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F731C" w14:textId="66E73BCF" w:rsidR="00720A82" w:rsidRPr="00E434A5" w:rsidRDefault="00666428" w:rsidP="00375082">
      <w:pPr>
        <w:spacing w:before="80"/>
        <w:jc w:val="center"/>
        <w:rPr>
          <w:rFonts w:asciiTheme="minorHAnsi" w:hAnsiTheme="minorHAnsi" w:cstheme="minorHAnsi"/>
          <w:b/>
          <w:bCs/>
          <w:sz w:val="24"/>
          <w:szCs w:val="24"/>
        </w:rPr>
      </w:pPr>
      <w:r>
        <w:rPr>
          <w:rFonts w:asciiTheme="minorHAnsi" w:hAnsiTheme="minorHAnsi" w:cstheme="minorHAnsi"/>
          <w:b/>
          <w:bCs/>
          <w:sz w:val="24"/>
          <w:szCs w:val="24"/>
        </w:rPr>
        <w:t xml:space="preserve">HIGHER DEGREE </w:t>
      </w:r>
      <w:r w:rsidR="00D6464D" w:rsidRPr="00E434A5">
        <w:rPr>
          <w:rFonts w:asciiTheme="minorHAnsi" w:hAnsiTheme="minorHAnsi" w:cstheme="minorHAnsi"/>
          <w:b/>
          <w:bCs/>
          <w:sz w:val="24"/>
          <w:szCs w:val="24"/>
        </w:rPr>
        <w:t>RESEARCH</w:t>
      </w:r>
      <w:r w:rsidR="00D6464D">
        <w:rPr>
          <w:rFonts w:asciiTheme="minorHAnsi" w:hAnsiTheme="minorHAnsi" w:cstheme="minorHAnsi"/>
          <w:b/>
          <w:bCs/>
          <w:sz w:val="24"/>
          <w:szCs w:val="24"/>
        </w:rPr>
        <w:t xml:space="preserve"> STUDENT </w:t>
      </w:r>
    </w:p>
    <w:p w14:paraId="1763EE70" w14:textId="76DC11AD" w:rsidR="00844DCB" w:rsidRPr="00E434A5" w:rsidRDefault="002B4B4C" w:rsidP="00495EE5">
      <w:pPr>
        <w:jc w:val="center"/>
        <w:rPr>
          <w:rFonts w:asciiTheme="minorHAnsi" w:hAnsiTheme="minorHAnsi" w:cstheme="minorHAnsi"/>
          <w:b/>
          <w:bCs/>
          <w:sz w:val="24"/>
          <w:szCs w:val="24"/>
        </w:rPr>
      </w:pPr>
      <w:r w:rsidRPr="00E434A5">
        <w:rPr>
          <w:rFonts w:asciiTheme="minorHAnsi" w:hAnsiTheme="minorHAnsi" w:cstheme="minorHAnsi"/>
          <w:b/>
          <w:bCs/>
          <w:sz w:val="24"/>
          <w:szCs w:val="24"/>
        </w:rPr>
        <w:t xml:space="preserve"> </w:t>
      </w:r>
      <w:r w:rsidR="008F03F8" w:rsidRPr="00E434A5">
        <w:rPr>
          <w:rFonts w:asciiTheme="minorHAnsi" w:hAnsiTheme="minorHAnsi" w:cstheme="minorHAnsi"/>
          <w:b/>
          <w:bCs/>
          <w:sz w:val="24"/>
          <w:szCs w:val="24"/>
        </w:rPr>
        <w:t xml:space="preserve">Data </w:t>
      </w:r>
      <w:r w:rsidRPr="00E434A5">
        <w:rPr>
          <w:rFonts w:asciiTheme="minorHAnsi" w:hAnsiTheme="minorHAnsi" w:cstheme="minorHAnsi"/>
          <w:b/>
          <w:bCs/>
          <w:sz w:val="24"/>
          <w:szCs w:val="24"/>
        </w:rPr>
        <w:t>Request Form</w:t>
      </w:r>
    </w:p>
    <w:p w14:paraId="1763EE71" w14:textId="672602B0" w:rsidR="006979FD" w:rsidRPr="00E434A5" w:rsidRDefault="005657F6" w:rsidP="008501CE">
      <w:pPr>
        <w:spacing w:before="240" w:after="120"/>
        <w:jc w:val="center"/>
        <w:rPr>
          <w:rFonts w:asciiTheme="minorHAnsi" w:hAnsiTheme="minorHAnsi" w:cstheme="minorHAnsi"/>
          <w:b/>
          <w:bCs/>
          <w:color w:val="002060"/>
          <w:sz w:val="24"/>
          <w:szCs w:val="24"/>
        </w:rPr>
      </w:pPr>
      <w:r w:rsidRPr="00E434A5">
        <w:rPr>
          <w:rFonts w:asciiTheme="minorHAnsi" w:hAnsiTheme="minorHAnsi" w:cstheme="minorHAnsi"/>
          <w:b/>
          <w:bCs/>
          <w:color w:val="002060"/>
          <w:sz w:val="24"/>
          <w:szCs w:val="24"/>
        </w:rPr>
        <w:t xml:space="preserve"> Procedure</w:t>
      </w:r>
    </w:p>
    <w:p w14:paraId="2A64B326" w14:textId="3E83F09E" w:rsidR="00A10815" w:rsidRPr="00E434A5" w:rsidRDefault="00A10815" w:rsidP="00A10815">
      <w:pPr>
        <w:pStyle w:val="ListParagraph"/>
        <w:numPr>
          <w:ilvl w:val="0"/>
          <w:numId w:val="28"/>
        </w:numPr>
        <w:ind w:left="714" w:hanging="357"/>
        <w:contextualSpacing w:val="0"/>
        <w:rPr>
          <w:rFonts w:asciiTheme="minorHAnsi" w:hAnsiTheme="minorHAnsi" w:cstheme="minorHAnsi"/>
          <w:iCs/>
        </w:rPr>
      </w:pPr>
      <w:r w:rsidRPr="00E434A5">
        <w:rPr>
          <w:rFonts w:asciiTheme="minorHAnsi" w:hAnsiTheme="minorHAnsi" w:cstheme="minorHAnsi"/>
          <w:color w:val="auto"/>
        </w:rPr>
        <w:t>AOANJRR</w:t>
      </w:r>
      <w:r w:rsidRPr="00E434A5">
        <w:rPr>
          <w:rFonts w:asciiTheme="minorHAnsi" w:hAnsiTheme="minorHAnsi" w:cstheme="minorHAnsi"/>
          <w:iCs/>
        </w:rPr>
        <w:t xml:space="preserve"> provides non-identifying data </w:t>
      </w:r>
      <w:r w:rsidRPr="00E434A5">
        <w:rPr>
          <w:rFonts w:asciiTheme="minorHAnsi" w:hAnsiTheme="minorHAnsi" w:cstheme="minorHAnsi"/>
        </w:rPr>
        <w:t>on request to surgeons and academic institutions</w:t>
      </w:r>
      <w:r w:rsidRPr="00E434A5">
        <w:rPr>
          <w:rFonts w:asciiTheme="minorHAnsi" w:hAnsiTheme="minorHAnsi" w:cstheme="minorHAnsi"/>
          <w:iCs/>
        </w:rPr>
        <w:t xml:space="preserve"> to be used for research and the preparation of publications and conference presentations. The independence of data reporting, the correct interpretation and the quality of publications and presentations </w:t>
      </w:r>
      <w:r w:rsidR="00C957E0">
        <w:rPr>
          <w:rFonts w:asciiTheme="minorHAnsi" w:hAnsiTheme="minorHAnsi" w:cstheme="minorHAnsi"/>
          <w:iCs/>
        </w:rPr>
        <w:t>are</w:t>
      </w:r>
      <w:r w:rsidR="00C957E0" w:rsidRPr="00E434A5">
        <w:rPr>
          <w:rFonts w:asciiTheme="minorHAnsi" w:hAnsiTheme="minorHAnsi" w:cstheme="minorHAnsi"/>
          <w:iCs/>
        </w:rPr>
        <w:t xml:space="preserve"> </w:t>
      </w:r>
      <w:r w:rsidRPr="00E434A5">
        <w:rPr>
          <w:rFonts w:asciiTheme="minorHAnsi" w:hAnsiTheme="minorHAnsi" w:cstheme="minorHAnsi"/>
          <w:iCs/>
        </w:rPr>
        <w:t>crucial to ensure the integrity of the data and the credibility of AOANJRR.</w:t>
      </w:r>
    </w:p>
    <w:p w14:paraId="368D9B3C" w14:textId="77777777" w:rsidR="001A15EC" w:rsidRPr="00E434A5" w:rsidRDefault="001A15EC" w:rsidP="001A15EC">
      <w:pPr>
        <w:pStyle w:val="ListParagraph"/>
        <w:numPr>
          <w:ilvl w:val="0"/>
          <w:numId w:val="28"/>
        </w:numPr>
        <w:ind w:left="714" w:hanging="357"/>
        <w:rPr>
          <w:rFonts w:asciiTheme="minorHAnsi" w:hAnsiTheme="minorHAnsi" w:cstheme="minorHAnsi"/>
          <w:color w:val="auto"/>
        </w:rPr>
      </w:pPr>
      <w:r w:rsidRPr="00E434A5">
        <w:rPr>
          <w:rFonts w:asciiTheme="minorHAnsi" w:hAnsiTheme="minorHAnsi" w:cstheme="minorHAnsi"/>
          <w:color w:val="auto"/>
        </w:rPr>
        <w:t>The process of obtaining data through the AOANJRR Data Request process (</w:t>
      </w:r>
      <w:hyperlink r:id="rId11">
        <w:r w:rsidRPr="00E434A5">
          <w:rPr>
            <w:rStyle w:val="Hyperlink"/>
            <w:rFonts w:asciiTheme="minorHAnsi" w:hAnsiTheme="minorHAnsi" w:cstheme="minorHAnsi"/>
          </w:rPr>
          <w:t>Members Use of AOANJRR Data</w:t>
        </w:r>
      </w:hyperlink>
      <w:r w:rsidRPr="00E434A5">
        <w:rPr>
          <w:rFonts w:asciiTheme="minorHAnsi" w:hAnsiTheme="minorHAnsi" w:cstheme="minorHAnsi"/>
          <w:color w:val="auto"/>
        </w:rPr>
        <w:t xml:space="preserve">) provides the orthopaedic community with access to </w:t>
      </w:r>
      <w:r>
        <w:rPr>
          <w:rFonts w:asciiTheme="minorHAnsi" w:hAnsiTheme="minorHAnsi" w:cstheme="minorHAnsi"/>
          <w:color w:val="auto"/>
        </w:rPr>
        <w:t>high-quality</w:t>
      </w:r>
      <w:r w:rsidRPr="00E434A5">
        <w:rPr>
          <w:rFonts w:asciiTheme="minorHAnsi" w:hAnsiTheme="minorHAnsi" w:cstheme="minorHAnsi"/>
          <w:color w:val="auto"/>
        </w:rPr>
        <w:t xml:space="preserve"> data and support in manuscript development. This process ensures that the data integrity, analysis, and reporting of all research papers based on AOANJRR data are of </w:t>
      </w:r>
      <w:r>
        <w:rPr>
          <w:rFonts w:asciiTheme="minorHAnsi" w:hAnsiTheme="minorHAnsi" w:cstheme="minorHAnsi"/>
          <w:color w:val="auto"/>
        </w:rPr>
        <w:t>world-class</w:t>
      </w:r>
      <w:r w:rsidRPr="00E434A5">
        <w:rPr>
          <w:rFonts w:asciiTheme="minorHAnsi" w:hAnsiTheme="minorHAnsi" w:cstheme="minorHAnsi"/>
          <w:color w:val="auto"/>
        </w:rPr>
        <w:t xml:space="preserve"> standard.</w:t>
      </w:r>
    </w:p>
    <w:p w14:paraId="71890BBC" w14:textId="77777777" w:rsidR="001A15EC" w:rsidRPr="00E434A5" w:rsidRDefault="001A15EC" w:rsidP="001A15EC">
      <w:pPr>
        <w:pStyle w:val="ListParagraph"/>
        <w:numPr>
          <w:ilvl w:val="0"/>
          <w:numId w:val="28"/>
        </w:numPr>
        <w:ind w:left="714" w:hanging="357"/>
        <w:rPr>
          <w:rFonts w:asciiTheme="minorHAnsi" w:hAnsiTheme="minorHAnsi" w:cstheme="minorHAnsi"/>
          <w:color w:val="auto"/>
        </w:rPr>
      </w:pPr>
      <w:r w:rsidRPr="00E434A5">
        <w:rPr>
          <w:rFonts w:asciiTheme="minorHAnsi" w:hAnsiTheme="minorHAnsi" w:cstheme="minorHAnsi"/>
          <w:color w:val="auto"/>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743974E5" w14:textId="77777777" w:rsidR="00A10815" w:rsidRDefault="00A10815" w:rsidP="00A10815">
      <w:pPr>
        <w:pStyle w:val="ListParagraph"/>
        <w:numPr>
          <w:ilvl w:val="0"/>
          <w:numId w:val="28"/>
        </w:numPr>
        <w:ind w:left="714" w:hanging="357"/>
        <w:contextualSpacing w:val="0"/>
        <w:rPr>
          <w:rFonts w:asciiTheme="minorHAnsi" w:hAnsiTheme="minorHAnsi" w:cstheme="minorHAnsi"/>
          <w:color w:val="auto"/>
        </w:rPr>
      </w:pPr>
      <w:r w:rsidRPr="00E434A5">
        <w:rPr>
          <w:rFonts w:asciiTheme="minorHAnsi" w:hAnsiTheme="minorHAnsi" w:cstheme="minorHAnsi"/>
        </w:rPr>
        <w:t xml:space="preserve">It </w:t>
      </w:r>
      <w:r w:rsidRPr="00E434A5">
        <w:rPr>
          <w:rFonts w:asciiTheme="minorHAnsi" w:hAnsiTheme="minorHAnsi" w:cstheme="minorHAnsi"/>
          <w:color w:val="auto"/>
        </w:rPr>
        <w:t>is necessary for the AOANJRR to be involved in determining the appropriate analysis and preparation of publications or presentations based on analysis of the entire AOANJRR data or a subset of that data.</w:t>
      </w:r>
    </w:p>
    <w:p w14:paraId="7438A4B0" w14:textId="15493544" w:rsidR="000B7E44" w:rsidRDefault="000B7E44" w:rsidP="00A10815">
      <w:pPr>
        <w:pStyle w:val="ListParagraph"/>
        <w:numPr>
          <w:ilvl w:val="0"/>
          <w:numId w:val="28"/>
        </w:numPr>
        <w:ind w:left="714" w:hanging="357"/>
        <w:contextualSpacing w:val="0"/>
        <w:rPr>
          <w:rFonts w:asciiTheme="minorHAnsi" w:hAnsiTheme="minorHAnsi" w:cstheme="minorHAnsi"/>
          <w:color w:val="auto"/>
        </w:rPr>
      </w:pPr>
      <w:r>
        <w:rPr>
          <w:rFonts w:asciiTheme="minorHAnsi" w:hAnsiTheme="minorHAnsi" w:cstheme="minorHAnsi"/>
        </w:rPr>
        <w:t xml:space="preserve">Please review the </w:t>
      </w:r>
      <w:hyperlink r:id="rId12" w:history="1">
        <w:r w:rsidRPr="000B7E44">
          <w:rPr>
            <w:rStyle w:val="Hyperlink"/>
            <w:rFonts w:asciiTheme="minorHAnsi" w:hAnsiTheme="minorHAnsi" w:cstheme="minorHAnsi"/>
          </w:rPr>
          <w:t>Members Use of AOANJRR Data</w:t>
        </w:r>
        <w:r w:rsidRPr="000B7E44">
          <w:rPr>
            <w:rStyle w:val="Hyperlink"/>
          </w:rPr>
          <w:t xml:space="preserve"> </w:t>
        </w:r>
        <w:r w:rsidRPr="00180624">
          <w:rPr>
            <w:rStyle w:val="Hyperlink"/>
            <w:rFonts w:asciiTheme="minorHAnsi" w:hAnsiTheme="minorHAnsi" w:cstheme="minorHAnsi"/>
          </w:rPr>
          <w:t>Policy</w:t>
        </w:r>
      </w:hyperlink>
      <w:r>
        <w:rPr>
          <w:rFonts w:asciiTheme="minorHAnsi" w:hAnsiTheme="minorHAnsi" w:cstheme="minorHAnsi"/>
          <w:color w:val="auto"/>
        </w:rPr>
        <w:t xml:space="preserve"> and the </w:t>
      </w:r>
      <w:hyperlink r:id="rId13" w:history="1">
        <w:r w:rsidRPr="000B7E44">
          <w:rPr>
            <w:rStyle w:val="Hyperlink"/>
            <w:rFonts w:asciiTheme="minorHAnsi" w:hAnsiTheme="minorHAnsi" w:cstheme="minorHAnsi"/>
          </w:rPr>
          <w:t>AOANJRR Publication and Authorship Policy</w:t>
        </w:r>
      </w:hyperlink>
      <w:r w:rsidRPr="00180624">
        <w:rPr>
          <w:rFonts w:asciiTheme="minorHAnsi" w:hAnsiTheme="minorHAnsi" w:cstheme="minorHAnsi"/>
          <w:color w:val="auto"/>
        </w:rPr>
        <w:t xml:space="preserve"> to ensure your application complies with </w:t>
      </w:r>
      <w:r>
        <w:rPr>
          <w:rFonts w:asciiTheme="minorHAnsi" w:hAnsiTheme="minorHAnsi" w:cstheme="minorHAnsi"/>
          <w:color w:val="auto"/>
        </w:rPr>
        <w:t>AOANJRR requirements.</w:t>
      </w:r>
    </w:p>
    <w:p w14:paraId="396B386E" w14:textId="4223654C" w:rsidR="009D02C2" w:rsidRPr="003923A0" w:rsidRDefault="11CB823D" w:rsidP="70BAAEE8">
      <w:pPr>
        <w:pStyle w:val="ListParagraph"/>
        <w:numPr>
          <w:ilvl w:val="0"/>
          <w:numId w:val="28"/>
        </w:numPr>
        <w:rPr>
          <w:rFonts w:asciiTheme="minorHAnsi" w:hAnsiTheme="minorHAnsi" w:cstheme="minorBidi"/>
          <w:color w:val="auto"/>
        </w:rPr>
      </w:pPr>
      <w:r w:rsidRPr="003923A0">
        <w:rPr>
          <w:rFonts w:asciiTheme="minorHAnsi" w:hAnsiTheme="minorHAnsi" w:cstheme="minorBidi"/>
          <w:color w:val="auto"/>
        </w:rPr>
        <w:t xml:space="preserve">Data </w:t>
      </w:r>
      <w:r w:rsidR="6471EF91" w:rsidRPr="003923A0">
        <w:rPr>
          <w:rFonts w:asciiTheme="minorHAnsi" w:hAnsiTheme="minorHAnsi" w:cstheme="minorBidi"/>
          <w:color w:val="auto"/>
        </w:rPr>
        <w:t>Requests for Higher</w:t>
      </w:r>
      <w:r w:rsidR="5B1FB5A7" w:rsidRPr="003923A0">
        <w:rPr>
          <w:rFonts w:asciiTheme="minorHAnsi" w:hAnsiTheme="minorHAnsi" w:cstheme="minorBidi"/>
          <w:color w:val="auto"/>
        </w:rPr>
        <w:t xml:space="preserve"> </w:t>
      </w:r>
      <w:r w:rsidR="6471EF91" w:rsidRPr="003923A0">
        <w:rPr>
          <w:rFonts w:asciiTheme="minorHAnsi" w:hAnsiTheme="minorHAnsi" w:cstheme="minorBidi"/>
          <w:color w:val="auto"/>
        </w:rPr>
        <w:t xml:space="preserve">Degree </w:t>
      </w:r>
      <w:r w:rsidR="583EBD93" w:rsidRPr="003923A0">
        <w:rPr>
          <w:rFonts w:asciiTheme="minorHAnsi" w:hAnsiTheme="minorHAnsi" w:cstheme="minorBidi"/>
          <w:color w:val="auto"/>
        </w:rPr>
        <w:t>R</w:t>
      </w:r>
      <w:r w:rsidR="6471EF91" w:rsidRPr="003923A0">
        <w:rPr>
          <w:rFonts w:asciiTheme="minorHAnsi" w:hAnsiTheme="minorHAnsi" w:cstheme="minorBidi"/>
          <w:color w:val="auto"/>
        </w:rPr>
        <w:t>esearch</w:t>
      </w:r>
      <w:r w:rsidR="7AF827D3" w:rsidRPr="003923A0">
        <w:rPr>
          <w:rFonts w:asciiTheme="minorHAnsi" w:hAnsiTheme="minorHAnsi" w:cstheme="minorBidi"/>
          <w:color w:val="auto"/>
        </w:rPr>
        <w:t xml:space="preserve"> </w:t>
      </w:r>
      <w:r w:rsidR="25594367" w:rsidRPr="003923A0">
        <w:rPr>
          <w:rFonts w:asciiTheme="minorHAnsi" w:hAnsiTheme="minorHAnsi" w:cstheme="minorBidi"/>
          <w:color w:val="auto"/>
        </w:rPr>
        <w:t xml:space="preserve">(HDR) </w:t>
      </w:r>
      <w:r w:rsidR="6471EF91" w:rsidRPr="003923A0">
        <w:rPr>
          <w:rFonts w:asciiTheme="minorHAnsi" w:hAnsiTheme="minorHAnsi" w:cstheme="minorBidi"/>
          <w:color w:val="auto"/>
        </w:rPr>
        <w:t xml:space="preserve">may only be submitted by students </w:t>
      </w:r>
      <w:r w:rsidR="583EBD93" w:rsidRPr="003923A0">
        <w:rPr>
          <w:rFonts w:asciiTheme="minorHAnsi" w:hAnsiTheme="minorHAnsi" w:cstheme="minorBidi"/>
          <w:color w:val="auto"/>
        </w:rPr>
        <w:t xml:space="preserve">who </w:t>
      </w:r>
      <w:r w:rsidR="6471EF91" w:rsidRPr="003923A0">
        <w:rPr>
          <w:rFonts w:asciiTheme="minorHAnsi" w:hAnsiTheme="minorHAnsi" w:cstheme="minorBidi"/>
          <w:color w:val="auto"/>
        </w:rPr>
        <w:t xml:space="preserve">are enrolled in a Master's or PhD program. We are unable to process the request if the </w:t>
      </w:r>
      <w:r w:rsidR="00271F16" w:rsidRPr="003923A0">
        <w:rPr>
          <w:rFonts w:asciiTheme="minorHAnsi" w:hAnsiTheme="minorHAnsi" w:cstheme="minorBidi"/>
          <w:color w:val="auto"/>
        </w:rPr>
        <w:t>student detail</w:t>
      </w:r>
      <w:r w:rsidR="1C8B7342" w:rsidRPr="003923A0">
        <w:rPr>
          <w:rFonts w:asciiTheme="minorHAnsi" w:hAnsiTheme="minorHAnsi" w:cstheme="minorBidi"/>
          <w:color w:val="auto"/>
        </w:rPr>
        <w:t xml:space="preserve">s section does </w:t>
      </w:r>
      <w:r w:rsidR="6471EF91" w:rsidRPr="003923A0">
        <w:rPr>
          <w:rFonts w:asciiTheme="minorHAnsi" w:hAnsiTheme="minorHAnsi" w:cstheme="minorBidi"/>
          <w:color w:val="auto"/>
        </w:rPr>
        <w:t>not specify the degree program and the university in which the student is enrolled.</w:t>
      </w:r>
    </w:p>
    <w:p w14:paraId="55C593A0" w14:textId="012A3169" w:rsidR="00D32287" w:rsidRPr="003923A0" w:rsidRDefault="00D32287" w:rsidP="003923A0">
      <w:pPr>
        <w:numPr>
          <w:ilvl w:val="0"/>
          <w:numId w:val="28"/>
        </w:numPr>
        <w:rPr>
          <w:rFonts w:asciiTheme="minorHAnsi" w:hAnsiTheme="minorHAnsi" w:cstheme="minorBidi"/>
          <w:lang w:val="en-AU"/>
        </w:rPr>
      </w:pPr>
      <w:r w:rsidRPr="00D32287">
        <w:rPr>
          <w:rFonts w:asciiTheme="minorHAnsi" w:hAnsiTheme="minorHAnsi" w:cstheme="minorBidi"/>
          <w:lang w:val="en-AU"/>
        </w:rPr>
        <w:t>Additional co-requesters who are orthopaedic surgeons with more than two active AOANJRR research data requests will be excluded from the current request. However, this stipulation does not apply to the Primary Requestor (Supervisor) or the HDR Student.</w:t>
      </w:r>
    </w:p>
    <w:p w14:paraId="1E7EDDBF" w14:textId="7A55CE6B" w:rsidR="4A2EFEA7" w:rsidRPr="003923A0" w:rsidRDefault="4A2EFEA7" w:rsidP="7DDEB7BB">
      <w:pPr>
        <w:pStyle w:val="ListParagraph"/>
        <w:numPr>
          <w:ilvl w:val="0"/>
          <w:numId w:val="28"/>
        </w:numPr>
        <w:ind w:left="714" w:hanging="357"/>
        <w:rPr>
          <w:rFonts w:ascii="Calibri" w:eastAsia="Calibri" w:hAnsi="Calibri" w:cs="Calibri"/>
          <w:color w:val="000000" w:themeColor="text1"/>
        </w:rPr>
      </w:pPr>
      <w:r w:rsidRPr="003923A0">
        <w:rPr>
          <w:rFonts w:ascii="Calibri" w:eastAsia="Calibri" w:hAnsi="Calibri" w:cs="Calibri"/>
          <w:color w:val="000000" w:themeColor="text1"/>
        </w:rPr>
        <w:t>If multiple AOANJRR studies are proposed, a separate Data Request Form should be submitted for each study</w:t>
      </w:r>
      <w:r w:rsidR="00AB1194" w:rsidRPr="003923A0">
        <w:rPr>
          <w:rFonts w:ascii="Calibri" w:eastAsia="Calibri" w:hAnsi="Calibri" w:cs="Calibri"/>
          <w:color w:val="000000" w:themeColor="text1"/>
        </w:rPr>
        <w:t>.</w:t>
      </w:r>
      <w:r w:rsidR="00ED53E7" w:rsidRPr="003923A0">
        <w:rPr>
          <w:rFonts w:ascii="Calibri" w:eastAsia="Calibri" w:hAnsi="Calibri" w:cs="Calibri"/>
          <w:color w:val="000000" w:themeColor="text1"/>
        </w:rPr>
        <w:t xml:space="preserve"> Note: Reports </w:t>
      </w:r>
      <w:r w:rsidR="00984927" w:rsidRPr="003923A0">
        <w:rPr>
          <w:rFonts w:ascii="Calibri" w:eastAsia="Calibri" w:hAnsi="Calibri" w:cs="Calibri"/>
          <w:color w:val="000000" w:themeColor="text1"/>
        </w:rPr>
        <w:t xml:space="preserve">may be delivered at varying times depending on the </w:t>
      </w:r>
      <w:r w:rsidR="002530A6" w:rsidRPr="003923A0">
        <w:rPr>
          <w:rFonts w:ascii="Calibri" w:eastAsia="Calibri" w:hAnsi="Calibri" w:cs="Calibri"/>
          <w:color w:val="000000" w:themeColor="text1"/>
        </w:rPr>
        <w:t xml:space="preserve">AOANJRR's </w:t>
      </w:r>
      <w:r w:rsidR="00984927" w:rsidRPr="003923A0">
        <w:rPr>
          <w:rFonts w:ascii="Calibri" w:eastAsia="Calibri" w:hAnsi="Calibri" w:cs="Calibri"/>
          <w:color w:val="000000" w:themeColor="text1"/>
        </w:rPr>
        <w:t>workload and the complexity of the request.</w:t>
      </w:r>
      <w:r w:rsidR="00337E29" w:rsidRPr="003923A0">
        <w:rPr>
          <w:rFonts w:ascii="Calibri" w:eastAsia="Calibri" w:hAnsi="Calibri" w:cs="Calibri"/>
          <w:color w:val="000000" w:themeColor="text1"/>
        </w:rPr>
        <w:t xml:space="preserve"> </w:t>
      </w:r>
    </w:p>
    <w:p w14:paraId="4B852A52" w14:textId="1645DF8A" w:rsidR="0094342F" w:rsidRPr="00AD5C36" w:rsidRDefault="005B3517" w:rsidP="00037C7A">
      <w:pPr>
        <w:pStyle w:val="ListParagraph"/>
        <w:numPr>
          <w:ilvl w:val="0"/>
          <w:numId w:val="28"/>
        </w:numPr>
        <w:ind w:left="714" w:hanging="357"/>
        <w:rPr>
          <w:rFonts w:asciiTheme="minorHAnsi" w:hAnsiTheme="minorHAnsi" w:cstheme="minorHAnsi"/>
          <w:color w:val="auto"/>
          <w:lang w:val="en-AU"/>
        </w:rPr>
      </w:pPr>
      <w:r w:rsidRPr="003923A0">
        <w:rPr>
          <w:rFonts w:asciiTheme="minorHAnsi" w:hAnsiTheme="minorHAnsi" w:cstheme="minorHAnsi"/>
          <w:color w:val="auto"/>
        </w:rPr>
        <w:t xml:space="preserve">Supervisors </w:t>
      </w:r>
      <w:r w:rsidR="000A1F95" w:rsidRPr="003923A0">
        <w:rPr>
          <w:rFonts w:asciiTheme="minorHAnsi" w:hAnsiTheme="minorHAnsi" w:cstheme="minorHAnsi"/>
          <w:color w:val="auto"/>
        </w:rPr>
        <w:t xml:space="preserve">take primary </w:t>
      </w:r>
      <w:r w:rsidR="00CA4D8D" w:rsidRPr="003923A0">
        <w:rPr>
          <w:rFonts w:asciiTheme="minorHAnsi" w:hAnsiTheme="minorHAnsi" w:cstheme="minorHAnsi"/>
          <w:color w:val="auto"/>
        </w:rPr>
        <w:t xml:space="preserve">responsibility </w:t>
      </w:r>
      <w:r w:rsidRPr="003923A0">
        <w:rPr>
          <w:rFonts w:asciiTheme="minorHAnsi" w:hAnsiTheme="minorHAnsi" w:cstheme="minorHAnsi"/>
          <w:color w:val="auto"/>
        </w:rPr>
        <w:t xml:space="preserve">for </w:t>
      </w:r>
      <w:r w:rsidR="0094342F" w:rsidRPr="003923A0">
        <w:rPr>
          <w:rFonts w:asciiTheme="minorHAnsi" w:hAnsiTheme="minorHAnsi" w:cstheme="minorHAnsi"/>
          <w:color w:val="auto"/>
        </w:rPr>
        <w:t xml:space="preserve">AOANJRR </w:t>
      </w:r>
      <w:r w:rsidRPr="003923A0">
        <w:rPr>
          <w:rFonts w:asciiTheme="minorHAnsi" w:hAnsiTheme="minorHAnsi" w:cstheme="minorHAnsi"/>
          <w:color w:val="auto"/>
        </w:rPr>
        <w:t>project</w:t>
      </w:r>
      <w:r w:rsidR="000A1F95" w:rsidRPr="003923A0">
        <w:rPr>
          <w:rFonts w:asciiTheme="minorHAnsi" w:hAnsiTheme="minorHAnsi" w:cstheme="minorHAnsi"/>
          <w:color w:val="auto"/>
        </w:rPr>
        <w:t>s</w:t>
      </w:r>
      <w:r w:rsidRPr="003923A0">
        <w:rPr>
          <w:rFonts w:asciiTheme="minorHAnsi" w:hAnsiTheme="minorHAnsi" w:cstheme="minorHAnsi"/>
          <w:color w:val="auto"/>
        </w:rPr>
        <w:t xml:space="preserve"> </w:t>
      </w:r>
      <w:r w:rsidR="0094342F" w:rsidRPr="003923A0">
        <w:rPr>
          <w:rFonts w:asciiTheme="minorHAnsi" w:hAnsiTheme="minorHAnsi" w:cstheme="minorHAnsi"/>
          <w:color w:val="auto"/>
        </w:rPr>
        <w:t>on behalf of the HDR student</w:t>
      </w:r>
      <w:r w:rsidR="000A1F95" w:rsidRPr="003923A0">
        <w:rPr>
          <w:rFonts w:asciiTheme="minorHAnsi" w:hAnsiTheme="minorHAnsi" w:cstheme="minorHAnsi"/>
          <w:color w:val="auto"/>
        </w:rPr>
        <w:t xml:space="preserve">. This </w:t>
      </w:r>
      <w:r w:rsidR="0094342F" w:rsidRPr="003923A0">
        <w:rPr>
          <w:rFonts w:asciiTheme="minorHAnsi" w:hAnsiTheme="minorHAnsi" w:cstheme="minorHAnsi"/>
          <w:color w:val="auto"/>
        </w:rPr>
        <w:t>includ</w:t>
      </w:r>
      <w:r w:rsidR="000A1F95" w:rsidRPr="003923A0">
        <w:rPr>
          <w:rFonts w:asciiTheme="minorHAnsi" w:hAnsiTheme="minorHAnsi" w:cstheme="minorHAnsi"/>
          <w:color w:val="auto"/>
        </w:rPr>
        <w:t>es</w:t>
      </w:r>
      <w:r w:rsidR="0094342F" w:rsidRPr="003923A0">
        <w:rPr>
          <w:rFonts w:asciiTheme="minorHAnsi" w:hAnsiTheme="minorHAnsi" w:cstheme="minorHAnsi"/>
          <w:color w:val="auto"/>
        </w:rPr>
        <w:t xml:space="preserve"> project feasibility and timelines.</w:t>
      </w:r>
    </w:p>
    <w:p w14:paraId="32F93EE9" w14:textId="143D5C2D" w:rsidR="008626E2" w:rsidRPr="005306B9" w:rsidRDefault="008626E2" w:rsidP="003923A0">
      <w:pPr>
        <w:numPr>
          <w:ilvl w:val="0"/>
          <w:numId w:val="28"/>
        </w:numPr>
        <w:rPr>
          <w:rFonts w:asciiTheme="minorHAnsi" w:hAnsiTheme="minorHAnsi" w:cstheme="minorBidi"/>
          <w:lang w:val="en-AU"/>
        </w:rPr>
      </w:pPr>
      <w:r w:rsidRPr="70BAAEE8">
        <w:rPr>
          <w:rFonts w:asciiTheme="minorHAnsi" w:hAnsiTheme="minorHAnsi" w:cstheme="minorBidi"/>
          <w:color w:val="auto"/>
          <w:lang w:val="en-AU"/>
        </w:rPr>
        <w:t xml:space="preserve">All HDR candidates must deliver a </w:t>
      </w:r>
      <w:r w:rsidR="002530A6" w:rsidRPr="70BAAEE8">
        <w:rPr>
          <w:rFonts w:asciiTheme="minorHAnsi" w:hAnsiTheme="minorHAnsi" w:cstheme="minorBidi"/>
          <w:color w:val="auto"/>
          <w:lang w:val="en-AU"/>
        </w:rPr>
        <w:t>c</w:t>
      </w:r>
      <w:r w:rsidRPr="70BAAEE8">
        <w:rPr>
          <w:rFonts w:asciiTheme="minorHAnsi" w:hAnsiTheme="minorHAnsi" w:cstheme="minorBidi"/>
          <w:color w:val="auto"/>
          <w:lang w:val="en-AU"/>
        </w:rPr>
        <w:t xml:space="preserve">ommencement </w:t>
      </w:r>
      <w:r w:rsidR="002530A6" w:rsidRPr="70BAAEE8">
        <w:rPr>
          <w:rFonts w:asciiTheme="minorHAnsi" w:hAnsiTheme="minorHAnsi" w:cstheme="minorBidi"/>
          <w:color w:val="auto"/>
          <w:lang w:val="en-AU"/>
        </w:rPr>
        <w:t>p</w:t>
      </w:r>
      <w:r w:rsidRPr="70BAAEE8">
        <w:rPr>
          <w:rFonts w:asciiTheme="minorHAnsi" w:hAnsiTheme="minorHAnsi" w:cstheme="minorBidi"/>
          <w:color w:val="auto"/>
          <w:lang w:val="en-AU"/>
        </w:rPr>
        <w:t xml:space="preserve">resentation to the </w:t>
      </w:r>
      <w:r w:rsidR="002530A6" w:rsidRPr="70BAAEE8">
        <w:rPr>
          <w:rFonts w:asciiTheme="minorHAnsi" w:hAnsiTheme="minorHAnsi" w:cstheme="minorBidi"/>
          <w:color w:val="auto"/>
          <w:lang w:val="en-AU"/>
        </w:rPr>
        <w:t>AOANJRR Clinical Directors</w:t>
      </w:r>
      <w:r w:rsidRPr="70BAAEE8">
        <w:rPr>
          <w:rFonts w:asciiTheme="minorHAnsi" w:hAnsiTheme="minorHAnsi" w:cstheme="minorBidi"/>
          <w:color w:val="auto"/>
          <w:lang w:val="en-AU"/>
        </w:rPr>
        <w:t xml:space="preserve"> within the first </w:t>
      </w:r>
      <w:r w:rsidR="001A15EC" w:rsidRPr="70BAAEE8">
        <w:rPr>
          <w:rFonts w:asciiTheme="minorHAnsi" w:hAnsiTheme="minorHAnsi" w:cstheme="minorBidi"/>
          <w:color w:val="auto"/>
          <w:lang w:val="en-AU"/>
        </w:rPr>
        <w:t>6</w:t>
      </w:r>
      <w:r w:rsidRPr="70BAAEE8">
        <w:rPr>
          <w:rFonts w:asciiTheme="minorHAnsi" w:hAnsiTheme="minorHAnsi" w:cstheme="minorBidi"/>
          <w:color w:val="auto"/>
          <w:lang w:val="en-AU"/>
        </w:rPr>
        <w:t xml:space="preserve"> months of receiving the </w:t>
      </w:r>
      <w:r w:rsidR="002530A6" w:rsidRPr="70BAAEE8">
        <w:rPr>
          <w:rFonts w:asciiTheme="minorHAnsi" w:hAnsiTheme="minorHAnsi" w:cstheme="minorBidi"/>
          <w:color w:val="auto"/>
          <w:lang w:val="en-AU"/>
        </w:rPr>
        <w:t xml:space="preserve">data </w:t>
      </w:r>
      <w:r w:rsidRPr="70BAAEE8">
        <w:rPr>
          <w:rFonts w:asciiTheme="minorHAnsi" w:hAnsiTheme="minorHAnsi" w:cstheme="minorBidi"/>
          <w:color w:val="auto"/>
          <w:lang w:val="en-AU"/>
        </w:rPr>
        <w:t xml:space="preserve">report if the project is </w:t>
      </w:r>
      <w:r w:rsidR="002530A6" w:rsidRPr="70BAAEE8">
        <w:rPr>
          <w:rFonts w:asciiTheme="minorHAnsi" w:hAnsiTheme="minorHAnsi" w:cstheme="minorBidi"/>
          <w:color w:val="auto"/>
          <w:lang w:val="en-AU"/>
        </w:rPr>
        <w:t>entirely AOANJRR</w:t>
      </w:r>
      <w:r w:rsidRPr="70BAAEE8">
        <w:rPr>
          <w:rFonts w:asciiTheme="minorHAnsi" w:hAnsiTheme="minorHAnsi" w:cstheme="minorBidi"/>
          <w:color w:val="auto"/>
          <w:lang w:val="en-AU"/>
        </w:rPr>
        <w:t>-based. Failure to present within this timeframe may result in penalties and loss of access to the data.</w:t>
      </w:r>
    </w:p>
    <w:p w14:paraId="0D03F9CA" w14:textId="17DB12AB" w:rsidR="002530A6" w:rsidRDefault="00D26EEF" w:rsidP="00D26EEF">
      <w:pPr>
        <w:pStyle w:val="ListParagraph"/>
        <w:numPr>
          <w:ilvl w:val="0"/>
          <w:numId w:val="28"/>
        </w:numPr>
        <w:rPr>
          <w:rFonts w:asciiTheme="minorHAnsi" w:hAnsiTheme="minorHAnsi" w:cstheme="minorBidi"/>
          <w:b/>
          <w:bCs/>
          <w:color w:val="auto"/>
        </w:rPr>
      </w:pPr>
      <w:r w:rsidRPr="00D26EEF">
        <w:rPr>
          <w:rFonts w:asciiTheme="minorHAnsi" w:hAnsiTheme="minorHAnsi" w:cstheme="minorBidi"/>
          <w:b/>
          <w:bCs/>
          <w:color w:val="auto"/>
        </w:rPr>
        <w:t xml:space="preserve">Please indicate </w:t>
      </w:r>
      <w:r w:rsidR="002530A6">
        <w:rPr>
          <w:rFonts w:asciiTheme="minorHAnsi" w:hAnsiTheme="minorHAnsi" w:cstheme="minorBidi"/>
          <w:b/>
          <w:bCs/>
          <w:color w:val="auto"/>
        </w:rPr>
        <w:t>o</w:t>
      </w:r>
      <w:r w:rsidRPr="00D26EEF">
        <w:rPr>
          <w:rFonts w:asciiTheme="minorHAnsi" w:hAnsiTheme="minorHAnsi" w:cstheme="minorBidi"/>
          <w:b/>
          <w:bCs/>
          <w:color w:val="auto"/>
        </w:rPr>
        <w:t xml:space="preserve">n the form </w:t>
      </w:r>
      <w:r w:rsidR="002530A6">
        <w:rPr>
          <w:rFonts w:asciiTheme="minorHAnsi" w:hAnsiTheme="minorHAnsi" w:cstheme="minorBidi"/>
          <w:b/>
          <w:bCs/>
          <w:color w:val="auto"/>
        </w:rPr>
        <w:t xml:space="preserve">whether </w:t>
      </w:r>
      <w:r w:rsidRPr="00D26EEF">
        <w:rPr>
          <w:rFonts w:asciiTheme="minorHAnsi" w:hAnsiTheme="minorHAnsi" w:cstheme="minorBidi"/>
          <w:b/>
          <w:bCs/>
          <w:color w:val="auto"/>
        </w:rPr>
        <w:t xml:space="preserve">the HDR student </w:t>
      </w:r>
      <w:r w:rsidR="002530A6">
        <w:rPr>
          <w:rFonts w:asciiTheme="minorHAnsi" w:hAnsiTheme="minorHAnsi" w:cstheme="minorBidi"/>
          <w:b/>
          <w:bCs/>
          <w:color w:val="auto"/>
        </w:rPr>
        <w:t>project requires either:</w:t>
      </w:r>
    </w:p>
    <w:p w14:paraId="6EF5CCAC" w14:textId="14D9F90C" w:rsidR="002530A6" w:rsidRPr="003923A0" w:rsidRDefault="002530A6" w:rsidP="002530A6">
      <w:pPr>
        <w:pStyle w:val="ListParagraph"/>
        <w:numPr>
          <w:ilvl w:val="1"/>
          <w:numId w:val="28"/>
        </w:numPr>
        <w:rPr>
          <w:rFonts w:asciiTheme="minorHAnsi" w:hAnsiTheme="minorHAnsi" w:cstheme="minorBidi"/>
          <w:color w:val="auto"/>
        </w:rPr>
      </w:pPr>
      <w:r w:rsidRPr="003923A0">
        <w:rPr>
          <w:rFonts w:asciiTheme="minorHAnsi" w:hAnsiTheme="minorHAnsi" w:cstheme="minorBidi"/>
          <w:color w:val="auto"/>
        </w:rPr>
        <w:t xml:space="preserve">A data report with the analysis conducted by a </w:t>
      </w:r>
      <w:r w:rsidR="00EF35B5" w:rsidRPr="003923A0">
        <w:rPr>
          <w:rFonts w:asciiTheme="minorHAnsi" w:hAnsiTheme="minorHAnsi" w:cstheme="minorBidi"/>
          <w:color w:val="auto"/>
        </w:rPr>
        <w:t>R</w:t>
      </w:r>
      <w:r w:rsidRPr="003923A0">
        <w:rPr>
          <w:rFonts w:asciiTheme="minorHAnsi" w:hAnsiTheme="minorHAnsi" w:cstheme="minorBidi"/>
          <w:color w:val="auto"/>
        </w:rPr>
        <w:t xml:space="preserve">egistry statistician, or </w:t>
      </w:r>
    </w:p>
    <w:p w14:paraId="07BB626F" w14:textId="4C8170C2" w:rsidR="00D26EEF" w:rsidRDefault="002530A6" w:rsidP="005306B9">
      <w:pPr>
        <w:pStyle w:val="ListParagraph"/>
        <w:numPr>
          <w:ilvl w:val="1"/>
          <w:numId w:val="28"/>
        </w:numPr>
        <w:rPr>
          <w:rFonts w:asciiTheme="minorHAnsi" w:hAnsiTheme="minorHAnsi" w:cstheme="minorBidi"/>
          <w:color w:val="auto"/>
        </w:rPr>
      </w:pPr>
      <w:r w:rsidRPr="003923A0">
        <w:rPr>
          <w:rFonts w:asciiTheme="minorHAnsi" w:hAnsiTheme="minorHAnsi" w:cstheme="minorBidi"/>
          <w:color w:val="auto"/>
        </w:rPr>
        <w:t>A data report containing aggregated data for the HDR student to perform their own</w:t>
      </w:r>
      <w:r w:rsidR="00D26EEF" w:rsidRPr="003923A0">
        <w:rPr>
          <w:rFonts w:asciiTheme="minorHAnsi" w:hAnsiTheme="minorHAnsi" w:cstheme="minorBidi"/>
          <w:color w:val="auto"/>
        </w:rPr>
        <w:t xml:space="preserve"> statistical analysis. </w:t>
      </w:r>
      <w:r w:rsidRPr="00F62DB4">
        <w:rPr>
          <w:rFonts w:asciiTheme="minorHAnsi" w:hAnsiTheme="minorHAnsi" w:cstheme="minorBidi"/>
          <w:b/>
          <w:bCs/>
          <w:color w:val="auto"/>
        </w:rPr>
        <w:t>Note: HDR students may only conduct their own statistical analyses for projects incorporating data from other registries</w:t>
      </w:r>
      <w:r w:rsidRPr="003923A0">
        <w:rPr>
          <w:rFonts w:asciiTheme="minorHAnsi" w:hAnsiTheme="minorHAnsi" w:cstheme="minorBidi"/>
          <w:color w:val="auto"/>
        </w:rPr>
        <w:t>.</w:t>
      </w:r>
      <w:r w:rsidRPr="003923A0" w:rsidDel="002530A6">
        <w:rPr>
          <w:rFonts w:asciiTheme="minorHAnsi" w:hAnsiTheme="minorHAnsi" w:cstheme="minorBidi"/>
          <w:color w:val="auto"/>
        </w:rPr>
        <w:t xml:space="preserve"> </w:t>
      </w:r>
    </w:p>
    <w:p w14:paraId="1D5B5377" w14:textId="77777777" w:rsidR="00BF6F8D" w:rsidRPr="00BF6F8D" w:rsidRDefault="00BF6F8D" w:rsidP="00BF6F8D">
      <w:pPr>
        <w:pStyle w:val="ListParagraph"/>
        <w:numPr>
          <w:ilvl w:val="1"/>
          <w:numId w:val="28"/>
        </w:numPr>
        <w:rPr>
          <w:rFonts w:asciiTheme="minorHAnsi" w:hAnsiTheme="minorHAnsi" w:cstheme="minorBidi"/>
          <w:color w:val="auto"/>
        </w:rPr>
      </w:pPr>
      <w:r w:rsidRPr="00BF6F8D">
        <w:rPr>
          <w:rFonts w:asciiTheme="minorHAnsi" w:hAnsiTheme="minorHAnsi" w:cstheme="minorBidi"/>
          <w:color w:val="auto"/>
        </w:rPr>
        <w:t>All statistical analyses completed by the students must be reviewed and approved by the Registry prior to any further action.</w:t>
      </w:r>
    </w:p>
    <w:p w14:paraId="64EC57D0" w14:textId="3E5C023C" w:rsidR="001A15EC" w:rsidRPr="003923A0" w:rsidRDefault="001A15EC" w:rsidP="7DDEB7BB">
      <w:pPr>
        <w:pStyle w:val="ListParagraph"/>
        <w:numPr>
          <w:ilvl w:val="0"/>
          <w:numId w:val="28"/>
        </w:numPr>
        <w:rPr>
          <w:rFonts w:asciiTheme="minorHAnsi" w:hAnsiTheme="minorHAnsi" w:cstheme="minorBidi"/>
          <w:color w:val="auto"/>
        </w:rPr>
      </w:pPr>
      <w:r w:rsidRPr="003923A0">
        <w:rPr>
          <w:rFonts w:asciiTheme="minorHAnsi" w:hAnsiTheme="minorHAnsi" w:cstheme="minorBidi"/>
          <w:color w:val="auto"/>
        </w:rPr>
        <w:t>A separate data request should be submitted for each proposed manuscript. However, if aggregate data is required for projects combining datasets from other registries, a single data request may be appropriate to support multiple manuscripts.</w:t>
      </w:r>
    </w:p>
    <w:p w14:paraId="798F1FF3" w14:textId="459BD8D2" w:rsidR="005B3517" w:rsidRPr="003923A0" w:rsidRDefault="00EF35B5" w:rsidP="7DDEB7BB">
      <w:pPr>
        <w:pStyle w:val="ListParagraph"/>
        <w:numPr>
          <w:ilvl w:val="0"/>
          <w:numId w:val="28"/>
        </w:numPr>
        <w:rPr>
          <w:rFonts w:asciiTheme="minorHAnsi" w:hAnsiTheme="minorHAnsi" w:cstheme="minorBidi"/>
          <w:color w:val="auto"/>
        </w:rPr>
      </w:pPr>
      <w:r w:rsidRPr="003923A0">
        <w:rPr>
          <w:rFonts w:asciiTheme="minorHAnsi" w:hAnsiTheme="minorHAnsi" w:cstheme="minorBidi"/>
          <w:color w:val="auto"/>
        </w:rPr>
        <w:t xml:space="preserve">Not all </w:t>
      </w:r>
      <w:r w:rsidR="00271F16" w:rsidRPr="003923A0">
        <w:rPr>
          <w:rFonts w:asciiTheme="minorHAnsi" w:hAnsiTheme="minorHAnsi" w:cstheme="minorBidi"/>
          <w:color w:val="auto"/>
        </w:rPr>
        <w:t xml:space="preserve">HDR student </w:t>
      </w:r>
      <w:r w:rsidRPr="003923A0">
        <w:rPr>
          <w:rFonts w:asciiTheme="minorHAnsi" w:hAnsiTheme="minorHAnsi" w:cstheme="minorBidi"/>
          <w:color w:val="auto"/>
        </w:rPr>
        <w:t xml:space="preserve">data requests will be approved. </w:t>
      </w:r>
      <w:r w:rsidR="00271F16" w:rsidRPr="003923A0">
        <w:rPr>
          <w:rFonts w:asciiTheme="minorHAnsi" w:hAnsiTheme="minorHAnsi" w:cstheme="minorBidi"/>
          <w:color w:val="auto"/>
        </w:rPr>
        <w:t>Approval is dependent upon the feasibility and appropriateness of the project, as determined by the Clinical Director</w:t>
      </w:r>
      <w:r w:rsidR="001A15EC" w:rsidRPr="003923A0">
        <w:rPr>
          <w:rFonts w:asciiTheme="minorHAnsi" w:hAnsiTheme="minorHAnsi" w:cstheme="minorBidi"/>
          <w:color w:val="auto"/>
        </w:rPr>
        <w:t>s</w:t>
      </w:r>
      <w:r w:rsidR="00271F16" w:rsidRPr="003923A0">
        <w:rPr>
          <w:rFonts w:asciiTheme="minorHAnsi" w:hAnsiTheme="minorHAnsi" w:cstheme="minorBidi"/>
          <w:color w:val="auto"/>
        </w:rPr>
        <w:t>.</w:t>
      </w:r>
      <w:r w:rsidR="005B3517" w:rsidRPr="003923A0">
        <w:rPr>
          <w:rFonts w:asciiTheme="minorHAnsi" w:hAnsiTheme="minorHAnsi" w:cstheme="minorBidi"/>
          <w:color w:val="auto"/>
        </w:rPr>
        <w:t xml:space="preserve"> </w:t>
      </w:r>
    </w:p>
    <w:p w14:paraId="2621ECA5" w14:textId="511B5475" w:rsidR="002530A6" w:rsidRPr="003923A0" w:rsidRDefault="00A27392" w:rsidP="008626E2">
      <w:pPr>
        <w:pStyle w:val="ListParagraph"/>
        <w:numPr>
          <w:ilvl w:val="0"/>
          <w:numId w:val="28"/>
        </w:numPr>
        <w:contextualSpacing w:val="0"/>
        <w:rPr>
          <w:rFonts w:asciiTheme="minorHAnsi" w:hAnsiTheme="minorHAnsi" w:cstheme="minorHAnsi"/>
          <w:color w:val="auto"/>
        </w:rPr>
      </w:pPr>
      <w:r w:rsidRPr="003923A0">
        <w:rPr>
          <w:rFonts w:asciiTheme="minorHAnsi" w:hAnsiTheme="minorHAnsi" w:cstheme="minorHAnsi"/>
          <w:color w:val="auto"/>
        </w:rPr>
        <w:t>Note</w:t>
      </w:r>
      <w:r w:rsidR="005B3517" w:rsidRPr="003923A0">
        <w:rPr>
          <w:rFonts w:asciiTheme="minorHAnsi" w:hAnsiTheme="minorHAnsi" w:cstheme="minorHAnsi"/>
          <w:color w:val="auto"/>
        </w:rPr>
        <w:t xml:space="preserve"> that surgeon-specific requests, including those from surgeons, government agencies</w:t>
      </w:r>
      <w:r w:rsidR="000A1F95" w:rsidRPr="003923A0">
        <w:rPr>
          <w:rFonts w:asciiTheme="minorHAnsi" w:hAnsiTheme="minorHAnsi" w:cstheme="minorHAnsi"/>
          <w:color w:val="auto"/>
        </w:rPr>
        <w:t xml:space="preserve"> and</w:t>
      </w:r>
      <w:r w:rsidR="005B3517" w:rsidRPr="003923A0">
        <w:rPr>
          <w:rFonts w:asciiTheme="minorHAnsi" w:hAnsiTheme="minorHAnsi" w:cstheme="minorHAnsi"/>
          <w:color w:val="auto"/>
        </w:rPr>
        <w:t xml:space="preserve"> hospitals</w:t>
      </w:r>
      <w:r w:rsidR="00B86C2D" w:rsidRPr="003923A0">
        <w:rPr>
          <w:rFonts w:asciiTheme="minorHAnsi" w:hAnsiTheme="minorHAnsi" w:cstheme="minorHAnsi"/>
          <w:color w:val="auto"/>
        </w:rPr>
        <w:t>,</w:t>
      </w:r>
      <w:r w:rsidR="005B3517" w:rsidRPr="003923A0">
        <w:rPr>
          <w:rFonts w:asciiTheme="minorHAnsi" w:hAnsiTheme="minorHAnsi" w:cstheme="minorHAnsi"/>
          <w:color w:val="auto"/>
        </w:rPr>
        <w:t xml:space="preserve"> are </w:t>
      </w:r>
      <w:r w:rsidR="0094342F" w:rsidRPr="003923A0">
        <w:rPr>
          <w:rFonts w:asciiTheme="minorHAnsi" w:hAnsiTheme="minorHAnsi" w:cstheme="minorHAnsi"/>
          <w:color w:val="auto"/>
        </w:rPr>
        <w:t xml:space="preserve">prioritised </w:t>
      </w:r>
      <w:r w:rsidR="005B3517" w:rsidRPr="003923A0">
        <w:rPr>
          <w:rFonts w:asciiTheme="minorHAnsi" w:hAnsiTheme="minorHAnsi" w:cstheme="minorHAnsi"/>
          <w:color w:val="auto"/>
        </w:rPr>
        <w:t xml:space="preserve">over </w:t>
      </w:r>
      <w:r w:rsidR="0094342F" w:rsidRPr="003923A0">
        <w:rPr>
          <w:rFonts w:asciiTheme="minorHAnsi" w:hAnsiTheme="minorHAnsi" w:cstheme="minorHAnsi"/>
          <w:color w:val="auto"/>
        </w:rPr>
        <w:t>HDR</w:t>
      </w:r>
      <w:r w:rsidR="005B3517" w:rsidRPr="003923A0">
        <w:rPr>
          <w:rFonts w:asciiTheme="minorHAnsi" w:hAnsiTheme="minorHAnsi" w:cstheme="minorHAnsi"/>
          <w:color w:val="auto"/>
        </w:rPr>
        <w:t xml:space="preserve"> student projects.</w:t>
      </w:r>
      <w:r w:rsidR="00916267" w:rsidRPr="003923A0" w:rsidDel="00916267">
        <w:rPr>
          <w:rFonts w:asciiTheme="minorHAnsi" w:hAnsiTheme="minorHAnsi" w:cstheme="minorHAnsi"/>
          <w:color w:val="auto"/>
        </w:rPr>
        <w:t xml:space="preserve"> </w:t>
      </w:r>
    </w:p>
    <w:p w14:paraId="135A03E5" w14:textId="4E8F647D" w:rsidR="0094342F" w:rsidRPr="00C113F4" w:rsidRDefault="280080A6" w:rsidP="3BB55661">
      <w:pPr>
        <w:pStyle w:val="ListParagraph"/>
        <w:numPr>
          <w:ilvl w:val="0"/>
          <w:numId w:val="28"/>
        </w:numPr>
        <w:ind w:left="714" w:hanging="357"/>
        <w:rPr>
          <w:rFonts w:asciiTheme="minorHAnsi" w:hAnsiTheme="minorHAnsi" w:cstheme="minorBidi"/>
          <w:color w:val="auto"/>
        </w:rPr>
      </w:pPr>
      <w:r w:rsidRPr="003923A0">
        <w:rPr>
          <w:rFonts w:asciiTheme="minorHAnsi" w:hAnsiTheme="minorHAnsi" w:cstheme="minorBidi"/>
          <w:color w:val="auto"/>
        </w:rPr>
        <w:t>Manuscripts and conference abstracts and presentations utilising AOANJRR data must be submitted to the AOANJRR for review following supervisor approval.</w:t>
      </w:r>
    </w:p>
    <w:p w14:paraId="5B4668F4" w14:textId="7E7FFB72" w:rsidR="00A10815" w:rsidRPr="00E434A5" w:rsidRDefault="00BE4595" w:rsidP="003923A0">
      <w:pPr>
        <w:numPr>
          <w:ilvl w:val="0"/>
          <w:numId w:val="28"/>
        </w:numPr>
        <w:rPr>
          <w:rFonts w:asciiTheme="minorHAnsi" w:hAnsiTheme="minorHAnsi" w:cstheme="minorBidi"/>
        </w:rPr>
      </w:pPr>
      <w:r w:rsidRPr="70BAAEE8">
        <w:rPr>
          <w:rFonts w:asciiTheme="minorHAnsi" w:hAnsiTheme="minorHAnsi" w:cstheme="minorBidi"/>
          <w:color w:val="auto"/>
        </w:rPr>
        <w:t>When</w:t>
      </w:r>
      <w:r w:rsidR="00A10815" w:rsidRPr="70BAAEE8">
        <w:rPr>
          <w:rFonts w:asciiTheme="minorHAnsi" w:hAnsiTheme="minorHAnsi" w:cstheme="minorBidi"/>
          <w:color w:val="auto"/>
        </w:rPr>
        <w:t xml:space="preserve"> the entire AOANJRR data is used, following consultation with the primary author, the AOANJRR </w:t>
      </w:r>
      <w:r w:rsidR="000F7CEF" w:rsidRPr="70BAAEE8">
        <w:rPr>
          <w:rFonts w:asciiTheme="minorHAnsi" w:hAnsiTheme="minorHAnsi" w:cstheme="minorBidi"/>
          <w:color w:val="auto"/>
        </w:rPr>
        <w:t xml:space="preserve">Clinical </w:t>
      </w:r>
      <w:r w:rsidR="00A10815" w:rsidRPr="70BAAEE8">
        <w:rPr>
          <w:rFonts w:asciiTheme="minorHAnsi" w:hAnsiTheme="minorHAnsi" w:cstheme="minorBidi"/>
          <w:color w:val="auto"/>
        </w:rPr>
        <w:t xml:space="preserve">Director and Deputy </w:t>
      </w:r>
      <w:r w:rsidR="000F7CEF" w:rsidRPr="70BAAEE8">
        <w:rPr>
          <w:rFonts w:asciiTheme="minorHAnsi" w:hAnsiTheme="minorHAnsi" w:cstheme="minorBidi"/>
          <w:color w:val="auto"/>
        </w:rPr>
        <w:t xml:space="preserve">Clinical </w:t>
      </w:r>
      <w:r w:rsidR="00A10815" w:rsidRPr="70BAAEE8">
        <w:rPr>
          <w:rFonts w:asciiTheme="minorHAnsi" w:hAnsiTheme="minorHAnsi" w:cstheme="minorBidi"/>
          <w:color w:val="auto"/>
        </w:rPr>
        <w:t>Directors will determine:</w:t>
      </w:r>
    </w:p>
    <w:p w14:paraId="1AB0629C" w14:textId="5A5D2C23" w:rsidR="005C5B6C" w:rsidRPr="00E434A5" w:rsidRDefault="00A10815" w:rsidP="005306B9">
      <w:pPr>
        <w:pStyle w:val="ListParagraph"/>
        <w:numPr>
          <w:ilvl w:val="1"/>
          <w:numId w:val="30"/>
        </w:numPr>
        <w:contextualSpacing w:val="0"/>
        <w:rPr>
          <w:rFonts w:asciiTheme="minorHAnsi" w:hAnsiTheme="minorHAnsi" w:cstheme="minorHAnsi"/>
          <w:color w:val="auto"/>
        </w:rPr>
      </w:pPr>
      <w:r w:rsidRPr="00E434A5">
        <w:rPr>
          <w:rFonts w:asciiTheme="minorHAnsi" w:hAnsiTheme="minorHAnsi" w:cstheme="minorHAnsi"/>
          <w:color w:val="auto"/>
        </w:rPr>
        <w:t>Authorship</w:t>
      </w:r>
      <w:r w:rsidR="005657F6" w:rsidRPr="00E434A5">
        <w:rPr>
          <w:rFonts w:asciiTheme="minorHAnsi" w:hAnsiTheme="minorHAnsi" w:cstheme="minorHAnsi"/>
          <w:color w:val="auto"/>
        </w:rPr>
        <w:t xml:space="preserve"> – </w:t>
      </w:r>
      <w:r w:rsidR="0077612A" w:rsidRPr="00E434A5">
        <w:rPr>
          <w:rFonts w:asciiTheme="minorHAnsi" w:hAnsiTheme="minorHAnsi" w:cstheme="minorHAnsi"/>
          <w:color w:val="auto"/>
        </w:rPr>
        <w:t>based on ICMJE</w:t>
      </w:r>
      <w:r w:rsidR="005C5B6C" w:rsidRPr="00E434A5">
        <w:rPr>
          <w:rFonts w:asciiTheme="minorHAnsi" w:hAnsiTheme="minorHAnsi" w:cstheme="minorHAnsi"/>
          <w:color w:val="auto"/>
        </w:rPr>
        <w:t xml:space="preserve"> Recommendations – Defining the Role of Authors and Contributors,</w:t>
      </w:r>
    </w:p>
    <w:p w14:paraId="12878033" w14:textId="77777777" w:rsidR="00A10815" w:rsidRPr="00E434A5" w:rsidRDefault="00A10815" w:rsidP="005306B9">
      <w:pPr>
        <w:pStyle w:val="ListParagraph"/>
        <w:numPr>
          <w:ilvl w:val="1"/>
          <w:numId w:val="30"/>
        </w:numPr>
        <w:contextualSpacing w:val="0"/>
        <w:rPr>
          <w:rFonts w:asciiTheme="minorHAnsi" w:hAnsiTheme="minorHAnsi" w:cstheme="minorHAnsi"/>
          <w:color w:val="auto"/>
        </w:rPr>
      </w:pPr>
      <w:r w:rsidRPr="00E434A5">
        <w:rPr>
          <w:rFonts w:asciiTheme="minorHAnsi" w:hAnsiTheme="minorHAnsi" w:cstheme="minorHAnsi"/>
          <w:color w:val="auto"/>
        </w:rPr>
        <w:lastRenderedPageBreak/>
        <w:t>AOANJRR personnel involved in manuscript preparation, and</w:t>
      </w:r>
    </w:p>
    <w:p w14:paraId="734DD6CD" w14:textId="77777777" w:rsidR="00A10815" w:rsidRPr="00E434A5" w:rsidRDefault="00A10815" w:rsidP="005306B9">
      <w:pPr>
        <w:pStyle w:val="ListParagraph"/>
        <w:numPr>
          <w:ilvl w:val="1"/>
          <w:numId w:val="30"/>
        </w:numPr>
        <w:contextualSpacing w:val="0"/>
        <w:rPr>
          <w:rFonts w:asciiTheme="minorHAnsi" w:hAnsiTheme="minorHAnsi" w:cstheme="minorHAnsi"/>
          <w:color w:val="auto"/>
        </w:rPr>
      </w:pPr>
      <w:r w:rsidRPr="00E434A5">
        <w:rPr>
          <w:rFonts w:asciiTheme="minorHAnsi" w:hAnsiTheme="minorHAnsi" w:cstheme="minorHAnsi"/>
          <w:color w:val="auto"/>
        </w:rPr>
        <w:t>Contact person for the submission and review process of the manuscript.</w:t>
      </w:r>
    </w:p>
    <w:p w14:paraId="0C36721C" w14:textId="4DC91943" w:rsidR="00A10815" w:rsidRDefault="00A10815" w:rsidP="36160B48">
      <w:pPr>
        <w:pStyle w:val="ListParagraph"/>
        <w:numPr>
          <w:ilvl w:val="0"/>
          <w:numId w:val="28"/>
        </w:numPr>
        <w:ind w:left="714" w:hanging="357"/>
        <w:rPr>
          <w:rFonts w:asciiTheme="minorHAnsi" w:hAnsiTheme="minorHAnsi" w:cstheme="minorBidi"/>
          <w:color w:val="auto"/>
        </w:rPr>
      </w:pPr>
      <w:r w:rsidRPr="70BAAEE8">
        <w:rPr>
          <w:rFonts w:asciiTheme="minorHAnsi" w:hAnsiTheme="minorHAnsi" w:cstheme="minorBidi"/>
          <w:color w:val="auto"/>
        </w:rPr>
        <w:t>At least one clinic</w:t>
      </w:r>
      <w:r w:rsidR="000F7CEF" w:rsidRPr="70BAAEE8">
        <w:rPr>
          <w:rFonts w:asciiTheme="minorHAnsi" w:hAnsiTheme="minorHAnsi" w:cstheme="minorBidi"/>
          <w:color w:val="auto"/>
        </w:rPr>
        <w:t>al director</w:t>
      </w:r>
      <w:r w:rsidRPr="70BAAEE8">
        <w:rPr>
          <w:rFonts w:asciiTheme="minorHAnsi" w:hAnsiTheme="minorHAnsi" w:cstheme="minorBidi"/>
          <w:color w:val="auto"/>
        </w:rPr>
        <w:t xml:space="preserve"> from the AOANJRR and the relevant statistician will be included as authors and involved in the preparation of the manuscript.</w:t>
      </w:r>
    </w:p>
    <w:p w14:paraId="1FC4448F" w14:textId="73167614" w:rsidR="00A10815" w:rsidRPr="00E434A5" w:rsidRDefault="00A10815" w:rsidP="00A10815">
      <w:pPr>
        <w:pStyle w:val="ListParagraph"/>
        <w:numPr>
          <w:ilvl w:val="0"/>
          <w:numId w:val="28"/>
        </w:numPr>
        <w:ind w:left="714" w:hanging="357"/>
        <w:contextualSpacing w:val="0"/>
        <w:rPr>
          <w:rFonts w:asciiTheme="minorHAnsi" w:hAnsiTheme="minorHAnsi" w:cstheme="minorHAnsi"/>
          <w:color w:val="auto"/>
        </w:rPr>
      </w:pPr>
      <w:r w:rsidRPr="00E434A5">
        <w:rPr>
          <w:rFonts w:asciiTheme="minorHAnsi" w:hAnsiTheme="minorHAnsi" w:cstheme="minorHAnsi"/>
          <w:color w:val="auto"/>
        </w:rPr>
        <w:t xml:space="preserve">AOANJRR manuscripts will be reviewed by the </w:t>
      </w:r>
      <w:r w:rsidR="000F7CEF" w:rsidRPr="00E434A5">
        <w:rPr>
          <w:rFonts w:asciiTheme="minorHAnsi" w:hAnsiTheme="minorHAnsi" w:cstheme="minorHAnsi"/>
          <w:color w:val="auto"/>
        </w:rPr>
        <w:t xml:space="preserve">AOA </w:t>
      </w:r>
      <w:r w:rsidRPr="00E434A5">
        <w:rPr>
          <w:rFonts w:asciiTheme="minorHAnsi" w:hAnsiTheme="minorHAnsi" w:cstheme="minorHAnsi"/>
          <w:color w:val="auto"/>
        </w:rPr>
        <w:t>Academic Editorial Advisory Panel prior to submission.</w:t>
      </w:r>
    </w:p>
    <w:p w14:paraId="4786F81E" w14:textId="609E7058" w:rsidR="00A10815" w:rsidRPr="00E434A5" w:rsidRDefault="00A10815" w:rsidP="36160B48">
      <w:pPr>
        <w:pStyle w:val="ListParagraph"/>
        <w:numPr>
          <w:ilvl w:val="0"/>
          <w:numId w:val="28"/>
        </w:numPr>
        <w:ind w:left="714" w:hanging="357"/>
        <w:rPr>
          <w:rFonts w:asciiTheme="minorHAnsi" w:hAnsiTheme="minorHAnsi" w:cstheme="minorBidi"/>
          <w:color w:val="auto"/>
        </w:rPr>
      </w:pPr>
      <w:r w:rsidRPr="70BAAEE8">
        <w:rPr>
          <w:rFonts w:asciiTheme="minorHAnsi" w:hAnsiTheme="minorHAnsi" w:cstheme="minorBidi"/>
          <w:color w:val="auto"/>
        </w:rPr>
        <w:t xml:space="preserve">A draft abstract must be submitted </w:t>
      </w:r>
      <w:r w:rsidR="00AA09D3" w:rsidRPr="70BAAEE8">
        <w:rPr>
          <w:rFonts w:asciiTheme="minorHAnsi" w:hAnsiTheme="minorHAnsi" w:cstheme="minorBidi"/>
          <w:color w:val="auto"/>
        </w:rPr>
        <w:t xml:space="preserve">to AOANJRR for review </w:t>
      </w:r>
      <w:r w:rsidRPr="70BAAEE8">
        <w:rPr>
          <w:rFonts w:asciiTheme="minorHAnsi" w:hAnsiTheme="minorHAnsi" w:cstheme="minorBidi"/>
          <w:color w:val="auto"/>
        </w:rPr>
        <w:t xml:space="preserve">at least 10 days prior to the conference submission deadline. A copy of the presentation must be provided </w:t>
      </w:r>
      <w:r w:rsidR="00AA09D3" w:rsidRPr="70BAAEE8">
        <w:rPr>
          <w:rFonts w:asciiTheme="minorHAnsi" w:hAnsiTheme="minorHAnsi" w:cstheme="minorBidi"/>
          <w:color w:val="auto"/>
        </w:rPr>
        <w:t xml:space="preserve">to AOANJRR </w:t>
      </w:r>
      <w:r w:rsidRPr="70BAAEE8">
        <w:rPr>
          <w:rFonts w:asciiTheme="minorHAnsi" w:hAnsiTheme="minorHAnsi" w:cstheme="minorBidi"/>
          <w:color w:val="auto"/>
        </w:rPr>
        <w:t>for review at least 1 week prior to the date of the conference.</w:t>
      </w:r>
    </w:p>
    <w:p w14:paraId="50BB9CB3" w14:textId="3F48F237" w:rsidR="52192A84" w:rsidRPr="003923A0" w:rsidRDefault="52192A84" w:rsidP="003923A0">
      <w:pPr>
        <w:numPr>
          <w:ilvl w:val="0"/>
          <w:numId w:val="28"/>
        </w:numPr>
        <w:rPr>
          <w:rFonts w:asciiTheme="minorHAnsi" w:eastAsia="Calibri" w:hAnsiTheme="minorHAnsi" w:cstheme="minorBidi"/>
        </w:rPr>
      </w:pPr>
      <w:r w:rsidRPr="003923A0">
        <w:rPr>
          <w:rFonts w:asciiTheme="minorHAnsi" w:eastAsia="Calibri" w:hAnsiTheme="minorHAnsi" w:cstheme="minorBidi"/>
        </w:rPr>
        <w:t xml:space="preserve">Draft manuscripts are expected to be submitted to AOANJRR within 12 months of receiving the data report. In cases where multiple requests have been made for the same dataset, the initial requestor will have exclusive rights to use the data for a period of 12 months from the date of receipt to complete and submit the required manuscript unless a formal extension has been granted. Failure to submit within this timeframe may result in </w:t>
      </w:r>
      <w:r w:rsidR="003923A0">
        <w:rPr>
          <w:rFonts w:asciiTheme="minorHAnsi" w:eastAsia="Calibri" w:hAnsiTheme="minorHAnsi" w:cstheme="minorBidi"/>
        </w:rPr>
        <w:t xml:space="preserve">the </w:t>
      </w:r>
      <w:r w:rsidRPr="003923A0">
        <w:rPr>
          <w:rFonts w:asciiTheme="minorHAnsi" w:eastAsia="Calibri" w:hAnsiTheme="minorHAnsi" w:cstheme="minorBidi"/>
        </w:rPr>
        <w:t>forfeiture of data usage rights, and the dataset may be made available to other requestors.</w:t>
      </w:r>
    </w:p>
    <w:p w14:paraId="36A234F1" w14:textId="1DC83E6D" w:rsidR="3BB55661" w:rsidRPr="007D2F1C" w:rsidRDefault="5F8AE14B" w:rsidP="007D2F1C">
      <w:pPr>
        <w:numPr>
          <w:ilvl w:val="0"/>
          <w:numId w:val="28"/>
        </w:numPr>
        <w:ind w:left="714" w:hanging="357"/>
        <w:rPr>
          <w:rFonts w:asciiTheme="minorHAnsi" w:hAnsiTheme="minorHAnsi" w:cstheme="minorBidi"/>
          <w:color w:val="auto"/>
        </w:rPr>
      </w:pPr>
      <w:r w:rsidRPr="00063645">
        <w:rPr>
          <w:rFonts w:asciiTheme="minorHAnsi" w:hAnsiTheme="minorHAnsi" w:cstheme="minorBidi"/>
          <w:color w:val="auto"/>
        </w:rPr>
        <w:t>The AOANJRR requires that manuscripts must use the most up-to-date validated data</w:t>
      </w:r>
    </w:p>
    <w:p w14:paraId="3A1C342C" w14:textId="7DF31C9E" w:rsidR="00A10815" w:rsidRPr="00180624" w:rsidRDefault="00A10815" w:rsidP="7DDEB7BB">
      <w:pPr>
        <w:spacing w:before="120" w:line="276" w:lineRule="auto"/>
        <w:rPr>
          <w:rFonts w:asciiTheme="minorHAnsi" w:hAnsiTheme="minorHAnsi" w:cstheme="minorBidi"/>
          <w:b/>
          <w:bCs/>
          <w:i/>
          <w:iCs/>
        </w:rPr>
      </w:pPr>
      <w:r w:rsidRPr="7DDEB7BB">
        <w:rPr>
          <w:rFonts w:asciiTheme="minorHAnsi" w:hAnsiTheme="minorHAnsi" w:cstheme="minorBidi"/>
          <w:b/>
          <w:bCs/>
          <w:i/>
          <w:iCs/>
        </w:rPr>
        <w:t>The AOANJRR will endeavour to provide the report by the nominated date. However, this is dependent on the available resources at the time of the request and the complexity of the analysis required</w:t>
      </w:r>
      <w:r w:rsidRPr="7DDEB7BB">
        <w:rPr>
          <w:rFonts w:asciiTheme="minorHAnsi" w:hAnsiTheme="minorHAnsi" w:cstheme="minorBidi"/>
        </w:rPr>
        <w:t>.</w:t>
      </w:r>
      <w:r w:rsidR="000B7E44" w:rsidRPr="7DDEB7BB">
        <w:rPr>
          <w:rFonts w:asciiTheme="minorHAnsi" w:hAnsiTheme="minorHAnsi" w:cstheme="minorBidi"/>
        </w:rPr>
        <w:t xml:space="preserve"> </w:t>
      </w:r>
      <w:r w:rsidR="00916267" w:rsidRPr="7DDEB7BB">
        <w:rPr>
          <w:rFonts w:asciiTheme="minorHAnsi" w:hAnsiTheme="minorHAnsi" w:cstheme="minorBidi"/>
          <w:b/>
          <w:bCs/>
          <w:i/>
          <w:iCs/>
        </w:rPr>
        <w:t xml:space="preserve">The current wait time can vary between 3 to 12 months, depending on the </w:t>
      </w:r>
      <w:r w:rsidR="00063645">
        <w:rPr>
          <w:rFonts w:asciiTheme="minorHAnsi" w:hAnsiTheme="minorHAnsi" w:cstheme="minorBidi"/>
          <w:b/>
          <w:bCs/>
          <w:i/>
          <w:iCs/>
        </w:rPr>
        <w:t>Registry's</w:t>
      </w:r>
      <w:r w:rsidR="00916267" w:rsidRPr="7DDEB7BB">
        <w:rPr>
          <w:rFonts w:asciiTheme="minorHAnsi" w:hAnsiTheme="minorHAnsi" w:cstheme="minorBidi"/>
          <w:b/>
          <w:bCs/>
          <w:i/>
          <w:iCs/>
        </w:rPr>
        <w:t xml:space="preserve"> workload.</w:t>
      </w:r>
    </w:p>
    <w:p w14:paraId="670A5F56" w14:textId="77777777" w:rsidR="00A10815" w:rsidRPr="00E434A5" w:rsidRDefault="00A10815" w:rsidP="00A10815">
      <w:pPr>
        <w:rPr>
          <w:rFonts w:asciiTheme="minorHAnsi" w:hAnsiTheme="minorHAnsi" w:cstheme="minorHAnsi"/>
        </w:rPr>
      </w:pPr>
    </w:p>
    <w:p w14:paraId="13F860E7" w14:textId="77777777" w:rsidR="00A10815" w:rsidRPr="00E434A5" w:rsidRDefault="00A10815" w:rsidP="00A10815">
      <w:pPr>
        <w:tabs>
          <w:tab w:val="left" w:pos="8364"/>
        </w:tabs>
        <w:ind w:right="317"/>
        <w:rPr>
          <w:rFonts w:asciiTheme="minorHAnsi" w:hAnsiTheme="minorHAnsi" w:cstheme="minorHAnsi"/>
          <w:b/>
          <w:color w:val="660033"/>
          <w:u w:val="single"/>
        </w:rPr>
      </w:pPr>
      <w:r w:rsidRPr="00E434A5">
        <w:rPr>
          <w:rFonts w:asciiTheme="minorHAnsi" w:hAnsiTheme="minorHAnsi" w:cstheme="minorHAnsi"/>
          <w:b/>
          <w:color w:val="660033"/>
          <w:u w:val="single"/>
        </w:rPr>
        <w:t>TO COMPLETE THIS FORM IN WORD</w:t>
      </w:r>
    </w:p>
    <w:p w14:paraId="3AAA3EA8" w14:textId="77777777" w:rsidR="00A10815" w:rsidRPr="00E434A5" w:rsidRDefault="00A10815" w:rsidP="00A10815">
      <w:pPr>
        <w:numPr>
          <w:ilvl w:val="0"/>
          <w:numId w:val="22"/>
        </w:numPr>
        <w:tabs>
          <w:tab w:val="left" w:pos="8364"/>
        </w:tabs>
        <w:ind w:right="317"/>
        <w:rPr>
          <w:rFonts w:asciiTheme="minorHAnsi" w:hAnsiTheme="minorHAnsi" w:cstheme="minorHAnsi"/>
          <w:i/>
          <w:color w:val="660033"/>
        </w:rPr>
      </w:pPr>
      <w:r w:rsidRPr="00E434A5">
        <w:rPr>
          <w:rFonts w:asciiTheme="minorHAnsi" w:hAnsiTheme="minorHAnsi" w:cstheme="minorHAnsi"/>
          <w:i/>
          <w:color w:val="660033"/>
        </w:rPr>
        <w:t>Place the cursor in the required field</w:t>
      </w:r>
    </w:p>
    <w:p w14:paraId="30328A79" w14:textId="77777777" w:rsidR="00A10815" w:rsidRPr="00E434A5" w:rsidRDefault="00A10815" w:rsidP="00A10815">
      <w:pPr>
        <w:numPr>
          <w:ilvl w:val="0"/>
          <w:numId w:val="22"/>
        </w:numPr>
        <w:tabs>
          <w:tab w:val="left" w:pos="8364"/>
        </w:tabs>
        <w:ind w:right="317"/>
        <w:rPr>
          <w:rFonts w:asciiTheme="minorHAnsi" w:hAnsiTheme="minorHAnsi" w:cstheme="minorHAnsi"/>
          <w:i/>
          <w:color w:val="660033"/>
        </w:rPr>
      </w:pPr>
      <w:r w:rsidRPr="00E434A5">
        <w:rPr>
          <w:rFonts w:asciiTheme="minorHAnsi" w:hAnsiTheme="minorHAnsi" w:cstheme="minorHAnsi"/>
          <w:i/>
          <w:color w:val="660033"/>
        </w:rPr>
        <w:t>Tab to move to the next field</w:t>
      </w:r>
    </w:p>
    <w:p w14:paraId="1DF71CD3" w14:textId="55A2597A" w:rsidR="00A10815" w:rsidRPr="00E434A5" w:rsidRDefault="00A10815" w:rsidP="00A10815">
      <w:pPr>
        <w:numPr>
          <w:ilvl w:val="0"/>
          <w:numId w:val="22"/>
        </w:numPr>
        <w:tabs>
          <w:tab w:val="left" w:pos="8364"/>
        </w:tabs>
        <w:ind w:right="317"/>
        <w:rPr>
          <w:rFonts w:asciiTheme="minorHAnsi" w:hAnsiTheme="minorHAnsi" w:cstheme="minorHAnsi"/>
          <w:i/>
          <w:color w:val="660033"/>
        </w:rPr>
      </w:pPr>
      <w:r w:rsidRPr="00E434A5">
        <w:rPr>
          <w:rFonts w:asciiTheme="minorHAnsi" w:hAnsiTheme="minorHAnsi" w:cstheme="minorHAnsi"/>
          <w:i/>
          <w:color w:val="660033"/>
        </w:rPr>
        <w:t xml:space="preserve">Click on </w:t>
      </w:r>
      <w:r w:rsidR="00AB1194">
        <w:rPr>
          <w:rFonts w:asciiTheme="minorHAnsi" w:hAnsiTheme="minorHAnsi" w:cstheme="minorHAnsi"/>
          <w:i/>
          <w:color w:val="660033"/>
        </w:rPr>
        <w:t xml:space="preserve">the </w:t>
      </w:r>
      <w:r w:rsidRPr="00E434A5">
        <w:rPr>
          <w:rFonts w:asciiTheme="minorHAnsi" w:hAnsiTheme="minorHAnsi" w:cstheme="minorHAnsi"/>
          <w:i/>
          <w:color w:val="660033"/>
        </w:rPr>
        <w:t>check box to mark</w:t>
      </w:r>
    </w:p>
    <w:p w14:paraId="2AB92E7F" w14:textId="504F8B77" w:rsidR="00264BD9" w:rsidRPr="00E434A5" w:rsidRDefault="00A10815" w:rsidP="001F0A08">
      <w:pPr>
        <w:numPr>
          <w:ilvl w:val="0"/>
          <w:numId w:val="22"/>
        </w:numPr>
        <w:tabs>
          <w:tab w:val="left" w:pos="8364"/>
        </w:tabs>
        <w:ind w:right="317"/>
        <w:rPr>
          <w:rFonts w:asciiTheme="minorHAnsi" w:hAnsiTheme="minorHAnsi" w:cstheme="minorHAnsi"/>
          <w:i/>
          <w:color w:val="660033"/>
        </w:rPr>
      </w:pPr>
      <w:bookmarkStart w:id="0" w:name="_Hlk22049136"/>
      <w:r w:rsidRPr="00E434A5">
        <w:rPr>
          <w:rFonts w:asciiTheme="minorHAnsi" w:hAnsiTheme="minorHAnsi" w:cstheme="minorHAnsi"/>
          <w:i/>
          <w:color w:val="660033"/>
        </w:rPr>
        <w:t>Once complete</w:t>
      </w:r>
      <w:r w:rsidR="00AB1194">
        <w:rPr>
          <w:rFonts w:asciiTheme="minorHAnsi" w:hAnsiTheme="minorHAnsi" w:cstheme="minorHAnsi"/>
          <w:i/>
          <w:color w:val="660033"/>
        </w:rPr>
        <w:t>,</w:t>
      </w:r>
      <w:r w:rsidRPr="00E434A5">
        <w:rPr>
          <w:rFonts w:asciiTheme="minorHAnsi" w:hAnsiTheme="minorHAnsi" w:cstheme="minorHAnsi"/>
          <w:i/>
          <w:color w:val="660033"/>
        </w:rPr>
        <w:t xml:space="preserve"> email the form to </w:t>
      </w:r>
      <w:hyperlink r:id="rId14" w:history="1">
        <w:r w:rsidR="00E434A5" w:rsidRPr="00804D6E">
          <w:rPr>
            <w:rStyle w:val="Hyperlink"/>
            <w:rFonts w:asciiTheme="minorHAnsi" w:hAnsiTheme="minorHAnsi" w:cstheme="minorHAnsi"/>
          </w:rPr>
          <w:t>datarequests@aoanjrr.org.au</w:t>
        </w:r>
      </w:hyperlink>
      <w:r w:rsidR="00FA031A" w:rsidRPr="00E434A5">
        <w:rPr>
          <w:rFonts w:asciiTheme="minorHAnsi" w:hAnsiTheme="minorHAnsi" w:cstheme="minorHAnsi"/>
        </w:rPr>
        <w:t xml:space="preserve"> </w:t>
      </w:r>
    </w:p>
    <w:bookmarkEnd w:id="0"/>
    <w:p w14:paraId="130367B0" w14:textId="42406BEA" w:rsidR="00A10815" w:rsidRPr="00E434A5" w:rsidRDefault="00A10815" w:rsidP="56AB8D65">
      <w:pPr>
        <w:numPr>
          <w:ilvl w:val="0"/>
          <w:numId w:val="22"/>
        </w:numPr>
        <w:tabs>
          <w:tab w:val="left" w:pos="8364"/>
        </w:tabs>
        <w:ind w:right="317"/>
        <w:rPr>
          <w:rFonts w:asciiTheme="minorHAnsi" w:hAnsiTheme="minorHAnsi" w:cstheme="minorHAnsi"/>
          <w:i/>
          <w:iCs/>
          <w:color w:val="660033"/>
        </w:rPr>
        <w:sectPr w:rsidR="00A10815" w:rsidRPr="00E434A5" w:rsidSect="00180624">
          <w:footerReference w:type="default" r:id="rId15"/>
          <w:headerReference w:type="first" r:id="rId16"/>
          <w:footerReference w:type="first" r:id="rId17"/>
          <w:pgSz w:w="11907" w:h="16840" w:code="9"/>
          <w:pgMar w:top="2269" w:right="850" w:bottom="851" w:left="993" w:header="510" w:footer="567" w:gutter="0"/>
          <w:cols w:space="720"/>
          <w:noEndnote/>
          <w:titlePg/>
          <w:docGrid w:linePitch="272"/>
        </w:sectPr>
      </w:pPr>
      <w:r w:rsidRPr="00E434A5">
        <w:rPr>
          <w:rFonts w:asciiTheme="minorHAnsi" w:hAnsiTheme="minorHAnsi" w:cstheme="minorHAnsi"/>
          <w:i/>
          <w:iCs/>
          <w:color w:val="660033"/>
        </w:rPr>
        <w:t xml:space="preserve">You should expect </w:t>
      </w:r>
      <w:r w:rsidR="007B67B3">
        <w:rPr>
          <w:rFonts w:asciiTheme="minorHAnsi" w:hAnsiTheme="minorHAnsi" w:cstheme="minorHAnsi"/>
          <w:i/>
          <w:iCs/>
          <w:color w:val="660033"/>
        </w:rPr>
        <w:t>email confirmation</w:t>
      </w:r>
      <w:r w:rsidRPr="00E434A5">
        <w:rPr>
          <w:rFonts w:asciiTheme="minorHAnsi" w:hAnsiTheme="minorHAnsi" w:cstheme="minorHAnsi"/>
          <w:i/>
          <w:iCs/>
          <w:color w:val="660033"/>
        </w:rPr>
        <w:t xml:space="preserve"> within 2 working days providing you with a reference number to track your request.</w:t>
      </w:r>
    </w:p>
    <w:p w14:paraId="62E90B1B" w14:textId="77777777" w:rsidR="00A10815" w:rsidRPr="00E434A5" w:rsidRDefault="00A10815" w:rsidP="00B277F3">
      <w:pPr>
        <w:pBdr>
          <w:bottom w:val="single" w:sz="4" w:space="1" w:color="auto"/>
        </w:pBdr>
        <w:spacing w:after="120"/>
        <w:rPr>
          <w:rFonts w:asciiTheme="minorHAnsi" w:hAnsiTheme="minorHAnsi" w:cstheme="minorHAnsi"/>
          <w:b/>
          <w:smallCaps/>
          <w:color w:val="000099"/>
          <w:szCs w:val="22"/>
        </w:rPr>
      </w:pPr>
      <w:r w:rsidRPr="00E434A5">
        <w:rPr>
          <w:rFonts w:asciiTheme="minorHAnsi" w:hAnsiTheme="minorHAnsi" w:cstheme="minorHAnsi"/>
          <w:b/>
          <w:smallCaps/>
          <w:color w:val="002060"/>
          <w:sz w:val="24"/>
          <w:szCs w:val="24"/>
        </w:rPr>
        <w:lastRenderedPageBreak/>
        <w:t>CONTACT</w:t>
      </w:r>
      <w:r w:rsidRPr="00E434A5">
        <w:rPr>
          <w:rFonts w:asciiTheme="minorHAnsi" w:hAnsiTheme="minorHAnsi" w:cstheme="minorHAnsi"/>
          <w:b/>
          <w:smallCaps/>
          <w:color w:val="000099"/>
          <w:szCs w:val="22"/>
        </w:rPr>
        <w:t xml:space="preserve"> </w:t>
      </w:r>
      <w:r w:rsidRPr="00E434A5">
        <w:rPr>
          <w:rFonts w:asciiTheme="minorHAnsi" w:hAnsiTheme="minorHAnsi" w:cstheme="minorHAnsi"/>
          <w:b/>
          <w:smallCaps/>
          <w:color w:val="002060"/>
          <w:sz w:val="24"/>
          <w:szCs w:val="24"/>
        </w:rPr>
        <w:t>DETAILS</w:t>
      </w:r>
    </w:p>
    <w:p w14:paraId="1763EE83" w14:textId="4E79CDA0" w:rsidR="005E1DC0" w:rsidRPr="00E434A5" w:rsidRDefault="008C5E3F" w:rsidP="008501CE">
      <w:pPr>
        <w:spacing w:before="120" w:after="120" w:line="276" w:lineRule="auto"/>
        <w:rPr>
          <w:rFonts w:asciiTheme="minorHAnsi" w:hAnsiTheme="minorHAnsi" w:cstheme="minorHAnsi"/>
          <w:color w:val="auto"/>
        </w:rPr>
      </w:pPr>
      <w:r w:rsidRPr="00180624">
        <w:rPr>
          <w:rFonts w:asciiTheme="minorHAnsi" w:hAnsiTheme="minorHAnsi" w:cstheme="minorHAnsi"/>
          <w:i/>
          <w:iCs/>
          <w:color w:val="auto"/>
        </w:rPr>
        <w:t xml:space="preserve">Please note: Data requests must include at least one Australian </w:t>
      </w:r>
      <w:r w:rsidR="00FF05D8" w:rsidRPr="00180624">
        <w:rPr>
          <w:rFonts w:asciiTheme="minorHAnsi" w:hAnsiTheme="minorHAnsi" w:cstheme="minorHAnsi"/>
          <w:i/>
          <w:iCs/>
          <w:color w:val="auto"/>
        </w:rPr>
        <w:t xml:space="preserve">orthopaedic </w:t>
      </w:r>
      <w:r w:rsidRPr="00180624">
        <w:rPr>
          <w:rFonts w:asciiTheme="minorHAnsi" w:hAnsiTheme="minorHAnsi" w:cstheme="minorHAnsi"/>
          <w:i/>
          <w:iCs/>
          <w:color w:val="auto"/>
        </w:rPr>
        <w:t>surgeon on the research project</w:t>
      </w:r>
      <w:r w:rsidRPr="00E434A5">
        <w:rPr>
          <w:rFonts w:asciiTheme="minorHAnsi" w:hAnsiTheme="minorHAnsi" w:cstheme="minorHAnsi"/>
          <w:color w:val="auto"/>
        </w:rPr>
        <w:t>.</w:t>
      </w:r>
    </w:p>
    <w:tbl>
      <w:tblPr>
        <w:tblW w:w="9628"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273"/>
        <w:gridCol w:w="2540"/>
        <w:gridCol w:w="1141"/>
        <w:gridCol w:w="731"/>
        <w:gridCol w:w="403"/>
        <w:gridCol w:w="2540"/>
      </w:tblGrid>
      <w:tr w:rsidR="00CC2E98" w:rsidRPr="00E434A5" w14:paraId="37421A35" w14:textId="77777777" w:rsidTr="7DDEB7BB">
        <w:trPr>
          <w:trHeight w:val="360"/>
        </w:trPr>
        <w:tc>
          <w:tcPr>
            <w:tcW w:w="9628" w:type="dxa"/>
            <w:gridSpan w:val="6"/>
            <w:shd w:val="clear" w:color="auto" w:fill="C6D9F1" w:themeFill="text2" w:themeFillTint="33"/>
            <w:vAlign w:val="center"/>
          </w:tcPr>
          <w:p w14:paraId="638C949B" w14:textId="7F8DF400" w:rsidR="003352EA" w:rsidRDefault="117E7A82" w:rsidP="7DDEB7BB">
            <w:pPr>
              <w:spacing w:line="276" w:lineRule="auto"/>
              <w:rPr>
                <w:rFonts w:asciiTheme="minorHAnsi" w:hAnsiTheme="minorHAnsi" w:cstheme="minorBidi"/>
                <w:b/>
                <w:bCs/>
              </w:rPr>
            </w:pPr>
            <w:r w:rsidRPr="7DDEB7BB">
              <w:rPr>
                <w:rFonts w:asciiTheme="minorHAnsi" w:hAnsiTheme="minorHAnsi" w:cstheme="minorBidi"/>
                <w:b/>
                <w:bCs/>
              </w:rPr>
              <w:t xml:space="preserve">Principal Requestor and </w:t>
            </w:r>
            <w:r w:rsidR="23B03475" w:rsidRPr="7DDEB7BB">
              <w:rPr>
                <w:rFonts w:asciiTheme="minorHAnsi" w:hAnsiTheme="minorHAnsi" w:cstheme="minorBidi"/>
                <w:b/>
                <w:bCs/>
              </w:rPr>
              <w:t xml:space="preserve">HDR </w:t>
            </w:r>
            <w:r w:rsidR="633CE0E3" w:rsidRPr="7DDEB7BB">
              <w:rPr>
                <w:rFonts w:asciiTheme="minorHAnsi" w:hAnsiTheme="minorHAnsi" w:cstheme="minorBidi"/>
                <w:b/>
                <w:bCs/>
              </w:rPr>
              <w:t xml:space="preserve">Student’s </w:t>
            </w:r>
            <w:r w:rsidRPr="7DDEB7BB">
              <w:rPr>
                <w:rFonts w:asciiTheme="minorHAnsi" w:hAnsiTheme="minorHAnsi" w:cstheme="minorBidi"/>
                <w:b/>
                <w:bCs/>
              </w:rPr>
              <w:t xml:space="preserve">Supervisor </w:t>
            </w:r>
          </w:p>
          <w:p w14:paraId="6B04EE97" w14:textId="07A135B6" w:rsidR="00CC2E98" w:rsidRPr="00CC2E98" w:rsidRDefault="003352EA" w:rsidP="003352EA">
            <w:pPr>
              <w:pStyle w:val="BodyText2"/>
              <w:spacing w:after="60"/>
              <w:ind w:right="403"/>
              <w:rPr>
                <w:rFonts w:asciiTheme="minorHAnsi" w:hAnsiTheme="minorHAnsi" w:cstheme="minorBidi"/>
                <w:b w:val="0"/>
                <w:bCs w:val="0"/>
                <w:shd w:val="clear" w:color="auto" w:fill="D9D9D9" w:themeFill="background1" w:themeFillShade="D9"/>
              </w:rPr>
            </w:pPr>
            <w:r w:rsidRPr="003352EA">
              <w:rPr>
                <w:rFonts w:asciiTheme="minorHAnsi" w:hAnsiTheme="minorHAnsi" w:cstheme="minorHAnsi"/>
                <w:b w:val="0"/>
                <w:bCs w:val="0"/>
                <w:i/>
                <w:iCs/>
                <w:sz w:val="16"/>
                <w:szCs w:val="16"/>
              </w:rPr>
              <w:t>Please n</w:t>
            </w:r>
            <w:r w:rsidR="41EAA19F" w:rsidRPr="003352EA">
              <w:rPr>
                <w:rFonts w:asciiTheme="minorHAnsi" w:hAnsiTheme="minorHAnsi" w:cstheme="minorHAnsi"/>
                <w:b w:val="0"/>
                <w:bCs w:val="0"/>
                <w:i/>
                <w:iCs/>
                <w:sz w:val="16"/>
                <w:szCs w:val="16"/>
              </w:rPr>
              <w:t xml:space="preserve">ote </w:t>
            </w:r>
            <w:r>
              <w:rPr>
                <w:rFonts w:asciiTheme="minorHAnsi" w:hAnsiTheme="minorHAnsi" w:cstheme="minorHAnsi"/>
                <w:b w:val="0"/>
                <w:bCs w:val="0"/>
                <w:i/>
                <w:iCs/>
                <w:sz w:val="16"/>
                <w:szCs w:val="16"/>
              </w:rPr>
              <w:t xml:space="preserve">that </w:t>
            </w:r>
            <w:r w:rsidR="41EAA19F" w:rsidRPr="003352EA">
              <w:rPr>
                <w:rFonts w:asciiTheme="minorHAnsi" w:hAnsiTheme="minorHAnsi" w:cstheme="minorHAnsi"/>
                <w:b w:val="0"/>
                <w:bCs w:val="0"/>
                <w:i/>
                <w:iCs/>
                <w:sz w:val="16"/>
                <w:szCs w:val="16"/>
              </w:rPr>
              <w:t>only 2 main supervisors are allowed</w:t>
            </w:r>
            <w:r>
              <w:rPr>
                <w:rFonts w:asciiTheme="minorHAnsi" w:hAnsiTheme="minorHAnsi" w:cstheme="minorHAnsi"/>
                <w:b w:val="0"/>
                <w:bCs w:val="0"/>
                <w:i/>
                <w:iCs/>
                <w:sz w:val="16"/>
                <w:szCs w:val="16"/>
              </w:rPr>
              <w:t xml:space="preserve"> for </w:t>
            </w:r>
            <w:r w:rsidR="00890079">
              <w:rPr>
                <w:rFonts w:asciiTheme="minorHAnsi" w:hAnsiTheme="minorHAnsi" w:cstheme="minorHAnsi"/>
                <w:b w:val="0"/>
                <w:bCs w:val="0"/>
                <w:i/>
                <w:iCs/>
                <w:sz w:val="16"/>
                <w:szCs w:val="16"/>
              </w:rPr>
              <w:t>the project</w:t>
            </w:r>
            <w:r w:rsidR="41EAA19F" w:rsidRPr="535DE810">
              <w:rPr>
                <w:rFonts w:asciiTheme="minorHAnsi" w:hAnsiTheme="minorHAnsi" w:cstheme="minorBidi"/>
              </w:rPr>
              <w:t xml:space="preserve"> </w:t>
            </w:r>
          </w:p>
        </w:tc>
      </w:tr>
      <w:tr w:rsidR="00FF05D8" w:rsidRPr="00E434A5" w14:paraId="6034DABF" w14:textId="77777777" w:rsidTr="7DDEB7BB">
        <w:trPr>
          <w:trHeight w:val="544"/>
        </w:trPr>
        <w:tc>
          <w:tcPr>
            <w:tcW w:w="2273" w:type="dxa"/>
            <w:shd w:val="clear" w:color="auto" w:fill="F2F2F2" w:themeFill="background1" w:themeFillShade="F2"/>
            <w:vAlign w:val="center"/>
          </w:tcPr>
          <w:p w14:paraId="5C5EAC76" w14:textId="1588424C" w:rsidR="00FF05D8" w:rsidRDefault="00FF05D8" w:rsidP="00E51D19">
            <w:pPr>
              <w:spacing w:line="276" w:lineRule="auto"/>
              <w:rPr>
                <w:rFonts w:asciiTheme="minorHAnsi" w:hAnsiTheme="minorHAnsi" w:cstheme="minorHAnsi"/>
                <w:b/>
                <w:bCs/>
              </w:rPr>
            </w:pPr>
            <w:bookmarkStart w:id="1" w:name="_Hlk190353746"/>
            <w:r>
              <w:rPr>
                <w:rFonts w:asciiTheme="minorHAnsi" w:hAnsiTheme="minorHAnsi" w:cstheme="minorHAnsi"/>
                <w:b/>
                <w:bCs/>
              </w:rPr>
              <w:t xml:space="preserve"> Name</w:t>
            </w:r>
          </w:p>
        </w:tc>
        <w:tc>
          <w:tcPr>
            <w:tcW w:w="7355" w:type="dxa"/>
            <w:gridSpan w:val="5"/>
            <w:shd w:val="clear" w:color="auto" w:fill="FFFFFF" w:themeFill="background1"/>
            <w:vAlign w:val="center"/>
          </w:tcPr>
          <w:p w14:paraId="672DB991" w14:textId="7FFB773A" w:rsidR="00FF05D8" w:rsidRDefault="007E049B" w:rsidP="00E51D19">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2138917265"/>
                <w:placeholder>
                  <w:docPart w:val="A7284A7092454DF2BC4E819ECF428E8C"/>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35FEC49C" w14:textId="77777777" w:rsidTr="7DDEB7BB">
        <w:trPr>
          <w:trHeight w:val="544"/>
        </w:trPr>
        <w:tc>
          <w:tcPr>
            <w:tcW w:w="2273" w:type="dxa"/>
            <w:shd w:val="clear" w:color="auto" w:fill="F2F2F2" w:themeFill="background1" w:themeFillShade="F2"/>
            <w:vAlign w:val="center"/>
          </w:tcPr>
          <w:p w14:paraId="72B4CF26" w14:textId="3BAC6FB1"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Organisation</w:t>
            </w:r>
          </w:p>
        </w:tc>
        <w:tc>
          <w:tcPr>
            <w:tcW w:w="7355" w:type="dxa"/>
            <w:gridSpan w:val="5"/>
            <w:vAlign w:val="center"/>
          </w:tcPr>
          <w:p w14:paraId="1D7BEB4E" w14:textId="0B950FE3" w:rsidR="00FF05D8" w:rsidRPr="00E434A5" w:rsidRDefault="007E049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250481233"/>
                <w:placeholder>
                  <w:docPart w:val="58B7D991E3EB4DC89645AEC156B83958"/>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1763EE8F" w14:textId="77777777" w:rsidTr="7DDEB7BB">
        <w:trPr>
          <w:trHeight w:val="544"/>
        </w:trPr>
        <w:tc>
          <w:tcPr>
            <w:tcW w:w="2273" w:type="dxa"/>
            <w:shd w:val="clear" w:color="auto" w:fill="F2F2F2" w:themeFill="background1" w:themeFillShade="F2"/>
            <w:vAlign w:val="center"/>
          </w:tcPr>
          <w:p w14:paraId="1763EE8D" w14:textId="0B1151B7"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Position</w:t>
            </w:r>
          </w:p>
        </w:tc>
        <w:tc>
          <w:tcPr>
            <w:tcW w:w="7355" w:type="dxa"/>
            <w:gridSpan w:val="5"/>
            <w:vAlign w:val="center"/>
          </w:tcPr>
          <w:p w14:paraId="1763EE8E" w14:textId="31C240B6" w:rsidR="00FF05D8" w:rsidRPr="00E434A5" w:rsidRDefault="007E049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962496349"/>
                <w:placeholder>
                  <w:docPart w:val="BDA678901DFB48C8B2012F3D66E284D0"/>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0B7E44" w:rsidRPr="00E434A5" w14:paraId="4E138748" w14:textId="77777777" w:rsidTr="7DDEB7BB">
        <w:trPr>
          <w:trHeight w:val="544"/>
        </w:trPr>
        <w:tc>
          <w:tcPr>
            <w:tcW w:w="2273" w:type="dxa"/>
            <w:shd w:val="clear" w:color="auto" w:fill="F2F2F2" w:themeFill="background1" w:themeFillShade="F2"/>
            <w:vAlign w:val="center"/>
          </w:tcPr>
          <w:p w14:paraId="37F31F55" w14:textId="68989347" w:rsidR="000B7E44" w:rsidRPr="00E434A5" w:rsidRDefault="000B7E44" w:rsidP="00FF05D8">
            <w:pPr>
              <w:spacing w:line="276" w:lineRule="auto"/>
              <w:rPr>
                <w:rFonts w:asciiTheme="minorHAnsi" w:hAnsiTheme="minorHAnsi" w:cstheme="minorHAnsi"/>
                <w:b/>
                <w:bCs/>
              </w:rPr>
            </w:pPr>
            <w:r>
              <w:rPr>
                <w:rFonts w:asciiTheme="minorHAnsi" w:hAnsiTheme="minorHAnsi" w:cstheme="minorHAnsi"/>
                <w:b/>
                <w:bCs/>
              </w:rPr>
              <w:t>Are you an Orthopaedic Surgeon?</w:t>
            </w:r>
          </w:p>
        </w:tc>
        <w:tc>
          <w:tcPr>
            <w:tcW w:w="7355" w:type="dxa"/>
            <w:gridSpan w:val="5"/>
            <w:vAlign w:val="center"/>
          </w:tcPr>
          <w:p w14:paraId="0505E449" w14:textId="000F06E2" w:rsidR="000B7E44" w:rsidRDefault="007E049B" w:rsidP="00FF05D8">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z w:val="28"/>
                  <w:szCs w:val="28"/>
                </w:rPr>
                <w:id w:val="592987914"/>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000B7E44" w:rsidRPr="00E434A5">
              <w:rPr>
                <w:rFonts w:asciiTheme="minorHAnsi" w:hAnsiTheme="minorHAnsi" w:cstheme="minorHAnsi"/>
              </w:rPr>
              <w:t>Yes</w:t>
            </w:r>
            <w:r w:rsidR="000B7E44">
              <w:rPr>
                <w:rFonts w:asciiTheme="minorHAnsi" w:hAnsiTheme="minorHAnsi" w:cstheme="minorHAnsi"/>
              </w:rPr>
              <w:t xml:space="preserve">  </w:t>
            </w:r>
            <w:sdt>
              <w:sdtPr>
                <w:rPr>
                  <w:rFonts w:asciiTheme="minorHAnsi" w:hAnsiTheme="minorHAnsi" w:cstheme="minorHAnsi"/>
                  <w:sz w:val="28"/>
                  <w:szCs w:val="28"/>
                </w:rPr>
                <w:id w:val="125455708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000B7E44" w:rsidRPr="00180624">
              <w:rPr>
                <w:rFonts w:asciiTheme="minorHAnsi" w:hAnsiTheme="minorHAnsi" w:cstheme="minorHAnsi"/>
              </w:rPr>
              <w:t>No</w:t>
            </w:r>
            <w:r w:rsidR="00A177B7">
              <w:rPr>
                <w:rFonts w:asciiTheme="minorHAnsi" w:hAnsiTheme="minorHAnsi" w:cstheme="minorHAnsi"/>
              </w:rPr>
              <w:t xml:space="preserve">   </w:t>
            </w:r>
            <w:r w:rsidR="005C4E24">
              <w:rPr>
                <w:rFonts w:asciiTheme="minorHAnsi" w:hAnsiTheme="minorHAnsi" w:cstheme="minorHAnsi"/>
              </w:rPr>
              <w:t xml:space="preserve">   </w:t>
            </w:r>
          </w:p>
        </w:tc>
      </w:tr>
      <w:tr w:rsidR="00FF05D8" w:rsidRPr="00E434A5" w14:paraId="1763EE94" w14:textId="77777777" w:rsidTr="7DDEB7BB">
        <w:trPr>
          <w:trHeight w:val="544"/>
        </w:trPr>
        <w:tc>
          <w:tcPr>
            <w:tcW w:w="2273" w:type="dxa"/>
            <w:shd w:val="clear" w:color="auto" w:fill="F2F2F2" w:themeFill="background1" w:themeFillShade="F2"/>
            <w:vAlign w:val="center"/>
          </w:tcPr>
          <w:p w14:paraId="1763EE90" w14:textId="32788970"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Telephone</w:t>
            </w:r>
          </w:p>
        </w:tc>
        <w:tc>
          <w:tcPr>
            <w:tcW w:w="2540" w:type="dxa"/>
            <w:vAlign w:val="center"/>
          </w:tcPr>
          <w:p w14:paraId="1763EE91" w14:textId="1716FD63" w:rsidR="00FF05D8" w:rsidRPr="00E434A5" w:rsidRDefault="007E049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310940706"/>
                <w:placeholder>
                  <w:docPart w:val="14FF3624BA3C4E64827679CBF0E4D99A"/>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1872" w:type="dxa"/>
            <w:gridSpan w:val="2"/>
            <w:shd w:val="clear" w:color="auto" w:fill="F2F2F2" w:themeFill="background1" w:themeFillShade="F2"/>
            <w:vAlign w:val="center"/>
          </w:tcPr>
          <w:p w14:paraId="1763EE92" w14:textId="50E9FF07" w:rsidR="00FF05D8" w:rsidRPr="00E434A5" w:rsidRDefault="00FF05D8" w:rsidP="00FF05D8">
            <w:pPr>
              <w:spacing w:line="276" w:lineRule="auto"/>
              <w:rPr>
                <w:rFonts w:asciiTheme="minorHAnsi" w:hAnsiTheme="minorHAnsi" w:cstheme="minorHAnsi"/>
              </w:rPr>
            </w:pPr>
            <w:r w:rsidRPr="00E434A5">
              <w:rPr>
                <w:rFonts w:asciiTheme="minorHAnsi" w:hAnsiTheme="minorHAnsi" w:cstheme="minorHAnsi"/>
                <w:b/>
                <w:bCs/>
              </w:rPr>
              <w:t>Mobile</w:t>
            </w:r>
          </w:p>
        </w:tc>
        <w:tc>
          <w:tcPr>
            <w:tcW w:w="2943" w:type="dxa"/>
            <w:gridSpan w:val="2"/>
            <w:vAlign w:val="center"/>
          </w:tcPr>
          <w:p w14:paraId="1763EE93" w14:textId="4939E72A" w:rsidR="00FF05D8" w:rsidRPr="00E434A5" w:rsidRDefault="007E049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448898112"/>
                <w:placeholder>
                  <w:docPart w:val="1204AB4ABFE54EAC8912F2B89C6A0913"/>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1763EE97" w14:textId="77777777" w:rsidTr="7DDEB7BB">
        <w:trPr>
          <w:trHeight w:val="538"/>
        </w:trPr>
        <w:tc>
          <w:tcPr>
            <w:tcW w:w="2273" w:type="dxa"/>
            <w:shd w:val="clear" w:color="auto" w:fill="F2F2F2" w:themeFill="background1" w:themeFillShade="F2"/>
            <w:vAlign w:val="center"/>
          </w:tcPr>
          <w:p w14:paraId="1763EE95" w14:textId="7FE10DA6"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Email</w:t>
            </w:r>
          </w:p>
        </w:tc>
        <w:tc>
          <w:tcPr>
            <w:tcW w:w="7355" w:type="dxa"/>
            <w:gridSpan w:val="5"/>
            <w:vAlign w:val="center"/>
          </w:tcPr>
          <w:p w14:paraId="1763EE96" w14:textId="4EECECB7" w:rsidR="00FF05D8" w:rsidRPr="00E434A5" w:rsidRDefault="007E049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849709329"/>
                <w:placeholder>
                  <w:docPart w:val="3A22F30557224F83855A01D1FE23F743"/>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A4385A" w:rsidRPr="00E434A5" w14:paraId="571921E3" w14:textId="77777777" w:rsidTr="7DDEB7BB">
        <w:trPr>
          <w:trHeight w:val="538"/>
        </w:trPr>
        <w:tc>
          <w:tcPr>
            <w:tcW w:w="2273" w:type="dxa"/>
            <w:shd w:val="clear" w:color="auto" w:fill="F2F2F2" w:themeFill="background1" w:themeFillShade="F2"/>
            <w:vAlign w:val="center"/>
          </w:tcPr>
          <w:p w14:paraId="5832EC30" w14:textId="648BF5AE" w:rsidR="00A4385A" w:rsidRPr="00E434A5" w:rsidRDefault="00A4385A" w:rsidP="00A4385A">
            <w:pPr>
              <w:spacing w:line="276" w:lineRule="auto"/>
              <w:rPr>
                <w:rFonts w:asciiTheme="minorHAnsi" w:hAnsiTheme="minorHAnsi" w:cstheme="minorHAnsi"/>
                <w:b/>
                <w:bCs/>
              </w:rPr>
            </w:pPr>
            <w:r>
              <w:rPr>
                <w:rFonts w:asciiTheme="minorHAnsi" w:hAnsiTheme="minorHAnsi" w:cstheme="minorHAnsi"/>
                <w:b/>
                <w:bCs/>
              </w:rPr>
              <w:t xml:space="preserve">Are you an AOA member? </w:t>
            </w:r>
            <w:r w:rsidR="0005576A" w:rsidRPr="005306B9">
              <w:rPr>
                <w:rFonts w:asciiTheme="minorHAnsi" w:hAnsiTheme="minorHAnsi" w:cstheme="minorHAnsi"/>
                <w:i/>
                <w:iCs/>
                <w:sz w:val="16"/>
                <w:szCs w:val="16"/>
              </w:rPr>
              <w:t xml:space="preserve">AOA membership number is </w:t>
            </w:r>
            <w:r w:rsidR="0005576A" w:rsidRPr="005306B9">
              <w:rPr>
                <w:rFonts w:asciiTheme="minorHAnsi" w:hAnsiTheme="minorHAnsi" w:cstheme="minorHAnsi"/>
                <w:i/>
                <w:iCs/>
                <w:sz w:val="16"/>
                <w:szCs w:val="16"/>
                <w:u w:val="single"/>
              </w:rPr>
              <w:t>not</w:t>
            </w:r>
            <w:r w:rsidR="0005576A" w:rsidRPr="005306B9">
              <w:rPr>
                <w:rFonts w:asciiTheme="minorHAnsi" w:hAnsiTheme="minorHAnsi" w:cstheme="minorHAnsi"/>
                <w:i/>
                <w:iCs/>
                <w:sz w:val="16"/>
                <w:szCs w:val="16"/>
              </w:rPr>
              <w:t xml:space="preserve"> required</w:t>
            </w:r>
          </w:p>
        </w:tc>
        <w:tc>
          <w:tcPr>
            <w:tcW w:w="7355" w:type="dxa"/>
            <w:gridSpan w:val="5"/>
            <w:vAlign w:val="center"/>
          </w:tcPr>
          <w:p w14:paraId="349BC674" w14:textId="555B80E9" w:rsidR="00A4385A" w:rsidRDefault="00A4385A" w:rsidP="00A4385A">
            <w:pPr>
              <w:spacing w:line="276" w:lineRule="auto"/>
              <w:rPr>
                <w:rFonts w:asciiTheme="minorHAnsi" w:hAnsiTheme="minorHAnsi" w:cstheme="minorHAnsi"/>
                <w:shd w:val="clear" w:color="auto" w:fill="D9D9D9" w:themeFill="background1" w:themeFillShade="D9"/>
              </w:rPr>
            </w:pPr>
            <w:r>
              <w:rPr>
                <w:rFonts w:asciiTheme="minorHAnsi" w:hAnsiTheme="minorHAnsi" w:cstheme="minorHAnsi"/>
                <w:b/>
                <w:bCs/>
              </w:rPr>
              <w:t xml:space="preserve"> </w:t>
            </w:r>
            <w:sdt>
              <w:sdtPr>
                <w:rPr>
                  <w:rFonts w:asciiTheme="minorHAnsi" w:hAnsiTheme="minorHAnsi" w:cstheme="minorHAnsi"/>
                  <w:sz w:val="28"/>
                  <w:szCs w:val="28"/>
                </w:rPr>
                <w:id w:val="64810589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E434A5">
              <w:rPr>
                <w:rFonts w:asciiTheme="minorHAnsi" w:hAnsiTheme="minorHAnsi" w:cstheme="minorHAnsi"/>
              </w:rPr>
              <w:t>Yes</w:t>
            </w:r>
            <w:r>
              <w:rPr>
                <w:rFonts w:asciiTheme="minorHAnsi" w:hAnsiTheme="minorHAnsi" w:cstheme="minorHAnsi"/>
              </w:rPr>
              <w:t xml:space="preserve">  </w:t>
            </w:r>
            <w:sdt>
              <w:sdtPr>
                <w:rPr>
                  <w:rFonts w:asciiTheme="minorHAnsi" w:hAnsiTheme="minorHAnsi" w:cstheme="minorHAnsi"/>
                  <w:sz w:val="28"/>
                  <w:szCs w:val="28"/>
                </w:rPr>
                <w:id w:val="63021766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180624">
              <w:rPr>
                <w:rFonts w:asciiTheme="minorHAnsi" w:hAnsiTheme="minorHAnsi" w:cstheme="minorHAnsi"/>
              </w:rPr>
              <w:t>No</w:t>
            </w:r>
            <w:r>
              <w:rPr>
                <w:rFonts w:asciiTheme="minorHAnsi" w:hAnsiTheme="minorHAnsi" w:cstheme="minorHAnsi"/>
              </w:rPr>
              <w:t xml:space="preserve">      </w:t>
            </w:r>
            <w:r>
              <w:rPr>
                <w:rFonts w:asciiTheme="minorHAnsi" w:hAnsiTheme="minorHAnsi" w:cstheme="minorHAnsi"/>
                <w:b/>
                <w:bCs/>
              </w:rPr>
              <w:t xml:space="preserve">           </w:t>
            </w:r>
          </w:p>
        </w:tc>
      </w:tr>
      <w:tr w:rsidR="00FF05D8" w:rsidRPr="00E434A5" w14:paraId="29B44032" w14:textId="77777777" w:rsidTr="7DDEB7BB">
        <w:trPr>
          <w:trHeight w:val="538"/>
        </w:trPr>
        <w:tc>
          <w:tcPr>
            <w:tcW w:w="2273" w:type="dxa"/>
            <w:shd w:val="clear" w:color="auto" w:fill="F2F2F2" w:themeFill="background1" w:themeFillShade="F2"/>
            <w:vAlign w:val="center"/>
          </w:tcPr>
          <w:p w14:paraId="579890F4" w14:textId="41A5D15D"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Signature</w:t>
            </w:r>
          </w:p>
        </w:tc>
        <w:tc>
          <w:tcPr>
            <w:tcW w:w="3681" w:type="dxa"/>
            <w:gridSpan w:val="2"/>
            <w:vAlign w:val="center"/>
          </w:tcPr>
          <w:p w14:paraId="76E756ED" w14:textId="7AAC5C88" w:rsidR="00FF05D8" w:rsidRPr="00E434A5" w:rsidRDefault="00FF05D8" w:rsidP="00FF05D8">
            <w:pPr>
              <w:spacing w:line="276" w:lineRule="auto"/>
              <w:rPr>
                <w:rFonts w:asciiTheme="minorHAnsi" w:hAnsiTheme="minorHAnsi" w:cstheme="minorHAnsi"/>
              </w:rPr>
            </w:pPr>
            <w:r w:rsidRPr="00E434A5">
              <w:rPr>
                <w:rFonts w:asciiTheme="minorHAnsi" w:hAnsiTheme="minorHAnsi" w:cstheme="minorHAnsi"/>
              </w:rPr>
              <w:fldChar w:fldCharType="begin">
                <w:ffData>
                  <w:name w:val="Text379"/>
                  <w:enabled/>
                  <w:calcOnExit w:val="0"/>
                  <w:textInput/>
                </w:ffData>
              </w:fldChar>
            </w:r>
            <w:r w:rsidRPr="00E434A5">
              <w:rPr>
                <w:rFonts w:asciiTheme="minorHAnsi" w:hAnsiTheme="minorHAnsi" w:cstheme="minorHAnsi"/>
              </w:rPr>
              <w:instrText xml:space="preserve"> FORMTEXT </w:instrText>
            </w:r>
            <w:r w:rsidRPr="00E434A5">
              <w:rPr>
                <w:rFonts w:asciiTheme="minorHAnsi" w:hAnsiTheme="minorHAnsi" w:cstheme="minorHAnsi"/>
              </w:rPr>
            </w:r>
            <w:r w:rsidRPr="00E434A5">
              <w:rPr>
                <w:rFonts w:asciiTheme="minorHAnsi" w:hAnsiTheme="minorHAnsi" w:cstheme="minorHAnsi"/>
              </w:rPr>
              <w:fldChar w:fldCharType="separate"/>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rPr>
              <w:fldChar w:fldCharType="end"/>
            </w:r>
          </w:p>
        </w:tc>
        <w:tc>
          <w:tcPr>
            <w:tcW w:w="1134" w:type="dxa"/>
            <w:gridSpan w:val="2"/>
            <w:shd w:val="clear" w:color="auto" w:fill="F2F2F2" w:themeFill="background1" w:themeFillShade="F2"/>
            <w:vAlign w:val="center"/>
          </w:tcPr>
          <w:p w14:paraId="23FEC79F" w14:textId="51008325"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Date</w:t>
            </w:r>
          </w:p>
        </w:tc>
        <w:tc>
          <w:tcPr>
            <w:tcW w:w="2540" w:type="dxa"/>
            <w:vAlign w:val="center"/>
          </w:tcPr>
          <w:p w14:paraId="12FDB277" w14:textId="5D78BC47" w:rsidR="00FF05D8" w:rsidRPr="00E434A5" w:rsidRDefault="007E049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408728547"/>
                <w:placeholder>
                  <w:docPart w:val="7928E242298240C093FA9EA565CFDF04"/>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bl>
    <w:tbl>
      <w:tblPr>
        <w:tblStyle w:val="TableGrid"/>
        <w:tblW w:w="9627" w:type="dxa"/>
        <w:tblInd w:w="-8"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9627"/>
      </w:tblGrid>
      <w:tr w:rsidR="00A41622" w:rsidRPr="00E434A5" w14:paraId="7E991C74" w14:textId="77777777" w:rsidTr="56AB8D65">
        <w:trPr>
          <w:trHeight w:val="568"/>
        </w:trPr>
        <w:tc>
          <w:tcPr>
            <w:tcW w:w="9627" w:type="dxa"/>
            <w:shd w:val="clear" w:color="auto" w:fill="C6D9F1" w:themeFill="text2" w:themeFillTint="33"/>
            <w:vAlign w:val="center"/>
          </w:tcPr>
          <w:bookmarkEnd w:id="1"/>
          <w:p w14:paraId="59ED45BC" w14:textId="1A08ED8A" w:rsidR="00A41622" w:rsidRPr="00E434A5" w:rsidRDefault="000B7E44" w:rsidP="00724160">
            <w:pPr>
              <w:pStyle w:val="BodyText2"/>
              <w:spacing w:after="60"/>
              <w:ind w:right="403"/>
              <w:rPr>
                <w:rFonts w:asciiTheme="minorHAnsi" w:hAnsiTheme="minorHAnsi" w:cstheme="minorHAnsi"/>
                <w:szCs w:val="22"/>
              </w:rPr>
            </w:pPr>
            <w:r>
              <w:rPr>
                <w:rFonts w:asciiTheme="minorHAnsi" w:hAnsiTheme="minorHAnsi" w:cstheme="minorHAnsi"/>
                <w:szCs w:val="22"/>
                <w:lang w:val="en-GB"/>
              </w:rPr>
              <w:t>HDR</w:t>
            </w:r>
            <w:r w:rsidR="00675614">
              <w:rPr>
                <w:rFonts w:asciiTheme="minorHAnsi" w:hAnsiTheme="minorHAnsi" w:cstheme="minorHAnsi"/>
                <w:szCs w:val="22"/>
                <w:lang w:val="en-GB"/>
              </w:rPr>
              <w:t xml:space="preserve"> </w:t>
            </w:r>
            <w:r w:rsidR="00AF2A20" w:rsidRPr="00AF2A20">
              <w:rPr>
                <w:rFonts w:asciiTheme="minorHAnsi" w:hAnsiTheme="minorHAnsi" w:cstheme="minorHAnsi"/>
                <w:szCs w:val="22"/>
                <w:lang w:val="en-GB"/>
              </w:rPr>
              <w:t xml:space="preserve">Student's </w:t>
            </w:r>
            <w:r w:rsidR="00CC2E98">
              <w:rPr>
                <w:rFonts w:asciiTheme="minorHAnsi" w:hAnsiTheme="minorHAnsi" w:cstheme="minorHAnsi"/>
                <w:szCs w:val="22"/>
                <w:lang w:val="en-GB"/>
              </w:rPr>
              <w:t xml:space="preserve">Details </w:t>
            </w:r>
          </w:p>
        </w:tc>
      </w:tr>
    </w:tbl>
    <w:tbl>
      <w:tblPr>
        <w:tblW w:w="9628"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273"/>
        <w:gridCol w:w="2540"/>
        <w:gridCol w:w="1141"/>
        <w:gridCol w:w="731"/>
        <w:gridCol w:w="403"/>
        <w:gridCol w:w="2540"/>
      </w:tblGrid>
      <w:tr w:rsidR="00CC2E98" w14:paraId="049A3C3B" w14:textId="77777777" w:rsidTr="00CC2E98">
        <w:trPr>
          <w:trHeight w:val="544"/>
        </w:trPr>
        <w:tc>
          <w:tcPr>
            <w:tcW w:w="2273" w:type="dxa"/>
            <w:shd w:val="clear" w:color="auto" w:fill="F2F2F2" w:themeFill="background1" w:themeFillShade="F2"/>
            <w:vAlign w:val="center"/>
          </w:tcPr>
          <w:p w14:paraId="440FB5F9" w14:textId="77777777" w:rsidR="00CC2E98" w:rsidRDefault="00CC2E98" w:rsidP="001F0A08">
            <w:pPr>
              <w:spacing w:line="276" w:lineRule="auto"/>
              <w:rPr>
                <w:rFonts w:asciiTheme="minorHAnsi" w:hAnsiTheme="minorHAnsi" w:cstheme="minorHAnsi"/>
                <w:b/>
                <w:bCs/>
              </w:rPr>
            </w:pPr>
            <w:r>
              <w:rPr>
                <w:rFonts w:asciiTheme="minorHAnsi" w:hAnsiTheme="minorHAnsi" w:cstheme="minorHAnsi"/>
                <w:b/>
                <w:bCs/>
              </w:rPr>
              <w:t>Name</w:t>
            </w:r>
          </w:p>
        </w:tc>
        <w:tc>
          <w:tcPr>
            <w:tcW w:w="7355" w:type="dxa"/>
            <w:gridSpan w:val="5"/>
            <w:shd w:val="clear" w:color="auto" w:fill="FFFFFF" w:themeFill="background1"/>
            <w:vAlign w:val="center"/>
          </w:tcPr>
          <w:p w14:paraId="29C4F93C" w14:textId="77777777" w:rsidR="00CC2E98" w:rsidRDefault="007E049B" w:rsidP="001F0A08">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134843285"/>
                <w:placeholder>
                  <w:docPart w:val="6993E41FE6364569BA6DD20FBB6770F8"/>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14:paraId="7ACB5F65" w14:textId="77777777" w:rsidTr="00CC2E98">
        <w:trPr>
          <w:trHeight w:val="544"/>
        </w:trPr>
        <w:tc>
          <w:tcPr>
            <w:tcW w:w="2273" w:type="dxa"/>
            <w:shd w:val="clear" w:color="auto" w:fill="F2F2F2" w:themeFill="background1" w:themeFillShade="F2"/>
            <w:vAlign w:val="center"/>
          </w:tcPr>
          <w:p w14:paraId="2C055736" w14:textId="77777777" w:rsidR="00CC2E98" w:rsidRDefault="00CC2E98" w:rsidP="001F0A08">
            <w:pPr>
              <w:spacing w:line="276" w:lineRule="auto"/>
              <w:rPr>
                <w:rFonts w:asciiTheme="minorHAnsi" w:hAnsiTheme="minorHAnsi" w:cstheme="minorHAnsi"/>
                <w:b/>
                <w:bCs/>
              </w:rPr>
            </w:pPr>
            <w:r>
              <w:rPr>
                <w:rFonts w:asciiTheme="minorHAnsi" w:hAnsiTheme="minorHAnsi" w:cstheme="minorHAnsi"/>
                <w:b/>
                <w:bCs/>
              </w:rPr>
              <w:t>Degree enrolled</w:t>
            </w:r>
          </w:p>
        </w:tc>
        <w:tc>
          <w:tcPr>
            <w:tcW w:w="2540" w:type="dxa"/>
            <w:shd w:val="clear" w:color="auto" w:fill="FFFFFF" w:themeFill="background1"/>
            <w:vAlign w:val="center"/>
          </w:tcPr>
          <w:p w14:paraId="63EF79CC" w14:textId="77777777" w:rsidR="00CC2E98" w:rsidRDefault="007E049B" w:rsidP="001F0A08">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775600737"/>
                <w:placeholder>
                  <w:docPart w:val="E2B0C48618BE4FE0A9722462B46E19F8"/>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1872" w:type="dxa"/>
            <w:gridSpan w:val="2"/>
            <w:shd w:val="clear" w:color="auto" w:fill="F2F2F2" w:themeFill="background1" w:themeFillShade="F2"/>
            <w:vAlign w:val="center"/>
          </w:tcPr>
          <w:p w14:paraId="75207660" w14:textId="77777777" w:rsidR="00CC2E98" w:rsidRPr="00E434A5" w:rsidRDefault="00CC2E98" w:rsidP="001F0A08">
            <w:pPr>
              <w:spacing w:line="276" w:lineRule="auto"/>
              <w:rPr>
                <w:rFonts w:asciiTheme="minorHAnsi" w:hAnsiTheme="minorHAnsi" w:cstheme="minorHAnsi"/>
                <w:b/>
                <w:bCs/>
              </w:rPr>
            </w:pPr>
            <w:r>
              <w:rPr>
                <w:rFonts w:asciiTheme="minorHAnsi" w:hAnsiTheme="minorHAnsi" w:cstheme="minorHAnsi"/>
                <w:b/>
                <w:bCs/>
              </w:rPr>
              <w:t>University</w:t>
            </w:r>
          </w:p>
        </w:tc>
        <w:tc>
          <w:tcPr>
            <w:tcW w:w="2943" w:type="dxa"/>
            <w:gridSpan w:val="2"/>
            <w:shd w:val="clear" w:color="auto" w:fill="FFFFFF" w:themeFill="background1"/>
            <w:vAlign w:val="center"/>
          </w:tcPr>
          <w:p w14:paraId="796A36F5" w14:textId="77777777" w:rsidR="00CC2E98" w:rsidRDefault="007E049B" w:rsidP="001F0A08">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1853761203"/>
                <w:placeholder>
                  <w:docPart w:val="EFDB1B1BD2494E259879B0FF174710F0"/>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7C3A32F8" w14:textId="77777777" w:rsidTr="00CC2E98">
        <w:trPr>
          <w:trHeight w:val="544"/>
        </w:trPr>
        <w:tc>
          <w:tcPr>
            <w:tcW w:w="2273" w:type="dxa"/>
            <w:shd w:val="clear" w:color="auto" w:fill="F2F2F2" w:themeFill="background1" w:themeFillShade="F2"/>
            <w:vAlign w:val="center"/>
          </w:tcPr>
          <w:p w14:paraId="67179269" w14:textId="3466F2E4" w:rsidR="00CC2E98" w:rsidRPr="00E434A5" w:rsidRDefault="006C1BE9" w:rsidP="001F0A08">
            <w:pPr>
              <w:spacing w:line="276" w:lineRule="auto"/>
              <w:rPr>
                <w:rFonts w:asciiTheme="minorHAnsi" w:hAnsiTheme="minorHAnsi" w:cstheme="minorHAnsi"/>
                <w:b/>
                <w:bCs/>
              </w:rPr>
            </w:pPr>
            <w:r>
              <w:rPr>
                <w:rFonts w:asciiTheme="minorHAnsi" w:hAnsiTheme="minorHAnsi" w:cstheme="minorHAnsi"/>
                <w:b/>
                <w:bCs/>
              </w:rPr>
              <w:t>Principal</w:t>
            </w:r>
            <w:r w:rsidRPr="00E434A5">
              <w:rPr>
                <w:rFonts w:asciiTheme="minorHAnsi" w:hAnsiTheme="minorHAnsi" w:cstheme="minorHAnsi"/>
                <w:b/>
                <w:bCs/>
              </w:rPr>
              <w:t xml:space="preserve"> Organisation</w:t>
            </w:r>
          </w:p>
        </w:tc>
        <w:tc>
          <w:tcPr>
            <w:tcW w:w="7355" w:type="dxa"/>
            <w:gridSpan w:val="5"/>
            <w:vAlign w:val="center"/>
          </w:tcPr>
          <w:p w14:paraId="0E58B591" w14:textId="77777777" w:rsidR="00CC2E98" w:rsidRPr="00E434A5" w:rsidRDefault="007E049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521090547"/>
                <w:placeholder>
                  <w:docPart w:val="589D101E364C4A4884B913DED9D051A9"/>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11827994" w14:textId="77777777" w:rsidTr="00CC2E98">
        <w:trPr>
          <w:trHeight w:val="544"/>
        </w:trPr>
        <w:tc>
          <w:tcPr>
            <w:tcW w:w="2273" w:type="dxa"/>
            <w:shd w:val="clear" w:color="auto" w:fill="F2F2F2" w:themeFill="background1" w:themeFillShade="F2"/>
            <w:vAlign w:val="center"/>
          </w:tcPr>
          <w:p w14:paraId="5FC2563E"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Position</w:t>
            </w:r>
          </w:p>
        </w:tc>
        <w:tc>
          <w:tcPr>
            <w:tcW w:w="7355" w:type="dxa"/>
            <w:gridSpan w:val="5"/>
            <w:vAlign w:val="center"/>
          </w:tcPr>
          <w:p w14:paraId="3D7375FF" w14:textId="77777777" w:rsidR="00CC2E98" w:rsidRPr="00E434A5" w:rsidRDefault="007E049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150054862"/>
                <w:placeholder>
                  <w:docPart w:val="80C407770EA84C29835062298F3FCC7B"/>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1993BBAB" w14:textId="77777777" w:rsidTr="00CC2E98">
        <w:trPr>
          <w:trHeight w:val="544"/>
        </w:trPr>
        <w:tc>
          <w:tcPr>
            <w:tcW w:w="2273" w:type="dxa"/>
            <w:shd w:val="clear" w:color="auto" w:fill="F2F2F2" w:themeFill="background1" w:themeFillShade="F2"/>
            <w:vAlign w:val="center"/>
          </w:tcPr>
          <w:p w14:paraId="557ED03F"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Telephone</w:t>
            </w:r>
          </w:p>
        </w:tc>
        <w:tc>
          <w:tcPr>
            <w:tcW w:w="2540" w:type="dxa"/>
            <w:vAlign w:val="center"/>
          </w:tcPr>
          <w:p w14:paraId="7D07E48A" w14:textId="77777777" w:rsidR="00CC2E98" w:rsidRPr="00E434A5" w:rsidRDefault="007E049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887748246"/>
                <w:placeholder>
                  <w:docPart w:val="4195F9DA3E4D4EE3BB7621BCA07B2C43"/>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1872" w:type="dxa"/>
            <w:gridSpan w:val="2"/>
            <w:shd w:val="clear" w:color="auto" w:fill="F2F2F2" w:themeFill="background1" w:themeFillShade="F2"/>
            <w:vAlign w:val="center"/>
          </w:tcPr>
          <w:p w14:paraId="32D7724D" w14:textId="77777777" w:rsidR="00CC2E98" w:rsidRPr="00E434A5" w:rsidRDefault="00CC2E98" w:rsidP="001F0A08">
            <w:pPr>
              <w:spacing w:line="276" w:lineRule="auto"/>
              <w:rPr>
                <w:rFonts w:asciiTheme="minorHAnsi" w:hAnsiTheme="minorHAnsi" w:cstheme="minorHAnsi"/>
              </w:rPr>
            </w:pPr>
            <w:r w:rsidRPr="00E434A5">
              <w:rPr>
                <w:rFonts w:asciiTheme="minorHAnsi" w:hAnsiTheme="minorHAnsi" w:cstheme="minorHAnsi"/>
                <w:b/>
                <w:bCs/>
              </w:rPr>
              <w:t>Mobile</w:t>
            </w:r>
          </w:p>
        </w:tc>
        <w:tc>
          <w:tcPr>
            <w:tcW w:w="2943" w:type="dxa"/>
            <w:gridSpan w:val="2"/>
            <w:vAlign w:val="center"/>
          </w:tcPr>
          <w:p w14:paraId="0E48CAAB" w14:textId="77777777" w:rsidR="00CC2E98" w:rsidRPr="00E434A5" w:rsidRDefault="007E049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797286918"/>
                <w:placeholder>
                  <w:docPart w:val="82F6D4FD7BCC4650B6305A52CB298B04"/>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202FB004" w14:textId="77777777" w:rsidTr="00CC2E98">
        <w:trPr>
          <w:trHeight w:val="538"/>
        </w:trPr>
        <w:tc>
          <w:tcPr>
            <w:tcW w:w="2273" w:type="dxa"/>
            <w:shd w:val="clear" w:color="auto" w:fill="F2F2F2" w:themeFill="background1" w:themeFillShade="F2"/>
            <w:vAlign w:val="center"/>
          </w:tcPr>
          <w:p w14:paraId="539355C7"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Email</w:t>
            </w:r>
          </w:p>
        </w:tc>
        <w:tc>
          <w:tcPr>
            <w:tcW w:w="7355" w:type="dxa"/>
            <w:gridSpan w:val="5"/>
            <w:vAlign w:val="center"/>
          </w:tcPr>
          <w:p w14:paraId="564E9825" w14:textId="77777777" w:rsidR="00CC2E98" w:rsidRPr="00E434A5" w:rsidRDefault="007E049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848298272"/>
                <w:placeholder>
                  <w:docPart w:val="1FE036E21280455B8643F2C60C2F0F51"/>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A4385A" w:rsidRPr="00E434A5" w14:paraId="29B981CD" w14:textId="77777777" w:rsidTr="00CC2E98">
        <w:trPr>
          <w:trHeight w:val="538"/>
        </w:trPr>
        <w:tc>
          <w:tcPr>
            <w:tcW w:w="2273" w:type="dxa"/>
            <w:shd w:val="clear" w:color="auto" w:fill="F2F2F2" w:themeFill="background1" w:themeFillShade="F2"/>
            <w:vAlign w:val="center"/>
          </w:tcPr>
          <w:p w14:paraId="1730ABB7" w14:textId="193BE6BF" w:rsidR="00A4385A" w:rsidRPr="00E434A5" w:rsidRDefault="00A4385A" w:rsidP="00A4385A">
            <w:pPr>
              <w:spacing w:line="276" w:lineRule="auto"/>
              <w:rPr>
                <w:rFonts w:asciiTheme="minorHAnsi" w:hAnsiTheme="minorHAnsi" w:cstheme="minorHAnsi"/>
                <w:b/>
                <w:bCs/>
              </w:rPr>
            </w:pPr>
            <w:r>
              <w:rPr>
                <w:rFonts w:asciiTheme="minorHAnsi" w:hAnsiTheme="minorHAnsi" w:cstheme="minorHAnsi"/>
                <w:b/>
                <w:bCs/>
              </w:rPr>
              <w:t xml:space="preserve">Are you an AOA member? </w:t>
            </w:r>
            <w:r w:rsidR="0005576A" w:rsidRPr="005306B9">
              <w:rPr>
                <w:rFonts w:asciiTheme="minorHAnsi" w:hAnsiTheme="minorHAnsi" w:cstheme="minorHAnsi"/>
                <w:i/>
                <w:iCs/>
                <w:sz w:val="16"/>
                <w:szCs w:val="16"/>
              </w:rPr>
              <w:t xml:space="preserve">AOA membership number is </w:t>
            </w:r>
            <w:r w:rsidR="0005576A" w:rsidRPr="005306B9">
              <w:rPr>
                <w:rFonts w:asciiTheme="minorHAnsi" w:hAnsiTheme="minorHAnsi" w:cstheme="minorHAnsi"/>
                <w:i/>
                <w:iCs/>
                <w:sz w:val="16"/>
                <w:szCs w:val="16"/>
                <w:u w:val="single"/>
              </w:rPr>
              <w:t>not</w:t>
            </w:r>
            <w:r w:rsidR="0005576A" w:rsidRPr="005306B9">
              <w:rPr>
                <w:rFonts w:asciiTheme="minorHAnsi" w:hAnsiTheme="minorHAnsi" w:cstheme="minorHAnsi"/>
                <w:i/>
                <w:iCs/>
                <w:sz w:val="16"/>
                <w:szCs w:val="16"/>
              </w:rPr>
              <w:t xml:space="preserve"> required</w:t>
            </w:r>
          </w:p>
        </w:tc>
        <w:tc>
          <w:tcPr>
            <w:tcW w:w="7355" w:type="dxa"/>
            <w:gridSpan w:val="5"/>
            <w:vAlign w:val="center"/>
          </w:tcPr>
          <w:p w14:paraId="413858F5" w14:textId="445CCB06" w:rsidR="00A4385A" w:rsidRDefault="00A4385A" w:rsidP="00A4385A">
            <w:pPr>
              <w:spacing w:line="276" w:lineRule="auto"/>
              <w:rPr>
                <w:rFonts w:asciiTheme="minorHAnsi" w:hAnsiTheme="minorHAnsi" w:cstheme="minorHAnsi"/>
                <w:shd w:val="clear" w:color="auto" w:fill="D9D9D9" w:themeFill="background1" w:themeFillShade="D9"/>
              </w:rPr>
            </w:pPr>
            <w:r>
              <w:rPr>
                <w:rFonts w:asciiTheme="minorHAnsi" w:hAnsiTheme="minorHAnsi" w:cstheme="minorHAnsi"/>
                <w:b/>
                <w:bCs/>
              </w:rPr>
              <w:t xml:space="preserve"> </w:t>
            </w:r>
            <w:sdt>
              <w:sdtPr>
                <w:rPr>
                  <w:rFonts w:asciiTheme="minorHAnsi" w:hAnsiTheme="minorHAnsi" w:cstheme="minorHAnsi"/>
                  <w:sz w:val="28"/>
                  <w:szCs w:val="28"/>
                </w:rPr>
                <w:id w:val="160491845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E434A5">
              <w:rPr>
                <w:rFonts w:asciiTheme="minorHAnsi" w:hAnsiTheme="minorHAnsi" w:cstheme="minorHAnsi"/>
              </w:rPr>
              <w:t>Yes</w:t>
            </w:r>
            <w:r>
              <w:rPr>
                <w:rFonts w:asciiTheme="minorHAnsi" w:hAnsiTheme="minorHAnsi" w:cstheme="minorHAnsi"/>
              </w:rPr>
              <w:t xml:space="preserve">  </w:t>
            </w:r>
            <w:sdt>
              <w:sdtPr>
                <w:rPr>
                  <w:rFonts w:asciiTheme="minorHAnsi" w:hAnsiTheme="minorHAnsi" w:cstheme="minorHAnsi"/>
                  <w:sz w:val="28"/>
                  <w:szCs w:val="28"/>
                </w:rPr>
                <w:id w:val="1495926413"/>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180624">
              <w:rPr>
                <w:rFonts w:asciiTheme="minorHAnsi" w:hAnsiTheme="minorHAnsi" w:cstheme="minorHAnsi"/>
              </w:rPr>
              <w:t>No</w:t>
            </w:r>
            <w:r>
              <w:rPr>
                <w:rFonts w:asciiTheme="minorHAnsi" w:hAnsiTheme="minorHAnsi" w:cstheme="minorHAnsi"/>
              </w:rPr>
              <w:t xml:space="preserve">      </w:t>
            </w:r>
            <w:r>
              <w:rPr>
                <w:rFonts w:asciiTheme="minorHAnsi" w:hAnsiTheme="minorHAnsi" w:cstheme="minorHAnsi"/>
                <w:b/>
                <w:bCs/>
              </w:rPr>
              <w:t xml:space="preserve">           </w:t>
            </w:r>
          </w:p>
        </w:tc>
      </w:tr>
      <w:tr w:rsidR="00CC2E98" w:rsidRPr="00E434A5" w14:paraId="03BEC746" w14:textId="77777777" w:rsidTr="00CC2E98">
        <w:trPr>
          <w:trHeight w:val="538"/>
        </w:trPr>
        <w:tc>
          <w:tcPr>
            <w:tcW w:w="2273" w:type="dxa"/>
            <w:shd w:val="clear" w:color="auto" w:fill="F2F2F2" w:themeFill="background1" w:themeFillShade="F2"/>
            <w:vAlign w:val="center"/>
          </w:tcPr>
          <w:p w14:paraId="6080447F"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Signature</w:t>
            </w:r>
          </w:p>
        </w:tc>
        <w:tc>
          <w:tcPr>
            <w:tcW w:w="3681" w:type="dxa"/>
            <w:gridSpan w:val="2"/>
            <w:vAlign w:val="center"/>
          </w:tcPr>
          <w:p w14:paraId="33D09B12" w14:textId="77777777" w:rsidR="00CC2E98" w:rsidRPr="00E434A5" w:rsidRDefault="00CC2E98" w:rsidP="001F0A08">
            <w:pPr>
              <w:spacing w:line="276" w:lineRule="auto"/>
              <w:rPr>
                <w:rFonts w:asciiTheme="minorHAnsi" w:hAnsiTheme="minorHAnsi" w:cstheme="minorHAnsi"/>
              </w:rPr>
            </w:pPr>
            <w:r w:rsidRPr="00E434A5">
              <w:rPr>
                <w:rFonts w:asciiTheme="minorHAnsi" w:hAnsiTheme="minorHAnsi" w:cstheme="minorHAnsi"/>
              </w:rPr>
              <w:fldChar w:fldCharType="begin">
                <w:ffData>
                  <w:name w:val="Text379"/>
                  <w:enabled/>
                  <w:calcOnExit w:val="0"/>
                  <w:textInput/>
                </w:ffData>
              </w:fldChar>
            </w:r>
            <w:r w:rsidRPr="00E434A5">
              <w:rPr>
                <w:rFonts w:asciiTheme="minorHAnsi" w:hAnsiTheme="minorHAnsi" w:cstheme="minorHAnsi"/>
              </w:rPr>
              <w:instrText xml:space="preserve"> FORMTEXT </w:instrText>
            </w:r>
            <w:r w:rsidRPr="00E434A5">
              <w:rPr>
                <w:rFonts w:asciiTheme="minorHAnsi" w:hAnsiTheme="minorHAnsi" w:cstheme="minorHAnsi"/>
              </w:rPr>
            </w:r>
            <w:r w:rsidRPr="00E434A5">
              <w:rPr>
                <w:rFonts w:asciiTheme="minorHAnsi" w:hAnsiTheme="minorHAnsi" w:cstheme="minorHAnsi"/>
              </w:rPr>
              <w:fldChar w:fldCharType="separate"/>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rPr>
              <w:fldChar w:fldCharType="end"/>
            </w:r>
          </w:p>
        </w:tc>
        <w:tc>
          <w:tcPr>
            <w:tcW w:w="1134" w:type="dxa"/>
            <w:gridSpan w:val="2"/>
            <w:shd w:val="clear" w:color="auto" w:fill="F2F2F2" w:themeFill="background1" w:themeFillShade="F2"/>
            <w:vAlign w:val="center"/>
          </w:tcPr>
          <w:p w14:paraId="64D9E0B2"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Date</w:t>
            </w:r>
          </w:p>
        </w:tc>
        <w:tc>
          <w:tcPr>
            <w:tcW w:w="2540" w:type="dxa"/>
            <w:vAlign w:val="center"/>
          </w:tcPr>
          <w:p w14:paraId="158E00BB" w14:textId="77777777" w:rsidR="00CC2E98" w:rsidRPr="00E434A5" w:rsidRDefault="007E049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876654584"/>
                <w:placeholder>
                  <w:docPart w:val="5790B90B214C4C0DAC1A8E7E158ABEF1"/>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bl>
    <w:tbl>
      <w:tblPr>
        <w:tblStyle w:val="TableGrid"/>
        <w:tblW w:w="9627" w:type="dxa"/>
        <w:tblInd w:w="-8"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2370"/>
        <w:gridCol w:w="7257"/>
      </w:tblGrid>
      <w:tr w:rsidR="00FF05D8" w:rsidRPr="00E434A5" w14:paraId="37CD2B7A" w14:textId="77777777" w:rsidTr="3BB55661">
        <w:trPr>
          <w:trHeight w:val="425"/>
        </w:trPr>
        <w:tc>
          <w:tcPr>
            <w:tcW w:w="9627" w:type="dxa"/>
            <w:gridSpan w:val="2"/>
            <w:shd w:val="clear" w:color="auto" w:fill="C6D9F1" w:themeFill="text2" w:themeFillTint="33"/>
            <w:vAlign w:val="center"/>
          </w:tcPr>
          <w:p w14:paraId="4FF8E033" w14:textId="7EB03BEF"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 xml:space="preserve">Details of </w:t>
            </w:r>
            <w:r w:rsidR="0090029D">
              <w:rPr>
                <w:rFonts w:asciiTheme="minorHAnsi" w:hAnsiTheme="minorHAnsi" w:cstheme="minorHAnsi"/>
                <w:szCs w:val="22"/>
              </w:rPr>
              <w:t xml:space="preserve">second </w:t>
            </w:r>
            <w:r w:rsidR="003352EA">
              <w:rPr>
                <w:rFonts w:asciiTheme="minorHAnsi" w:hAnsiTheme="minorHAnsi" w:cstheme="minorHAnsi"/>
                <w:szCs w:val="22"/>
              </w:rPr>
              <w:t>supervisor</w:t>
            </w:r>
            <w:r w:rsidRPr="00E434A5">
              <w:rPr>
                <w:rFonts w:asciiTheme="minorHAnsi" w:hAnsiTheme="minorHAnsi" w:cstheme="minorHAnsi"/>
                <w:szCs w:val="22"/>
              </w:rPr>
              <w:t xml:space="preserve"> involved in the research project</w:t>
            </w:r>
          </w:p>
          <w:p w14:paraId="5669E6EE" w14:textId="509CCE25"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b w:val="0"/>
                <w:bCs w:val="0"/>
                <w:i/>
                <w:iCs/>
                <w:sz w:val="16"/>
                <w:szCs w:val="16"/>
              </w:rPr>
              <w:t xml:space="preserve">Please note: Data requests must include at least one Australian </w:t>
            </w:r>
            <w:r>
              <w:rPr>
                <w:rFonts w:asciiTheme="minorHAnsi" w:hAnsiTheme="minorHAnsi" w:cstheme="minorHAnsi"/>
                <w:b w:val="0"/>
                <w:bCs w:val="0"/>
                <w:i/>
                <w:iCs/>
                <w:sz w:val="16"/>
                <w:szCs w:val="16"/>
              </w:rPr>
              <w:t xml:space="preserve">orthopaedic </w:t>
            </w:r>
            <w:r w:rsidRPr="00E434A5">
              <w:rPr>
                <w:rFonts w:asciiTheme="minorHAnsi" w:hAnsiTheme="minorHAnsi" w:cstheme="minorHAnsi"/>
                <w:b w:val="0"/>
                <w:bCs w:val="0"/>
                <w:i/>
                <w:iCs/>
                <w:sz w:val="16"/>
                <w:szCs w:val="16"/>
              </w:rPr>
              <w:t>surgeon on the research project</w:t>
            </w:r>
          </w:p>
        </w:tc>
      </w:tr>
      <w:tr w:rsidR="00FF05D8" w:rsidRPr="00E434A5" w14:paraId="291B033C" w14:textId="77777777" w:rsidTr="3BB55661">
        <w:trPr>
          <w:trHeight w:val="448"/>
        </w:trPr>
        <w:tc>
          <w:tcPr>
            <w:tcW w:w="2370" w:type="dxa"/>
            <w:shd w:val="clear" w:color="auto" w:fill="F2F2F2" w:themeFill="background1" w:themeFillShade="F2"/>
            <w:vAlign w:val="center"/>
          </w:tcPr>
          <w:p w14:paraId="5509BA31"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7138BF97" w14:textId="5FF872B1" w:rsidR="00FF05D8" w:rsidRPr="00E434A5" w:rsidRDefault="007E049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153719910"/>
                <w:placeholder>
                  <w:docPart w:val="F434AD311E6E411190FF8397BD65EB69"/>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26F595AA" w14:textId="77777777" w:rsidTr="3BB55661">
        <w:trPr>
          <w:trHeight w:val="425"/>
        </w:trPr>
        <w:tc>
          <w:tcPr>
            <w:tcW w:w="2370" w:type="dxa"/>
            <w:shd w:val="clear" w:color="auto" w:fill="F2F2F2" w:themeFill="background1" w:themeFillShade="F2"/>
            <w:vAlign w:val="center"/>
          </w:tcPr>
          <w:p w14:paraId="0C57E68C"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233442DB" w14:textId="27EA69C0" w:rsidR="00FF05D8" w:rsidRPr="00E434A5" w:rsidRDefault="007E049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616492267"/>
                <w:placeholder>
                  <w:docPart w:val="6DF13E7E47A440ECB7DE49BA5C9CAAD5"/>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68A95C02" w14:textId="77777777" w:rsidTr="3BB55661">
        <w:trPr>
          <w:trHeight w:val="448"/>
        </w:trPr>
        <w:tc>
          <w:tcPr>
            <w:tcW w:w="2370" w:type="dxa"/>
            <w:shd w:val="clear" w:color="auto" w:fill="F2F2F2" w:themeFill="background1" w:themeFillShade="F2"/>
            <w:vAlign w:val="center"/>
          </w:tcPr>
          <w:p w14:paraId="367B66E3" w14:textId="4398827F"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Organisation/Unit</w:t>
            </w:r>
          </w:p>
        </w:tc>
        <w:tc>
          <w:tcPr>
            <w:tcW w:w="7257" w:type="dxa"/>
            <w:vAlign w:val="center"/>
          </w:tcPr>
          <w:p w14:paraId="3726DAEC" w14:textId="6EF625B5" w:rsidR="00FF05D8" w:rsidRPr="00E434A5" w:rsidRDefault="007E049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50671430"/>
                <w:placeholder>
                  <w:docPart w:val="A421E77337E2416781CA24BF0C63603F"/>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423CC533" w14:textId="77777777" w:rsidTr="3BB55661">
        <w:trPr>
          <w:trHeight w:val="448"/>
        </w:trPr>
        <w:tc>
          <w:tcPr>
            <w:tcW w:w="2370" w:type="dxa"/>
            <w:shd w:val="clear" w:color="auto" w:fill="F2F2F2" w:themeFill="background1" w:themeFillShade="F2"/>
            <w:vAlign w:val="center"/>
          </w:tcPr>
          <w:p w14:paraId="292A8BC8" w14:textId="390B6F08"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60413FE3" w14:textId="2BF104E2" w:rsidR="000B7E44" w:rsidRPr="005306B9" w:rsidRDefault="007E049B"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107974144"/>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19000193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A4385A" w:rsidRPr="00E434A5" w14:paraId="6431357A" w14:textId="77777777" w:rsidTr="3BB55661">
        <w:trPr>
          <w:trHeight w:val="448"/>
        </w:trPr>
        <w:tc>
          <w:tcPr>
            <w:tcW w:w="2370" w:type="dxa"/>
            <w:shd w:val="clear" w:color="auto" w:fill="F2F2F2" w:themeFill="background1" w:themeFillShade="F2"/>
            <w:vAlign w:val="center"/>
          </w:tcPr>
          <w:p w14:paraId="568761A9" w14:textId="11459A05" w:rsidR="00A4385A" w:rsidRPr="0005576A" w:rsidRDefault="00A4385A" w:rsidP="00A4385A">
            <w:pPr>
              <w:pStyle w:val="BodyText2"/>
              <w:spacing w:after="60"/>
              <w:ind w:right="403"/>
              <w:rPr>
                <w:rFonts w:asciiTheme="minorHAnsi" w:hAnsiTheme="minorHAnsi" w:cstheme="minorHAnsi"/>
              </w:rPr>
            </w:pPr>
            <w:r w:rsidRPr="005306B9">
              <w:rPr>
                <w:rFonts w:asciiTheme="minorHAnsi" w:hAnsiTheme="minorHAnsi" w:cstheme="minorHAnsi"/>
              </w:rPr>
              <w:lastRenderedPageBreak/>
              <w:t xml:space="preserve">Are you an AOA member? </w:t>
            </w:r>
            <w:r w:rsidR="0005576A" w:rsidRPr="007766C6">
              <w:rPr>
                <w:rFonts w:asciiTheme="minorHAnsi" w:hAnsiTheme="minorHAnsi" w:cstheme="minorHAnsi"/>
                <w:b w:val="0"/>
                <w:bCs w:val="0"/>
                <w:i/>
                <w:iCs/>
                <w:sz w:val="16"/>
                <w:szCs w:val="16"/>
              </w:rPr>
              <w:t>AOA 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22BA67EA" w14:textId="09FEFF46" w:rsidR="00A4385A" w:rsidRPr="005306B9" w:rsidRDefault="00A4385A" w:rsidP="00A4385A">
            <w:pPr>
              <w:pStyle w:val="BodyText2"/>
              <w:spacing w:after="60"/>
              <w:ind w:right="403"/>
              <w:rPr>
                <w:rFonts w:asciiTheme="minorHAnsi" w:hAnsiTheme="minorHAnsi" w:cstheme="minorHAnsi"/>
                <w:b w:val="0"/>
                <w:bCs w:val="0"/>
                <w:sz w:val="28"/>
                <w:szCs w:val="28"/>
              </w:rPr>
            </w:pPr>
            <w:r w:rsidRPr="00C87C51">
              <w:rPr>
                <w:rFonts w:asciiTheme="minorHAnsi" w:hAnsiTheme="minorHAnsi" w:cstheme="minorHAnsi"/>
                <w:b w:val="0"/>
                <w:bCs w:val="0"/>
              </w:rPr>
              <w:t xml:space="preserve"> </w:t>
            </w:r>
            <w:sdt>
              <w:sdtPr>
                <w:rPr>
                  <w:rFonts w:asciiTheme="minorHAnsi" w:hAnsiTheme="minorHAnsi" w:cstheme="minorHAnsi"/>
                  <w:sz w:val="28"/>
                  <w:szCs w:val="28"/>
                </w:rPr>
                <w:id w:val="1030071103"/>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Yes  </w:t>
            </w:r>
            <w:sdt>
              <w:sdtPr>
                <w:rPr>
                  <w:rFonts w:asciiTheme="minorHAnsi" w:hAnsiTheme="minorHAnsi" w:cstheme="minorHAnsi"/>
                  <w:sz w:val="28"/>
                  <w:szCs w:val="28"/>
                </w:rPr>
                <w:id w:val="198050041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No      </w:t>
            </w:r>
            <w:r w:rsidRPr="00C87C51">
              <w:rPr>
                <w:rFonts w:asciiTheme="minorHAnsi" w:hAnsiTheme="minorHAnsi" w:cstheme="minorHAnsi"/>
                <w:b w:val="0"/>
                <w:bCs w:val="0"/>
              </w:rPr>
              <w:t xml:space="preserve">           </w:t>
            </w:r>
          </w:p>
        </w:tc>
      </w:tr>
      <w:tr w:rsidR="0090029D" w:rsidRPr="00E434A5" w14:paraId="4F2B6EC5" w14:textId="77777777" w:rsidTr="3BB55661">
        <w:trPr>
          <w:trHeight w:val="296"/>
        </w:trPr>
        <w:tc>
          <w:tcPr>
            <w:tcW w:w="9627" w:type="dxa"/>
            <w:gridSpan w:val="2"/>
            <w:shd w:val="clear" w:color="auto" w:fill="C6D9F1" w:themeFill="text2" w:themeFillTint="33"/>
            <w:vAlign w:val="center"/>
          </w:tcPr>
          <w:p w14:paraId="1092ADD9" w14:textId="77777777" w:rsidR="0090029D" w:rsidRPr="008772B4" w:rsidRDefault="0090029D" w:rsidP="3BB55661">
            <w:pPr>
              <w:pStyle w:val="BodyText2"/>
              <w:spacing w:after="60"/>
              <w:ind w:right="403"/>
              <w:rPr>
                <w:rFonts w:asciiTheme="minorHAnsi" w:hAnsiTheme="minorHAnsi" w:cstheme="minorBidi"/>
              </w:rPr>
            </w:pPr>
            <w:r w:rsidRPr="008772B4">
              <w:rPr>
                <w:rFonts w:asciiTheme="minorHAnsi" w:hAnsiTheme="minorHAnsi" w:cstheme="minorBidi"/>
              </w:rPr>
              <w:t>Details of other person(s) involved in the research project</w:t>
            </w:r>
          </w:p>
          <w:p w14:paraId="41AE1A15" w14:textId="7F08CF4E" w:rsidR="0090029D" w:rsidRPr="00E434A5" w:rsidRDefault="0090029D" w:rsidP="00FF05D8">
            <w:pPr>
              <w:pStyle w:val="BodyText2"/>
              <w:spacing w:after="60"/>
              <w:ind w:right="403"/>
              <w:rPr>
                <w:rFonts w:asciiTheme="minorHAnsi" w:hAnsiTheme="minorHAnsi" w:cstheme="minorHAnsi"/>
                <w:b w:val="0"/>
                <w:bCs w:val="0"/>
              </w:rPr>
            </w:pPr>
            <w:r w:rsidRPr="00E434A5">
              <w:rPr>
                <w:rFonts w:asciiTheme="minorHAnsi" w:hAnsiTheme="minorHAnsi" w:cstheme="minorHAnsi"/>
                <w:b w:val="0"/>
                <w:bCs w:val="0"/>
                <w:i/>
                <w:iCs/>
                <w:sz w:val="16"/>
                <w:szCs w:val="16"/>
              </w:rPr>
              <w:t xml:space="preserve">Please note: Data requests must include at least one Australian </w:t>
            </w:r>
            <w:r>
              <w:rPr>
                <w:rFonts w:asciiTheme="minorHAnsi" w:hAnsiTheme="minorHAnsi" w:cstheme="minorHAnsi"/>
                <w:b w:val="0"/>
                <w:bCs w:val="0"/>
                <w:i/>
                <w:iCs/>
                <w:sz w:val="16"/>
                <w:szCs w:val="16"/>
              </w:rPr>
              <w:t xml:space="preserve">orthopaedic </w:t>
            </w:r>
            <w:r w:rsidRPr="00E434A5">
              <w:rPr>
                <w:rFonts w:asciiTheme="minorHAnsi" w:hAnsiTheme="minorHAnsi" w:cstheme="minorHAnsi"/>
                <w:b w:val="0"/>
                <w:bCs w:val="0"/>
                <w:i/>
                <w:iCs/>
                <w:sz w:val="16"/>
                <w:szCs w:val="16"/>
              </w:rPr>
              <w:t>surgeon on the research project</w:t>
            </w:r>
          </w:p>
        </w:tc>
      </w:tr>
      <w:tr w:rsidR="00FF05D8" w:rsidRPr="00E434A5" w14:paraId="01D8EBA6" w14:textId="77777777" w:rsidTr="3BB55661">
        <w:trPr>
          <w:trHeight w:val="448"/>
        </w:trPr>
        <w:tc>
          <w:tcPr>
            <w:tcW w:w="2370" w:type="dxa"/>
            <w:shd w:val="clear" w:color="auto" w:fill="F2F2F2" w:themeFill="background1" w:themeFillShade="F2"/>
            <w:vAlign w:val="center"/>
          </w:tcPr>
          <w:p w14:paraId="50455EEC"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10575808" w14:textId="2D6E0F57" w:rsidR="00FF05D8" w:rsidRPr="00E434A5" w:rsidRDefault="007E049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805389599"/>
                <w:placeholder>
                  <w:docPart w:val="DAFBC9628B3A4A0B8586C7D592AF150A"/>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77AFAE7B" w14:textId="77777777" w:rsidTr="3BB55661">
        <w:trPr>
          <w:trHeight w:val="448"/>
        </w:trPr>
        <w:tc>
          <w:tcPr>
            <w:tcW w:w="2370" w:type="dxa"/>
            <w:shd w:val="clear" w:color="auto" w:fill="F2F2F2" w:themeFill="background1" w:themeFillShade="F2"/>
            <w:vAlign w:val="center"/>
          </w:tcPr>
          <w:p w14:paraId="79D4F061"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7916B877" w14:textId="660436AA" w:rsidR="00FF05D8" w:rsidRPr="00E434A5" w:rsidRDefault="007E049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562644334"/>
                <w:placeholder>
                  <w:docPart w:val="5F19FFA02EE04304ADBDB6AC985445A0"/>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2F0D035F" w14:textId="77777777" w:rsidTr="3BB55661">
        <w:trPr>
          <w:trHeight w:val="448"/>
        </w:trPr>
        <w:tc>
          <w:tcPr>
            <w:tcW w:w="2370" w:type="dxa"/>
            <w:shd w:val="clear" w:color="auto" w:fill="F2F2F2" w:themeFill="background1" w:themeFillShade="F2"/>
            <w:vAlign w:val="center"/>
          </w:tcPr>
          <w:p w14:paraId="29C58B43" w14:textId="5AED8B98"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Organisation/Unit</w:t>
            </w:r>
          </w:p>
        </w:tc>
        <w:tc>
          <w:tcPr>
            <w:tcW w:w="7257" w:type="dxa"/>
            <w:vAlign w:val="center"/>
          </w:tcPr>
          <w:p w14:paraId="1A7C5672" w14:textId="62921BEC" w:rsidR="00FF05D8" w:rsidRPr="00E434A5" w:rsidRDefault="007E049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021157499"/>
                <w:placeholder>
                  <w:docPart w:val="F29C3A3DC90A48FE9270DED5509B6792"/>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2534E03" w14:textId="77777777" w:rsidTr="3BB55661">
        <w:trPr>
          <w:trHeight w:val="448"/>
        </w:trPr>
        <w:tc>
          <w:tcPr>
            <w:tcW w:w="2370" w:type="dxa"/>
            <w:shd w:val="clear" w:color="auto" w:fill="F2F2F2" w:themeFill="background1" w:themeFillShade="F2"/>
            <w:vAlign w:val="center"/>
          </w:tcPr>
          <w:p w14:paraId="619FA71E" w14:textId="4DF6E667"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44DB0B75" w14:textId="1791979D" w:rsidR="000B7E44" w:rsidRPr="005306B9" w:rsidRDefault="007E049B"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104857928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211982814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B91AFE" w:rsidRPr="00E434A5" w14:paraId="69ABCC99" w14:textId="77777777" w:rsidTr="3BB55661">
        <w:trPr>
          <w:trHeight w:val="448"/>
        </w:trPr>
        <w:tc>
          <w:tcPr>
            <w:tcW w:w="2370" w:type="dxa"/>
            <w:shd w:val="clear" w:color="auto" w:fill="F2F2F2" w:themeFill="background1" w:themeFillShade="F2"/>
            <w:vAlign w:val="center"/>
          </w:tcPr>
          <w:p w14:paraId="406E9CDC" w14:textId="46541414" w:rsidR="00B91AFE" w:rsidRPr="001A15EC" w:rsidRDefault="00B91AFE" w:rsidP="00B91AFE">
            <w:pPr>
              <w:pStyle w:val="BodyText2"/>
              <w:spacing w:after="60"/>
              <w:ind w:right="403"/>
              <w:rPr>
                <w:rFonts w:asciiTheme="minorHAnsi" w:hAnsiTheme="minorHAnsi" w:cstheme="minorHAnsi"/>
              </w:rPr>
            </w:pPr>
            <w:r w:rsidRPr="005306B9">
              <w:rPr>
                <w:rFonts w:asciiTheme="minorHAnsi" w:hAnsiTheme="minorHAnsi" w:cstheme="minorHAnsi"/>
              </w:rPr>
              <w:t xml:space="preserve">Are you an AOA member? </w:t>
            </w:r>
            <w:r w:rsidR="0005576A" w:rsidRPr="007766C6">
              <w:rPr>
                <w:rFonts w:asciiTheme="minorHAnsi" w:hAnsiTheme="minorHAnsi" w:cstheme="minorHAnsi"/>
                <w:b w:val="0"/>
                <w:bCs w:val="0"/>
                <w:i/>
                <w:iCs/>
                <w:sz w:val="16"/>
                <w:szCs w:val="16"/>
              </w:rPr>
              <w:t>AOA 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6E846F39" w14:textId="2BF9AF7D" w:rsidR="00B91AFE" w:rsidRPr="005306B9" w:rsidRDefault="00B91AFE" w:rsidP="00B91AFE">
            <w:pPr>
              <w:pStyle w:val="BodyText2"/>
              <w:spacing w:after="60"/>
              <w:ind w:right="403"/>
              <w:rPr>
                <w:rFonts w:asciiTheme="minorHAnsi" w:hAnsiTheme="minorHAnsi" w:cstheme="minorHAnsi"/>
                <w:b w:val="0"/>
                <w:bCs w:val="0"/>
                <w:sz w:val="28"/>
                <w:szCs w:val="28"/>
              </w:rPr>
            </w:pPr>
            <w:r w:rsidRPr="0068791D">
              <w:rPr>
                <w:rFonts w:asciiTheme="minorHAnsi" w:hAnsiTheme="minorHAnsi" w:cstheme="minorHAnsi"/>
                <w:b w:val="0"/>
                <w:bCs w:val="0"/>
              </w:rPr>
              <w:t xml:space="preserve"> </w:t>
            </w:r>
            <w:sdt>
              <w:sdtPr>
                <w:rPr>
                  <w:rFonts w:asciiTheme="minorHAnsi" w:hAnsiTheme="minorHAnsi" w:cstheme="minorHAnsi"/>
                  <w:sz w:val="28"/>
                  <w:szCs w:val="28"/>
                </w:rPr>
                <w:id w:val="-167186107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Yes  </w:t>
            </w:r>
            <w:sdt>
              <w:sdtPr>
                <w:rPr>
                  <w:rFonts w:asciiTheme="minorHAnsi" w:hAnsiTheme="minorHAnsi" w:cstheme="minorHAnsi"/>
                  <w:sz w:val="28"/>
                  <w:szCs w:val="28"/>
                </w:rPr>
                <w:id w:val="-1571188301"/>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No      </w:t>
            </w:r>
            <w:r w:rsidRPr="0068791D">
              <w:rPr>
                <w:rFonts w:asciiTheme="minorHAnsi" w:hAnsiTheme="minorHAnsi" w:cstheme="minorHAnsi"/>
                <w:b w:val="0"/>
                <w:bCs w:val="0"/>
              </w:rPr>
              <w:t xml:space="preserve">           </w:t>
            </w:r>
          </w:p>
        </w:tc>
      </w:tr>
      <w:tr w:rsidR="00FF05D8" w:rsidRPr="00E434A5" w14:paraId="31B9C486" w14:textId="77777777" w:rsidTr="3BB55661">
        <w:trPr>
          <w:trHeight w:val="242"/>
        </w:trPr>
        <w:tc>
          <w:tcPr>
            <w:tcW w:w="2370" w:type="dxa"/>
            <w:shd w:val="clear" w:color="auto" w:fill="C6D9F1" w:themeFill="text2" w:themeFillTint="33"/>
            <w:vAlign w:val="center"/>
          </w:tcPr>
          <w:p w14:paraId="21471095" w14:textId="77777777" w:rsidR="00FF05D8" w:rsidRPr="00E434A5" w:rsidRDefault="00FF05D8" w:rsidP="00FF05D8">
            <w:pPr>
              <w:pStyle w:val="BodyText2"/>
              <w:spacing w:after="60"/>
              <w:ind w:right="403"/>
              <w:rPr>
                <w:rFonts w:asciiTheme="minorHAnsi" w:hAnsiTheme="minorHAnsi" w:cstheme="minorHAnsi"/>
                <w:szCs w:val="22"/>
              </w:rPr>
            </w:pPr>
          </w:p>
        </w:tc>
        <w:tc>
          <w:tcPr>
            <w:tcW w:w="7257" w:type="dxa"/>
            <w:shd w:val="clear" w:color="auto" w:fill="C6D9F1" w:themeFill="text2" w:themeFillTint="33"/>
            <w:vAlign w:val="center"/>
          </w:tcPr>
          <w:p w14:paraId="3E53D907" w14:textId="77777777" w:rsidR="00FF05D8" w:rsidRPr="00E434A5" w:rsidRDefault="00FF05D8" w:rsidP="00FF05D8">
            <w:pPr>
              <w:pStyle w:val="BodyText2"/>
              <w:spacing w:after="60"/>
              <w:ind w:right="403"/>
              <w:rPr>
                <w:rFonts w:asciiTheme="minorHAnsi" w:hAnsiTheme="minorHAnsi" w:cstheme="minorHAnsi"/>
                <w:b w:val="0"/>
                <w:bCs w:val="0"/>
              </w:rPr>
            </w:pPr>
          </w:p>
        </w:tc>
      </w:tr>
      <w:tr w:rsidR="00FF05D8" w:rsidRPr="00E434A5" w14:paraId="0556AD41" w14:textId="77777777" w:rsidTr="3BB55661">
        <w:trPr>
          <w:trHeight w:val="448"/>
        </w:trPr>
        <w:tc>
          <w:tcPr>
            <w:tcW w:w="2370" w:type="dxa"/>
            <w:shd w:val="clear" w:color="auto" w:fill="F2F2F2" w:themeFill="background1" w:themeFillShade="F2"/>
            <w:vAlign w:val="center"/>
          </w:tcPr>
          <w:p w14:paraId="3EB5207F"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45AC7D7B" w14:textId="667C9302" w:rsidR="00FF05D8" w:rsidRPr="00E434A5" w:rsidRDefault="007E049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770450205"/>
                <w:placeholder>
                  <w:docPart w:val="0BAD0D7F4BCF46F592C4EFDD7DAE899A"/>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090387AA" w14:textId="77777777" w:rsidTr="3BB55661">
        <w:trPr>
          <w:trHeight w:val="448"/>
        </w:trPr>
        <w:tc>
          <w:tcPr>
            <w:tcW w:w="2370" w:type="dxa"/>
            <w:shd w:val="clear" w:color="auto" w:fill="F2F2F2" w:themeFill="background1" w:themeFillShade="F2"/>
            <w:vAlign w:val="center"/>
          </w:tcPr>
          <w:p w14:paraId="69415AB9"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0B424952" w14:textId="17ED496B" w:rsidR="00FF05D8" w:rsidRPr="00E434A5" w:rsidRDefault="007E049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855189856"/>
                <w:placeholder>
                  <w:docPart w:val="D9F3ADA694B343219018ED9496C93F8B"/>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3C867587" w14:textId="77777777" w:rsidTr="3BB55661">
        <w:trPr>
          <w:trHeight w:val="448"/>
        </w:trPr>
        <w:tc>
          <w:tcPr>
            <w:tcW w:w="2370" w:type="dxa"/>
            <w:shd w:val="clear" w:color="auto" w:fill="F2F2F2" w:themeFill="background1" w:themeFillShade="F2"/>
            <w:vAlign w:val="center"/>
          </w:tcPr>
          <w:p w14:paraId="67783310" w14:textId="3AA2EA23"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Organisation/Unit</w:t>
            </w:r>
          </w:p>
        </w:tc>
        <w:tc>
          <w:tcPr>
            <w:tcW w:w="7257" w:type="dxa"/>
            <w:vAlign w:val="center"/>
          </w:tcPr>
          <w:p w14:paraId="094BD065" w14:textId="74F683F0" w:rsidR="00FF05D8" w:rsidRPr="00E434A5" w:rsidRDefault="007E049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408958174"/>
                <w:placeholder>
                  <w:docPart w:val="A69C50628F98400582A0214507BE629A"/>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BE57C5C" w14:textId="77777777" w:rsidTr="3BB55661">
        <w:trPr>
          <w:trHeight w:val="448"/>
        </w:trPr>
        <w:tc>
          <w:tcPr>
            <w:tcW w:w="2370" w:type="dxa"/>
            <w:shd w:val="clear" w:color="auto" w:fill="F2F2F2" w:themeFill="background1" w:themeFillShade="F2"/>
            <w:vAlign w:val="center"/>
          </w:tcPr>
          <w:p w14:paraId="12356217" w14:textId="1AEC2C32"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2500D483" w14:textId="5A8C18B8" w:rsidR="000B7E44" w:rsidRPr="005306B9" w:rsidRDefault="007E049B"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10314952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90650451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B91AFE" w:rsidRPr="00E434A5" w14:paraId="6BF4BFF5" w14:textId="77777777" w:rsidTr="3BB55661">
        <w:trPr>
          <w:trHeight w:val="448"/>
        </w:trPr>
        <w:tc>
          <w:tcPr>
            <w:tcW w:w="2370" w:type="dxa"/>
            <w:shd w:val="clear" w:color="auto" w:fill="F2F2F2" w:themeFill="background1" w:themeFillShade="F2"/>
            <w:vAlign w:val="center"/>
          </w:tcPr>
          <w:p w14:paraId="05708A92" w14:textId="6A4754AB" w:rsidR="00B91AFE" w:rsidRPr="001A15EC" w:rsidRDefault="00B91AFE" w:rsidP="00B91AFE">
            <w:pPr>
              <w:pStyle w:val="BodyText2"/>
              <w:spacing w:after="60"/>
              <w:ind w:right="403"/>
              <w:rPr>
                <w:rFonts w:asciiTheme="minorHAnsi" w:hAnsiTheme="minorHAnsi" w:cstheme="minorHAnsi"/>
              </w:rPr>
            </w:pPr>
            <w:r w:rsidRPr="005306B9">
              <w:rPr>
                <w:rFonts w:asciiTheme="minorHAnsi" w:hAnsiTheme="minorHAnsi" w:cstheme="minorHAnsi"/>
              </w:rPr>
              <w:t xml:space="preserve">Are you an AOA member? </w:t>
            </w:r>
            <w:r w:rsidR="0005576A" w:rsidRPr="007766C6">
              <w:rPr>
                <w:rFonts w:asciiTheme="minorHAnsi" w:hAnsiTheme="minorHAnsi" w:cstheme="minorHAnsi"/>
                <w:b w:val="0"/>
                <w:bCs w:val="0"/>
                <w:i/>
                <w:iCs/>
                <w:sz w:val="16"/>
                <w:szCs w:val="16"/>
              </w:rPr>
              <w:t>AOA 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4980C43A" w14:textId="4C1627C7" w:rsidR="00B91AFE" w:rsidRPr="005306B9" w:rsidRDefault="00B91AFE" w:rsidP="00B91AFE">
            <w:pPr>
              <w:pStyle w:val="BodyText2"/>
              <w:spacing w:after="60"/>
              <w:ind w:right="403"/>
              <w:rPr>
                <w:rFonts w:asciiTheme="minorHAnsi" w:hAnsiTheme="minorHAnsi" w:cstheme="minorHAnsi"/>
                <w:b w:val="0"/>
                <w:bCs w:val="0"/>
                <w:sz w:val="28"/>
                <w:szCs w:val="28"/>
              </w:rPr>
            </w:pPr>
            <w:r w:rsidRPr="0068791D">
              <w:rPr>
                <w:rFonts w:asciiTheme="minorHAnsi" w:hAnsiTheme="minorHAnsi" w:cstheme="minorHAnsi"/>
                <w:b w:val="0"/>
                <w:bCs w:val="0"/>
              </w:rPr>
              <w:t xml:space="preserve"> </w:t>
            </w:r>
            <w:sdt>
              <w:sdtPr>
                <w:rPr>
                  <w:rFonts w:asciiTheme="minorHAnsi" w:hAnsiTheme="minorHAnsi" w:cstheme="minorHAnsi"/>
                  <w:sz w:val="28"/>
                  <w:szCs w:val="28"/>
                </w:rPr>
                <w:id w:val="-51472771"/>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Yes  </w:t>
            </w:r>
            <w:sdt>
              <w:sdtPr>
                <w:rPr>
                  <w:rFonts w:asciiTheme="minorHAnsi" w:hAnsiTheme="minorHAnsi" w:cstheme="minorHAnsi"/>
                  <w:sz w:val="28"/>
                  <w:szCs w:val="28"/>
                </w:rPr>
                <w:id w:val="-2052835975"/>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No      </w:t>
            </w:r>
            <w:r w:rsidRPr="0068791D">
              <w:rPr>
                <w:rFonts w:asciiTheme="minorHAnsi" w:hAnsiTheme="minorHAnsi" w:cstheme="minorHAnsi"/>
                <w:b w:val="0"/>
                <w:bCs w:val="0"/>
              </w:rPr>
              <w:t xml:space="preserve">           </w:t>
            </w:r>
          </w:p>
        </w:tc>
      </w:tr>
      <w:tr w:rsidR="000B7E44" w:rsidRPr="00E434A5" w14:paraId="74404F38" w14:textId="77777777" w:rsidTr="3BB55661">
        <w:trPr>
          <w:trHeight w:val="364"/>
        </w:trPr>
        <w:tc>
          <w:tcPr>
            <w:tcW w:w="9627" w:type="dxa"/>
            <w:gridSpan w:val="2"/>
            <w:shd w:val="clear" w:color="auto" w:fill="C6D9F1" w:themeFill="text2" w:themeFillTint="33"/>
            <w:vAlign w:val="center"/>
          </w:tcPr>
          <w:p w14:paraId="0D5796C9" w14:textId="77777777" w:rsidR="000B7E44" w:rsidRPr="00E434A5" w:rsidRDefault="000B7E44" w:rsidP="000B7E44">
            <w:pPr>
              <w:pStyle w:val="BodyText2"/>
              <w:spacing w:after="60"/>
              <w:ind w:right="403"/>
              <w:rPr>
                <w:rFonts w:asciiTheme="minorHAnsi" w:hAnsiTheme="minorHAnsi" w:cstheme="minorHAnsi"/>
                <w:szCs w:val="22"/>
              </w:rPr>
            </w:pPr>
          </w:p>
        </w:tc>
      </w:tr>
      <w:tr w:rsidR="000B7E44" w:rsidRPr="00E434A5" w14:paraId="6EF09280" w14:textId="77777777" w:rsidTr="3BB55661">
        <w:trPr>
          <w:trHeight w:val="448"/>
        </w:trPr>
        <w:tc>
          <w:tcPr>
            <w:tcW w:w="2370" w:type="dxa"/>
            <w:shd w:val="clear" w:color="auto" w:fill="F2F2F2" w:themeFill="background1" w:themeFillShade="F2"/>
            <w:vAlign w:val="center"/>
          </w:tcPr>
          <w:p w14:paraId="622C0C01" w14:textId="77777777" w:rsidR="000B7E44" w:rsidRPr="00E434A5" w:rsidRDefault="000B7E44" w:rsidP="000B7E44">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4ED57B86" w14:textId="5782C583" w:rsidR="000B7E44" w:rsidRPr="00E434A5" w:rsidRDefault="007E049B" w:rsidP="000B7E44">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697205068"/>
                <w:placeholder>
                  <w:docPart w:val="382CE64795A34F508F7CCF971D5A17B6"/>
                </w:placeholder>
                <w:showingPlcHdr/>
                <w:text w:multiLine="1"/>
              </w:sdtPr>
              <w:sdtEndPr/>
              <w:sdtContent>
                <w:r w:rsidR="000B7E44"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7C00943" w14:textId="77777777" w:rsidTr="3BB55661">
        <w:trPr>
          <w:trHeight w:val="448"/>
        </w:trPr>
        <w:tc>
          <w:tcPr>
            <w:tcW w:w="2370" w:type="dxa"/>
            <w:shd w:val="clear" w:color="auto" w:fill="F2F2F2" w:themeFill="background1" w:themeFillShade="F2"/>
            <w:vAlign w:val="center"/>
          </w:tcPr>
          <w:p w14:paraId="1E313C00" w14:textId="77777777" w:rsidR="000B7E44" w:rsidRPr="00E434A5" w:rsidRDefault="000B7E44" w:rsidP="000B7E44">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61D79D72" w14:textId="4162A003" w:rsidR="000B7E44" w:rsidRPr="00E434A5" w:rsidRDefault="007E049B" w:rsidP="000B7E44">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1338267289"/>
                <w:placeholder>
                  <w:docPart w:val="D16B5C0468144514B32110884451FDAD"/>
                </w:placeholder>
                <w:showingPlcHdr/>
                <w:text w:multiLine="1"/>
              </w:sdtPr>
              <w:sdtEndPr/>
              <w:sdtContent>
                <w:r w:rsidR="000B7E44"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D1DFAE6" w14:textId="77777777" w:rsidTr="3BB55661">
        <w:trPr>
          <w:trHeight w:val="448"/>
        </w:trPr>
        <w:tc>
          <w:tcPr>
            <w:tcW w:w="2370" w:type="dxa"/>
            <w:shd w:val="clear" w:color="auto" w:fill="F2F2F2" w:themeFill="background1" w:themeFillShade="F2"/>
            <w:vAlign w:val="center"/>
          </w:tcPr>
          <w:p w14:paraId="0D3029EE" w14:textId="08047ED9" w:rsidR="000B7E44" w:rsidRPr="00E434A5" w:rsidRDefault="000B7E44" w:rsidP="000B7E44">
            <w:pPr>
              <w:pStyle w:val="BodyText2"/>
              <w:spacing w:after="60"/>
              <w:ind w:right="403"/>
              <w:rPr>
                <w:rFonts w:asciiTheme="minorHAnsi" w:hAnsiTheme="minorHAnsi" w:cstheme="minorHAnsi"/>
                <w:szCs w:val="22"/>
              </w:rPr>
            </w:pPr>
            <w:r w:rsidRPr="00E434A5">
              <w:rPr>
                <w:rFonts w:asciiTheme="minorHAnsi" w:hAnsiTheme="minorHAnsi" w:cstheme="minorHAnsi"/>
                <w:szCs w:val="22"/>
              </w:rPr>
              <w:t>Organisation/Unit</w:t>
            </w:r>
          </w:p>
        </w:tc>
        <w:tc>
          <w:tcPr>
            <w:tcW w:w="7257" w:type="dxa"/>
            <w:vAlign w:val="center"/>
          </w:tcPr>
          <w:p w14:paraId="0BC55A18" w14:textId="6C4AEDCB" w:rsidR="000B7E44" w:rsidRPr="00E434A5" w:rsidRDefault="007E049B" w:rsidP="000B7E44">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1829047478"/>
                <w:placeholder>
                  <w:docPart w:val="8B1A570EBFAF407B9565C2A560BD35EE"/>
                </w:placeholder>
                <w:showingPlcHdr/>
                <w:text w:multiLine="1"/>
              </w:sdtPr>
              <w:sdtEndPr/>
              <w:sdtContent>
                <w:r w:rsidR="000B7E44"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1BA3698A" w14:textId="77777777" w:rsidTr="3BB55661">
        <w:trPr>
          <w:trHeight w:val="448"/>
        </w:trPr>
        <w:tc>
          <w:tcPr>
            <w:tcW w:w="2370" w:type="dxa"/>
            <w:shd w:val="clear" w:color="auto" w:fill="F2F2F2" w:themeFill="background1" w:themeFillShade="F2"/>
            <w:vAlign w:val="center"/>
          </w:tcPr>
          <w:p w14:paraId="3B93625C" w14:textId="486F73A6"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20313AA4" w14:textId="102C79E0" w:rsidR="000B7E44" w:rsidRPr="0068791D" w:rsidRDefault="007E049B"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828210670"/>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9115831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B91AFE" w:rsidRPr="00E434A5" w14:paraId="5EE285B6" w14:textId="77777777" w:rsidTr="3BB55661">
        <w:trPr>
          <w:trHeight w:val="448"/>
        </w:trPr>
        <w:tc>
          <w:tcPr>
            <w:tcW w:w="2370" w:type="dxa"/>
            <w:shd w:val="clear" w:color="auto" w:fill="F2F2F2" w:themeFill="background1" w:themeFillShade="F2"/>
            <w:vAlign w:val="center"/>
          </w:tcPr>
          <w:p w14:paraId="1F57DC82" w14:textId="7329E848" w:rsidR="00B91AFE" w:rsidRPr="005306B9" w:rsidRDefault="00B91AFE" w:rsidP="00B91AFE">
            <w:pPr>
              <w:pStyle w:val="BodyText2"/>
              <w:spacing w:after="60"/>
              <w:ind w:right="403"/>
              <w:rPr>
                <w:rFonts w:asciiTheme="minorHAnsi" w:hAnsiTheme="minorHAnsi" w:cstheme="minorHAnsi"/>
                <w:b w:val="0"/>
                <w:bCs w:val="0"/>
                <w:i/>
                <w:iCs/>
              </w:rPr>
            </w:pPr>
            <w:r w:rsidRPr="005306B9">
              <w:rPr>
                <w:rFonts w:asciiTheme="minorHAnsi" w:hAnsiTheme="minorHAnsi" w:cstheme="minorHAnsi"/>
              </w:rPr>
              <w:t xml:space="preserve">Are you an AOA member? </w:t>
            </w:r>
            <w:r w:rsidR="00C87C51" w:rsidRPr="005306B9">
              <w:rPr>
                <w:rFonts w:asciiTheme="minorHAnsi" w:hAnsiTheme="minorHAnsi" w:cstheme="minorHAnsi"/>
                <w:b w:val="0"/>
                <w:bCs w:val="0"/>
                <w:i/>
                <w:iCs/>
                <w:sz w:val="16"/>
                <w:szCs w:val="16"/>
              </w:rPr>
              <w:t>AOA 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08B33AC6" w14:textId="0411B3D6" w:rsidR="00B91AFE" w:rsidRPr="005306B9" w:rsidRDefault="007E049B" w:rsidP="00B91AFE">
            <w:pPr>
              <w:pStyle w:val="BodyText2"/>
              <w:spacing w:after="60"/>
              <w:ind w:right="403"/>
              <w:rPr>
                <w:rFonts w:asciiTheme="minorHAnsi" w:hAnsiTheme="minorHAnsi" w:cstheme="minorHAnsi"/>
                <w:b w:val="0"/>
                <w:bCs w:val="0"/>
                <w:sz w:val="28"/>
                <w:szCs w:val="28"/>
              </w:rPr>
            </w:pPr>
            <w:sdt>
              <w:sdtPr>
                <w:rPr>
                  <w:rFonts w:asciiTheme="minorHAnsi" w:hAnsiTheme="minorHAnsi" w:cstheme="minorHAnsi"/>
                  <w:sz w:val="28"/>
                  <w:szCs w:val="28"/>
                </w:rPr>
                <w:id w:val="1051814206"/>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B91AFE" w:rsidRPr="005306B9">
              <w:rPr>
                <w:rFonts w:asciiTheme="minorHAnsi" w:hAnsiTheme="minorHAnsi" w:cstheme="minorHAnsi"/>
                <w:b w:val="0"/>
                <w:bCs w:val="0"/>
              </w:rPr>
              <w:t xml:space="preserve">Yes  </w:t>
            </w:r>
            <w:sdt>
              <w:sdtPr>
                <w:rPr>
                  <w:rFonts w:asciiTheme="minorHAnsi" w:hAnsiTheme="minorHAnsi" w:cstheme="minorHAnsi"/>
                  <w:sz w:val="28"/>
                  <w:szCs w:val="28"/>
                </w:rPr>
                <w:id w:val="-36444113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B91AFE" w:rsidRPr="005306B9">
              <w:rPr>
                <w:rFonts w:asciiTheme="minorHAnsi" w:hAnsiTheme="minorHAnsi" w:cstheme="minorHAnsi"/>
                <w:b w:val="0"/>
                <w:bCs w:val="0"/>
              </w:rPr>
              <w:t xml:space="preserve">No      </w:t>
            </w:r>
            <w:r w:rsidR="00B91AFE" w:rsidRPr="0068791D">
              <w:rPr>
                <w:rFonts w:asciiTheme="minorHAnsi" w:hAnsiTheme="minorHAnsi" w:cstheme="minorHAnsi"/>
                <w:b w:val="0"/>
                <w:bCs w:val="0"/>
              </w:rPr>
              <w:t xml:space="preserve">           </w:t>
            </w:r>
          </w:p>
        </w:tc>
      </w:tr>
    </w:tbl>
    <w:p w14:paraId="1763EEA4" w14:textId="6DDCEB3F" w:rsidR="00375082" w:rsidRPr="00E434A5" w:rsidRDefault="00A41622" w:rsidP="00B277F3">
      <w:pPr>
        <w:ind w:left="426" w:hanging="426"/>
        <w:rPr>
          <w:rFonts w:asciiTheme="minorHAnsi" w:hAnsiTheme="minorHAnsi" w:cstheme="minorHAnsi"/>
        </w:rPr>
      </w:pPr>
      <w:r w:rsidRPr="00E434A5">
        <w:rPr>
          <w:rFonts w:asciiTheme="minorHAnsi" w:hAnsiTheme="minorHAnsi" w:cstheme="minorHAnsi"/>
          <w:smallCaps/>
        </w:rPr>
        <w:t xml:space="preserve">* </w:t>
      </w:r>
      <w:r w:rsidR="4CEBD493" w:rsidRPr="00E434A5">
        <w:rPr>
          <w:rFonts w:asciiTheme="minorHAnsi" w:hAnsiTheme="minorHAnsi" w:cstheme="minorHAnsi"/>
        </w:rPr>
        <w:t>Please</w:t>
      </w:r>
      <w:r w:rsidRPr="00E434A5">
        <w:rPr>
          <w:rFonts w:asciiTheme="minorHAnsi" w:hAnsiTheme="minorHAnsi" w:cstheme="minorHAnsi"/>
        </w:rPr>
        <w:t xml:space="preserve"> attach a list of additional investigators if required</w:t>
      </w:r>
      <w:r w:rsidRPr="00E434A5">
        <w:rPr>
          <w:rFonts w:asciiTheme="minorHAnsi" w:hAnsiTheme="minorHAnsi" w:cstheme="minorHAnsi"/>
        </w:rPr>
        <w:br w:type="page"/>
      </w:r>
    </w:p>
    <w:p w14:paraId="69C61D95" w14:textId="7347E0E4" w:rsidR="00206369" w:rsidRPr="00E434A5" w:rsidRDefault="00EB3E4D" w:rsidP="00B277F3">
      <w:pPr>
        <w:pBdr>
          <w:bottom w:val="single" w:sz="4" w:space="1" w:color="auto"/>
        </w:pBdr>
        <w:spacing w:after="120"/>
        <w:rPr>
          <w:rFonts w:asciiTheme="minorHAnsi" w:hAnsiTheme="minorHAnsi" w:cstheme="minorHAnsi"/>
          <w:b/>
          <w:smallCaps/>
          <w:color w:val="002060"/>
          <w:sz w:val="24"/>
          <w:szCs w:val="24"/>
        </w:rPr>
      </w:pPr>
      <w:r w:rsidRPr="00E434A5">
        <w:rPr>
          <w:rFonts w:asciiTheme="minorHAnsi" w:hAnsiTheme="minorHAnsi" w:cstheme="minorHAnsi"/>
          <w:b/>
          <w:smallCaps/>
          <w:color w:val="002060"/>
          <w:sz w:val="24"/>
          <w:szCs w:val="24"/>
        </w:rPr>
        <w:lastRenderedPageBreak/>
        <w:t>Detailed Project Information</w:t>
      </w:r>
      <w:r w:rsidR="00724160" w:rsidRPr="00E434A5">
        <w:rPr>
          <w:rFonts w:asciiTheme="minorHAnsi" w:hAnsiTheme="minorHAnsi" w:cstheme="minorHAnsi"/>
          <w:b/>
          <w:smallCaps/>
          <w:color w:val="002060"/>
          <w:sz w:val="24"/>
          <w:szCs w:val="24"/>
        </w:rPr>
        <w:t xml:space="preserve"> </w:t>
      </w:r>
    </w:p>
    <w:p w14:paraId="3C880F5A" w14:textId="7D1B214A" w:rsidR="00635BDF" w:rsidRPr="00E434A5" w:rsidRDefault="00442771" w:rsidP="008501CE">
      <w:pPr>
        <w:spacing w:after="120"/>
        <w:jc w:val="center"/>
        <w:rPr>
          <w:rFonts w:asciiTheme="minorHAnsi" w:hAnsiTheme="minorHAnsi" w:cstheme="minorHAnsi"/>
          <w:b/>
          <w:smallCaps/>
          <w:sz w:val="22"/>
          <w:szCs w:val="22"/>
        </w:rPr>
      </w:pPr>
      <w:r w:rsidRPr="00E434A5">
        <w:rPr>
          <w:rFonts w:asciiTheme="minorHAnsi" w:hAnsiTheme="minorHAnsi" w:cstheme="minorHAnsi"/>
          <w:b/>
          <w:bCs/>
        </w:rPr>
        <w:t>All Sections of</w:t>
      </w:r>
      <w:r w:rsidR="00724160" w:rsidRPr="00E434A5">
        <w:rPr>
          <w:rFonts w:asciiTheme="minorHAnsi" w:hAnsiTheme="minorHAnsi" w:cstheme="minorHAnsi"/>
          <w:b/>
          <w:bCs/>
        </w:rPr>
        <w:t xml:space="preserve"> the</w:t>
      </w:r>
      <w:r w:rsidRPr="00E434A5">
        <w:rPr>
          <w:rFonts w:asciiTheme="minorHAnsi" w:hAnsiTheme="minorHAnsi" w:cstheme="minorHAnsi"/>
          <w:b/>
          <w:smallCaps/>
          <w:sz w:val="22"/>
          <w:szCs w:val="22"/>
        </w:rPr>
        <w:t xml:space="preserve"> </w:t>
      </w:r>
      <w:r w:rsidR="00232F03" w:rsidRPr="00E434A5">
        <w:rPr>
          <w:rFonts w:asciiTheme="minorHAnsi" w:hAnsiTheme="minorHAnsi" w:cstheme="minorHAnsi"/>
          <w:b/>
          <w:smallCaps/>
          <w:color w:val="002060"/>
          <w:sz w:val="22"/>
          <w:szCs w:val="22"/>
        </w:rPr>
        <w:t>Research Form</w:t>
      </w:r>
      <w:r w:rsidR="00635BDF" w:rsidRPr="00E434A5">
        <w:rPr>
          <w:rFonts w:asciiTheme="minorHAnsi" w:hAnsiTheme="minorHAnsi" w:cstheme="minorHAnsi"/>
          <w:b/>
          <w:smallCaps/>
          <w:color w:val="002060"/>
          <w:sz w:val="22"/>
          <w:szCs w:val="22"/>
        </w:rPr>
        <w:t xml:space="preserve"> </w:t>
      </w:r>
      <w:r w:rsidRPr="00E434A5">
        <w:rPr>
          <w:rFonts w:asciiTheme="minorHAnsi" w:hAnsiTheme="minorHAnsi" w:cstheme="minorHAnsi"/>
          <w:b/>
          <w:bCs/>
          <w:sz w:val="22"/>
          <w:szCs w:val="22"/>
        </w:rPr>
        <w:t>Must be Completed</w:t>
      </w:r>
    </w:p>
    <w:tbl>
      <w:tblPr>
        <w:tblW w:w="9923" w:type="dxa"/>
        <w:tblInd w:w="-5" w:type="dxa"/>
        <w:tblBorders>
          <w:bottom w:val="single" w:sz="4" w:space="0" w:color="auto"/>
        </w:tblBorders>
        <w:tblLayout w:type="fixed"/>
        <w:tblCellMar>
          <w:left w:w="113" w:type="dxa"/>
          <w:right w:w="28" w:type="dxa"/>
        </w:tblCellMar>
        <w:tblLook w:val="0600" w:firstRow="0" w:lastRow="0" w:firstColumn="0" w:lastColumn="0" w:noHBand="1" w:noVBand="1"/>
      </w:tblPr>
      <w:tblGrid>
        <w:gridCol w:w="2835"/>
        <w:gridCol w:w="2835"/>
        <w:gridCol w:w="4253"/>
      </w:tblGrid>
      <w:tr w:rsidR="00AF7515" w:rsidRPr="00E434A5" w14:paraId="2522DB10" w14:textId="77777777" w:rsidTr="70BAAEE8">
        <w:trPr>
          <w:trHeight w:val="279"/>
        </w:trPr>
        <w:tc>
          <w:tcPr>
            <w:tcW w:w="9923" w:type="dxa"/>
            <w:gridSpan w:val="3"/>
            <w:tcBorders>
              <w:top w:val="single" w:sz="4" w:space="0" w:color="C0C0C0"/>
              <w:left w:val="single" w:sz="4" w:space="0" w:color="C0C0C0"/>
              <w:bottom w:val="nil"/>
              <w:right w:val="single" w:sz="4" w:space="0" w:color="C0C0C0"/>
            </w:tcBorders>
            <w:shd w:val="clear" w:color="auto" w:fill="C6D9F1" w:themeFill="text2" w:themeFillTint="33"/>
            <w:vAlign w:val="center"/>
          </w:tcPr>
          <w:p w14:paraId="3C86911F" w14:textId="77777777" w:rsidR="00AF7515" w:rsidRPr="00E434A5" w:rsidRDefault="00AF7515" w:rsidP="00AF7515">
            <w:pPr>
              <w:spacing w:before="80"/>
              <w:rPr>
                <w:rFonts w:asciiTheme="minorHAnsi" w:hAnsiTheme="minorHAnsi" w:cstheme="minorHAnsi"/>
                <w:b/>
                <w:bCs/>
                <w:color w:val="auto"/>
              </w:rPr>
            </w:pPr>
            <w:r w:rsidRPr="00E434A5">
              <w:rPr>
                <w:rFonts w:asciiTheme="minorHAnsi" w:hAnsiTheme="minorHAnsi" w:cstheme="minorHAnsi"/>
                <w:b/>
                <w:bCs/>
                <w:color w:val="auto"/>
              </w:rPr>
              <w:t>Details of Data Usage</w:t>
            </w:r>
          </w:p>
          <w:p w14:paraId="24C1428D" w14:textId="00559BB7" w:rsidR="00AF7515" w:rsidRPr="00E434A5" w:rsidRDefault="00AF7515" w:rsidP="00AF7515">
            <w:pPr>
              <w:spacing w:after="40"/>
              <w:rPr>
                <w:rFonts w:asciiTheme="minorHAnsi" w:hAnsiTheme="minorHAnsi" w:cstheme="minorHAnsi"/>
              </w:rPr>
            </w:pPr>
            <w:r w:rsidRPr="00E434A5">
              <w:rPr>
                <w:rFonts w:asciiTheme="minorHAnsi" w:hAnsiTheme="minorHAnsi" w:cstheme="minorHAnsi"/>
                <w:i/>
                <w:iCs/>
                <w:sz w:val="16"/>
                <w:szCs w:val="16"/>
              </w:rPr>
              <w:t xml:space="preserve">Please provide details of </w:t>
            </w:r>
            <w:r w:rsidR="00E975C6">
              <w:rPr>
                <w:rFonts w:asciiTheme="minorHAnsi" w:hAnsiTheme="minorHAnsi" w:cstheme="minorHAnsi"/>
                <w:i/>
                <w:iCs/>
                <w:sz w:val="16"/>
                <w:szCs w:val="16"/>
              </w:rPr>
              <w:t xml:space="preserve">the </w:t>
            </w:r>
            <w:r w:rsidRPr="00E434A5">
              <w:rPr>
                <w:rFonts w:asciiTheme="minorHAnsi" w:hAnsiTheme="minorHAnsi" w:cstheme="minorHAnsi"/>
                <w:i/>
                <w:iCs/>
                <w:sz w:val="16"/>
                <w:szCs w:val="16"/>
              </w:rPr>
              <w:t>intended use of the requested data</w:t>
            </w:r>
          </w:p>
        </w:tc>
      </w:tr>
      <w:tr w:rsidR="005E6F93" w:rsidRPr="00E434A5" w14:paraId="693FE960"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1FC3EE16" w14:textId="52DDA931" w:rsidR="005E6F93" w:rsidRPr="005E6F93" w:rsidRDefault="1D4B0C5F" w:rsidP="7DDEB7BB">
            <w:pPr>
              <w:spacing w:before="120"/>
              <w:rPr>
                <w:rFonts w:asciiTheme="minorHAnsi" w:hAnsiTheme="minorHAnsi" w:cstheme="minorBidi"/>
                <w:b/>
                <w:bCs/>
              </w:rPr>
            </w:pPr>
            <w:r w:rsidRPr="7DDEB7BB">
              <w:rPr>
                <w:rFonts w:asciiTheme="minorHAnsi" w:hAnsiTheme="minorHAnsi" w:cstheme="minorBidi"/>
                <w:b/>
                <w:bCs/>
              </w:rPr>
              <w:t xml:space="preserve">Describe the intended use of AOANJRR data in your </w:t>
            </w:r>
            <w:r w:rsidR="4A999850" w:rsidRPr="7DDEB7BB">
              <w:rPr>
                <w:rFonts w:asciiTheme="minorHAnsi" w:hAnsiTheme="minorHAnsi" w:cstheme="minorBidi"/>
                <w:b/>
                <w:bCs/>
              </w:rPr>
              <w:t xml:space="preserve">HDR </w:t>
            </w:r>
            <w:r w:rsidRPr="7DDEB7BB">
              <w:rPr>
                <w:rFonts w:asciiTheme="minorHAnsi" w:hAnsiTheme="minorHAnsi" w:cstheme="minorBidi"/>
                <w:b/>
                <w:bCs/>
              </w:rPr>
              <w:t xml:space="preserve">plan </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3A917CD0" w14:textId="5D5259FD" w:rsidR="005E6F93" w:rsidRDefault="007E049B" w:rsidP="00AF7515">
            <w:pPr>
              <w:spacing w:before="8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565534608"/>
                <w:placeholder>
                  <w:docPart w:val="185F5EA44A264000B80F1EF0DD2E1B5B"/>
                </w:placeholder>
                <w:showingPlcHdr/>
                <w:text w:multiLine="1"/>
              </w:sdtPr>
              <w:sdtEndPr/>
              <w:sdtContent>
                <w:r w:rsidR="005E6F93"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4253" w:type="dxa"/>
            <w:tcBorders>
              <w:top w:val="single" w:sz="4" w:space="0" w:color="C0C0C0"/>
              <w:left w:val="nil"/>
              <w:bottom w:val="single" w:sz="4" w:space="0" w:color="C0C0C0"/>
              <w:right w:val="single" w:sz="4" w:space="0" w:color="C0C0C0"/>
            </w:tcBorders>
            <w:shd w:val="clear" w:color="auto" w:fill="auto"/>
            <w:vAlign w:val="center"/>
          </w:tcPr>
          <w:p w14:paraId="7A6E0197" w14:textId="77777777" w:rsidR="005E6F93" w:rsidRDefault="005E6F93" w:rsidP="00AF7515">
            <w:pPr>
              <w:spacing w:before="80" w:after="80"/>
              <w:rPr>
                <w:rFonts w:asciiTheme="minorHAnsi" w:hAnsiTheme="minorHAnsi" w:cstheme="minorHAnsi"/>
                <w:sz w:val="28"/>
                <w:szCs w:val="28"/>
              </w:rPr>
            </w:pPr>
          </w:p>
        </w:tc>
      </w:tr>
      <w:tr w:rsidR="00AF7515" w:rsidRPr="00E434A5" w14:paraId="6E725CB0"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3B843D13" w14:textId="058A7C9A" w:rsidR="00AF7515" w:rsidRPr="005E6F93" w:rsidRDefault="00AF7515" w:rsidP="004A10E0">
            <w:pPr>
              <w:spacing w:before="120"/>
              <w:rPr>
                <w:rFonts w:asciiTheme="minorHAnsi" w:hAnsiTheme="minorHAnsi" w:cstheme="minorHAnsi"/>
                <w:b/>
                <w:bCs/>
                <w:color w:val="auto"/>
              </w:rPr>
            </w:pPr>
            <w:r w:rsidRPr="005E6F93">
              <w:rPr>
                <w:rFonts w:asciiTheme="minorHAnsi" w:hAnsiTheme="minorHAnsi" w:cstheme="minorHAnsi"/>
                <w:b/>
                <w:bCs/>
              </w:rPr>
              <w:t>Conference submission</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01D7C13C" w14:textId="0C519A9E" w:rsidR="00AF7515" w:rsidRPr="00E434A5" w:rsidRDefault="007E049B" w:rsidP="00AF7515">
            <w:pPr>
              <w:spacing w:before="80" w:after="80"/>
              <w:rPr>
                <w:rFonts w:asciiTheme="minorHAnsi" w:hAnsiTheme="minorHAnsi" w:cstheme="minorHAnsi"/>
              </w:rPr>
            </w:pPr>
            <w:sdt>
              <w:sdtPr>
                <w:rPr>
                  <w:rFonts w:asciiTheme="minorHAnsi" w:hAnsiTheme="minorHAnsi" w:cstheme="minorHAnsi"/>
                  <w:sz w:val="28"/>
                  <w:szCs w:val="28"/>
                </w:rPr>
                <w:id w:val="210120699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AF7515"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1F006D6B" w14:textId="0BC860C0" w:rsidR="00AF7515" w:rsidRPr="00E434A5" w:rsidRDefault="007E049B" w:rsidP="00AF7515">
            <w:pPr>
              <w:spacing w:before="80" w:after="80"/>
              <w:rPr>
                <w:rFonts w:asciiTheme="minorHAnsi" w:hAnsiTheme="minorHAnsi" w:cstheme="minorHAnsi"/>
                <w:b/>
                <w:bCs/>
                <w:color w:val="auto"/>
              </w:rPr>
            </w:pPr>
            <w:sdt>
              <w:sdtPr>
                <w:rPr>
                  <w:rFonts w:asciiTheme="minorHAnsi" w:hAnsiTheme="minorHAnsi" w:cstheme="minorHAnsi"/>
                  <w:sz w:val="28"/>
                  <w:szCs w:val="28"/>
                </w:rPr>
                <w:id w:val="148435315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AF7515" w:rsidRPr="00E434A5">
              <w:rPr>
                <w:rFonts w:asciiTheme="minorHAnsi" w:hAnsiTheme="minorHAnsi" w:cstheme="minorHAnsi"/>
              </w:rPr>
              <w:t>No</w:t>
            </w:r>
          </w:p>
        </w:tc>
      </w:tr>
      <w:tr w:rsidR="007D2F1C" w:rsidRPr="00E434A5" w14:paraId="3BF0D283"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DFC7EE1" w14:textId="47CDAF07" w:rsidR="007D2F1C" w:rsidRPr="005E6F93" w:rsidRDefault="007D2F1C" w:rsidP="007D2F1C">
            <w:pPr>
              <w:spacing w:before="120"/>
              <w:rPr>
                <w:rFonts w:asciiTheme="minorHAnsi" w:hAnsiTheme="minorHAnsi" w:cstheme="minorHAnsi"/>
                <w:b/>
                <w:bCs/>
              </w:rPr>
            </w:pPr>
            <w:r w:rsidRPr="005E6F93">
              <w:rPr>
                <w:rFonts w:asciiTheme="minorHAnsi" w:hAnsiTheme="minorHAnsi" w:cstheme="minorHAnsi"/>
                <w:b/>
                <w:bCs/>
              </w:rPr>
              <w:t>Journal publication</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0A9C82F7" w14:textId="69592279" w:rsidR="007D2F1C" w:rsidRDefault="007E049B"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183271568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D2F1C"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3158EFB5" w14:textId="378AA988" w:rsidR="007D2F1C" w:rsidRDefault="007E049B"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1178004631"/>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D2F1C" w:rsidRPr="00E434A5">
              <w:rPr>
                <w:rFonts w:asciiTheme="minorHAnsi" w:hAnsiTheme="minorHAnsi" w:cstheme="minorHAnsi"/>
              </w:rPr>
              <w:t>No</w:t>
            </w:r>
          </w:p>
        </w:tc>
      </w:tr>
      <w:tr w:rsidR="007D2F1C" w:rsidRPr="00E434A5" w14:paraId="0924CB8F"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4EF79558" w14:textId="76AE0122" w:rsidR="007D2F1C" w:rsidRPr="005E6F93" w:rsidRDefault="007D2F1C" w:rsidP="007D2F1C">
            <w:pPr>
              <w:spacing w:before="120"/>
              <w:rPr>
                <w:rFonts w:asciiTheme="minorHAnsi" w:hAnsiTheme="minorHAnsi" w:cstheme="minorHAnsi"/>
                <w:b/>
                <w:bCs/>
              </w:rPr>
            </w:pPr>
            <w:r w:rsidRPr="00144B8D">
              <w:rPr>
                <w:rFonts w:asciiTheme="minorHAnsi" w:hAnsiTheme="minorHAnsi" w:cstheme="minorHAnsi"/>
                <w:b/>
                <w:bCs/>
              </w:rPr>
              <w:t>Is the project based solely on registry data?</w:t>
            </w:r>
            <w:r w:rsidRPr="005306B9">
              <w:rPr>
                <w:rFonts w:asciiTheme="minorHAnsi" w:hAnsiTheme="minorHAnsi" w:cstheme="minorHAnsi"/>
                <w:i/>
                <w:iCs/>
                <w:sz w:val="16"/>
                <w:szCs w:val="16"/>
              </w:rPr>
              <w:t xml:space="preserve"> Note: If yes, a </w:t>
            </w:r>
            <w:r w:rsidR="00EF35B5" w:rsidRPr="005306B9">
              <w:rPr>
                <w:rFonts w:asciiTheme="minorHAnsi" w:hAnsiTheme="minorHAnsi" w:cstheme="minorHAnsi"/>
                <w:i/>
                <w:iCs/>
                <w:sz w:val="16"/>
                <w:szCs w:val="16"/>
              </w:rPr>
              <w:t>C</w:t>
            </w:r>
            <w:r w:rsidRPr="005306B9">
              <w:rPr>
                <w:rFonts w:asciiTheme="minorHAnsi" w:hAnsiTheme="minorHAnsi" w:cstheme="minorHAnsi"/>
                <w:i/>
                <w:iCs/>
                <w:sz w:val="16"/>
                <w:szCs w:val="16"/>
              </w:rPr>
              <w:t xml:space="preserve">linical </w:t>
            </w:r>
            <w:r w:rsidR="00EF35B5" w:rsidRPr="005306B9">
              <w:rPr>
                <w:rFonts w:asciiTheme="minorHAnsi" w:hAnsiTheme="minorHAnsi" w:cstheme="minorHAnsi"/>
                <w:i/>
                <w:iCs/>
                <w:sz w:val="16"/>
                <w:szCs w:val="16"/>
              </w:rPr>
              <w:t>D</w:t>
            </w:r>
            <w:r w:rsidRPr="005306B9">
              <w:rPr>
                <w:rFonts w:asciiTheme="minorHAnsi" w:hAnsiTheme="minorHAnsi" w:cstheme="minorHAnsi"/>
                <w:i/>
                <w:iCs/>
                <w:sz w:val="16"/>
                <w:szCs w:val="16"/>
              </w:rPr>
              <w:t>irector will also be appointed as a supervisor</w:t>
            </w:r>
            <w:r w:rsidRPr="005306B9">
              <w:rPr>
                <w:rFonts w:asciiTheme="minorHAnsi" w:hAnsiTheme="minorHAnsi" w:cstheme="minorHAnsi"/>
                <w:sz w:val="16"/>
                <w:szCs w:val="16"/>
              </w:rPr>
              <w:t>.</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0B29232B" w14:textId="768314F1" w:rsidR="007D2F1C" w:rsidRDefault="007E049B"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59721549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7D2F1C"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4436E610" w14:textId="6F6FB758" w:rsidR="007D2F1C" w:rsidRDefault="007E049B"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19932505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D2F1C" w:rsidRPr="00E434A5">
              <w:rPr>
                <w:rFonts w:asciiTheme="minorHAnsi" w:hAnsiTheme="minorHAnsi" w:cstheme="minorHAnsi"/>
              </w:rPr>
              <w:t>No</w:t>
            </w:r>
          </w:p>
        </w:tc>
      </w:tr>
      <w:tr w:rsidR="0035329A" w:rsidRPr="00E434A5" w14:paraId="7FAF5270"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C7F480A" w14:textId="347A0F37" w:rsidR="0035329A" w:rsidRPr="00144B8D" w:rsidRDefault="0035329A" w:rsidP="0035329A">
            <w:pPr>
              <w:spacing w:before="120"/>
              <w:rPr>
                <w:rFonts w:asciiTheme="minorHAnsi" w:hAnsiTheme="minorHAnsi" w:cstheme="minorHAnsi"/>
                <w:b/>
                <w:bCs/>
              </w:rPr>
            </w:pPr>
            <w:r w:rsidRPr="0035329A">
              <w:rPr>
                <w:rFonts w:asciiTheme="minorHAnsi" w:hAnsiTheme="minorHAnsi" w:cstheme="minorHAnsi"/>
                <w:b/>
                <w:bCs/>
              </w:rPr>
              <w:t>If you responded yes to the question above, please confirm that you are aware the commencement presentation must be given within a 6-month window after receiving the data</w:t>
            </w:r>
            <w:r w:rsidR="00EF35B5">
              <w:rPr>
                <w:rFonts w:asciiTheme="minorHAnsi" w:hAnsiTheme="minorHAnsi" w:cstheme="minorHAnsi"/>
                <w:b/>
                <w:bCs/>
              </w:rPr>
              <w:t xml:space="preserve"> report</w:t>
            </w:r>
            <w:r w:rsidRPr="0035329A">
              <w:rPr>
                <w:rFonts w:asciiTheme="minorHAnsi" w:hAnsiTheme="minorHAnsi" w:cstheme="minorHAnsi"/>
                <w:b/>
                <w:bCs/>
              </w:rPr>
              <w:t>.</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69FB8BF6" w14:textId="17D2E738" w:rsidR="0035329A" w:rsidRDefault="007E049B" w:rsidP="0035329A">
            <w:pPr>
              <w:spacing w:before="80" w:after="80"/>
              <w:rPr>
                <w:rFonts w:asciiTheme="minorHAnsi" w:hAnsiTheme="minorHAnsi" w:cstheme="minorHAnsi"/>
                <w:sz w:val="28"/>
                <w:szCs w:val="28"/>
              </w:rPr>
            </w:pPr>
            <w:sdt>
              <w:sdtPr>
                <w:rPr>
                  <w:rFonts w:asciiTheme="minorHAnsi" w:hAnsiTheme="minorHAnsi" w:cstheme="minorHAnsi"/>
                  <w:sz w:val="28"/>
                  <w:szCs w:val="28"/>
                </w:rPr>
                <w:id w:val="189992996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35329A"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72353E98" w14:textId="6FD37A60" w:rsidR="0035329A" w:rsidRDefault="007E049B" w:rsidP="0035329A">
            <w:pPr>
              <w:spacing w:before="80" w:after="80"/>
              <w:rPr>
                <w:rFonts w:asciiTheme="minorHAnsi" w:hAnsiTheme="minorHAnsi" w:cstheme="minorHAnsi"/>
                <w:sz w:val="28"/>
                <w:szCs w:val="28"/>
              </w:rPr>
            </w:pPr>
            <w:sdt>
              <w:sdtPr>
                <w:rPr>
                  <w:rFonts w:asciiTheme="minorHAnsi" w:hAnsiTheme="minorHAnsi" w:cstheme="minorHAnsi"/>
                  <w:sz w:val="28"/>
                  <w:szCs w:val="28"/>
                </w:rPr>
                <w:id w:val="292494753"/>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35329A" w:rsidRPr="00E434A5">
              <w:rPr>
                <w:rFonts w:asciiTheme="minorHAnsi" w:hAnsiTheme="minorHAnsi" w:cstheme="minorHAnsi"/>
              </w:rPr>
              <w:t>No</w:t>
            </w:r>
          </w:p>
        </w:tc>
      </w:tr>
      <w:tr w:rsidR="0035329A" w:rsidRPr="00E434A5" w14:paraId="061EB955"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5EACD710" w14:textId="757338CF" w:rsidR="0035329A" w:rsidRPr="005E6F93" w:rsidRDefault="0035329A" w:rsidP="0035329A">
            <w:pPr>
              <w:rPr>
                <w:rFonts w:asciiTheme="minorHAnsi" w:hAnsiTheme="minorHAnsi" w:cstheme="minorHAnsi"/>
                <w:b/>
                <w:bCs/>
              </w:rPr>
            </w:pPr>
            <w:r w:rsidRPr="005E6F93">
              <w:rPr>
                <w:rFonts w:asciiTheme="minorHAnsi" w:hAnsiTheme="minorHAnsi" w:cstheme="minorHAnsi"/>
                <w:b/>
                <w:bCs/>
              </w:rPr>
              <w:t>Are you in receipt of funding for this research?</w:t>
            </w:r>
            <w:r>
              <w:rPr>
                <w:rFonts w:asciiTheme="minorHAnsi" w:hAnsiTheme="minorHAnsi" w:cstheme="minorHAnsi"/>
                <w:b/>
                <w:bCs/>
              </w:rPr>
              <w:t xml:space="preserve"> </w:t>
            </w:r>
            <w:r w:rsidRPr="005306B9">
              <w:rPr>
                <w:rFonts w:asciiTheme="minorHAnsi" w:hAnsiTheme="minorHAnsi" w:cstheme="minorHAnsi"/>
                <w:i/>
                <w:iCs/>
                <w:sz w:val="16"/>
                <w:szCs w:val="16"/>
              </w:rPr>
              <w:t xml:space="preserve">If yes, please </w:t>
            </w:r>
            <w:r w:rsidR="001A15EC" w:rsidRPr="005306B9">
              <w:rPr>
                <w:rFonts w:asciiTheme="minorHAnsi" w:hAnsiTheme="minorHAnsi" w:cstheme="minorHAnsi"/>
                <w:i/>
                <w:iCs/>
                <w:sz w:val="16"/>
                <w:szCs w:val="16"/>
              </w:rPr>
              <w:t xml:space="preserve">provide specific details of </w:t>
            </w:r>
            <w:r w:rsidRPr="005306B9">
              <w:rPr>
                <w:rFonts w:asciiTheme="minorHAnsi" w:hAnsiTheme="minorHAnsi" w:cstheme="minorHAnsi"/>
                <w:i/>
                <w:iCs/>
                <w:sz w:val="16"/>
                <w:szCs w:val="16"/>
              </w:rPr>
              <w:t>the funding.</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6BE7A763" w14:textId="315FEF74" w:rsidR="0035329A" w:rsidRPr="00E434A5" w:rsidRDefault="007E049B" w:rsidP="0035329A">
            <w:pPr>
              <w:spacing w:before="240" w:after="80"/>
              <w:rPr>
                <w:rFonts w:asciiTheme="minorHAnsi" w:hAnsiTheme="minorHAnsi" w:cstheme="minorHAnsi"/>
              </w:rPr>
            </w:pPr>
            <w:sdt>
              <w:sdtPr>
                <w:rPr>
                  <w:rFonts w:asciiTheme="minorHAnsi" w:hAnsiTheme="minorHAnsi" w:cstheme="minorHAnsi"/>
                  <w:sz w:val="28"/>
                  <w:szCs w:val="28"/>
                </w:rPr>
                <w:id w:val="131691876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35329A" w:rsidRPr="00E434A5">
              <w:rPr>
                <w:rFonts w:asciiTheme="minorHAnsi" w:hAnsiTheme="minorHAnsi" w:cstheme="minorHAnsi"/>
              </w:rPr>
              <w:t>Yes</w:t>
            </w:r>
            <w:r w:rsidR="0005576A">
              <w:rPr>
                <w:rFonts w:asciiTheme="minorHAnsi" w:hAnsiTheme="minorHAnsi" w:cstheme="minorHAnsi"/>
              </w:rPr>
              <w:t xml:space="preserve"> </w:t>
            </w:r>
            <w:r w:rsidR="0005576A" w:rsidRPr="00E434A5">
              <w:rPr>
                <w:rFonts w:asciiTheme="minorHAnsi" w:hAnsiTheme="minorHAnsi" w:cstheme="minorHAnsi"/>
                <w:i/>
                <w:iCs/>
                <w:sz w:val="16"/>
                <w:szCs w:val="16"/>
              </w:rPr>
              <w:t>(please provide details)</w:t>
            </w:r>
          </w:p>
          <w:p w14:paraId="27C36405" w14:textId="78AB9850" w:rsidR="0035329A" w:rsidRPr="00E434A5" w:rsidRDefault="007E049B" w:rsidP="0035329A">
            <w:pPr>
              <w:spacing w:before="8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311753518"/>
                <w:placeholder>
                  <w:docPart w:val="09FBA93197E14B70BFAF8253EB7D4A45"/>
                </w:placeholder>
                <w:showingPlcHdr/>
                <w:text w:multiLine="1"/>
              </w:sdtPr>
              <w:sdtEndPr/>
              <w:sdtContent>
                <w:r w:rsidR="0005576A" w:rsidRPr="00E434A5">
                  <w:rPr>
                    <w:rStyle w:val="PlaceholderText"/>
                    <w:rFonts w:asciiTheme="minorHAnsi" w:hAnsiTheme="minorHAnsi" w:cstheme="minorHAnsi"/>
                    <w:shd w:val="clear" w:color="auto" w:fill="D9D9D9" w:themeFill="background1" w:themeFillShade="D9"/>
                  </w:rPr>
                  <w:t>Click or tap here to enter text.</w:t>
                </w:r>
              </w:sdtContent>
            </w:sdt>
            <w:r w:rsidR="0005576A" w:rsidRPr="00E434A5" w:rsidDel="0005576A">
              <w:rPr>
                <w:rFonts w:asciiTheme="minorHAnsi" w:hAnsiTheme="minorHAnsi" w:cstheme="minorHAnsi"/>
                <w:i/>
                <w:iCs/>
                <w:sz w:val="16"/>
                <w:szCs w:val="16"/>
              </w:rPr>
              <w:t xml:space="preserve"> </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0DE0DA2D" w14:textId="14C5E151" w:rsidR="0035329A" w:rsidRPr="00E434A5" w:rsidRDefault="007E049B" w:rsidP="0035329A">
            <w:pPr>
              <w:spacing w:before="80" w:after="120"/>
              <w:rPr>
                <w:rFonts w:asciiTheme="minorHAnsi" w:hAnsiTheme="minorHAnsi" w:cstheme="minorHAnsi"/>
                <w:sz w:val="28"/>
                <w:szCs w:val="28"/>
              </w:rPr>
            </w:pPr>
            <w:sdt>
              <w:sdtPr>
                <w:rPr>
                  <w:rFonts w:asciiTheme="minorHAnsi" w:hAnsiTheme="minorHAnsi" w:cstheme="minorHAnsi"/>
                  <w:sz w:val="28"/>
                  <w:szCs w:val="28"/>
                </w:rPr>
                <w:id w:val="177151046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35329A" w:rsidRPr="00E434A5">
              <w:rPr>
                <w:rFonts w:asciiTheme="minorHAnsi" w:hAnsiTheme="minorHAnsi" w:cstheme="minorHAnsi"/>
              </w:rPr>
              <w:t>No</w:t>
            </w:r>
          </w:p>
        </w:tc>
      </w:tr>
      <w:tr w:rsidR="00F163F4" w:rsidRPr="00E434A5" w14:paraId="22CFB483"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4DBAA697" w14:textId="40EC70C2" w:rsidR="00F163F4" w:rsidRPr="005E6F93" w:rsidRDefault="1FBC05EA" w:rsidP="36160B48">
            <w:pPr>
              <w:rPr>
                <w:rFonts w:asciiTheme="minorHAnsi" w:hAnsiTheme="minorHAnsi" w:cstheme="minorBidi"/>
                <w:b/>
                <w:bCs/>
              </w:rPr>
            </w:pPr>
            <w:r w:rsidRPr="70BAAEE8">
              <w:rPr>
                <w:rFonts w:asciiTheme="minorHAnsi" w:hAnsiTheme="minorHAnsi" w:cstheme="minorBidi"/>
                <w:b/>
                <w:bCs/>
              </w:rPr>
              <w:t xml:space="preserve">Please confirm whether this is a multi-registry study or if </w:t>
            </w:r>
            <w:r w:rsidR="43F50B38" w:rsidRPr="70BAAEE8">
              <w:rPr>
                <w:rFonts w:asciiTheme="minorHAnsi" w:hAnsiTheme="minorHAnsi" w:cstheme="minorBidi"/>
                <w:b/>
                <w:bCs/>
              </w:rPr>
              <w:t xml:space="preserve">the data you </w:t>
            </w:r>
            <w:r w:rsidR="1A333EAF" w:rsidRPr="70BAAEE8">
              <w:rPr>
                <w:rFonts w:asciiTheme="minorHAnsi" w:hAnsiTheme="minorHAnsi" w:cstheme="minorBidi"/>
                <w:b/>
                <w:bCs/>
              </w:rPr>
              <w:t>are requesting</w:t>
            </w:r>
            <w:r w:rsidRPr="70BAAEE8">
              <w:rPr>
                <w:rFonts w:asciiTheme="minorHAnsi" w:hAnsiTheme="minorHAnsi" w:cstheme="minorBidi"/>
                <w:b/>
                <w:bCs/>
              </w:rPr>
              <w:t xml:space="preserve"> </w:t>
            </w:r>
            <w:r w:rsidR="48201407" w:rsidRPr="70BAAEE8">
              <w:rPr>
                <w:rFonts w:asciiTheme="minorHAnsi" w:hAnsiTheme="minorHAnsi" w:cstheme="minorBidi"/>
                <w:b/>
                <w:bCs/>
              </w:rPr>
              <w:t xml:space="preserve">is </w:t>
            </w:r>
            <w:r w:rsidRPr="70BAAEE8">
              <w:rPr>
                <w:rFonts w:asciiTheme="minorHAnsi" w:hAnsiTheme="minorHAnsi" w:cstheme="minorBidi"/>
                <w:b/>
                <w:bCs/>
              </w:rPr>
              <w:t>combined with another data source.</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0A696595" w14:textId="10501B5F" w:rsidR="00F163F4" w:rsidRPr="00E434A5" w:rsidRDefault="007E049B" w:rsidP="00F163F4">
            <w:pPr>
              <w:spacing w:before="240" w:after="80"/>
              <w:rPr>
                <w:rFonts w:asciiTheme="minorHAnsi" w:hAnsiTheme="minorHAnsi" w:cstheme="minorHAnsi"/>
              </w:rPr>
            </w:pPr>
            <w:sdt>
              <w:sdtPr>
                <w:rPr>
                  <w:rFonts w:asciiTheme="minorHAnsi" w:hAnsiTheme="minorHAnsi" w:cstheme="minorHAnsi"/>
                  <w:sz w:val="28"/>
                  <w:szCs w:val="28"/>
                </w:rPr>
                <w:id w:val="1462761355"/>
                <w14:checkbox>
                  <w14:checked w14:val="0"/>
                  <w14:checkedState w14:val="2612" w14:font="MS Gothic"/>
                  <w14:uncheckedState w14:val="2610" w14:font="MS Gothic"/>
                </w14:checkbox>
              </w:sdtPr>
              <w:sdtEndPr/>
              <w:sdtContent>
                <w:r w:rsidR="00F163F4">
                  <w:rPr>
                    <w:rFonts w:ascii="MS Gothic" w:eastAsia="MS Gothic" w:hAnsi="MS Gothic" w:cstheme="minorHAnsi" w:hint="eastAsia"/>
                    <w:sz w:val="28"/>
                    <w:szCs w:val="28"/>
                  </w:rPr>
                  <w:t>☐</w:t>
                </w:r>
              </w:sdtContent>
            </w:sdt>
            <w:r w:rsidR="00F163F4" w:rsidRPr="0068791D" w:rsidDel="0068791D">
              <w:rPr>
                <w:rFonts w:asciiTheme="minorHAnsi" w:hAnsiTheme="minorHAnsi" w:cstheme="minorHAnsi"/>
                <w:sz w:val="28"/>
                <w:szCs w:val="28"/>
              </w:rPr>
              <w:t xml:space="preserve"> </w:t>
            </w:r>
            <w:r w:rsidR="00F163F4" w:rsidRPr="00E434A5">
              <w:rPr>
                <w:rFonts w:asciiTheme="minorHAnsi" w:hAnsiTheme="minorHAnsi" w:cstheme="minorHAnsi"/>
              </w:rPr>
              <w:t>Yes</w:t>
            </w:r>
            <w:r w:rsidR="00F163F4">
              <w:rPr>
                <w:rFonts w:asciiTheme="minorHAnsi" w:hAnsiTheme="minorHAnsi" w:cstheme="minorHAnsi"/>
              </w:rPr>
              <w:t xml:space="preserve"> </w:t>
            </w:r>
            <w:r w:rsidR="00F163F4" w:rsidRPr="00E434A5">
              <w:rPr>
                <w:rFonts w:asciiTheme="minorHAnsi" w:hAnsiTheme="minorHAnsi" w:cstheme="minorHAnsi"/>
                <w:i/>
                <w:iCs/>
                <w:sz w:val="16"/>
                <w:szCs w:val="16"/>
              </w:rPr>
              <w:t>(please provide details</w:t>
            </w:r>
            <w:r w:rsidR="00F163F4">
              <w:rPr>
                <w:rFonts w:asciiTheme="minorHAnsi" w:hAnsiTheme="minorHAnsi" w:cstheme="minorHAnsi"/>
                <w:i/>
                <w:iCs/>
                <w:sz w:val="16"/>
                <w:szCs w:val="16"/>
              </w:rPr>
              <w:t xml:space="preserve"> or name of the other registry</w:t>
            </w:r>
            <w:r w:rsidR="00F163F4" w:rsidRPr="00E434A5">
              <w:rPr>
                <w:rFonts w:asciiTheme="minorHAnsi" w:hAnsiTheme="minorHAnsi" w:cstheme="minorHAnsi"/>
                <w:i/>
                <w:iCs/>
                <w:sz w:val="16"/>
                <w:szCs w:val="16"/>
              </w:rPr>
              <w:t>)</w:t>
            </w:r>
          </w:p>
          <w:p w14:paraId="0C95CCE5" w14:textId="086AC4AC" w:rsidR="00F163F4" w:rsidRDefault="007E049B" w:rsidP="00F163F4">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80862748"/>
                <w:placeholder>
                  <w:docPart w:val="0B6D7007088A489F8807E05157206E9D"/>
                </w:placeholder>
                <w:showingPlcHdr/>
                <w:text w:multiLine="1"/>
              </w:sdtPr>
              <w:sdtEndPr/>
              <w:sdtContent>
                <w:r w:rsidR="00F163F4" w:rsidRPr="00E434A5">
                  <w:rPr>
                    <w:rStyle w:val="PlaceholderText"/>
                    <w:rFonts w:asciiTheme="minorHAnsi" w:hAnsiTheme="minorHAnsi" w:cstheme="minorHAnsi"/>
                    <w:shd w:val="clear" w:color="auto" w:fill="D9D9D9" w:themeFill="background1" w:themeFillShade="D9"/>
                  </w:rPr>
                  <w:t>Click or tap here to enter text.</w:t>
                </w:r>
              </w:sdtContent>
            </w:sdt>
            <w:r w:rsidR="00F163F4" w:rsidRPr="00E434A5" w:rsidDel="0005576A">
              <w:rPr>
                <w:rFonts w:asciiTheme="minorHAnsi" w:hAnsiTheme="minorHAnsi" w:cstheme="minorHAnsi"/>
                <w:i/>
                <w:iCs/>
                <w:sz w:val="16"/>
                <w:szCs w:val="16"/>
              </w:rPr>
              <w:t xml:space="preserve"> </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69E21F17" w14:textId="438915FD" w:rsidR="00F163F4" w:rsidRDefault="007E049B" w:rsidP="00F163F4">
            <w:pPr>
              <w:spacing w:before="80" w:after="120"/>
              <w:rPr>
                <w:rFonts w:asciiTheme="minorHAnsi" w:hAnsiTheme="minorHAnsi" w:cstheme="minorHAnsi"/>
                <w:sz w:val="28"/>
                <w:szCs w:val="28"/>
              </w:rPr>
            </w:pPr>
            <w:sdt>
              <w:sdtPr>
                <w:rPr>
                  <w:rFonts w:asciiTheme="minorHAnsi" w:hAnsiTheme="minorHAnsi" w:cstheme="minorHAnsi"/>
                  <w:sz w:val="28"/>
                  <w:szCs w:val="28"/>
                </w:rPr>
                <w:id w:val="-294367474"/>
                <w14:checkbox>
                  <w14:checked w14:val="0"/>
                  <w14:checkedState w14:val="2612" w14:font="MS Gothic"/>
                  <w14:uncheckedState w14:val="2610" w14:font="MS Gothic"/>
                </w14:checkbox>
              </w:sdtPr>
              <w:sdtEndPr/>
              <w:sdtContent>
                <w:r w:rsidR="00F163F4">
                  <w:rPr>
                    <w:rFonts w:ascii="MS Gothic" w:eastAsia="MS Gothic" w:hAnsi="MS Gothic" w:cstheme="minorHAnsi" w:hint="eastAsia"/>
                    <w:sz w:val="28"/>
                    <w:szCs w:val="28"/>
                  </w:rPr>
                  <w:t>☐</w:t>
                </w:r>
              </w:sdtContent>
            </w:sdt>
            <w:r w:rsidR="00F163F4" w:rsidRPr="0068791D" w:rsidDel="0068791D">
              <w:rPr>
                <w:rFonts w:asciiTheme="minorHAnsi" w:hAnsiTheme="minorHAnsi" w:cstheme="minorHAnsi"/>
                <w:sz w:val="28"/>
                <w:szCs w:val="28"/>
              </w:rPr>
              <w:t xml:space="preserve"> </w:t>
            </w:r>
            <w:r w:rsidR="00F163F4" w:rsidRPr="00E434A5">
              <w:rPr>
                <w:rFonts w:asciiTheme="minorHAnsi" w:hAnsiTheme="minorHAnsi" w:cstheme="minorHAnsi"/>
              </w:rPr>
              <w:t>No</w:t>
            </w:r>
          </w:p>
        </w:tc>
      </w:tr>
      <w:tr w:rsidR="00F163F4" w:rsidRPr="00E434A5" w14:paraId="6049B164"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43ADB471" w14:textId="7BE58B2B" w:rsidR="00F163F4" w:rsidRPr="005E6F93" w:rsidRDefault="00F163F4" w:rsidP="00F163F4">
            <w:pPr>
              <w:rPr>
                <w:rFonts w:asciiTheme="minorHAnsi" w:hAnsiTheme="minorHAnsi" w:cstheme="minorHAnsi"/>
                <w:b/>
                <w:bCs/>
              </w:rPr>
            </w:pPr>
            <w:r w:rsidRPr="002B0DC9">
              <w:rPr>
                <w:rFonts w:asciiTheme="minorHAnsi" w:hAnsiTheme="minorHAnsi" w:cstheme="minorHAnsi"/>
                <w:b/>
                <w:bCs/>
              </w:rPr>
              <w:t>Please advise if you plan to conduct statistical analysis on the data provided.</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0A5F5A7D" w14:textId="5DCD8FEE" w:rsidR="00F163F4" w:rsidRPr="00E434A5" w:rsidRDefault="007E049B" w:rsidP="00F163F4">
            <w:pPr>
              <w:spacing w:before="240" w:after="80"/>
              <w:rPr>
                <w:rFonts w:asciiTheme="minorHAnsi" w:hAnsiTheme="minorHAnsi" w:cstheme="minorHAnsi"/>
              </w:rPr>
            </w:pPr>
            <w:sdt>
              <w:sdtPr>
                <w:rPr>
                  <w:rFonts w:asciiTheme="minorHAnsi" w:hAnsiTheme="minorHAnsi" w:cstheme="minorHAnsi"/>
                  <w:sz w:val="28"/>
                  <w:szCs w:val="28"/>
                </w:rPr>
                <w:id w:val="-232863284"/>
                <w14:checkbox>
                  <w14:checked w14:val="0"/>
                  <w14:checkedState w14:val="2612" w14:font="MS Gothic"/>
                  <w14:uncheckedState w14:val="2610" w14:font="MS Gothic"/>
                </w14:checkbox>
              </w:sdtPr>
              <w:sdtEndPr/>
              <w:sdtContent>
                <w:r w:rsidR="00F163F4">
                  <w:rPr>
                    <w:rFonts w:ascii="MS Gothic" w:eastAsia="MS Gothic" w:hAnsi="MS Gothic" w:cstheme="minorHAnsi" w:hint="eastAsia"/>
                    <w:sz w:val="28"/>
                    <w:szCs w:val="28"/>
                  </w:rPr>
                  <w:t>☐</w:t>
                </w:r>
              </w:sdtContent>
            </w:sdt>
            <w:r w:rsidR="00F163F4" w:rsidRPr="00E434A5">
              <w:rPr>
                <w:rFonts w:asciiTheme="minorHAnsi" w:hAnsiTheme="minorHAnsi" w:cstheme="minorHAnsi"/>
              </w:rPr>
              <w:t xml:space="preserve"> Yes </w:t>
            </w:r>
            <w:r w:rsidR="00F163F4" w:rsidRPr="00E434A5">
              <w:rPr>
                <w:rFonts w:asciiTheme="minorHAnsi" w:hAnsiTheme="minorHAnsi" w:cstheme="minorHAnsi"/>
                <w:i/>
                <w:iCs/>
                <w:sz w:val="16"/>
                <w:szCs w:val="16"/>
              </w:rPr>
              <w:t>(please provide details)</w:t>
            </w:r>
          </w:p>
          <w:p w14:paraId="79F03581" w14:textId="071F34AC" w:rsidR="00F163F4" w:rsidRDefault="007E049B" w:rsidP="00F163F4">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93333516"/>
                <w:placeholder>
                  <w:docPart w:val="0E1A6FB7060245979AFA503AE4BD8631"/>
                </w:placeholder>
                <w:showingPlcHdr/>
                <w:text w:multiLine="1"/>
              </w:sdtPr>
              <w:sdtEndPr/>
              <w:sdtContent>
                <w:r w:rsidR="00F163F4"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4253" w:type="dxa"/>
            <w:tcBorders>
              <w:top w:val="single" w:sz="4" w:space="0" w:color="C0C0C0"/>
              <w:left w:val="nil"/>
              <w:bottom w:val="single" w:sz="4" w:space="0" w:color="C0C0C0"/>
              <w:right w:val="single" w:sz="4" w:space="0" w:color="C0C0C0"/>
            </w:tcBorders>
            <w:shd w:val="clear" w:color="auto" w:fill="auto"/>
            <w:vAlign w:val="center"/>
          </w:tcPr>
          <w:p w14:paraId="0F4189A1" w14:textId="30DD9AF9" w:rsidR="00F163F4" w:rsidRDefault="007E049B" w:rsidP="00F163F4">
            <w:pPr>
              <w:spacing w:before="80" w:after="120"/>
              <w:rPr>
                <w:rFonts w:asciiTheme="minorHAnsi" w:hAnsiTheme="minorHAnsi" w:cstheme="minorHAnsi"/>
                <w:sz w:val="28"/>
                <w:szCs w:val="28"/>
              </w:rPr>
            </w:pPr>
            <w:sdt>
              <w:sdtPr>
                <w:rPr>
                  <w:rFonts w:asciiTheme="minorHAnsi" w:hAnsiTheme="minorHAnsi" w:cstheme="minorHAnsi"/>
                  <w:sz w:val="28"/>
                  <w:szCs w:val="28"/>
                </w:rPr>
                <w:id w:val="-1220284664"/>
                <w14:checkbox>
                  <w14:checked w14:val="0"/>
                  <w14:checkedState w14:val="2612" w14:font="MS Gothic"/>
                  <w14:uncheckedState w14:val="2610" w14:font="MS Gothic"/>
                </w14:checkbox>
              </w:sdtPr>
              <w:sdtEndPr/>
              <w:sdtContent>
                <w:r w:rsidR="00F163F4">
                  <w:rPr>
                    <w:rFonts w:ascii="MS Gothic" w:eastAsia="MS Gothic" w:hAnsi="MS Gothic" w:cstheme="minorHAnsi" w:hint="eastAsia"/>
                    <w:sz w:val="28"/>
                    <w:szCs w:val="28"/>
                  </w:rPr>
                  <w:t>☐</w:t>
                </w:r>
              </w:sdtContent>
            </w:sdt>
            <w:r w:rsidR="00F163F4" w:rsidRPr="00716742">
              <w:rPr>
                <w:rFonts w:asciiTheme="minorHAnsi" w:hAnsiTheme="minorHAnsi" w:cstheme="minorHAnsi"/>
                <w:shd w:val="clear" w:color="auto" w:fill="FFFFFF" w:themeFill="background1"/>
              </w:rPr>
              <w:t xml:space="preserve"> </w:t>
            </w:r>
            <w:r w:rsidR="00F163F4" w:rsidRPr="00E434A5">
              <w:rPr>
                <w:rFonts w:asciiTheme="minorHAnsi" w:hAnsiTheme="minorHAnsi" w:cstheme="minorHAnsi"/>
              </w:rPr>
              <w:t>No</w:t>
            </w:r>
          </w:p>
        </w:tc>
      </w:tr>
      <w:tr w:rsidR="00F163F4" w:rsidRPr="00E434A5" w14:paraId="253863B0"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7FBC0086" w14:textId="77777777" w:rsidR="00F163F4" w:rsidRPr="00E434A5" w:rsidRDefault="00F163F4" w:rsidP="00F163F4">
            <w:pPr>
              <w:rPr>
                <w:rFonts w:asciiTheme="minorHAnsi" w:hAnsiTheme="minorHAnsi" w:cstheme="minorHAnsi"/>
              </w:rPr>
            </w:pPr>
          </w:p>
          <w:p w14:paraId="1E747536" w14:textId="408F1268" w:rsidR="00F163F4" w:rsidRPr="005306B9" w:rsidRDefault="00F163F4" w:rsidP="00F163F4">
            <w:pPr>
              <w:rPr>
                <w:rFonts w:asciiTheme="minorHAnsi" w:hAnsiTheme="minorHAnsi" w:cstheme="minorBidi"/>
                <w:i/>
                <w:iCs/>
                <w:sz w:val="16"/>
                <w:szCs w:val="16"/>
              </w:rPr>
            </w:pPr>
            <w:r>
              <w:rPr>
                <w:rFonts w:asciiTheme="minorHAnsi" w:hAnsiTheme="minorHAnsi" w:cstheme="minorBidi"/>
                <w:b/>
                <w:bCs/>
              </w:rPr>
              <w:t xml:space="preserve">Do you have a conflict of interest to declare concerning this research </w:t>
            </w:r>
            <w:r w:rsidRPr="005306B9">
              <w:rPr>
                <w:rFonts w:asciiTheme="minorHAnsi" w:hAnsiTheme="minorHAnsi" w:cstheme="minorBidi"/>
                <w:i/>
                <w:iCs/>
                <w:sz w:val="16"/>
                <w:szCs w:val="16"/>
              </w:rPr>
              <w:t>(I.E. Commercial Interest)</w:t>
            </w:r>
          </w:p>
          <w:p w14:paraId="246C82E9" w14:textId="77777777" w:rsidR="00F163F4" w:rsidRPr="005E6F93" w:rsidRDefault="00F163F4" w:rsidP="00F163F4">
            <w:pPr>
              <w:rPr>
                <w:rFonts w:asciiTheme="minorHAnsi" w:hAnsiTheme="minorHAnsi" w:cstheme="minorHAnsi"/>
                <w:b/>
                <w:bCs/>
              </w:rPr>
            </w:pP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7D6DE836" w14:textId="0D937748" w:rsidR="00F163F4" w:rsidRPr="00E434A5" w:rsidRDefault="007E049B" w:rsidP="00F163F4">
            <w:pPr>
              <w:spacing w:before="240" w:after="80"/>
              <w:rPr>
                <w:rFonts w:asciiTheme="minorHAnsi" w:hAnsiTheme="minorHAnsi" w:cstheme="minorHAnsi"/>
              </w:rPr>
            </w:pPr>
            <w:sdt>
              <w:sdtPr>
                <w:rPr>
                  <w:rFonts w:asciiTheme="minorHAnsi" w:hAnsiTheme="minorHAnsi" w:cstheme="minorHAnsi"/>
                  <w:sz w:val="28"/>
                  <w:szCs w:val="28"/>
                </w:rPr>
                <w:id w:val="1037633684"/>
                <w14:checkbox>
                  <w14:checked w14:val="0"/>
                  <w14:checkedState w14:val="2612" w14:font="MS Gothic"/>
                  <w14:uncheckedState w14:val="2610" w14:font="MS Gothic"/>
                </w14:checkbox>
              </w:sdtPr>
              <w:sdtEndPr/>
              <w:sdtContent>
                <w:r w:rsidR="00F163F4">
                  <w:rPr>
                    <w:rFonts w:ascii="MS Gothic" w:eastAsia="MS Gothic" w:hAnsi="MS Gothic" w:cstheme="minorHAnsi" w:hint="eastAsia"/>
                    <w:sz w:val="28"/>
                    <w:szCs w:val="28"/>
                  </w:rPr>
                  <w:t>☐</w:t>
                </w:r>
              </w:sdtContent>
            </w:sdt>
            <w:r w:rsidR="00F163F4" w:rsidRPr="00E434A5">
              <w:rPr>
                <w:rFonts w:asciiTheme="minorHAnsi" w:hAnsiTheme="minorHAnsi" w:cstheme="minorHAnsi"/>
              </w:rPr>
              <w:t xml:space="preserve"> Yes </w:t>
            </w:r>
            <w:r w:rsidR="00F163F4" w:rsidRPr="00E434A5">
              <w:rPr>
                <w:rFonts w:asciiTheme="minorHAnsi" w:hAnsiTheme="minorHAnsi" w:cstheme="minorHAnsi"/>
                <w:i/>
                <w:iCs/>
                <w:sz w:val="16"/>
                <w:szCs w:val="16"/>
              </w:rPr>
              <w:t>(please provide details)</w:t>
            </w:r>
          </w:p>
          <w:p w14:paraId="71E6DDF6" w14:textId="7C726151" w:rsidR="00F163F4" w:rsidRDefault="007E049B" w:rsidP="00F163F4">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462228379"/>
                <w:placeholder>
                  <w:docPart w:val="3620D50AC1B5441F9D2128CB080D2422"/>
                </w:placeholder>
                <w:showingPlcHdr/>
                <w:text w:multiLine="1"/>
              </w:sdtPr>
              <w:sdtEndPr/>
              <w:sdtContent>
                <w:r w:rsidR="00F163F4"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4253" w:type="dxa"/>
            <w:tcBorders>
              <w:top w:val="single" w:sz="4" w:space="0" w:color="C0C0C0"/>
              <w:left w:val="nil"/>
              <w:bottom w:val="single" w:sz="4" w:space="0" w:color="C0C0C0"/>
              <w:right w:val="single" w:sz="4" w:space="0" w:color="C0C0C0"/>
            </w:tcBorders>
            <w:shd w:val="clear" w:color="auto" w:fill="auto"/>
            <w:vAlign w:val="center"/>
          </w:tcPr>
          <w:p w14:paraId="40DE24D9" w14:textId="1D247567" w:rsidR="00F163F4" w:rsidRDefault="007E049B" w:rsidP="00F163F4">
            <w:pPr>
              <w:spacing w:before="80" w:after="120"/>
              <w:rPr>
                <w:rFonts w:asciiTheme="minorHAnsi" w:hAnsiTheme="minorHAnsi" w:cstheme="minorHAnsi"/>
                <w:sz w:val="28"/>
                <w:szCs w:val="28"/>
              </w:rPr>
            </w:pPr>
            <w:sdt>
              <w:sdtPr>
                <w:rPr>
                  <w:rFonts w:asciiTheme="minorHAnsi" w:hAnsiTheme="minorHAnsi" w:cstheme="minorHAnsi"/>
                  <w:sz w:val="28"/>
                  <w:szCs w:val="28"/>
                </w:rPr>
                <w:id w:val="-406302487"/>
                <w14:checkbox>
                  <w14:checked w14:val="0"/>
                  <w14:checkedState w14:val="2612" w14:font="MS Gothic"/>
                  <w14:uncheckedState w14:val="2610" w14:font="MS Gothic"/>
                </w14:checkbox>
              </w:sdtPr>
              <w:sdtEndPr/>
              <w:sdtContent>
                <w:r w:rsidR="00F163F4">
                  <w:rPr>
                    <w:rFonts w:ascii="MS Gothic" w:eastAsia="MS Gothic" w:hAnsi="MS Gothic" w:cstheme="minorHAnsi" w:hint="eastAsia"/>
                    <w:sz w:val="28"/>
                    <w:szCs w:val="28"/>
                  </w:rPr>
                  <w:t>☐</w:t>
                </w:r>
              </w:sdtContent>
            </w:sdt>
            <w:r w:rsidR="00F163F4" w:rsidRPr="00716742">
              <w:rPr>
                <w:rFonts w:asciiTheme="minorHAnsi" w:hAnsiTheme="minorHAnsi" w:cstheme="minorHAnsi"/>
                <w:shd w:val="clear" w:color="auto" w:fill="FFFFFF" w:themeFill="background1"/>
              </w:rPr>
              <w:t xml:space="preserve"> </w:t>
            </w:r>
            <w:r w:rsidR="00F163F4" w:rsidRPr="00E434A5">
              <w:rPr>
                <w:rFonts w:asciiTheme="minorHAnsi" w:hAnsiTheme="minorHAnsi" w:cstheme="minorHAnsi"/>
              </w:rPr>
              <w:t>No</w:t>
            </w:r>
          </w:p>
        </w:tc>
      </w:tr>
      <w:tr w:rsidR="00F163F4" w:rsidRPr="00E434A5" w14:paraId="0032F4B3" w14:textId="77777777" w:rsidTr="70BAAEE8">
        <w:trPr>
          <w:trHeight w:val="279"/>
        </w:trPr>
        <w:tc>
          <w:tcPr>
            <w:tcW w:w="2835" w:type="dxa"/>
            <w:tcBorders>
              <w:top w:val="single" w:sz="4" w:space="0" w:color="C0C0C0"/>
              <w:left w:val="single" w:sz="4" w:space="0" w:color="C0C0C0"/>
              <w:bottom w:val="single" w:sz="12" w:space="0" w:color="C0504D" w:themeColor="accent2"/>
              <w:right w:val="single" w:sz="4" w:space="0" w:color="C0C0C0"/>
            </w:tcBorders>
            <w:shd w:val="clear" w:color="auto" w:fill="F2F2F2" w:themeFill="background1" w:themeFillShade="F2"/>
            <w:vAlign w:val="center"/>
          </w:tcPr>
          <w:p w14:paraId="6E80D72E" w14:textId="77777777" w:rsidR="00F163F4" w:rsidRPr="00E434A5" w:rsidRDefault="00F163F4" w:rsidP="00F163F4">
            <w:pPr>
              <w:rPr>
                <w:rFonts w:asciiTheme="minorHAnsi" w:hAnsiTheme="minorHAnsi" w:cstheme="minorHAnsi"/>
              </w:rPr>
            </w:pPr>
          </w:p>
          <w:p w14:paraId="7255922D" w14:textId="77777777" w:rsidR="00F163F4" w:rsidRDefault="00F163F4" w:rsidP="00F163F4">
            <w:pPr>
              <w:rPr>
                <w:rFonts w:asciiTheme="minorHAnsi" w:hAnsiTheme="minorHAnsi" w:cstheme="minorHAnsi"/>
                <w:b/>
                <w:bCs/>
              </w:rPr>
            </w:pPr>
            <w:r w:rsidRPr="00B14285">
              <w:rPr>
                <w:rFonts w:asciiTheme="minorHAnsi" w:hAnsiTheme="minorHAnsi" w:cstheme="minorHAnsi"/>
                <w:b/>
                <w:bCs/>
              </w:rPr>
              <w:t>Can you please confirm that a disclosure form has been attached for each co-requester?</w:t>
            </w:r>
          </w:p>
          <w:p w14:paraId="6FDAF94B" w14:textId="09D98B30" w:rsidR="00F163F4" w:rsidRPr="00A27392" w:rsidRDefault="00F163F4" w:rsidP="00F163F4">
            <w:pPr>
              <w:rPr>
                <w:rFonts w:asciiTheme="minorHAnsi" w:hAnsiTheme="minorHAnsi" w:cstheme="minorHAnsi"/>
                <w:b/>
                <w:bCs/>
              </w:rPr>
            </w:pPr>
          </w:p>
        </w:tc>
        <w:tc>
          <w:tcPr>
            <w:tcW w:w="2835" w:type="dxa"/>
            <w:tcBorders>
              <w:top w:val="single" w:sz="4" w:space="0" w:color="C0C0C0"/>
              <w:left w:val="single" w:sz="4" w:space="0" w:color="C0C0C0"/>
              <w:bottom w:val="single" w:sz="12" w:space="0" w:color="C0504D" w:themeColor="accent2"/>
              <w:right w:val="nil"/>
            </w:tcBorders>
            <w:shd w:val="clear" w:color="auto" w:fill="auto"/>
            <w:vAlign w:val="center"/>
          </w:tcPr>
          <w:p w14:paraId="45BF003C" w14:textId="7C68EEEC" w:rsidR="00F163F4" w:rsidRPr="00E434A5" w:rsidRDefault="007E049B" w:rsidP="00F163F4">
            <w:pPr>
              <w:spacing w:before="240" w:after="80"/>
              <w:rPr>
                <w:rFonts w:asciiTheme="minorHAnsi" w:hAnsiTheme="minorHAnsi" w:cstheme="minorHAnsi"/>
              </w:rPr>
            </w:pPr>
            <w:sdt>
              <w:sdtPr>
                <w:rPr>
                  <w:rFonts w:asciiTheme="minorHAnsi" w:hAnsiTheme="minorHAnsi" w:cstheme="minorHAnsi"/>
                  <w:sz w:val="28"/>
                  <w:szCs w:val="28"/>
                </w:rPr>
                <w:id w:val="-2060779800"/>
                <w14:checkbox>
                  <w14:checked w14:val="0"/>
                  <w14:checkedState w14:val="2612" w14:font="MS Gothic"/>
                  <w14:uncheckedState w14:val="2610" w14:font="MS Gothic"/>
                </w14:checkbox>
              </w:sdtPr>
              <w:sdtEndPr/>
              <w:sdtContent>
                <w:r w:rsidR="00F163F4">
                  <w:rPr>
                    <w:rFonts w:ascii="MS Gothic" w:eastAsia="MS Gothic" w:hAnsi="MS Gothic" w:cstheme="minorHAnsi" w:hint="eastAsia"/>
                    <w:sz w:val="28"/>
                    <w:szCs w:val="28"/>
                  </w:rPr>
                  <w:t>☐</w:t>
                </w:r>
              </w:sdtContent>
            </w:sdt>
            <w:r w:rsidR="00F163F4" w:rsidRPr="00E434A5">
              <w:rPr>
                <w:rFonts w:asciiTheme="minorHAnsi" w:hAnsiTheme="minorHAnsi" w:cstheme="minorHAnsi"/>
              </w:rPr>
              <w:t xml:space="preserve"> Yes </w:t>
            </w:r>
          </w:p>
          <w:p w14:paraId="3E9AB200" w14:textId="581F59A5" w:rsidR="00F163F4" w:rsidRPr="00E434A5" w:rsidRDefault="007E049B" w:rsidP="00F163F4">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730644918"/>
                <w:placeholder>
                  <w:docPart w:val="3D5ED377F41A4036A0FB063F13312BB8"/>
                </w:placeholder>
                <w:showingPlcHdr/>
                <w:text w:multiLine="1"/>
              </w:sdtPr>
              <w:sdtEndPr/>
              <w:sdtContent>
                <w:r w:rsidR="00F163F4"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4253" w:type="dxa"/>
            <w:tcBorders>
              <w:top w:val="single" w:sz="4" w:space="0" w:color="C0C0C0"/>
              <w:left w:val="nil"/>
              <w:bottom w:val="single" w:sz="12" w:space="0" w:color="C0504D" w:themeColor="accent2"/>
              <w:right w:val="single" w:sz="4" w:space="0" w:color="C0C0C0"/>
            </w:tcBorders>
            <w:shd w:val="clear" w:color="auto" w:fill="auto"/>
            <w:vAlign w:val="center"/>
          </w:tcPr>
          <w:p w14:paraId="3EE2EA18" w14:textId="7880B711" w:rsidR="00F163F4" w:rsidRDefault="007E049B" w:rsidP="00F163F4">
            <w:pPr>
              <w:spacing w:before="80" w:after="120"/>
              <w:rPr>
                <w:rFonts w:asciiTheme="minorHAnsi" w:hAnsiTheme="minorHAnsi" w:cstheme="minorHAnsi"/>
                <w:i/>
                <w:iCs/>
                <w:sz w:val="16"/>
                <w:szCs w:val="16"/>
              </w:rPr>
            </w:pPr>
            <w:sdt>
              <w:sdtPr>
                <w:rPr>
                  <w:rFonts w:asciiTheme="minorHAnsi" w:hAnsiTheme="minorHAnsi" w:cstheme="minorHAnsi"/>
                  <w:sz w:val="28"/>
                  <w:szCs w:val="28"/>
                </w:rPr>
                <w:id w:val="-1311858767"/>
                <w14:checkbox>
                  <w14:checked w14:val="0"/>
                  <w14:checkedState w14:val="2612" w14:font="MS Gothic"/>
                  <w14:uncheckedState w14:val="2610" w14:font="MS Gothic"/>
                </w14:checkbox>
              </w:sdtPr>
              <w:sdtEndPr/>
              <w:sdtContent>
                <w:r w:rsidR="00F163F4">
                  <w:rPr>
                    <w:rFonts w:ascii="MS Gothic" w:eastAsia="MS Gothic" w:hAnsi="MS Gothic" w:cstheme="minorHAnsi" w:hint="eastAsia"/>
                    <w:sz w:val="28"/>
                    <w:szCs w:val="28"/>
                  </w:rPr>
                  <w:t>☐</w:t>
                </w:r>
              </w:sdtContent>
            </w:sdt>
            <w:r w:rsidR="00F163F4" w:rsidRPr="00716742">
              <w:rPr>
                <w:rFonts w:asciiTheme="minorHAnsi" w:hAnsiTheme="minorHAnsi" w:cstheme="minorHAnsi"/>
                <w:shd w:val="clear" w:color="auto" w:fill="FFFFFF" w:themeFill="background1"/>
              </w:rPr>
              <w:t xml:space="preserve"> </w:t>
            </w:r>
            <w:r w:rsidR="00F163F4" w:rsidRPr="00E434A5">
              <w:rPr>
                <w:rFonts w:asciiTheme="minorHAnsi" w:hAnsiTheme="minorHAnsi" w:cstheme="minorHAnsi"/>
              </w:rPr>
              <w:t>No</w:t>
            </w:r>
            <w:r w:rsidR="00F163F4">
              <w:rPr>
                <w:rFonts w:asciiTheme="minorHAnsi" w:hAnsiTheme="minorHAnsi" w:cstheme="minorHAnsi"/>
              </w:rPr>
              <w:t xml:space="preserve"> </w:t>
            </w:r>
            <w:r w:rsidR="00F163F4" w:rsidRPr="00E434A5">
              <w:rPr>
                <w:rFonts w:asciiTheme="minorHAnsi" w:hAnsiTheme="minorHAnsi" w:cstheme="minorHAnsi"/>
                <w:i/>
                <w:iCs/>
                <w:sz w:val="16"/>
                <w:szCs w:val="16"/>
              </w:rPr>
              <w:t>(please provide details)</w:t>
            </w:r>
          </w:p>
          <w:p w14:paraId="4FAB784D" w14:textId="3125CE9E" w:rsidR="00F163F4" w:rsidRPr="00E434A5" w:rsidRDefault="007E049B" w:rsidP="00F163F4">
            <w:pPr>
              <w:spacing w:before="80" w:after="12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104624028"/>
                <w:placeholder>
                  <w:docPart w:val="C70224CA105944A08FBE77F17BA6DC4C"/>
                </w:placeholder>
                <w:showingPlcHdr/>
                <w:text w:multiLine="1"/>
              </w:sdtPr>
              <w:sdtEndPr/>
              <w:sdtContent>
                <w:r w:rsidR="00F163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163F4" w:rsidRPr="00E434A5" w14:paraId="4E9C831D" w14:textId="77777777" w:rsidTr="70BAAEE8">
        <w:trPr>
          <w:trHeight w:val="724"/>
        </w:trPr>
        <w:tc>
          <w:tcPr>
            <w:tcW w:w="9923" w:type="dxa"/>
            <w:gridSpan w:val="3"/>
            <w:tcBorders>
              <w:top w:val="single" w:sz="12" w:space="0" w:color="C0504D" w:themeColor="accent2"/>
              <w:left w:val="single" w:sz="12" w:space="0" w:color="C0504D" w:themeColor="accent2"/>
              <w:bottom w:val="single" w:sz="12" w:space="0" w:color="C0504D" w:themeColor="accent2"/>
              <w:right w:val="single" w:sz="12" w:space="0" w:color="C0504D" w:themeColor="accent2"/>
            </w:tcBorders>
            <w:shd w:val="clear" w:color="auto" w:fill="FBD4B4" w:themeFill="accent6" w:themeFillTint="66"/>
            <w:vAlign w:val="center"/>
          </w:tcPr>
          <w:p w14:paraId="7AC740F2" w14:textId="4B32DDD1" w:rsidR="00F163F4" w:rsidRPr="00E434A5" w:rsidRDefault="00F163F4" w:rsidP="00F163F4">
            <w:pPr>
              <w:ind w:left="112" w:right="111"/>
              <w:jc w:val="center"/>
              <w:rPr>
                <w:rFonts w:asciiTheme="minorHAnsi" w:hAnsiTheme="minorHAnsi" w:cstheme="minorHAnsi"/>
                <w:sz w:val="24"/>
                <w:szCs w:val="24"/>
              </w:rPr>
            </w:pPr>
            <w:r w:rsidRPr="00E434A5">
              <w:rPr>
                <w:rFonts w:asciiTheme="minorHAnsi" w:hAnsiTheme="minorHAnsi" w:cstheme="minorHAnsi"/>
                <w:sz w:val="24"/>
                <w:szCs w:val="24"/>
              </w:rPr>
              <w:t xml:space="preserve">Please note that AOANJRR </w:t>
            </w:r>
            <w:r w:rsidRPr="00E434A5">
              <w:rPr>
                <w:rFonts w:asciiTheme="minorHAnsi" w:hAnsiTheme="minorHAnsi" w:cstheme="minorHAnsi"/>
                <w:b/>
                <w:bCs/>
                <w:sz w:val="24"/>
                <w:szCs w:val="24"/>
              </w:rPr>
              <w:t xml:space="preserve">Request data </w:t>
            </w:r>
            <w:r w:rsidRPr="00E434A5">
              <w:rPr>
                <w:rFonts w:asciiTheme="minorHAnsi" w:hAnsiTheme="minorHAnsi" w:cstheme="minorHAnsi"/>
                <w:b/>
                <w:bCs/>
                <w:i/>
                <w:iCs/>
                <w:sz w:val="24"/>
                <w:szCs w:val="24"/>
                <w:u w:val="single"/>
              </w:rPr>
              <w:t>cannot</w:t>
            </w:r>
            <w:r w:rsidRPr="00E434A5">
              <w:rPr>
                <w:rFonts w:asciiTheme="minorHAnsi" w:hAnsiTheme="minorHAnsi" w:cstheme="minorHAnsi"/>
                <w:b/>
                <w:bCs/>
                <w:sz w:val="24"/>
                <w:szCs w:val="24"/>
              </w:rPr>
              <w:t xml:space="preserve"> be shared</w:t>
            </w:r>
            <w:r w:rsidRPr="00E434A5">
              <w:rPr>
                <w:rFonts w:asciiTheme="minorHAnsi" w:hAnsiTheme="minorHAnsi" w:cstheme="minorHAnsi"/>
                <w:sz w:val="24"/>
                <w:szCs w:val="24"/>
              </w:rPr>
              <w:t xml:space="preserve"> with anyone outside of the research team nominated on this form.</w:t>
            </w:r>
          </w:p>
          <w:p w14:paraId="5768128D" w14:textId="42C2329A" w:rsidR="00F163F4" w:rsidRPr="00E434A5" w:rsidRDefault="00F163F4" w:rsidP="00F163F4">
            <w:pPr>
              <w:spacing w:before="80" w:after="120"/>
              <w:jc w:val="center"/>
              <w:rPr>
                <w:rFonts w:asciiTheme="minorHAnsi" w:hAnsiTheme="minorHAnsi" w:cstheme="minorBidi"/>
                <w:b/>
                <w:bCs/>
                <w:sz w:val="28"/>
                <w:szCs w:val="28"/>
              </w:rPr>
            </w:pPr>
            <w:r w:rsidRPr="01214177">
              <w:rPr>
                <w:rFonts w:asciiTheme="minorHAnsi" w:hAnsiTheme="minorHAnsi" w:cstheme="minorBidi"/>
                <w:sz w:val="24"/>
                <w:szCs w:val="24"/>
              </w:rPr>
              <w:t xml:space="preserve">Any </w:t>
            </w:r>
            <w:r w:rsidRPr="01214177">
              <w:rPr>
                <w:rFonts w:asciiTheme="minorHAnsi" w:hAnsiTheme="minorHAnsi" w:cstheme="minorBidi"/>
                <w:b/>
                <w:bCs/>
                <w:sz w:val="24"/>
                <w:szCs w:val="24"/>
              </w:rPr>
              <w:t>data breach</w:t>
            </w:r>
            <w:r w:rsidRPr="01214177">
              <w:rPr>
                <w:rFonts w:asciiTheme="minorHAnsi" w:hAnsiTheme="minorHAnsi" w:cstheme="minorBidi"/>
                <w:sz w:val="24"/>
                <w:szCs w:val="24"/>
              </w:rPr>
              <w:t xml:space="preserve"> will be </w:t>
            </w:r>
            <w:r w:rsidRPr="01214177">
              <w:rPr>
                <w:rFonts w:asciiTheme="minorHAnsi" w:hAnsiTheme="minorHAnsi" w:cstheme="minorBidi"/>
                <w:b/>
                <w:bCs/>
                <w:sz w:val="24"/>
                <w:szCs w:val="24"/>
              </w:rPr>
              <w:t>the responsibility of the data requestors</w:t>
            </w:r>
            <w:r w:rsidRPr="01214177">
              <w:rPr>
                <w:rFonts w:asciiTheme="minorHAnsi" w:hAnsiTheme="minorHAnsi" w:cstheme="minorBidi"/>
                <w:sz w:val="24"/>
                <w:szCs w:val="24"/>
              </w:rPr>
              <w:t>, including any financial consequences to AOA or AOANJRR.</w:t>
            </w:r>
          </w:p>
        </w:tc>
      </w:tr>
    </w:tbl>
    <w:p w14:paraId="26637447" w14:textId="77777777" w:rsidR="00115F75" w:rsidRDefault="00115F75"/>
    <w:tbl>
      <w:tblPr>
        <w:tblW w:w="9923" w:type="dxa"/>
        <w:tblInd w:w="-5" w:type="dxa"/>
        <w:tblBorders>
          <w:bottom w:val="single" w:sz="4" w:space="0" w:color="auto"/>
        </w:tblBorders>
        <w:tblLayout w:type="fixed"/>
        <w:tblCellMar>
          <w:left w:w="113" w:type="dxa"/>
          <w:right w:w="28" w:type="dxa"/>
        </w:tblCellMar>
        <w:tblLook w:val="0600" w:firstRow="0" w:lastRow="0" w:firstColumn="0" w:lastColumn="0" w:noHBand="1" w:noVBand="1"/>
      </w:tblPr>
      <w:tblGrid>
        <w:gridCol w:w="9923"/>
      </w:tblGrid>
      <w:tr w:rsidR="0035329A" w:rsidRPr="00E434A5" w14:paraId="64C79C11" w14:textId="77777777" w:rsidTr="7DDEB7BB">
        <w:trPr>
          <w:trHeight w:val="65"/>
        </w:trPr>
        <w:tc>
          <w:tcPr>
            <w:tcW w:w="9923" w:type="dxa"/>
            <w:tcBorders>
              <w:top w:val="nil"/>
              <w:left w:val="single" w:sz="4" w:space="0" w:color="C0C0C0"/>
              <w:bottom w:val="single" w:sz="4" w:space="0" w:color="C0C0C0"/>
              <w:right w:val="single" w:sz="4" w:space="0" w:color="C0C0C0"/>
            </w:tcBorders>
            <w:shd w:val="clear" w:color="auto" w:fill="C6D9F1" w:themeFill="text2" w:themeFillTint="33"/>
            <w:vAlign w:val="center"/>
          </w:tcPr>
          <w:p w14:paraId="705AC1BE" w14:textId="59CC2570" w:rsidR="0035329A" w:rsidRPr="004F7EF6" w:rsidRDefault="0035329A" w:rsidP="0035329A">
            <w:pPr>
              <w:spacing w:before="80" w:after="80"/>
              <w:rPr>
                <w:rFonts w:asciiTheme="minorHAnsi" w:hAnsiTheme="minorHAnsi" w:cstheme="minorHAnsi"/>
                <w:b/>
                <w:bCs/>
                <w:color w:val="auto"/>
              </w:rPr>
            </w:pPr>
            <w:r w:rsidRPr="00967E89">
              <w:rPr>
                <w:rFonts w:asciiTheme="minorHAnsi" w:hAnsiTheme="minorHAnsi" w:cstheme="minorBidi"/>
                <w:b/>
                <w:bCs/>
                <w:color w:val="auto"/>
              </w:rPr>
              <w:t>HDR</w:t>
            </w:r>
            <w:r w:rsidR="00E0491F">
              <w:rPr>
                <w:rFonts w:asciiTheme="minorHAnsi" w:hAnsiTheme="minorHAnsi" w:cstheme="minorBidi"/>
                <w:b/>
                <w:bCs/>
                <w:color w:val="auto"/>
              </w:rPr>
              <w:t xml:space="preserve"> Student</w:t>
            </w:r>
            <w:r w:rsidRPr="00967E89">
              <w:rPr>
                <w:rFonts w:asciiTheme="minorHAnsi" w:hAnsiTheme="minorHAnsi" w:cstheme="minorBidi"/>
                <w:b/>
                <w:bCs/>
                <w:color w:val="auto"/>
              </w:rPr>
              <w:t xml:space="preserve"> Project </w:t>
            </w:r>
            <w:r w:rsidR="00E0491F">
              <w:rPr>
                <w:rFonts w:asciiTheme="minorHAnsi" w:hAnsiTheme="minorHAnsi" w:cstheme="minorBidi"/>
                <w:b/>
                <w:bCs/>
                <w:color w:val="auto"/>
              </w:rPr>
              <w:t>Context</w:t>
            </w:r>
            <w:r w:rsidR="00E0491F" w:rsidRPr="00967E89">
              <w:rPr>
                <w:rFonts w:asciiTheme="minorHAnsi" w:hAnsiTheme="minorHAnsi" w:cstheme="minorBidi"/>
                <w:b/>
                <w:bCs/>
                <w:color w:val="auto"/>
              </w:rPr>
              <w:t xml:space="preserve"> </w:t>
            </w:r>
          </w:p>
        </w:tc>
      </w:tr>
      <w:tr w:rsidR="0035329A" w:rsidRPr="00E434A5" w14:paraId="1916769C" w14:textId="77777777" w:rsidTr="00535EE4">
        <w:trPr>
          <w:trHeight w:val="65"/>
        </w:trPr>
        <w:tc>
          <w:tcPr>
            <w:tcW w:w="9923" w:type="dxa"/>
            <w:tcBorders>
              <w:top w:val="nil"/>
              <w:left w:val="single" w:sz="4" w:space="0" w:color="C0C0C0"/>
              <w:bottom w:val="single" w:sz="4" w:space="0" w:color="C0C0C0"/>
              <w:right w:val="single" w:sz="4" w:space="0" w:color="C0C0C0"/>
            </w:tcBorders>
            <w:shd w:val="clear" w:color="auto" w:fill="F2F2F2" w:themeFill="background1" w:themeFillShade="F2"/>
            <w:vAlign w:val="center"/>
          </w:tcPr>
          <w:p w14:paraId="3E59E0EB" w14:textId="311D52BD" w:rsidR="0035329A" w:rsidRDefault="0035329A" w:rsidP="0035329A">
            <w:pPr>
              <w:spacing w:before="80" w:after="80"/>
              <w:rPr>
                <w:rFonts w:asciiTheme="minorHAnsi" w:hAnsiTheme="minorHAnsi" w:cstheme="minorBidi"/>
                <w:b/>
                <w:bCs/>
                <w:color w:val="auto"/>
              </w:rPr>
            </w:pPr>
            <w:r w:rsidRPr="00772D60">
              <w:rPr>
                <w:rFonts w:asciiTheme="minorHAnsi" w:hAnsiTheme="minorHAnsi" w:cstheme="minorHAnsi"/>
                <w:b/>
                <w:bCs/>
              </w:rPr>
              <w:t>How many data requests will be required to meet your overall project needs? Please provide a brief breakdown</w:t>
            </w:r>
          </w:p>
        </w:tc>
      </w:tr>
      <w:tr w:rsidR="0035329A" w:rsidRPr="00E434A5" w14:paraId="212F75C2" w14:textId="77777777" w:rsidTr="7DDEB7BB">
        <w:trPr>
          <w:trHeight w:val="414"/>
        </w:trPr>
        <w:tc>
          <w:tcPr>
            <w:tcW w:w="9923" w:type="dxa"/>
            <w:tcBorders>
              <w:top w:val="single" w:sz="4" w:space="0" w:color="C0C0C0"/>
              <w:left w:val="single" w:sz="4" w:space="0" w:color="C0C0C0"/>
              <w:bottom w:val="single" w:sz="4" w:space="0" w:color="C0C0C0"/>
              <w:right w:val="single" w:sz="4" w:space="0" w:color="C0C0C0"/>
            </w:tcBorders>
          </w:tcPr>
          <w:p w14:paraId="58BB36BA" w14:textId="77777777" w:rsidR="0035329A" w:rsidRPr="004F7EF6" w:rsidRDefault="007E049B" w:rsidP="0035329A">
            <w:pPr>
              <w:spacing w:before="120" w:after="120"/>
              <w:rPr>
                <w:rFonts w:asciiTheme="minorHAnsi" w:hAnsiTheme="minorHAnsi" w:cstheme="minorHAnsi"/>
                <w:color w:val="auto"/>
              </w:rPr>
            </w:pPr>
            <w:sdt>
              <w:sdtPr>
                <w:rPr>
                  <w:rFonts w:asciiTheme="minorHAnsi" w:hAnsiTheme="minorHAnsi" w:cstheme="minorHAnsi"/>
                  <w:color w:val="auto"/>
                  <w:shd w:val="clear" w:color="auto" w:fill="D9D9D9" w:themeFill="background1" w:themeFillShade="D9"/>
                </w:rPr>
                <w:id w:val="862097600"/>
                <w:placeholder>
                  <w:docPart w:val="CBBF7B9593E94E8AB060FB8CCDE17756"/>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11453909" w14:textId="77777777" w:rsidTr="00535EE4">
        <w:trPr>
          <w:trHeight w:val="202"/>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34C55471" w14:textId="68275255" w:rsidR="0035329A" w:rsidRPr="004F7EF6" w:rsidRDefault="0035329A" w:rsidP="0035329A">
            <w:pPr>
              <w:spacing w:before="80" w:after="80"/>
              <w:rPr>
                <w:rFonts w:asciiTheme="minorHAnsi" w:hAnsiTheme="minorHAnsi" w:cstheme="minorHAnsi"/>
                <w:b/>
                <w:bCs/>
                <w:color w:val="auto"/>
              </w:rPr>
            </w:pPr>
            <w:r w:rsidRPr="004873B2">
              <w:rPr>
                <w:rFonts w:asciiTheme="minorHAnsi" w:hAnsiTheme="minorHAnsi" w:cstheme="minorHAnsi"/>
                <w:b/>
                <w:bCs/>
                <w:color w:val="auto"/>
              </w:rPr>
              <w:lastRenderedPageBreak/>
              <w:t xml:space="preserve">Please specify which part of the project the current request pertains to: </w:t>
            </w:r>
          </w:p>
        </w:tc>
      </w:tr>
      <w:tr w:rsidR="0035329A" w:rsidRPr="00E434A5" w14:paraId="3A3AA2DD" w14:textId="77777777" w:rsidTr="7DDEB7BB">
        <w:trPr>
          <w:trHeight w:val="428"/>
        </w:trPr>
        <w:tc>
          <w:tcPr>
            <w:tcW w:w="9923" w:type="dxa"/>
            <w:tcBorders>
              <w:top w:val="single" w:sz="4" w:space="0" w:color="C0C0C0"/>
              <w:left w:val="single" w:sz="4" w:space="0" w:color="C0C0C0"/>
              <w:bottom w:val="single" w:sz="4" w:space="0" w:color="C0C0C0"/>
              <w:right w:val="single" w:sz="4" w:space="0" w:color="C0C0C0"/>
            </w:tcBorders>
          </w:tcPr>
          <w:p w14:paraId="27A9DAC6" w14:textId="77777777" w:rsidR="0035329A" w:rsidRPr="004F7EF6" w:rsidRDefault="007E049B" w:rsidP="0035329A">
            <w:pPr>
              <w:spacing w:before="120" w:after="120"/>
              <w:rPr>
                <w:rFonts w:asciiTheme="minorHAnsi" w:hAnsiTheme="minorHAnsi" w:cstheme="minorHAnsi"/>
                <w:color w:val="auto"/>
              </w:rPr>
            </w:pPr>
            <w:sdt>
              <w:sdtPr>
                <w:rPr>
                  <w:rFonts w:asciiTheme="minorHAnsi" w:hAnsiTheme="minorHAnsi" w:cstheme="minorHAnsi"/>
                  <w:color w:val="auto"/>
                  <w:shd w:val="clear" w:color="auto" w:fill="D9D9D9" w:themeFill="background1" w:themeFillShade="D9"/>
                </w:rPr>
                <w:id w:val="1905724407"/>
                <w:placeholder>
                  <w:docPart w:val="678CC50680874216A4608394F7DF4F3F"/>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2DD8E00E" w14:textId="77777777" w:rsidTr="00535EE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43"/>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7686D651" w14:textId="15891F34" w:rsidR="0035329A" w:rsidRPr="004F7EF6" w:rsidRDefault="0035329A" w:rsidP="0035329A">
            <w:pPr>
              <w:spacing w:before="80" w:after="80"/>
              <w:rPr>
                <w:rFonts w:asciiTheme="minorHAnsi" w:hAnsiTheme="minorHAnsi" w:cstheme="minorHAnsi"/>
                <w:b/>
                <w:bCs/>
                <w:color w:val="auto"/>
              </w:rPr>
            </w:pPr>
            <w:r>
              <w:rPr>
                <w:rFonts w:asciiTheme="minorHAnsi" w:hAnsiTheme="minorHAnsi" w:cstheme="minorHAnsi"/>
                <w:b/>
                <w:bCs/>
                <w:color w:val="auto"/>
              </w:rPr>
              <w:t xml:space="preserve"> </w:t>
            </w:r>
            <w:r w:rsidRPr="7DDEB7BB">
              <w:rPr>
                <w:rFonts w:asciiTheme="minorHAnsi" w:hAnsiTheme="minorHAnsi" w:cstheme="minorBidi"/>
                <w:b/>
                <w:bCs/>
              </w:rPr>
              <w:t>P</w:t>
            </w:r>
            <w:r w:rsidRPr="7DDEB7BB">
              <w:rPr>
                <w:rFonts w:asciiTheme="minorHAnsi" w:hAnsiTheme="minorHAnsi" w:cstheme="minorBidi"/>
                <w:b/>
                <w:bCs/>
                <w:shd w:val="clear" w:color="auto" w:fill="F2F2F2" w:themeFill="background1" w:themeFillShade="F2"/>
              </w:rPr>
              <w:t>lease attach your HDR project proposal to the request and outline any proposed future AOANJRR data requests as part of your overall plan for completing your HDR degree.</w:t>
            </w:r>
          </w:p>
        </w:tc>
      </w:tr>
      <w:tr w:rsidR="0035329A" w:rsidRPr="00E434A5" w14:paraId="640FA152" w14:textId="77777777" w:rsidTr="008772B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742"/>
        </w:trPr>
        <w:tc>
          <w:tcPr>
            <w:tcW w:w="9923" w:type="dxa"/>
            <w:tcBorders>
              <w:top w:val="single" w:sz="4" w:space="0" w:color="C0C0C0"/>
              <w:left w:val="single" w:sz="4" w:space="0" w:color="C0C0C0"/>
              <w:bottom w:val="single" w:sz="4" w:space="0" w:color="C0C0C0"/>
              <w:right w:val="single" w:sz="4" w:space="0" w:color="C0C0C0"/>
            </w:tcBorders>
          </w:tcPr>
          <w:p w14:paraId="74185206" w14:textId="51B967E1" w:rsidR="0035329A" w:rsidRPr="008772B4" w:rsidRDefault="0035329A" w:rsidP="0035329A">
            <w:pPr>
              <w:spacing w:before="120" w:after="120"/>
              <w:rPr>
                <w:rFonts w:asciiTheme="minorHAnsi" w:hAnsiTheme="minorHAnsi" w:cstheme="minorHAnsi"/>
                <w:shd w:val="clear" w:color="auto" w:fill="FFFFFF" w:themeFill="background1"/>
              </w:rPr>
            </w:pPr>
            <w:r w:rsidRPr="008772B4">
              <w:rPr>
                <w:rFonts w:asciiTheme="minorHAnsi" w:hAnsiTheme="minorHAnsi" w:cstheme="minorHAnsi"/>
                <w:shd w:val="clear" w:color="auto" w:fill="FFFFFF" w:themeFill="background1"/>
              </w:rPr>
              <w:t xml:space="preserve">Can you please confirm that the document is attached to the </w:t>
            </w:r>
            <w:r w:rsidRPr="00716742">
              <w:rPr>
                <w:rFonts w:asciiTheme="minorHAnsi" w:hAnsiTheme="minorHAnsi" w:cstheme="minorHAnsi"/>
                <w:shd w:val="clear" w:color="auto" w:fill="FFFFFF" w:themeFill="background1"/>
              </w:rPr>
              <w:t>request</w:t>
            </w:r>
            <w:r>
              <w:rPr>
                <w:rFonts w:asciiTheme="minorHAnsi" w:hAnsiTheme="minorHAnsi" w:cstheme="minorHAnsi"/>
                <w:shd w:val="clear" w:color="auto" w:fill="FFFFFF" w:themeFill="background1"/>
              </w:rPr>
              <w:t>?</w:t>
            </w:r>
            <w:r w:rsidRPr="00716742">
              <w:rPr>
                <w:rFonts w:asciiTheme="minorHAnsi" w:hAnsiTheme="minorHAnsi" w:cstheme="minorHAnsi"/>
                <w:shd w:val="clear" w:color="auto" w:fill="FFFFFF" w:themeFill="background1"/>
              </w:rPr>
              <w:br/>
            </w:r>
            <w:sdt>
              <w:sdtPr>
                <w:rPr>
                  <w:rFonts w:asciiTheme="minorHAnsi" w:hAnsiTheme="minorHAnsi" w:cstheme="minorHAnsi"/>
                  <w:sz w:val="28"/>
                  <w:szCs w:val="28"/>
                </w:rPr>
                <w:id w:val="-1509133768"/>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Yes    </w:t>
            </w:r>
            <w:sdt>
              <w:sdtPr>
                <w:rPr>
                  <w:rFonts w:asciiTheme="minorHAnsi" w:hAnsiTheme="minorHAnsi" w:cstheme="minorHAnsi"/>
                  <w:sz w:val="28"/>
                  <w:szCs w:val="28"/>
                </w:rPr>
                <w:id w:val="192629147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No</w:t>
            </w:r>
            <w:r w:rsidR="007B67B3">
              <w:rPr>
                <w:rFonts w:asciiTheme="minorHAnsi" w:hAnsiTheme="minorHAnsi" w:cstheme="minorHAnsi"/>
                <w:shd w:val="clear" w:color="auto" w:fill="FFFFFF" w:themeFill="background1"/>
              </w:rPr>
              <w:t xml:space="preserve">  </w:t>
            </w:r>
            <w:sdt>
              <w:sdtPr>
                <w:rPr>
                  <w:rFonts w:asciiTheme="minorHAnsi" w:hAnsiTheme="minorHAnsi" w:cstheme="minorHAnsi"/>
                  <w:color w:val="auto"/>
                  <w:shd w:val="clear" w:color="auto" w:fill="D9D9D9" w:themeFill="background1" w:themeFillShade="D9"/>
                </w:rPr>
                <w:id w:val="-553011598"/>
                <w:placeholder>
                  <w:docPart w:val="26577F523E4D467987742ADA68E53915"/>
                </w:placeholder>
                <w:showingPlcHdr/>
                <w:text w:multiLine="1"/>
              </w:sdtPr>
              <w:sdtEndPr/>
              <w:sdtContent>
                <w:r w:rsidR="007B67B3"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bl>
    <w:p w14:paraId="37E97C2A" w14:textId="77777777" w:rsidR="00E0491F" w:rsidRDefault="00E0491F"/>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13" w:type="dxa"/>
          <w:right w:w="28" w:type="dxa"/>
        </w:tblCellMar>
        <w:tblLook w:val="0600" w:firstRow="0" w:lastRow="0" w:firstColumn="0" w:lastColumn="0" w:noHBand="1" w:noVBand="1"/>
      </w:tblPr>
      <w:tblGrid>
        <w:gridCol w:w="9923"/>
      </w:tblGrid>
      <w:tr w:rsidR="0035329A" w:rsidRPr="00E434A5" w14:paraId="0329B7DC" w14:textId="77777777" w:rsidTr="00716742">
        <w:trPr>
          <w:trHeight w:val="530"/>
        </w:trPr>
        <w:tc>
          <w:tcPr>
            <w:tcW w:w="9923" w:type="dxa"/>
            <w:tcBorders>
              <w:top w:val="single" w:sz="4" w:space="0" w:color="C0C0C0"/>
              <w:left w:val="single" w:sz="4" w:space="0" w:color="C0C0C0"/>
              <w:bottom w:val="single" w:sz="4" w:space="0" w:color="C0C0C0"/>
              <w:right w:val="single" w:sz="4" w:space="0" w:color="C0C0C0"/>
            </w:tcBorders>
            <w:shd w:val="clear" w:color="auto" w:fill="C6D9F1" w:themeFill="text2" w:themeFillTint="33"/>
          </w:tcPr>
          <w:p w14:paraId="285FED92" w14:textId="4428F5CA" w:rsidR="0035329A" w:rsidRPr="00716742" w:rsidRDefault="00C1213C" w:rsidP="0035329A">
            <w:pPr>
              <w:spacing w:before="120" w:after="120"/>
              <w:rPr>
                <w:rFonts w:asciiTheme="minorHAnsi" w:hAnsiTheme="minorHAnsi" w:cstheme="minorHAnsi"/>
                <w:b/>
                <w:bCs/>
                <w:shd w:val="clear" w:color="auto" w:fill="D9D9D9" w:themeFill="background1" w:themeFillShade="D9"/>
              </w:rPr>
            </w:pPr>
            <w:r>
              <w:rPr>
                <w:rFonts w:asciiTheme="minorHAnsi" w:hAnsiTheme="minorHAnsi" w:cstheme="minorHAnsi"/>
                <w:b/>
                <w:bCs/>
                <w:shd w:val="clear" w:color="auto" w:fill="C6D9F1" w:themeFill="text2" w:themeFillTint="33"/>
              </w:rPr>
              <w:t>Project Summary</w:t>
            </w:r>
          </w:p>
        </w:tc>
      </w:tr>
      <w:tr w:rsidR="0035329A" w:rsidRPr="00E434A5" w14:paraId="1219526E" w14:textId="77777777" w:rsidTr="008772B4">
        <w:trPr>
          <w:trHeight w:val="183"/>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727F20C6" w14:textId="519D8FD8" w:rsidR="0035329A" w:rsidRDefault="0035329A" w:rsidP="0035329A">
            <w:pPr>
              <w:spacing w:before="120" w:after="120"/>
              <w:rPr>
                <w:rFonts w:asciiTheme="minorHAnsi" w:hAnsiTheme="minorHAnsi" w:cstheme="minorHAnsi"/>
                <w:shd w:val="clear" w:color="auto" w:fill="D9D9D9" w:themeFill="background1" w:themeFillShade="D9"/>
              </w:rPr>
            </w:pPr>
            <w:r w:rsidRPr="000E5113">
              <w:rPr>
                <w:rFonts w:asciiTheme="minorHAnsi" w:hAnsiTheme="minorHAnsi" w:cstheme="minorBidi"/>
                <w:b/>
                <w:bCs/>
              </w:rPr>
              <w:t>Hypothesis</w:t>
            </w:r>
          </w:p>
        </w:tc>
      </w:tr>
      <w:tr w:rsidR="0035329A" w:rsidRPr="00E434A5" w14:paraId="5B8B154C" w14:textId="77777777" w:rsidTr="008772B4">
        <w:trPr>
          <w:trHeight w:val="261"/>
        </w:trPr>
        <w:tc>
          <w:tcPr>
            <w:tcW w:w="9923" w:type="dxa"/>
            <w:tcBorders>
              <w:top w:val="single" w:sz="4" w:space="0" w:color="C0C0C0"/>
              <w:left w:val="single" w:sz="4" w:space="0" w:color="C0C0C0"/>
              <w:bottom w:val="single" w:sz="4" w:space="0" w:color="C0C0C0"/>
              <w:right w:val="single" w:sz="4" w:space="0" w:color="C0C0C0"/>
            </w:tcBorders>
          </w:tcPr>
          <w:p w14:paraId="0FCD8C46" w14:textId="6BA9D7F8" w:rsidR="0035329A" w:rsidRDefault="007E049B" w:rsidP="0035329A">
            <w:pPr>
              <w:spacing w:before="120" w:after="120"/>
              <w:rPr>
                <w:rFonts w:asciiTheme="minorHAnsi" w:hAnsiTheme="minorHAnsi" w:cstheme="minorHAnsi"/>
                <w:shd w:val="clear" w:color="auto" w:fill="D9D9D9" w:themeFill="background1" w:themeFillShade="D9"/>
              </w:rPr>
            </w:pPr>
            <w:sdt>
              <w:sdtPr>
                <w:rPr>
                  <w:rFonts w:asciiTheme="minorHAnsi" w:hAnsiTheme="minorHAnsi" w:cstheme="minorHAnsi"/>
                  <w:color w:val="auto"/>
                  <w:shd w:val="clear" w:color="auto" w:fill="D9D9D9" w:themeFill="background1" w:themeFillShade="D9"/>
                </w:rPr>
                <w:id w:val="-1576356051"/>
                <w:placeholder>
                  <w:docPart w:val="6847658A234349DCBD3D177C07D91164"/>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466F4AC9" w14:textId="77777777" w:rsidTr="002145C1">
        <w:trPr>
          <w:trHeight w:val="530"/>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01BCE379" w14:textId="19A8CD81" w:rsidR="0035329A" w:rsidRDefault="0035329A" w:rsidP="0035329A">
            <w:pPr>
              <w:spacing w:before="120" w:after="120"/>
              <w:rPr>
                <w:rFonts w:asciiTheme="minorHAnsi" w:hAnsiTheme="minorHAnsi" w:cstheme="minorHAnsi"/>
                <w:shd w:val="clear" w:color="auto" w:fill="D9D9D9" w:themeFill="background1" w:themeFillShade="D9"/>
              </w:rPr>
            </w:pPr>
            <w:r w:rsidRPr="000E5113">
              <w:rPr>
                <w:rFonts w:asciiTheme="minorHAnsi" w:hAnsiTheme="minorHAnsi" w:cstheme="minorBidi"/>
                <w:b/>
                <w:bCs/>
              </w:rPr>
              <w:t>Aim(s)</w:t>
            </w:r>
            <w:r w:rsidR="00D23555">
              <w:rPr>
                <w:rFonts w:asciiTheme="minorHAnsi" w:hAnsiTheme="minorHAnsi" w:cstheme="minorBidi"/>
                <w:b/>
                <w:bCs/>
              </w:rPr>
              <w:t xml:space="preserve"> </w:t>
            </w:r>
          </w:p>
        </w:tc>
      </w:tr>
      <w:tr w:rsidR="0035329A" w:rsidRPr="00E434A5" w14:paraId="621B645B" w14:textId="77777777" w:rsidTr="7DDEB7BB">
        <w:trPr>
          <w:trHeight w:val="530"/>
        </w:trPr>
        <w:tc>
          <w:tcPr>
            <w:tcW w:w="9923" w:type="dxa"/>
            <w:tcBorders>
              <w:top w:val="single" w:sz="4" w:space="0" w:color="C0C0C0"/>
              <w:left w:val="single" w:sz="4" w:space="0" w:color="C0C0C0"/>
              <w:bottom w:val="single" w:sz="4" w:space="0" w:color="C0C0C0"/>
              <w:right w:val="single" w:sz="4" w:space="0" w:color="C0C0C0"/>
            </w:tcBorders>
          </w:tcPr>
          <w:p w14:paraId="77C88175" w14:textId="40F2CFF0" w:rsidR="0035329A" w:rsidRDefault="007E049B" w:rsidP="0035329A">
            <w:pPr>
              <w:spacing w:before="120" w:after="120"/>
              <w:rPr>
                <w:rFonts w:asciiTheme="minorHAnsi" w:hAnsiTheme="minorHAnsi" w:cstheme="minorHAnsi"/>
                <w:shd w:val="clear" w:color="auto" w:fill="D9D9D9" w:themeFill="background1" w:themeFillShade="D9"/>
              </w:rPr>
            </w:pPr>
            <w:sdt>
              <w:sdtPr>
                <w:rPr>
                  <w:rFonts w:asciiTheme="minorHAnsi" w:hAnsiTheme="minorHAnsi" w:cstheme="minorHAnsi"/>
                  <w:color w:val="auto"/>
                  <w:shd w:val="clear" w:color="auto" w:fill="D9D9D9" w:themeFill="background1" w:themeFillShade="D9"/>
                </w:rPr>
                <w:id w:val="-941693443"/>
                <w:placeholder>
                  <w:docPart w:val="50C6A45997FB4F789BCD078F6DFCF224"/>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7D1F4C8B" w14:textId="77777777" w:rsidTr="002145C1">
        <w:trPr>
          <w:trHeight w:val="530"/>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5113BBFA" w14:textId="0277CF39" w:rsidR="0035329A" w:rsidRDefault="0035329A" w:rsidP="0035329A">
            <w:pPr>
              <w:spacing w:before="120" w:after="120"/>
              <w:rPr>
                <w:rFonts w:asciiTheme="minorHAnsi" w:hAnsiTheme="minorHAnsi" w:cstheme="minorHAnsi"/>
                <w:shd w:val="clear" w:color="auto" w:fill="D9D9D9" w:themeFill="background1" w:themeFillShade="D9"/>
              </w:rPr>
            </w:pPr>
            <w:bookmarkStart w:id="2" w:name="_Hlk194566930"/>
            <w:r w:rsidRPr="000E5113">
              <w:rPr>
                <w:rFonts w:asciiTheme="minorHAnsi" w:hAnsiTheme="minorHAnsi" w:cstheme="minorBidi"/>
                <w:b/>
                <w:bCs/>
              </w:rPr>
              <w:t>Background</w:t>
            </w:r>
            <w:r w:rsidR="00E0491F">
              <w:rPr>
                <w:rFonts w:asciiTheme="minorHAnsi" w:hAnsiTheme="minorHAnsi" w:cstheme="minorBidi"/>
                <w:b/>
                <w:bCs/>
              </w:rPr>
              <w:t xml:space="preserve">/Rationale </w:t>
            </w:r>
            <w:r w:rsidR="00E0491F" w:rsidRPr="005306B9">
              <w:rPr>
                <w:rFonts w:asciiTheme="minorHAnsi" w:hAnsiTheme="minorHAnsi" w:cstheme="minorBidi"/>
                <w:i/>
                <w:iCs/>
                <w:sz w:val="16"/>
                <w:szCs w:val="16"/>
              </w:rPr>
              <w:t>Explain the scientific background and rationale for the investigation being reported</w:t>
            </w:r>
          </w:p>
        </w:tc>
      </w:tr>
      <w:bookmarkEnd w:id="2"/>
      <w:tr w:rsidR="0035329A" w:rsidRPr="00E434A5" w14:paraId="1C92B8DD" w14:textId="77777777" w:rsidTr="7DDEB7BB">
        <w:trPr>
          <w:trHeight w:val="530"/>
        </w:trPr>
        <w:tc>
          <w:tcPr>
            <w:tcW w:w="9923" w:type="dxa"/>
            <w:tcBorders>
              <w:top w:val="single" w:sz="4" w:space="0" w:color="C0C0C0"/>
              <w:left w:val="single" w:sz="4" w:space="0" w:color="C0C0C0"/>
              <w:bottom w:val="single" w:sz="4" w:space="0" w:color="C0C0C0"/>
              <w:right w:val="single" w:sz="4" w:space="0" w:color="C0C0C0"/>
            </w:tcBorders>
          </w:tcPr>
          <w:p w14:paraId="14F881A8" w14:textId="5A6936FF" w:rsidR="0035329A" w:rsidRDefault="007E049B" w:rsidP="0035329A">
            <w:pPr>
              <w:spacing w:before="120" w:after="120"/>
              <w:rPr>
                <w:rFonts w:asciiTheme="minorHAnsi" w:hAnsiTheme="minorHAnsi" w:cstheme="minorHAnsi"/>
                <w:shd w:val="clear" w:color="auto" w:fill="D9D9D9" w:themeFill="background1" w:themeFillShade="D9"/>
              </w:rPr>
            </w:pPr>
            <w:sdt>
              <w:sdtPr>
                <w:rPr>
                  <w:rFonts w:asciiTheme="minorHAnsi" w:hAnsiTheme="minorHAnsi" w:cstheme="minorHAnsi"/>
                  <w:color w:val="auto"/>
                  <w:shd w:val="clear" w:color="auto" w:fill="D9D9D9" w:themeFill="background1" w:themeFillShade="D9"/>
                </w:rPr>
                <w:id w:val="-293835923"/>
                <w:placeholder>
                  <w:docPart w:val="2490D8CBDF154565BE96650DC95210F7"/>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bl>
    <w:p w14:paraId="5F8AE50D" w14:textId="77777777" w:rsidR="004F7EF6" w:rsidRDefault="004F7EF6">
      <w:pPr>
        <w:rPr>
          <w:rFonts w:asciiTheme="minorHAnsi" w:hAnsiTheme="minorHAnsi" w:cstheme="minorHAnsi"/>
        </w:rPr>
      </w:pPr>
      <w:bookmarkStart w:id="3" w:name="_Hlk57713820"/>
    </w:p>
    <w:p w14:paraId="4B7B0331" w14:textId="77777777" w:rsidR="000E5113" w:rsidRDefault="000E5113" w:rsidP="7DDEB7BB">
      <w:pPr>
        <w:rPr>
          <w:rFonts w:asciiTheme="minorHAnsi" w:hAnsiTheme="minorHAnsi" w:cstheme="minorBidi"/>
        </w:rPr>
      </w:pPr>
    </w:p>
    <w:p w14:paraId="1CD3C81F" w14:textId="48ABBBA5" w:rsidR="004F7EF6" w:rsidRPr="00E434A5" w:rsidRDefault="004F7EF6" w:rsidP="7DDEB7BB">
      <w:pPr>
        <w:rPr>
          <w:rFonts w:asciiTheme="minorHAnsi" w:hAnsiTheme="minorHAnsi" w:cstheme="minorBidi"/>
        </w:rPr>
      </w:pPr>
    </w:p>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8" w:type="dxa"/>
          <w:right w:w="28" w:type="dxa"/>
        </w:tblCellMar>
        <w:tblLook w:val="0600" w:firstRow="0" w:lastRow="0" w:firstColumn="0" w:lastColumn="0" w:noHBand="1" w:noVBand="1"/>
      </w:tblPr>
      <w:tblGrid>
        <w:gridCol w:w="2835"/>
        <w:gridCol w:w="1276"/>
        <w:gridCol w:w="1635"/>
        <w:gridCol w:w="631"/>
        <w:gridCol w:w="1133"/>
        <w:gridCol w:w="2413"/>
      </w:tblGrid>
      <w:tr w:rsidR="00716106" w:rsidRPr="00E434A5" w14:paraId="267D815A" w14:textId="77777777" w:rsidTr="70BAAEE8">
        <w:trPr>
          <w:trHeight w:val="138"/>
        </w:trPr>
        <w:tc>
          <w:tcPr>
            <w:tcW w:w="9923" w:type="dxa"/>
            <w:gridSpan w:val="6"/>
            <w:tcBorders>
              <w:top w:val="single" w:sz="4" w:space="0" w:color="C0C0C0"/>
              <w:left w:val="single" w:sz="4" w:space="0" w:color="C0C0C0"/>
              <w:bottom w:val="nil"/>
              <w:right w:val="single" w:sz="4" w:space="0" w:color="C0C0C0"/>
            </w:tcBorders>
            <w:shd w:val="clear" w:color="auto" w:fill="C6D9F1" w:themeFill="text2" w:themeFillTint="33"/>
            <w:vAlign w:val="center"/>
          </w:tcPr>
          <w:bookmarkEnd w:id="3"/>
          <w:p w14:paraId="2A44A513" w14:textId="182D728F" w:rsidR="00716106" w:rsidRPr="00E434A5" w:rsidRDefault="67E0A4ED" w:rsidP="7DDEB7BB">
            <w:pPr>
              <w:spacing w:before="80" w:after="80"/>
              <w:rPr>
                <w:rFonts w:asciiTheme="minorHAnsi" w:hAnsiTheme="minorHAnsi" w:cstheme="minorBidi"/>
                <w:b/>
                <w:bCs/>
                <w:color w:val="auto"/>
                <w:bdr w:val="single" w:sz="4" w:space="0" w:color="C0C0C0"/>
              </w:rPr>
            </w:pPr>
            <w:r w:rsidRPr="7DDEB7BB">
              <w:rPr>
                <w:rFonts w:asciiTheme="minorHAnsi" w:hAnsiTheme="minorHAnsi" w:cstheme="minorBidi"/>
                <w:b/>
                <w:bCs/>
                <w:color w:val="auto"/>
              </w:rPr>
              <w:t xml:space="preserve"> Proposed Methodology</w:t>
            </w:r>
          </w:p>
        </w:tc>
      </w:tr>
      <w:tr w:rsidR="00716106" w:rsidRPr="00E434A5" w14:paraId="3254113E" w14:textId="77777777" w:rsidTr="70BAAEE8">
        <w:trPr>
          <w:trHeight w:val="523"/>
        </w:trPr>
        <w:tc>
          <w:tcPr>
            <w:tcW w:w="2835" w:type="dxa"/>
            <w:tcBorders>
              <w:top w:val="single" w:sz="4" w:space="0" w:color="C0C0C0"/>
            </w:tcBorders>
            <w:shd w:val="clear" w:color="auto" w:fill="F2F2F2" w:themeFill="background1" w:themeFillShade="F2"/>
            <w:vAlign w:val="center"/>
          </w:tcPr>
          <w:p w14:paraId="34EFC1EF" w14:textId="394391B0" w:rsidR="00716106" w:rsidRPr="0062598F" w:rsidRDefault="00716106" w:rsidP="00716106">
            <w:pPr>
              <w:rPr>
                <w:rFonts w:asciiTheme="minorHAnsi" w:hAnsiTheme="minorHAnsi" w:cstheme="minorHAnsi"/>
                <w:b/>
                <w:bCs/>
                <w:i/>
                <w:iCs/>
                <w:bdr w:val="single" w:sz="4" w:space="0" w:color="C0C0C0"/>
              </w:rPr>
            </w:pPr>
            <w:r w:rsidRPr="0062598F">
              <w:rPr>
                <w:rFonts w:asciiTheme="minorHAnsi" w:hAnsiTheme="minorHAnsi" w:cstheme="minorHAnsi"/>
                <w:b/>
                <w:bCs/>
                <w:i/>
                <w:iCs/>
              </w:rPr>
              <w:t xml:space="preserve">Data Period  </w:t>
            </w:r>
            <w:r w:rsidRPr="0062598F">
              <w:rPr>
                <w:rFonts w:asciiTheme="minorHAnsi" w:hAnsiTheme="minorHAnsi" w:cstheme="minorHAnsi"/>
                <w:b/>
                <w:bCs/>
                <w:i/>
                <w:iCs/>
                <w:bdr w:val="single" w:sz="4" w:space="0" w:color="C0C0C0"/>
              </w:rPr>
              <w:t xml:space="preserve"> </w:t>
            </w:r>
          </w:p>
        </w:tc>
        <w:tc>
          <w:tcPr>
            <w:tcW w:w="7088" w:type="dxa"/>
            <w:gridSpan w:val="5"/>
            <w:tcBorders>
              <w:top w:val="single" w:sz="4" w:space="0" w:color="C0C0C0"/>
            </w:tcBorders>
            <w:vAlign w:val="center"/>
          </w:tcPr>
          <w:p w14:paraId="1757B061" w14:textId="77777777" w:rsidR="00716106" w:rsidRPr="00E434A5" w:rsidRDefault="00716106" w:rsidP="00716106">
            <w:pPr>
              <w:rPr>
                <w:rFonts w:asciiTheme="minorHAnsi" w:hAnsiTheme="minorHAnsi" w:cstheme="minorHAnsi"/>
              </w:rPr>
            </w:pPr>
            <w:r w:rsidRPr="00E434A5">
              <w:rPr>
                <w:rFonts w:asciiTheme="minorHAnsi" w:hAnsiTheme="minorHAnsi" w:cstheme="minorHAnsi"/>
              </w:rPr>
              <w:t xml:space="preserve">Date from </w:t>
            </w:r>
            <w:sdt>
              <w:sdtPr>
                <w:rPr>
                  <w:rFonts w:asciiTheme="minorHAnsi" w:hAnsiTheme="minorHAnsi" w:cstheme="minorHAnsi"/>
                  <w:shd w:val="clear" w:color="auto" w:fill="D9D9D9" w:themeFill="background1" w:themeFillShade="D9"/>
                </w:rPr>
                <w:id w:val="467796963"/>
                <w:placeholder>
                  <w:docPart w:val="6A148078CC8C46ED95C186B198E54D3C"/>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r w:rsidRPr="00E434A5">
              <w:rPr>
                <w:rFonts w:asciiTheme="minorHAnsi" w:hAnsiTheme="minorHAnsi" w:cstheme="minorHAnsi"/>
              </w:rPr>
              <w:t xml:space="preserve"> </w:t>
            </w:r>
          </w:p>
          <w:p w14:paraId="78DF873C" w14:textId="26F81C05" w:rsidR="00716106" w:rsidRPr="00E434A5" w:rsidRDefault="00716106" w:rsidP="00716106">
            <w:pPr>
              <w:rPr>
                <w:rFonts w:asciiTheme="minorHAnsi" w:hAnsiTheme="minorHAnsi" w:cstheme="minorHAnsi"/>
                <w:bdr w:val="single" w:sz="4" w:space="0" w:color="C0C0C0"/>
              </w:rPr>
            </w:pPr>
            <w:r w:rsidRPr="00E434A5">
              <w:rPr>
                <w:rFonts w:asciiTheme="minorHAnsi" w:hAnsiTheme="minorHAnsi" w:cstheme="minorHAnsi"/>
              </w:rPr>
              <w:t xml:space="preserve">Date to </w:t>
            </w:r>
            <w:sdt>
              <w:sdtPr>
                <w:rPr>
                  <w:rFonts w:asciiTheme="minorHAnsi" w:hAnsiTheme="minorHAnsi" w:cstheme="minorHAnsi"/>
                  <w:shd w:val="clear" w:color="auto" w:fill="D9D9D9" w:themeFill="background1" w:themeFillShade="D9"/>
                </w:rPr>
                <w:id w:val="-172891473"/>
                <w:placeholder>
                  <w:docPart w:val="BD47878735224F09922AE2A7B6B2B7AF"/>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5B590D70" w14:textId="77777777" w:rsidTr="70BAAEE8">
        <w:trPr>
          <w:trHeight w:val="357"/>
        </w:trPr>
        <w:tc>
          <w:tcPr>
            <w:tcW w:w="9923" w:type="dxa"/>
            <w:gridSpan w:val="6"/>
            <w:shd w:val="clear" w:color="auto" w:fill="F2F2F2" w:themeFill="background1" w:themeFillShade="F2"/>
            <w:vAlign w:val="center"/>
          </w:tcPr>
          <w:p w14:paraId="35500EEB" w14:textId="69CF7991" w:rsidR="00716106" w:rsidRPr="00E434A5" w:rsidRDefault="00716106" w:rsidP="00716106">
            <w:pPr>
              <w:rPr>
                <w:rFonts w:asciiTheme="minorHAnsi" w:hAnsiTheme="minorHAnsi" w:cstheme="minorHAnsi"/>
                <w:b/>
                <w:bCs/>
                <w:color w:val="auto"/>
              </w:rPr>
            </w:pPr>
            <w:r w:rsidRPr="00E434A5">
              <w:rPr>
                <w:rFonts w:asciiTheme="minorHAnsi" w:hAnsiTheme="minorHAnsi" w:cstheme="minorHAnsi"/>
                <w:b/>
                <w:bCs/>
                <w:color w:val="auto"/>
              </w:rPr>
              <w:t>Study Population</w:t>
            </w:r>
          </w:p>
        </w:tc>
      </w:tr>
      <w:tr w:rsidR="00716106" w:rsidRPr="00E434A5" w14:paraId="0554F6BF" w14:textId="2E39A780" w:rsidTr="70BAAEE8">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61FD9D1" w14:textId="01A81651" w:rsidR="00716106" w:rsidRPr="005E6F93" w:rsidRDefault="00716106" w:rsidP="00716106">
            <w:pPr>
              <w:rPr>
                <w:rFonts w:asciiTheme="minorHAnsi" w:hAnsiTheme="minorHAnsi" w:cstheme="minorHAnsi"/>
                <w:b/>
                <w:bCs/>
                <w:i/>
                <w:iCs/>
              </w:rPr>
            </w:pPr>
            <w:r w:rsidRPr="005E6F93">
              <w:rPr>
                <w:rFonts w:asciiTheme="minorHAnsi" w:hAnsiTheme="minorHAnsi" w:cstheme="minorHAnsi"/>
                <w:b/>
                <w:bCs/>
                <w:i/>
                <w:iCs/>
              </w:rPr>
              <w:t>Joint Type</w:t>
            </w:r>
          </w:p>
          <w:p w14:paraId="6EF41F09" w14:textId="48824335" w:rsidR="00716106" w:rsidRPr="005E6F93" w:rsidRDefault="007E049B" w:rsidP="00716106">
            <w:pPr>
              <w:rPr>
                <w:rFonts w:asciiTheme="minorHAnsi" w:hAnsiTheme="minorHAnsi" w:cstheme="minorHAnsi"/>
                <w:b/>
                <w:bCs/>
                <w:i/>
                <w:iCs/>
              </w:rPr>
            </w:pPr>
            <w:r>
              <w:rPr>
                <w:rFonts w:asciiTheme="minorHAnsi" w:hAnsiTheme="minorHAnsi" w:cstheme="minorBidi"/>
                <w:i/>
                <w:iCs/>
                <w:sz w:val="16"/>
                <w:szCs w:val="16"/>
              </w:rPr>
              <w:t>(</w:t>
            </w:r>
            <w:r w:rsidRPr="007E049B">
              <w:rPr>
                <w:rFonts w:asciiTheme="minorHAnsi" w:hAnsiTheme="minorHAnsi" w:cstheme="minorBidi"/>
                <w:i/>
                <w:iCs/>
                <w:sz w:val="16"/>
                <w:szCs w:val="16"/>
              </w:rPr>
              <w:t>Only one joint may be selected per project; if data for an additional joint is required, a separate request must be submitted.</w:t>
            </w:r>
            <w:r>
              <w:rPr>
                <w:rFonts w:asciiTheme="minorHAnsi" w:hAnsiTheme="minorHAnsi" w:cstheme="minorBidi"/>
                <w:i/>
                <w:iCs/>
                <w:sz w:val="16"/>
                <w:szCs w:val="16"/>
              </w:rPr>
              <w:t>)</w:t>
            </w:r>
          </w:p>
        </w:tc>
        <w:tc>
          <w:tcPr>
            <w:tcW w:w="1276" w:type="dxa"/>
            <w:tcBorders>
              <w:top w:val="nil"/>
              <w:left w:val="single" w:sz="4" w:space="0" w:color="C0C0C0"/>
              <w:bottom w:val="single" w:sz="4" w:space="0" w:color="C0C0C0"/>
              <w:right w:val="nil"/>
            </w:tcBorders>
            <w:shd w:val="clear" w:color="auto" w:fill="auto"/>
            <w:vAlign w:val="center"/>
          </w:tcPr>
          <w:p w14:paraId="3615D2EF" w14:textId="31EBEF42" w:rsidR="00716106" w:rsidRPr="00E434A5" w:rsidRDefault="007E049B" w:rsidP="00716106">
            <w:pPr>
              <w:spacing w:after="40"/>
              <w:rPr>
                <w:rFonts w:asciiTheme="minorHAnsi" w:hAnsiTheme="minorHAnsi" w:cstheme="minorHAnsi"/>
              </w:rPr>
            </w:pPr>
            <w:sdt>
              <w:sdtPr>
                <w:rPr>
                  <w:rFonts w:asciiTheme="minorHAnsi" w:hAnsiTheme="minorHAnsi" w:cstheme="minorHAnsi"/>
                  <w:sz w:val="28"/>
                  <w:szCs w:val="28"/>
                </w:rPr>
                <w:id w:val="-100808408"/>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Hip</w:t>
            </w:r>
          </w:p>
          <w:p w14:paraId="22C5E96C" w14:textId="579E822A" w:rsidR="00716106" w:rsidRPr="00E434A5" w:rsidRDefault="007E049B" w:rsidP="00716106">
            <w:pPr>
              <w:rPr>
                <w:rFonts w:asciiTheme="minorHAnsi" w:hAnsiTheme="minorHAnsi" w:cstheme="minorHAnsi"/>
              </w:rPr>
            </w:pPr>
            <w:sdt>
              <w:sdtPr>
                <w:rPr>
                  <w:rFonts w:asciiTheme="minorHAnsi" w:hAnsiTheme="minorHAnsi" w:cstheme="minorHAnsi"/>
                  <w:sz w:val="28"/>
                  <w:szCs w:val="28"/>
                </w:rPr>
                <w:id w:val="5805671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Knee</w:t>
            </w:r>
          </w:p>
        </w:tc>
        <w:tc>
          <w:tcPr>
            <w:tcW w:w="5812" w:type="dxa"/>
            <w:gridSpan w:val="4"/>
            <w:tcBorders>
              <w:top w:val="nil"/>
              <w:left w:val="nil"/>
              <w:bottom w:val="nil"/>
              <w:right w:val="single" w:sz="4" w:space="0" w:color="C0C0C0"/>
            </w:tcBorders>
            <w:shd w:val="clear" w:color="auto" w:fill="auto"/>
            <w:vAlign w:val="center"/>
          </w:tcPr>
          <w:p w14:paraId="78CC167C" w14:textId="41B73CA6" w:rsidR="00716106" w:rsidRPr="00E434A5" w:rsidRDefault="007E049B" w:rsidP="00716106">
            <w:pPr>
              <w:spacing w:before="120" w:after="40"/>
              <w:rPr>
                <w:rFonts w:asciiTheme="minorHAnsi" w:hAnsiTheme="minorHAnsi" w:cstheme="minorHAnsi"/>
              </w:rPr>
            </w:pPr>
            <w:sdt>
              <w:sdtPr>
                <w:rPr>
                  <w:rFonts w:asciiTheme="minorHAnsi" w:hAnsiTheme="minorHAnsi" w:cstheme="minorHAnsi"/>
                  <w:sz w:val="28"/>
                  <w:szCs w:val="28"/>
                </w:rPr>
                <w:id w:val="-375087996"/>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Shoulder</w:t>
            </w:r>
          </w:p>
          <w:p w14:paraId="26577CA1" w14:textId="659D1BC3" w:rsidR="00716106" w:rsidRPr="00E434A5" w:rsidRDefault="007E049B" w:rsidP="00716106">
            <w:pPr>
              <w:spacing w:before="120" w:after="120"/>
              <w:rPr>
                <w:rFonts w:asciiTheme="minorHAnsi" w:hAnsiTheme="minorHAnsi" w:cstheme="minorHAnsi"/>
              </w:rPr>
            </w:pPr>
            <w:sdt>
              <w:sdtPr>
                <w:rPr>
                  <w:rFonts w:asciiTheme="minorHAnsi" w:hAnsiTheme="minorHAnsi" w:cstheme="minorHAnsi"/>
                  <w:sz w:val="28"/>
                  <w:szCs w:val="28"/>
                </w:rPr>
                <w:id w:val="-187836679"/>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Other </w:t>
            </w:r>
            <w:r w:rsidR="00716106" w:rsidRPr="00E434A5">
              <w:rPr>
                <w:rFonts w:asciiTheme="minorHAnsi" w:hAnsiTheme="minorHAnsi" w:cstheme="minorHAnsi"/>
                <w:i/>
                <w:iCs/>
                <w:sz w:val="16"/>
                <w:szCs w:val="16"/>
              </w:rPr>
              <w:t>(please specify</w:t>
            </w:r>
            <w:r w:rsidR="00716106" w:rsidRPr="00E434A5">
              <w:rPr>
                <w:rFonts w:asciiTheme="minorHAnsi" w:hAnsiTheme="minorHAnsi" w:cstheme="minorHAnsi"/>
                <w:bCs/>
                <w:i/>
                <w:iCs/>
                <w:smallCaps/>
                <w:sz w:val="16"/>
                <w:szCs w:val="16"/>
              </w:rPr>
              <w:t>)</w:t>
            </w:r>
            <w:r w:rsidR="00716106" w:rsidRPr="00E434A5">
              <w:rPr>
                <w:rFonts w:asciiTheme="minorHAnsi" w:hAnsiTheme="minorHAnsi" w:cstheme="minorHAnsi"/>
                <w:iCs/>
              </w:rPr>
              <w:t xml:space="preserve"> </w:t>
            </w:r>
            <w:sdt>
              <w:sdtPr>
                <w:rPr>
                  <w:rFonts w:asciiTheme="minorHAnsi" w:hAnsiTheme="minorHAnsi" w:cstheme="minorHAnsi"/>
                  <w:shd w:val="clear" w:color="auto" w:fill="D9D9D9" w:themeFill="background1" w:themeFillShade="D9"/>
                </w:rPr>
                <w:id w:val="-1043596229"/>
                <w:placeholder>
                  <w:docPart w:val="50F82C8519794CB2996EF43702A1BD1A"/>
                </w:placeholder>
                <w:showingPlcHdr/>
                <w:text w:multiLine="1"/>
              </w:sdtPr>
              <w:sdtEndPr/>
              <w:sdtContent>
                <w:r w:rsidR="00716106"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0FA48C8B" w14:textId="77777777" w:rsidTr="70BAAEE8">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78CA9821" w14:textId="6EE3C159" w:rsidR="00716106" w:rsidRPr="005E6F93" w:rsidRDefault="00716106" w:rsidP="00716106">
            <w:pPr>
              <w:rPr>
                <w:rFonts w:asciiTheme="minorHAnsi" w:hAnsiTheme="minorHAnsi" w:cstheme="minorHAnsi"/>
                <w:b/>
                <w:bCs/>
                <w:i/>
                <w:iCs/>
              </w:rPr>
            </w:pPr>
            <w:r w:rsidRPr="005E6F93">
              <w:rPr>
                <w:rFonts w:asciiTheme="minorHAnsi" w:hAnsiTheme="minorHAnsi" w:cstheme="minorHAnsi"/>
                <w:b/>
                <w:bCs/>
                <w:i/>
                <w:iCs/>
              </w:rPr>
              <w:t xml:space="preserve">Prostheses of Interest </w:t>
            </w:r>
          </w:p>
        </w:tc>
        <w:tc>
          <w:tcPr>
            <w:tcW w:w="7088" w:type="dxa"/>
            <w:gridSpan w:val="5"/>
            <w:tcBorders>
              <w:top w:val="single" w:sz="4" w:space="0" w:color="C0C0C0"/>
              <w:left w:val="single" w:sz="4" w:space="0" w:color="C0C0C0"/>
              <w:bottom w:val="single" w:sz="4" w:space="0" w:color="C0C0C0"/>
              <w:right w:val="single" w:sz="4" w:space="0" w:color="C0C0C0"/>
            </w:tcBorders>
            <w:shd w:val="clear" w:color="auto" w:fill="auto"/>
            <w:vAlign w:val="center"/>
          </w:tcPr>
          <w:p w14:paraId="7AB5664C" w14:textId="77777777" w:rsidR="00716106" w:rsidRPr="00E434A5" w:rsidRDefault="00716106" w:rsidP="00716106">
            <w:pPr>
              <w:spacing w:before="120"/>
              <w:rPr>
                <w:rFonts w:asciiTheme="minorHAnsi" w:hAnsiTheme="minorHAnsi" w:cstheme="minorHAnsi"/>
                <w:i/>
                <w:iCs/>
                <w:sz w:val="16"/>
                <w:szCs w:val="16"/>
              </w:rPr>
            </w:pPr>
            <w:r w:rsidRPr="00E434A5">
              <w:rPr>
                <w:rFonts w:asciiTheme="minorHAnsi" w:hAnsiTheme="minorHAnsi" w:cstheme="minorHAnsi"/>
                <w:i/>
                <w:iCs/>
                <w:sz w:val="16"/>
                <w:szCs w:val="16"/>
              </w:rPr>
              <w:t>Detail prosthesis manufacturer, size, fixation, etc</w:t>
            </w:r>
          </w:p>
          <w:p w14:paraId="68EE8CA7" w14:textId="3886AF59" w:rsidR="00716106" w:rsidRPr="00E434A5" w:rsidRDefault="007E049B" w:rsidP="00716106">
            <w:pPr>
              <w:spacing w:after="80"/>
              <w:rPr>
                <w:rFonts w:asciiTheme="minorHAnsi" w:hAnsiTheme="minorHAnsi" w:cstheme="minorHAnsi"/>
                <w:i/>
                <w:iCs/>
                <w:sz w:val="16"/>
                <w:szCs w:val="16"/>
              </w:rPr>
            </w:pPr>
            <w:sdt>
              <w:sdtPr>
                <w:rPr>
                  <w:rFonts w:asciiTheme="minorHAnsi" w:hAnsiTheme="minorHAnsi" w:cstheme="minorHAnsi"/>
                  <w:shd w:val="clear" w:color="auto" w:fill="D9D9D9" w:themeFill="background1" w:themeFillShade="D9"/>
                </w:rPr>
                <w:id w:val="256720428"/>
                <w:placeholder>
                  <w:docPart w:val="84E466A8B48F43EDA542ECD4D5D1CD4A"/>
                </w:placeholder>
                <w:showingPlcHdr/>
                <w:text w:multiLine="1"/>
              </w:sdtPr>
              <w:sdtEndPr/>
              <w:sdtContent>
                <w:r w:rsidR="00716106"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3B4C6EF3" w14:textId="77777777" w:rsidTr="70BAAEE8">
        <w:trPr>
          <w:trHeight w:val="47"/>
        </w:trPr>
        <w:tc>
          <w:tcPr>
            <w:tcW w:w="2835" w:type="dxa"/>
            <w:vMerge w:val="restart"/>
            <w:tcBorders>
              <w:top w:val="single" w:sz="4" w:space="0" w:color="C0C0C0"/>
              <w:left w:val="single" w:sz="4" w:space="0" w:color="C0C0C0"/>
              <w:right w:val="single" w:sz="4" w:space="0" w:color="C0C0C0"/>
            </w:tcBorders>
            <w:shd w:val="clear" w:color="auto" w:fill="F2F2F2" w:themeFill="background1" w:themeFillShade="F2"/>
            <w:vAlign w:val="center"/>
          </w:tcPr>
          <w:p w14:paraId="647A6DE3" w14:textId="284FEDDF" w:rsidR="00716106" w:rsidRPr="005E6F93" w:rsidRDefault="00716106" w:rsidP="00716106">
            <w:pPr>
              <w:rPr>
                <w:rFonts w:asciiTheme="minorHAnsi" w:hAnsiTheme="minorHAnsi" w:cstheme="minorHAnsi"/>
                <w:b/>
                <w:bCs/>
                <w:i/>
                <w:iCs/>
                <w:bdr w:val="single" w:sz="4" w:space="0" w:color="C0C0C0"/>
              </w:rPr>
            </w:pPr>
            <w:r w:rsidRPr="005E6F93">
              <w:rPr>
                <w:rFonts w:asciiTheme="minorHAnsi" w:hAnsiTheme="minorHAnsi" w:cstheme="minorHAnsi"/>
                <w:b/>
                <w:bCs/>
                <w:i/>
                <w:iCs/>
              </w:rPr>
              <w:t xml:space="preserve">Procedures to be Assessed </w:t>
            </w:r>
          </w:p>
        </w:tc>
        <w:tc>
          <w:tcPr>
            <w:tcW w:w="7088" w:type="dxa"/>
            <w:gridSpan w:val="5"/>
            <w:tcBorders>
              <w:top w:val="single" w:sz="4" w:space="0" w:color="C0C0C0"/>
              <w:left w:val="single" w:sz="4" w:space="0" w:color="C0C0C0"/>
              <w:bottom w:val="nil"/>
              <w:right w:val="single" w:sz="4" w:space="0" w:color="C0C0C0"/>
            </w:tcBorders>
            <w:shd w:val="clear" w:color="auto" w:fill="auto"/>
            <w:vAlign w:val="center"/>
          </w:tcPr>
          <w:p w14:paraId="47D67FD9" w14:textId="2607044F" w:rsidR="00716106" w:rsidRPr="00E434A5" w:rsidRDefault="00716106" w:rsidP="00716106">
            <w:pPr>
              <w:spacing w:before="120"/>
              <w:rPr>
                <w:rFonts w:asciiTheme="minorHAnsi" w:hAnsiTheme="minorHAnsi" w:cstheme="minorHAnsi"/>
                <w:i/>
                <w:iCs/>
                <w:sz w:val="16"/>
                <w:szCs w:val="16"/>
              </w:rPr>
            </w:pPr>
            <w:r w:rsidRPr="00E434A5">
              <w:rPr>
                <w:rFonts w:asciiTheme="minorHAnsi" w:hAnsiTheme="minorHAnsi" w:cstheme="minorHAnsi"/>
                <w:i/>
                <w:iCs/>
                <w:sz w:val="16"/>
                <w:szCs w:val="16"/>
              </w:rPr>
              <w:t xml:space="preserve">      Please choose one only</w:t>
            </w:r>
          </w:p>
        </w:tc>
      </w:tr>
      <w:tr w:rsidR="00716106" w:rsidRPr="00E434A5" w14:paraId="1E2D722D" w14:textId="77777777" w:rsidTr="70BAAEE8">
        <w:trPr>
          <w:trHeight w:val="273"/>
        </w:trPr>
        <w:tc>
          <w:tcPr>
            <w:tcW w:w="2835" w:type="dxa"/>
            <w:vMerge/>
            <w:vAlign w:val="center"/>
          </w:tcPr>
          <w:p w14:paraId="21ADC4D7" w14:textId="1D5C5BAD" w:rsidR="00716106" w:rsidRPr="005E6F93" w:rsidRDefault="00716106" w:rsidP="00716106">
            <w:pPr>
              <w:rPr>
                <w:rFonts w:asciiTheme="minorHAnsi" w:hAnsiTheme="minorHAnsi" w:cstheme="minorHAnsi"/>
                <w:b/>
                <w:bCs/>
                <w:i/>
                <w:iCs/>
                <w:sz w:val="16"/>
                <w:szCs w:val="16"/>
              </w:rPr>
            </w:pPr>
          </w:p>
        </w:tc>
        <w:tc>
          <w:tcPr>
            <w:tcW w:w="1276" w:type="dxa"/>
            <w:tcBorders>
              <w:top w:val="nil"/>
              <w:left w:val="single" w:sz="4" w:space="0" w:color="C0C0C0"/>
              <w:bottom w:val="single" w:sz="4" w:space="0" w:color="C0C0C0"/>
              <w:right w:val="nil"/>
            </w:tcBorders>
            <w:shd w:val="clear" w:color="auto" w:fill="auto"/>
            <w:vAlign w:val="center"/>
          </w:tcPr>
          <w:p w14:paraId="22653191" w14:textId="2A09BB9B" w:rsidR="00716106" w:rsidRPr="00E434A5" w:rsidRDefault="007E049B" w:rsidP="00716106">
            <w:pPr>
              <w:spacing w:before="40" w:after="120"/>
              <w:rPr>
                <w:rFonts w:asciiTheme="minorHAnsi" w:hAnsiTheme="minorHAnsi" w:cstheme="minorHAnsi"/>
              </w:rPr>
            </w:pPr>
            <w:sdt>
              <w:sdtPr>
                <w:rPr>
                  <w:rFonts w:asciiTheme="minorHAnsi" w:hAnsiTheme="minorHAnsi" w:cstheme="minorHAnsi"/>
                  <w:sz w:val="28"/>
                  <w:szCs w:val="28"/>
                </w:rPr>
                <w:id w:val="-1646426301"/>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Primary</w:t>
            </w:r>
          </w:p>
        </w:tc>
        <w:tc>
          <w:tcPr>
            <w:tcW w:w="5812" w:type="dxa"/>
            <w:gridSpan w:val="4"/>
            <w:tcBorders>
              <w:top w:val="nil"/>
              <w:left w:val="nil"/>
              <w:bottom w:val="single" w:sz="4" w:space="0" w:color="C0C0C0"/>
              <w:right w:val="single" w:sz="4" w:space="0" w:color="C0C0C0"/>
            </w:tcBorders>
            <w:shd w:val="clear" w:color="auto" w:fill="auto"/>
            <w:vAlign w:val="center"/>
          </w:tcPr>
          <w:p w14:paraId="1F2B49C4" w14:textId="44B4EFDC" w:rsidR="00716106" w:rsidRPr="00E434A5" w:rsidRDefault="007E049B" w:rsidP="00716106">
            <w:pPr>
              <w:spacing w:before="40" w:after="120"/>
              <w:rPr>
                <w:rFonts w:asciiTheme="minorHAnsi" w:hAnsiTheme="minorHAnsi" w:cstheme="minorHAnsi"/>
              </w:rPr>
            </w:pPr>
            <w:sdt>
              <w:sdtPr>
                <w:rPr>
                  <w:rFonts w:asciiTheme="minorHAnsi" w:hAnsiTheme="minorHAnsi" w:cstheme="minorHAnsi"/>
                  <w:sz w:val="28"/>
                  <w:szCs w:val="28"/>
                </w:rPr>
                <w:id w:val="753856273"/>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Revision</w:t>
            </w:r>
          </w:p>
        </w:tc>
      </w:tr>
      <w:tr w:rsidR="00716106" w:rsidRPr="00E434A5" w14:paraId="7DB8FDB7" w14:textId="77777777" w:rsidTr="70BAAEE8">
        <w:trPr>
          <w:trHeight w:val="568"/>
        </w:trPr>
        <w:tc>
          <w:tcPr>
            <w:tcW w:w="2835" w:type="dxa"/>
            <w:vMerge w:val="restart"/>
            <w:tcBorders>
              <w:right w:val="single" w:sz="4" w:space="0" w:color="C0C0C0"/>
            </w:tcBorders>
            <w:shd w:val="clear" w:color="auto" w:fill="F2F2F2" w:themeFill="background1" w:themeFillShade="F2"/>
            <w:vAlign w:val="center"/>
          </w:tcPr>
          <w:p w14:paraId="6776EA8F" w14:textId="1886CECC" w:rsidR="00716106" w:rsidRPr="005E6F93" w:rsidRDefault="00716106" w:rsidP="00716106">
            <w:pPr>
              <w:rPr>
                <w:rFonts w:asciiTheme="minorHAnsi" w:hAnsiTheme="minorHAnsi" w:cstheme="minorHAnsi"/>
                <w:b/>
                <w:bCs/>
                <w:i/>
                <w:iCs/>
                <w:bdr w:val="single" w:sz="4" w:space="0" w:color="C0C0C0"/>
              </w:rPr>
            </w:pPr>
            <w:r w:rsidRPr="005E6F93">
              <w:rPr>
                <w:rFonts w:asciiTheme="minorHAnsi" w:hAnsiTheme="minorHAnsi" w:cstheme="minorHAnsi"/>
                <w:b/>
                <w:bCs/>
                <w:i/>
                <w:iCs/>
              </w:rPr>
              <w:t>Patient Characteristics</w:t>
            </w:r>
          </w:p>
        </w:tc>
        <w:tc>
          <w:tcPr>
            <w:tcW w:w="127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EA5C660" w14:textId="3AF8907D" w:rsidR="00716106" w:rsidRPr="005306B9" w:rsidRDefault="00716106" w:rsidP="00716106">
            <w:pPr>
              <w:spacing w:before="120" w:after="40"/>
              <w:rPr>
                <w:rFonts w:asciiTheme="minorHAnsi" w:hAnsiTheme="minorHAnsi" w:cstheme="minorHAnsi"/>
                <w:b/>
                <w:bCs/>
                <w:i/>
                <w:iCs/>
                <w:sz w:val="16"/>
                <w:szCs w:val="16"/>
                <w:bdr w:val="single" w:sz="4" w:space="0" w:color="C0C0C0"/>
              </w:rPr>
            </w:pPr>
            <w:r w:rsidRPr="005306B9">
              <w:rPr>
                <w:rFonts w:asciiTheme="minorHAnsi" w:hAnsiTheme="minorHAnsi" w:cstheme="minorHAnsi"/>
                <w:b/>
                <w:bCs/>
              </w:rPr>
              <w:t xml:space="preserve">Age </w:t>
            </w:r>
          </w:p>
        </w:tc>
        <w:tc>
          <w:tcPr>
            <w:tcW w:w="2266" w:type="dxa"/>
            <w:gridSpan w:val="2"/>
            <w:tcBorders>
              <w:top w:val="single" w:sz="4" w:space="0" w:color="C0C0C0"/>
              <w:left w:val="single" w:sz="4" w:space="0" w:color="C0C0C0"/>
              <w:bottom w:val="single" w:sz="4" w:space="0" w:color="C0C0C0"/>
              <w:right w:val="nil"/>
            </w:tcBorders>
            <w:shd w:val="clear" w:color="auto" w:fill="auto"/>
            <w:vAlign w:val="center"/>
          </w:tcPr>
          <w:p w14:paraId="5A7F2BB2" w14:textId="7329AD77" w:rsidR="00716106" w:rsidRPr="00E434A5" w:rsidRDefault="007E049B" w:rsidP="00716106">
            <w:pPr>
              <w:contextualSpacing/>
              <w:rPr>
                <w:rFonts w:asciiTheme="minorHAnsi" w:hAnsiTheme="minorHAnsi" w:cstheme="minorHAnsi"/>
              </w:rPr>
            </w:pPr>
            <w:sdt>
              <w:sdtPr>
                <w:rPr>
                  <w:rFonts w:asciiTheme="minorHAnsi" w:hAnsiTheme="minorHAnsi" w:cstheme="minorHAnsi"/>
                  <w:sz w:val="28"/>
                  <w:szCs w:val="28"/>
                </w:rPr>
                <w:id w:val="-578980302"/>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All ages / usual AOANJRR       </w:t>
            </w:r>
          </w:p>
          <w:p w14:paraId="6B25F0F1" w14:textId="20FB9B54" w:rsidR="00716106" w:rsidRPr="00E434A5" w:rsidRDefault="00716106" w:rsidP="00716106">
            <w:pPr>
              <w:rPr>
                <w:rFonts w:asciiTheme="minorHAnsi" w:hAnsiTheme="minorHAnsi" w:cstheme="minorHAnsi"/>
                <w:b/>
                <w:bCs/>
                <w:bdr w:val="single" w:sz="4" w:space="0" w:color="C0C0C0"/>
              </w:rPr>
            </w:pPr>
            <w:r w:rsidRPr="00E434A5">
              <w:rPr>
                <w:rFonts w:asciiTheme="minorHAnsi" w:hAnsiTheme="minorHAnsi" w:cstheme="minorHAnsi"/>
              </w:rPr>
              <w:t xml:space="preserve">     groups </w:t>
            </w:r>
          </w:p>
        </w:tc>
        <w:tc>
          <w:tcPr>
            <w:tcW w:w="3546" w:type="dxa"/>
            <w:gridSpan w:val="2"/>
            <w:tcBorders>
              <w:top w:val="single" w:sz="4" w:space="0" w:color="C0C0C0"/>
              <w:left w:val="nil"/>
              <w:bottom w:val="single" w:sz="4" w:space="0" w:color="C0C0C0"/>
              <w:right w:val="single" w:sz="4" w:space="0" w:color="C0C0C0"/>
            </w:tcBorders>
            <w:shd w:val="clear" w:color="auto" w:fill="auto"/>
            <w:vAlign w:val="center"/>
          </w:tcPr>
          <w:p w14:paraId="5E264885" w14:textId="31ECC232" w:rsidR="00716106" w:rsidRPr="00E434A5" w:rsidRDefault="007E049B" w:rsidP="70BAAEE8">
            <w:pPr>
              <w:spacing w:before="240"/>
              <w:rPr>
                <w:rFonts w:asciiTheme="minorHAnsi" w:hAnsiTheme="minorHAnsi" w:cstheme="minorBidi"/>
              </w:rPr>
            </w:pPr>
            <w:sdt>
              <w:sdtPr>
                <w:rPr>
                  <w:rFonts w:asciiTheme="minorHAnsi" w:hAnsiTheme="minorHAnsi" w:cstheme="minorBidi"/>
                  <w:sz w:val="28"/>
                  <w:szCs w:val="28"/>
                </w:rPr>
                <w:id w:val="1771197485"/>
                <w14:checkbox>
                  <w14:checked w14:val="0"/>
                  <w14:checkedState w14:val="2612" w14:font="MS Gothic"/>
                  <w14:uncheckedState w14:val="2610" w14:font="MS Gothic"/>
                </w14:checkbox>
              </w:sdtPr>
              <w:sdtEndPr/>
              <w:sdtContent>
                <w:r w:rsidR="26372F95" w:rsidRPr="70BAAEE8">
                  <w:rPr>
                    <w:rFonts w:ascii="MS Gothic" w:eastAsia="MS Gothic" w:hAnsi="MS Gothic" w:cstheme="minorBidi"/>
                    <w:sz w:val="28"/>
                    <w:szCs w:val="28"/>
                  </w:rPr>
                  <w:t>☐</w:t>
                </w:r>
              </w:sdtContent>
            </w:sdt>
            <w:r w:rsidR="6A074697" w:rsidRPr="70BAAEE8">
              <w:rPr>
                <w:rFonts w:asciiTheme="minorHAnsi" w:hAnsiTheme="minorHAnsi" w:cstheme="minorBidi"/>
              </w:rPr>
              <w:t xml:space="preserve"> Particular age groups only  </w:t>
            </w:r>
            <w:r w:rsidR="00FA031A" w:rsidRPr="70BAAEE8">
              <w:rPr>
                <w:rFonts w:asciiTheme="minorHAnsi" w:hAnsiTheme="minorHAnsi" w:cstheme="minorBidi"/>
              </w:rPr>
              <w:t xml:space="preserve">  </w:t>
            </w:r>
            <w:r w:rsidR="00FA031A" w:rsidRPr="70BAAEE8">
              <w:rPr>
                <w:rFonts w:asciiTheme="minorHAnsi" w:hAnsiTheme="minorHAnsi" w:cstheme="minorBidi"/>
                <w:i/>
                <w:iCs/>
                <w:sz w:val="16"/>
                <w:szCs w:val="16"/>
              </w:rPr>
              <w:t>(</w:t>
            </w:r>
            <w:r w:rsidR="6A074697" w:rsidRPr="70BAAEE8">
              <w:rPr>
                <w:rFonts w:asciiTheme="minorHAnsi" w:hAnsiTheme="minorHAnsi" w:cstheme="minorBidi"/>
                <w:i/>
                <w:iCs/>
                <w:sz w:val="16"/>
                <w:szCs w:val="16"/>
              </w:rPr>
              <w:t>please specify)</w:t>
            </w:r>
            <w:r w:rsidR="6A074697" w:rsidRPr="70BAAEE8">
              <w:rPr>
                <w:rFonts w:asciiTheme="minorHAnsi" w:hAnsiTheme="minorHAnsi" w:cstheme="minorBidi"/>
              </w:rPr>
              <w:t xml:space="preserve"> </w:t>
            </w:r>
            <w:sdt>
              <w:sdtPr>
                <w:rPr>
                  <w:rFonts w:asciiTheme="minorHAnsi" w:hAnsiTheme="minorHAnsi" w:cstheme="minorBidi"/>
                  <w:shd w:val="clear" w:color="auto" w:fill="D9D9D9" w:themeFill="background1" w:themeFillShade="D9"/>
                </w:rPr>
                <w:id w:val="-958727437"/>
                <w:placeholder>
                  <w:docPart w:val="9537413797A14F199050B295356AD71D"/>
                </w:placeholder>
                <w:showingPlcHdr/>
                <w:text w:multiLine="1"/>
              </w:sdtPr>
              <w:sdtEndPr/>
              <w:sdtContent>
                <w:r w:rsidR="6A074697" w:rsidRPr="70BAAEE8">
                  <w:rPr>
                    <w:rStyle w:val="PlaceholderText"/>
                    <w:rFonts w:asciiTheme="minorHAnsi" w:hAnsiTheme="minorHAnsi" w:cstheme="minorBidi"/>
                    <w:shd w:val="clear" w:color="auto" w:fill="D9D9D9" w:themeFill="background1" w:themeFillShade="D9"/>
                  </w:rPr>
                  <w:t>Click or tap here to enter text.</w:t>
                </w:r>
              </w:sdtContent>
            </w:sdt>
          </w:p>
        </w:tc>
      </w:tr>
      <w:tr w:rsidR="00716106" w:rsidRPr="00E434A5" w14:paraId="139C3429" w14:textId="77777777" w:rsidTr="70BAAEE8">
        <w:trPr>
          <w:trHeight w:val="517"/>
        </w:trPr>
        <w:tc>
          <w:tcPr>
            <w:tcW w:w="2835" w:type="dxa"/>
            <w:vMerge/>
            <w:vAlign w:val="center"/>
          </w:tcPr>
          <w:p w14:paraId="61C7E9F6" w14:textId="77777777" w:rsidR="00716106" w:rsidRPr="00E434A5" w:rsidRDefault="00716106" w:rsidP="00716106">
            <w:pPr>
              <w:rPr>
                <w:rFonts w:asciiTheme="minorHAnsi" w:hAnsiTheme="minorHAnsi"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D987E58" w14:textId="77777777" w:rsidR="00716106" w:rsidRPr="005306B9" w:rsidRDefault="00716106" w:rsidP="00716106">
            <w:pPr>
              <w:rPr>
                <w:rFonts w:asciiTheme="minorHAnsi" w:hAnsiTheme="minorHAnsi" w:cstheme="minorHAnsi"/>
                <w:b/>
                <w:bCs/>
                <w:bdr w:val="single" w:sz="4" w:space="0" w:color="C0C0C0"/>
              </w:rPr>
            </w:pPr>
            <w:r w:rsidRPr="005306B9">
              <w:rPr>
                <w:rFonts w:asciiTheme="minorHAnsi" w:hAnsiTheme="minorHAnsi" w:cstheme="minorHAnsi"/>
                <w:b/>
                <w:bCs/>
              </w:rPr>
              <w:t>Gender</w:t>
            </w:r>
          </w:p>
        </w:tc>
        <w:tc>
          <w:tcPr>
            <w:tcW w:w="1635" w:type="dxa"/>
            <w:tcBorders>
              <w:top w:val="single" w:sz="4" w:space="0" w:color="C0C0C0"/>
              <w:left w:val="single" w:sz="4" w:space="0" w:color="C0C0C0"/>
              <w:bottom w:val="single" w:sz="4" w:space="0" w:color="C0C0C0"/>
              <w:right w:val="nil"/>
            </w:tcBorders>
            <w:shd w:val="clear" w:color="auto" w:fill="auto"/>
            <w:vAlign w:val="center"/>
          </w:tcPr>
          <w:p w14:paraId="1933E237" w14:textId="548DB407" w:rsidR="00716106" w:rsidRPr="00E434A5" w:rsidRDefault="007E049B" w:rsidP="00716106">
            <w:pPr>
              <w:rPr>
                <w:rFonts w:asciiTheme="minorHAnsi" w:hAnsiTheme="minorHAnsi" w:cstheme="minorHAnsi"/>
                <w:bdr w:val="single" w:sz="4" w:space="0" w:color="C0C0C0"/>
              </w:rPr>
            </w:pPr>
            <w:sdt>
              <w:sdtPr>
                <w:rPr>
                  <w:rFonts w:asciiTheme="minorHAnsi" w:hAnsiTheme="minorHAnsi" w:cstheme="minorHAnsi"/>
                  <w:sz w:val="28"/>
                  <w:szCs w:val="28"/>
                </w:rPr>
                <w:id w:val="236296002"/>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All  </w:t>
            </w:r>
          </w:p>
        </w:tc>
        <w:tc>
          <w:tcPr>
            <w:tcW w:w="1764" w:type="dxa"/>
            <w:gridSpan w:val="2"/>
            <w:tcBorders>
              <w:top w:val="single" w:sz="4" w:space="0" w:color="C0C0C0"/>
              <w:left w:val="nil"/>
              <w:bottom w:val="single" w:sz="4" w:space="0" w:color="C0C0C0"/>
              <w:right w:val="nil"/>
            </w:tcBorders>
            <w:shd w:val="clear" w:color="auto" w:fill="auto"/>
            <w:vAlign w:val="center"/>
          </w:tcPr>
          <w:p w14:paraId="767A1EA3" w14:textId="36C4131C" w:rsidR="00716106" w:rsidRPr="00E434A5" w:rsidRDefault="007E049B" w:rsidP="00716106">
            <w:pPr>
              <w:rPr>
                <w:rFonts w:asciiTheme="minorHAnsi" w:hAnsiTheme="minorHAnsi" w:cstheme="minorHAnsi"/>
                <w:bdr w:val="single" w:sz="4" w:space="0" w:color="C0C0C0"/>
              </w:rPr>
            </w:pPr>
            <w:sdt>
              <w:sdtPr>
                <w:rPr>
                  <w:rFonts w:asciiTheme="minorHAnsi" w:hAnsiTheme="minorHAnsi" w:cstheme="minorHAnsi"/>
                  <w:sz w:val="28"/>
                  <w:szCs w:val="28"/>
                </w:rPr>
                <w:id w:val="771745696"/>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Male</w:t>
            </w:r>
          </w:p>
        </w:tc>
        <w:tc>
          <w:tcPr>
            <w:tcW w:w="2413" w:type="dxa"/>
            <w:tcBorders>
              <w:top w:val="nil"/>
              <w:left w:val="nil"/>
              <w:bottom w:val="single" w:sz="4" w:space="0" w:color="C0C0C0"/>
              <w:right w:val="single" w:sz="4" w:space="0" w:color="C0C0C0"/>
            </w:tcBorders>
            <w:shd w:val="clear" w:color="auto" w:fill="auto"/>
            <w:vAlign w:val="center"/>
          </w:tcPr>
          <w:p w14:paraId="4D676BB7" w14:textId="7A3ED7C3" w:rsidR="00716106" w:rsidRPr="00E434A5" w:rsidRDefault="007E049B" w:rsidP="00716106">
            <w:pPr>
              <w:rPr>
                <w:rFonts w:asciiTheme="minorHAnsi" w:hAnsiTheme="minorHAnsi" w:cstheme="minorHAnsi"/>
                <w:bdr w:val="single" w:sz="4" w:space="0" w:color="C0C0C0"/>
              </w:rPr>
            </w:pPr>
            <w:sdt>
              <w:sdtPr>
                <w:rPr>
                  <w:rFonts w:asciiTheme="minorHAnsi" w:hAnsiTheme="minorHAnsi" w:cstheme="minorHAnsi"/>
                  <w:sz w:val="28"/>
                  <w:szCs w:val="28"/>
                </w:rPr>
                <w:id w:val="-49998041"/>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Female</w:t>
            </w:r>
          </w:p>
        </w:tc>
      </w:tr>
      <w:tr w:rsidR="00716106" w:rsidRPr="00E434A5" w14:paraId="4099D03F" w14:textId="77777777" w:rsidTr="70BAAEE8">
        <w:trPr>
          <w:trHeight w:val="891"/>
        </w:trPr>
        <w:tc>
          <w:tcPr>
            <w:tcW w:w="2835" w:type="dxa"/>
            <w:vMerge/>
            <w:vAlign w:val="center"/>
          </w:tcPr>
          <w:p w14:paraId="142921FA" w14:textId="77777777" w:rsidR="00716106" w:rsidRPr="00E434A5" w:rsidRDefault="00716106" w:rsidP="00716106">
            <w:pPr>
              <w:rPr>
                <w:rFonts w:asciiTheme="minorHAnsi" w:hAnsiTheme="minorHAnsi"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72648AF" w14:textId="24FB2301" w:rsidR="00716106" w:rsidRPr="005306B9" w:rsidRDefault="00716106" w:rsidP="00716106">
            <w:pPr>
              <w:rPr>
                <w:rFonts w:asciiTheme="minorHAnsi" w:hAnsiTheme="minorHAnsi" w:cstheme="minorHAnsi"/>
                <w:b/>
                <w:bCs/>
              </w:rPr>
            </w:pPr>
            <w:r w:rsidRPr="005306B9">
              <w:rPr>
                <w:rFonts w:asciiTheme="minorHAnsi" w:hAnsiTheme="minorHAnsi" w:cstheme="minorHAnsi"/>
                <w:b/>
                <w:bCs/>
              </w:rPr>
              <w:t>Diagnosis</w:t>
            </w:r>
          </w:p>
        </w:tc>
        <w:tc>
          <w:tcPr>
            <w:tcW w:w="1635" w:type="dxa"/>
            <w:tcBorders>
              <w:top w:val="single" w:sz="4" w:space="0" w:color="C0C0C0"/>
              <w:left w:val="single" w:sz="4" w:space="0" w:color="C0C0C0"/>
              <w:bottom w:val="single" w:sz="4" w:space="0" w:color="C0C0C0"/>
              <w:right w:val="nil"/>
            </w:tcBorders>
            <w:shd w:val="clear" w:color="auto" w:fill="auto"/>
            <w:vAlign w:val="center"/>
          </w:tcPr>
          <w:p w14:paraId="36807576" w14:textId="2BFD4834" w:rsidR="00716106" w:rsidRPr="00E434A5" w:rsidRDefault="007E049B" w:rsidP="00716106">
            <w:pPr>
              <w:spacing w:before="120" w:after="120"/>
              <w:rPr>
                <w:rFonts w:asciiTheme="minorHAnsi" w:hAnsiTheme="minorHAnsi" w:cstheme="minorHAnsi"/>
              </w:rPr>
            </w:pPr>
            <w:sdt>
              <w:sdtPr>
                <w:rPr>
                  <w:rFonts w:asciiTheme="minorHAnsi" w:hAnsiTheme="minorHAnsi" w:cstheme="minorHAnsi"/>
                  <w:sz w:val="28"/>
                  <w:szCs w:val="28"/>
                </w:rPr>
                <w:id w:val="-1995178875"/>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OA only</w:t>
            </w:r>
          </w:p>
        </w:tc>
        <w:tc>
          <w:tcPr>
            <w:tcW w:w="1764" w:type="dxa"/>
            <w:gridSpan w:val="2"/>
            <w:tcBorders>
              <w:top w:val="single" w:sz="4" w:space="0" w:color="C0C0C0"/>
              <w:left w:val="nil"/>
              <w:bottom w:val="single" w:sz="4" w:space="0" w:color="C0C0C0"/>
              <w:right w:val="nil"/>
            </w:tcBorders>
            <w:shd w:val="clear" w:color="auto" w:fill="auto"/>
            <w:vAlign w:val="center"/>
          </w:tcPr>
          <w:p w14:paraId="4B3201A1" w14:textId="12A53077" w:rsidR="00716106" w:rsidRPr="00E434A5" w:rsidRDefault="007E049B" w:rsidP="00716106">
            <w:pPr>
              <w:spacing w:before="120" w:after="120"/>
              <w:rPr>
                <w:rFonts w:asciiTheme="minorHAnsi" w:hAnsiTheme="minorHAnsi" w:cstheme="minorHAnsi"/>
              </w:rPr>
            </w:pPr>
            <w:sdt>
              <w:sdtPr>
                <w:rPr>
                  <w:rFonts w:asciiTheme="minorHAnsi" w:hAnsiTheme="minorHAnsi" w:cstheme="minorHAnsi"/>
                  <w:sz w:val="28"/>
                  <w:szCs w:val="28"/>
                </w:rPr>
                <w:id w:val="1090426687"/>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All diagnoses</w:t>
            </w:r>
          </w:p>
        </w:tc>
        <w:tc>
          <w:tcPr>
            <w:tcW w:w="2413" w:type="dxa"/>
            <w:tcBorders>
              <w:top w:val="single" w:sz="4" w:space="0" w:color="C0C0C0"/>
              <w:left w:val="nil"/>
              <w:bottom w:val="single" w:sz="4" w:space="0" w:color="C0C0C0"/>
              <w:right w:val="single" w:sz="4" w:space="0" w:color="C0C0C0"/>
            </w:tcBorders>
            <w:shd w:val="clear" w:color="auto" w:fill="auto"/>
            <w:vAlign w:val="center"/>
          </w:tcPr>
          <w:p w14:paraId="5F674719" w14:textId="6FBEBAC0" w:rsidR="00716106" w:rsidRPr="00E434A5" w:rsidRDefault="007E049B" w:rsidP="00716106">
            <w:pPr>
              <w:spacing w:before="120"/>
              <w:rPr>
                <w:rFonts w:asciiTheme="minorHAnsi" w:hAnsiTheme="minorHAnsi" w:cstheme="minorHAnsi"/>
              </w:rPr>
            </w:pPr>
            <w:sdt>
              <w:sdtPr>
                <w:rPr>
                  <w:rFonts w:asciiTheme="minorHAnsi" w:hAnsiTheme="minorHAnsi" w:cstheme="minorHAnsi"/>
                  <w:sz w:val="28"/>
                  <w:szCs w:val="28"/>
                </w:rPr>
                <w:id w:val="-1860652515"/>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Other diagnoses </w:t>
            </w:r>
          </w:p>
          <w:p w14:paraId="09093097" w14:textId="7C422C3E" w:rsidR="00716106" w:rsidRPr="00E434A5" w:rsidRDefault="00716106" w:rsidP="00716106">
            <w:pPr>
              <w:spacing w:after="120"/>
              <w:rPr>
                <w:rFonts w:asciiTheme="minorHAnsi" w:hAnsiTheme="minorHAnsi" w:cstheme="minorHAnsi"/>
              </w:rPr>
            </w:pPr>
            <w:r w:rsidRPr="00E434A5">
              <w:rPr>
                <w:rFonts w:asciiTheme="minorHAnsi" w:hAnsiTheme="minorHAnsi" w:cstheme="minorHAnsi"/>
                <w:i/>
                <w:iCs/>
                <w:sz w:val="16"/>
                <w:szCs w:val="16"/>
              </w:rPr>
              <w:t xml:space="preserve">      (please specify)</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1204563267"/>
                <w:placeholder>
                  <w:docPart w:val="91B2CFD8B91E4D58B574E0BA5A848E1A"/>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5CFE0E59" w14:textId="77777777" w:rsidTr="70BAAEE8">
        <w:trPr>
          <w:trHeight w:val="517"/>
        </w:trPr>
        <w:tc>
          <w:tcPr>
            <w:tcW w:w="2835" w:type="dxa"/>
            <w:vMerge/>
            <w:vAlign w:val="center"/>
          </w:tcPr>
          <w:p w14:paraId="6A89B2DA" w14:textId="77777777" w:rsidR="00716106" w:rsidRPr="00E434A5" w:rsidRDefault="00716106" w:rsidP="00716106">
            <w:pPr>
              <w:rPr>
                <w:rFonts w:asciiTheme="minorHAnsi" w:hAnsiTheme="minorHAnsi" w:cstheme="minorHAnsi"/>
                <w:b/>
                <w:bCs/>
                <w:bdr w:val="single" w:sz="4" w:space="0" w:color="C0C0C0"/>
              </w:rPr>
            </w:pPr>
          </w:p>
        </w:tc>
        <w:tc>
          <w:tcPr>
            <w:tcW w:w="7088" w:type="dxa"/>
            <w:gridSpan w:val="5"/>
            <w:tcBorders>
              <w:top w:val="single" w:sz="4" w:space="0" w:color="C0C0C0"/>
              <w:left w:val="single" w:sz="4" w:space="0" w:color="C0C0C0"/>
              <w:bottom w:val="nil"/>
              <w:right w:val="single" w:sz="4" w:space="0" w:color="C0C0C0"/>
            </w:tcBorders>
            <w:shd w:val="clear" w:color="auto" w:fill="auto"/>
            <w:vAlign w:val="center"/>
          </w:tcPr>
          <w:p w14:paraId="3F9F4A9C" w14:textId="027E75A3" w:rsidR="00716106" w:rsidRPr="00E434A5" w:rsidRDefault="007E049B" w:rsidP="56AB8D65">
            <w:pPr>
              <w:rPr>
                <w:rFonts w:asciiTheme="minorHAnsi" w:hAnsiTheme="minorHAnsi" w:cstheme="minorHAnsi"/>
                <w:bdr w:val="single" w:sz="4" w:space="0" w:color="C0C0C0"/>
              </w:rPr>
            </w:pPr>
            <w:sdt>
              <w:sdtPr>
                <w:rPr>
                  <w:rFonts w:asciiTheme="minorHAnsi" w:hAnsiTheme="minorHAnsi" w:cstheme="minorHAnsi"/>
                  <w:sz w:val="28"/>
                  <w:szCs w:val="28"/>
                </w:rPr>
                <w:id w:val="-447927349"/>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6825C662" w:rsidRPr="00E434A5">
              <w:rPr>
                <w:rFonts w:asciiTheme="minorHAnsi" w:hAnsiTheme="minorHAnsi" w:cstheme="minorHAnsi"/>
              </w:rPr>
              <w:t xml:space="preserve"> ASA score </w:t>
            </w:r>
            <w:r w:rsidR="6825C662" w:rsidRPr="00E434A5">
              <w:rPr>
                <w:rFonts w:asciiTheme="minorHAnsi" w:hAnsiTheme="minorHAnsi" w:cstheme="minorHAnsi"/>
                <w:i/>
                <w:iCs/>
                <w:sz w:val="16"/>
                <w:szCs w:val="16"/>
              </w:rPr>
              <w:t>(data</w:t>
            </w:r>
            <w:r w:rsidR="6825C662" w:rsidRPr="00E434A5">
              <w:rPr>
                <w:rFonts w:asciiTheme="minorHAnsi" w:hAnsiTheme="minorHAnsi" w:cstheme="minorHAnsi"/>
                <w:i/>
                <w:iCs/>
              </w:rPr>
              <w:t xml:space="preserve"> </w:t>
            </w:r>
            <w:r w:rsidR="007B67B3">
              <w:rPr>
                <w:rFonts w:asciiTheme="minorHAnsi" w:hAnsiTheme="minorHAnsi" w:cstheme="minorHAnsi"/>
                <w:i/>
                <w:iCs/>
                <w:sz w:val="16"/>
                <w:szCs w:val="16"/>
              </w:rPr>
              <w:t>available</w:t>
            </w:r>
            <w:r w:rsidR="6825C662" w:rsidRPr="00E434A5">
              <w:rPr>
                <w:rFonts w:asciiTheme="minorHAnsi" w:hAnsiTheme="minorHAnsi" w:cstheme="minorHAnsi"/>
                <w:i/>
                <w:iCs/>
                <w:sz w:val="16"/>
                <w:szCs w:val="16"/>
              </w:rPr>
              <w:t xml:space="preserve"> </w:t>
            </w:r>
            <w:r w:rsidR="007B67B3">
              <w:rPr>
                <w:rFonts w:asciiTheme="minorHAnsi" w:hAnsiTheme="minorHAnsi" w:cstheme="minorHAnsi"/>
                <w:i/>
                <w:iCs/>
                <w:sz w:val="16"/>
                <w:szCs w:val="16"/>
              </w:rPr>
              <w:t>from</w:t>
            </w:r>
            <w:r w:rsidR="007B67B3" w:rsidRPr="00E434A5">
              <w:rPr>
                <w:rFonts w:asciiTheme="minorHAnsi" w:hAnsiTheme="minorHAnsi" w:cstheme="minorHAnsi"/>
                <w:i/>
                <w:iCs/>
                <w:sz w:val="16"/>
                <w:szCs w:val="16"/>
              </w:rPr>
              <w:t xml:space="preserve"> </w:t>
            </w:r>
            <w:r w:rsidR="6825C662" w:rsidRPr="00E434A5">
              <w:rPr>
                <w:rFonts w:asciiTheme="minorHAnsi" w:hAnsiTheme="minorHAnsi" w:cstheme="minorHAnsi"/>
                <w:i/>
                <w:iCs/>
                <w:sz w:val="16"/>
                <w:szCs w:val="16"/>
              </w:rPr>
              <w:t>2012)</w:t>
            </w:r>
          </w:p>
        </w:tc>
      </w:tr>
      <w:tr w:rsidR="00716106" w:rsidRPr="00E434A5" w14:paraId="620BEBD6" w14:textId="77777777" w:rsidTr="70BAAEE8">
        <w:trPr>
          <w:trHeight w:val="517"/>
        </w:trPr>
        <w:tc>
          <w:tcPr>
            <w:tcW w:w="2835" w:type="dxa"/>
            <w:vMerge/>
            <w:vAlign w:val="center"/>
          </w:tcPr>
          <w:p w14:paraId="197957B5" w14:textId="77777777" w:rsidR="00716106" w:rsidRPr="00E434A5" w:rsidRDefault="00716106" w:rsidP="00716106">
            <w:pPr>
              <w:rPr>
                <w:rFonts w:asciiTheme="minorHAnsi" w:hAnsiTheme="minorHAnsi" w:cstheme="minorHAnsi"/>
                <w:b/>
                <w:bCs/>
                <w:bdr w:val="single" w:sz="4" w:space="0" w:color="C0C0C0"/>
              </w:rPr>
            </w:pPr>
          </w:p>
        </w:tc>
        <w:tc>
          <w:tcPr>
            <w:tcW w:w="7088" w:type="dxa"/>
            <w:gridSpan w:val="5"/>
            <w:tcBorders>
              <w:top w:val="nil"/>
              <w:left w:val="single" w:sz="4" w:space="0" w:color="C0C0C0"/>
              <w:bottom w:val="single" w:sz="4" w:space="0" w:color="C0C0C0"/>
              <w:right w:val="single" w:sz="4" w:space="0" w:color="C0C0C0"/>
            </w:tcBorders>
            <w:shd w:val="clear" w:color="auto" w:fill="auto"/>
            <w:vAlign w:val="center"/>
          </w:tcPr>
          <w:p w14:paraId="5F267964" w14:textId="3E55D9CF" w:rsidR="00716106" w:rsidRPr="00E434A5" w:rsidRDefault="007E049B" w:rsidP="56AB8D65">
            <w:pPr>
              <w:rPr>
                <w:rFonts w:asciiTheme="minorHAnsi" w:hAnsiTheme="minorHAnsi" w:cstheme="minorHAnsi"/>
                <w:bdr w:val="single" w:sz="4" w:space="0" w:color="C0C0C0"/>
              </w:rPr>
            </w:pPr>
            <w:sdt>
              <w:sdtPr>
                <w:rPr>
                  <w:rFonts w:asciiTheme="minorHAnsi" w:hAnsiTheme="minorHAnsi" w:cstheme="minorHAnsi"/>
                  <w:sz w:val="28"/>
                  <w:szCs w:val="28"/>
                </w:rPr>
                <w:id w:val="-170562427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6825C662" w:rsidRPr="00E434A5">
              <w:rPr>
                <w:rFonts w:asciiTheme="minorHAnsi" w:hAnsiTheme="minorHAnsi" w:cstheme="minorHAnsi"/>
              </w:rPr>
              <w:t xml:space="preserve"> BMI </w:t>
            </w:r>
            <w:r w:rsidR="6825C662" w:rsidRPr="00E434A5">
              <w:rPr>
                <w:rFonts w:asciiTheme="minorHAnsi" w:hAnsiTheme="minorHAnsi" w:cstheme="minorHAnsi"/>
                <w:i/>
                <w:iCs/>
                <w:sz w:val="16"/>
                <w:szCs w:val="16"/>
              </w:rPr>
              <w:t xml:space="preserve">(data </w:t>
            </w:r>
            <w:r w:rsidR="007B67B3">
              <w:rPr>
                <w:rFonts w:asciiTheme="minorHAnsi" w:hAnsiTheme="minorHAnsi" w:cstheme="minorHAnsi"/>
                <w:i/>
                <w:iCs/>
                <w:sz w:val="16"/>
                <w:szCs w:val="16"/>
              </w:rPr>
              <w:t>available from</w:t>
            </w:r>
            <w:r w:rsidR="6825C662" w:rsidRPr="00E434A5">
              <w:rPr>
                <w:rFonts w:asciiTheme="minorHAnsi" w:hAnsiTheme="minorHAnsi" w:cstheme="minorHAnsi"/>
                <w:i/>
                <w:iCs/>
                <w:sz w:val="16"/>
                <w:szCs w:val="16"/>
              </w:rPr>
              <w:t xml:space="preserve"> 2015)</w:t>
            </w:r>
          </w:p>
        </w:tc>
      </w:tr>
      <w:tr w:rsidR="00716106" w:rsidRPr="00E434A5" w14:paraId="52BF0704" w14:textId="77777777" w:rsidTr="70BAAEE8">
        <w:trPr>
          <w:trHeight w:val="517"/>
        </w:trPr>
        <w:tc>
          <w:tcPr>
            <w:tcW w:w="2835" w:type="dxa"/>
            <w:tcBorders>
              <w:right w:val="single" w:sz="4" w:space="0" w:color="C0C0C0"/>
            </w:tcBorders>
            <w:shd w:val="clear" w:color="auto" w:fill="F2F2F2" w:themeFill="background1" w:themeFillShade="F2"/>
            <w:vAlign w:val="center"/>
          </w:tcPr>
          <w:p w14:paraId="1A47CE47" w14:textId="1CAFD71A" w:rsidR="00716106" w:rsidRPr="005E6F93" w:rsidRDefault="00716106" w:rsidP="00716106">
            <w:pPr>
              <w:rPr>
                <w:rFonts w:asciiTheme="minorHAnsi" w:hAnsiTheme="minorHAnsi" w:cstheme="minorHAnsi"/>
                <w:b/>
                <w:bCs/>
                <w:i/>
                <w:iCs/>
                <w:color w:val="auto"/>
              </w:rPr>
            </w:pPr>
            <w:r w:rsidRPr="005E6F93">
              <w:rPr>
                <w:rFonts w:asciiTheme="minorHAnsi" w:hAnsiTheme="minorHAnsi" w:cstheme="minorHAnsi"/>
                <w:b/>
                <w:bCs/>
                <w:i/>
                <w:iCs/>
              </w:rPr>
              <w:t>Operative Approach</w:t>
            </w:r>
          </w:p>
        </w:tc>
        <w:tc>
          <w:tcPr>
            <w:tcW w:w="7088" w:type="dxa"/>
            <w:gridSpan w:val="5"/>
            <w:tcBorders>
              <w:top w:val="single" w:sz="4" w:space="0" w:color="C0C0C0"/>
              <w:left w:val="single" w:sz="4" w:space="0" w:color="C0C0C0"/>
              <w:bottom w:val="single" w:sz="4" w:space="0" w:color="C0C0C0"/>
              <w:right w:val="single" w:sz="4" w:space="0" w:color="C0C0C0"/>
            </w:tcBorders>
            <w:shd w:val="clear" w:color="auto" w:fill="auto"/>
            <w:vAlign w:val="center"/>
          </w:tcPr>
          <w:p w14:paraId="786E2F93" w14:textId="7E91AEDD" w:rsidR="00716106" w:rsidRPr="00E434A5" w:rsidRDefault="00716106" w:rsidP="00716106">
            <w:pPr>
              <w:spacing w:before="120"/>
              <w:rPr>
                <w:rFonts w:asciiTheme="minorHAnsi" w:hAnsiTheme="minorHAnsi" w:cstheme="minorHAnsi"/>
                <w:i/>
                <w:iCs/>
                <w:color w:val="auto"/>
                <w:sz w:val="16"/>
                <w:szCs w:val="16"/>
              </w:rPr>
            </w:pPr>
            <w:r w:rsidRPr="00E434A5">
              <w:rPr>
                <w:rFonts w:asciiTheme="minorHAnsi" w:hAnsiTheme="minorHAnsi" w:cstheme="minorHAnsi"/>
                <w:i/>
                <w:iCs/>
                <w:color w:val="auto"/>
                <w:sz w:val="16"/>
                <w:szCs w:val="16"/>
              </w:rPr>
              <w:t xml:space="preserve">For hip replacement only, data available </w:t>
            </w:r>
            <w:r w:rsidR="00115F75">
              <w:rPr>
                <w:rFonts w:asciiTheme="minorHAnsi" w:hAnsiTheme="minorHAnsi" w:cstheme="minorHAnsi"/>
                <w:i/>
                <w:iCs/>
                <w:color w:val="auto"/>
                <w:sz w:val="16"/>
                <w:szCs w:val="16"/>
              </w:rPr>
              <w:t>from</w:t>
            </w:r>
            <w:r w:rsidR="00115F75" w:rsidRPr="00E434A5">
              <w:rPr>
                <w:rFonts w:asciiTheme="minorHAnsi" w:hAnsiTheme="minorHAnsi" w:cstheme="minorHAnsi"/>
                <w:i/>
                <w:iCs/>
                <w:color w:val="auto"/>
                <w:sz w:val="16"/>
                <w:szCs w:val="16"/>
              </w:rPr>
              <w:t xml:space="preserve"> </w:t>
            </w:r>
            <w:r w:rsidRPr="00E434A5">
              <w:rPr>
                <w:rFonts w:asciiTheme="minorHAnsi" w:hAnsiTheme="minorHAnsi" w:cstheme="minorHAnsi"/>
                <w:i/>
                <w:iCs/>
                <w:color w:val="auto"/>
                <w:sz w:val="16"/>
                <w:szCs w:val="16"/>
              </w:rPr>
              <w:t>2015</w:t>
            </w:r>
          </w:p>
          <w:p w14:paraId="5E969AD7" w14:textId="5D1FB281" w:rsidR="00716106" w:rsidRPr="00E434A5" w:rsidRDefault="007E049B" w:rsidP="00716106">
            <w:pPr>
              <w:spacing w:before="40" w:after="120"/>
              <w:rPr>
                <w:rFonts w:asciiTheme="minorHAnsi" w:hAnsiTheme="minorHAnsi" w:cstheme="minorHAnsi"/>
                <w:i/>
                <w:iCs/>
                <w:color w:val="auto"/>
                <w:sz w:val="16"/>
                <w:szCs w:val="16"/>
              </w:rPr>
            </w:pPr>
            <w:sdt>
              <w:sdtPr>
                <w:rPr>
                  <w:rFonts w:asciiTheme="minorHAnsi" w:hAnsiTheme="minorHAnsi" w:cstheme="minorHAnsi"/>
                  <w:sz w:val="28"/>
                  <w:szCs w:val="28"/>
                </w:rPr>
                <w:id w:val="-1382785153"/>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716106" w:rsidRPr="00E434A5">
              <w:rPr>
                <w:rFonts w:asciiTheme="minorHAnsi" w:hAnsiTheme="minorHAnsi" w:cstheme="minorHAnsi"/>
              </w:rPr>
              <w:t>Yes</w:t>
            </w:r>
          </w:p>
        </w:tc>
      </w:tr>
    </w:tbl>
    <w:p w14:paraId="6268E72A" w14:textId="5FC2E78B" w:rsidR="00EB3E4D" w:rsidRPr="00E434A5" w:rsidRDefault="00EB3E4D">
      <w:pPr>
        <w:rPr>
          <w:rFonts w:asciiTheme="minorHAnsi" w:hAnsiTheme="minorHAnsi" w:cstheme="minorHAnsi"/>
        </w:rPr>
      </w:pPr>
    </w:p>
    <w:tbl>
      <w:tblPr>
        <w:tblW w:w="9631"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85" w:type="dxa"/>
          <w:right w:w="85" w:type="dxa"/>
        </w:tblCellMar>
        <w:tblLook w:val="0600" w:firstRow="0" w:lastRow="0" w:firstColumn="0" w:lastColumn="0" w:noHBand="1" w:noVBand="1"/>
      </w:tblPr>
      <w:tblGrid>
        <w:gridCol w:w="2078"/>
        <w:gridCol w:w="1082"/>
        <w:gridCol w:w="1541"/>
        <w:gridCol w:w="4930"/>
      </w:tblGrid>
      <w:tr w:rsidR="00645CAA" w:rsidRPr="00E434A5" w14:paraId="473BABCE" w14:textId="77777777" w:rsidTr="56AB8D65">
        <w:trPr>
          <w:trHeight w:val="514"/>
        </w:trPr>
        <w:tc>
          <w:tcPr>
            <w:tcW w:w="0" w:type="auto"/>
            <w:gridSpan w:val="4"/>
            <w:tcBorders>
              <w:top w:val="single" w:sz="4" w:space="0" w:color="C0C0C0"/>
              <w:left w:val="single" w:sz="4" w:space="0" w:color="C0C0C0"/>
              <w:bottom w:val="nil"/>
              <w:right w:val="single" w:sz="4" w:space="0" w:color="C0C0C0"/>
            </w:tcBorders>
            <w:shd w:val="clear" w:color="auto" w:fill="C6D9F1" w:themeFill="text2" w:themeFillTint="33"/>
            <w:vAlign w:val="center"/>
          </w:tcPr>
          <w:p w14:paraId="62F2E655" w14:textId="00C1CFFE" w:rsidR="00645CAA" w:rsidRPr="00E434A5" w:rsidRDefault="00645CAA" w:rsidP="00273C1A">
            <w:pPr>
              <w:rPr>
                <w:rFonts w:asciiTheme="minorHAnsi" w:hAnsiTheme="minorHAnsi" w:cstheme="minorHAnsi"/>
                <w:color w:val="auto"/>
              </w:rPr>
            </w:pPr>
            <w:r w:rsidRPr="00E434A5">
              <w:rPr>
                <w:rFonts w:asciiTheme="minorHAnsi" w:hAnsiTheme="minorHAnsi" w:cstheme="minorHAnsi"/>
                <w:b/>
                <w:bCs/>
                <w:color w:val="auto"/>
              </w:rPr>
              <w:t xml:space="preserve">Proposed Analysis </w:t>
            </w:r>
          </w:p>
        </w:tc>
      </w:tr>
      <w:tr w:rsidR="00675A5D" w:rsidRPr="00E434A5" w14:paraId="2646B1A5" w14:textId="77777777" w:rsidTr="56AB8D65">
        <w:trPr>
          <w:trHeight w:val="514"/>
        </w:trPr>
        <w:tc>
          <w:tcPr>
            <w:tcW w:w="0" w:type="auto"/>
            <w:tcBorders>
              <w:right w:val="single" w:sz="4" w:space="0" w:color="C0C0C0"/>
            </w:tcBorders>
            <w:shd w:val="clear" w:color="auto" w:fill="F2F2F2" w:themeFill="background1" w:themeFillShade="F2"/>
            <w:vAlign w:val="center"/>
          </w:tcPr>
          <w:p w14:paraId="6B44E21F" w14:textId="77777777" w:rsidR="00675A5D" w:rsidRPr="005E6F93" w:rsidRDefault="00675A5D" w:rsidP="00273C1A">
            <w:pPr>
              <w:rPr>
                <w:rFonts w:asciiTheme="minorHAnsi" w:hAnsiTheme="minorHAnsi" w:cstheme="minorHAnsi"/>
                <w:b/>
                <w:bCs/>
                <w:color w:val="auto"/>
              </w:rPr>
            </w:pPr>
            <w:r w:rsidRPr="005E6F93">
              <w:rPr>
                <w:rFonts w:asciiTheme="minorHAnsi" w:hAnsiTheme="minorHAnsi" w:cstheme="minorHAnsi"/>
                <w:b/>
                <w:bCs/>
                <w:color w:val="auto"/>
              </w:rPr>
              <w:t>Comparator</w:t>
            </w:r>
          </w:p>
        </w:tc>
        <w:tc>
          <w:tcPr>
            <w:tcW w:w="0" w:type="auto"/>
            <w:gridSpan w:val="3"/>
            <w:tcBorders>
              <w:top w:val="single" w:sz="4" w:space="0" w:color="C0C0C0"/>
              <w:left w:val="single" w:sz="4" w:space="0" w:color="C0C0C0"/>
              <w:bottom w:val="single" w:sz="4" w:space="0" w:color="C0C0C0"/>
              <w:right w:val="single" w:sz="4" w:space="0" w:color="C0C0C0"/>
            </w:tcBorders>
            <w:shd w:val="clear" w:color="auto" w:fill="auto"/>
            <w:vAlign w:val="center"/>
          </w:tcPr>
          <w:p w14:paraId="5D79D755" w14:textId="7758066E" w:rsidR="00675A5D" w:rsidRPr="00E434A5" w:rsidRDefault="007E049B" w:rsidP="00273C1A">
            <w:pPr>
              <w:rPr>
                <w:rFonts w:asciiTheme="minorHAnsi" w:hAnsiTheme="minorHAnsi" w:cstheme="minorHAnsi"/>
                <w:b/>
                <w:bCs/>
                <w:color w:val="auto"/>
              </w:rPr>
            </w:pPr>
            <w:sdt>
              <w:sdtPr>
                <w:rPr>
                  <w:rFonts w:asciiTheme="minorHAnsi" w:hAnsiTheme="minorHAnsi" w:cstheme="minorHAnsi"/>
                  <w:shd w:val="clear" w:color="auto" w:fill="D9D9D9" w:themeFill="background1" w:themeFillShade="D9"/>
                </w:rPr>
                <w:id w:val="-820107157"/>
                <w:placeholder>
                  <w:docPart w:val="5454FB7FDEEF4DF6ADA16CB9DEBEF2C9"/>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9711BB" w:rsidRPr="00E434A5" w14:paraId="70FFA33C" w14:textId="77777777" w:rsidTr="56AB8D65">
        <w:trPr>
          <w:trHeight w:val="413"/>
        </w:trPr>
        <w:tc>
          <w:tcPr>
            <w:tcW w:w="0" w:type="auto"/>
            <w:vMerge w:val="restart"/>
            <w:tcBorders>
              <w:right w:val="single" w:sz="4" w:space="0" w:color="C0C0C0"/>
            </w:tcBorders>
            <w:shd w:val="clear" w:color="auto" w:fill="F2F2F2" w:themeFill="background1" w:themeFillShade="F2"/>
            <w:vAlign w:val="center"/>
          </w:tcPr>
          <w:p w14:paraId="01511903" w14:textId="4628A268" w:rsidR="009711BB" w:rsidRPr="005E6F93" w:rsidRDefault="009711BB" w:rsidP="00273C1A">
            <w:pPr>
              <w:rPr>
                <w:rFonts w:asciiTheme="minorHAnsi" w:hAnsiTheme="minorHAnsi" w:cstheme="minorHAnsi"/>
                <w:b/>
                <w:bCs/>
                <w:color w:val="auto"/>
              </w:rPr>
            </w:pPr>
            <w:r w:rsidRPr="005E6F93">
              <w:rPr>
                <w:rFonts w:asciiTheme="minorHAnsi" w:hAnsiTheme="minorHAnsi" w:cstheme="minorHAnsi"/>
                <w:b/>
                <w:bCs/>
                <w:color w:val="auto"/>
              </w:rPr>
              <w:t>Outcome</w:t>
            </w:r>
          </w:p>
        </w:tc>
        <w:tc>
          <w:tcPr>
            <w:tcW w:w="0" w:type="auto"/>
            <w:vMerge w:val="restart"/>
            <w:tcBorders>
              <w:top w:val="single" w:sz="4" w:space="0" w:color="C0C0C0"/>
              <w:left w:val="single" w:sz="4" w:space="0" w:color="C0C0C0"/>
              <w:right w:val="single" w:sz="4" w:space="0" w:color="C0C0C0"/>
            </w:tcBorders>
            <w:shd w:val="clear" w:color="auto" w:fill="auto"/>
            <w:vAlign w:val="center"/>
          </w:tcPr>
          <w:p w14:paraId="73836388" w14:textId="240752C1" w:rsidR="009711BB" w:rsidRPr="00E434A5" w:rsidRDefault="009711BB" w:rsidP="00375082">
            <w:pPr>
              <w:spacing w:before="120"/>
              <w:rPr>
                <w:rFonts w:asciiTheme="minorHAnsi" w:hAnsiTheme="minorHAnsi" w:cstheme="minorHAnsi"/>
              </w:rPr>
            </w:pPr>
            <w:r w:rsidRPr="00E434A5">
              <w:rPr>
                <w:rFonts w:asciiTheme="minorHAnsi" w:hAnsiTheme="minorHAnsi" w:cstheme="minorHAnsi"/>
              </w:rPr>
              <w:t>Revision</w:t>
            </w:r>
          </w:p>
        </w:tc>
        <w:tc>
          <w:tcPr>
            <w:tcW w:w="0" w:type="auto"/>
            <w:gridSpan w:val="2"/>
            <w:tcBorders>
              <w:top w:val="nil"/>
              <w:left w:val="single" w:sz="4" w:space="0" w:color="C0C0C0"/>
              <w:bottom w:val="nil"/>
              <w:right w:val="single" w:sz="4" w:space="0" w:color="C0C0C0"/>
            </w:tcBorders>
            <w:shd w:val="clear" w:color="auto" w:fill="auto"/>
            <w:vAlign w:val="center"/>
          </w:tcPr>
          <w:p w14:paraId="1F3936FF" w14:textId="19EB8898" w:rsidR="009711BB" w:rsidRPr="00E434A5" w:rsidRDefault="007E049B" w:rsidP="00D05A6E">
            <w:pPr>
              <w:spacing w:before="120"/>
              <w:rPr>
                <w:rFonts w:asciiTheme="minorHAnsi" w:hAnsiTheme="minorHAnsi" w:cstheme="minorHAnsi"/>
                <w:b/>
                <w:bCs/>
                <w:color w:val="auto"/>
              </w:rPr>
            </w:pPr>
            <w:sdt>
              <w:sdtPr>
                <w:rPr>
                  <w:rFonts w:asciiTheme="minorHAnsi" w:hAnsiTheme="minorHAnsi" w:cstheme="minorHAnsi"/>
                  <w:sz w:val="28"/>
                  <w:szCs w:val="28"/>
                </w:rPr>
                <w:id w:val="1658878738"/>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9711BB" w:rsidRPr="00E434A5">
              <w:rPr>
                <w:rFonts w:asciiTheme="minorHAnsi" w:hAnsiTheme="minorHAnsi" w:cstheme="minorHAnsi"/>
              </w:rPr>
              <w:t>All</w:t>
            </w:r>
            <w:r w:rsidR="00CA3AD2" w:rsidRPr="00E434A5">
              <w:rPr>
                <w:rFonts w:asciiTheme="minorHAnsi" w:hAnsiTheme="minorHAnsi" w:cstheme="minorHAnsi"/>
              </w:rPr>
              <w:t>-</w:t>
            </w:r>
            <w:r w:rsidR="009711BB" w:rsidRPr="00E434A5">
              <w:rPr>
                <w:rFonts w:asciiTheme="minorHAnsi" w:hAnsiTheme="minorHAnsi" w:cstheme="minorHAnsi"/>
              </w:rPr>
              <w:t>cause</w:t>
            </w:r>
          </w:p>
        </w:tc>
      </w:tr>
      <w:tr w:rsidR="009711BB" w:rsidRPr="00E434A5" w14:paraId="4269A951" w14:textId="77777777" w:rsidTr="56AB8D65">
        <w:trPr>
          <w:trHeight w:val="413"/>
        </w:trPr>
        <w:tc>
          <w:tcPr>
            <w:tcW w:w="0" w:type="auto"/>
            <w:vMerge/>
            <w:vAlign w:val="center"/>
          </w:tcPr>
          <w:p w14:paraId="51361E23" w14:textId="77777777" w:rsidR="009711BB" w:rsidRPr="005E6F93" w:rsidRDefault="009711BB" w:rsidP="00273C1A">
            <w:pPr>
              <w:rPr>
                <w:rFonts w:asciiTheme="minorHAnsi" w:hAnsiTheme="minorHAnsi" w:cstheme="minorHAnsi"/>
                <w:b/>
                <w:bCs/>
                <w:color w:val="auto"/>
              </w:rPr>
            </w:pPr>
          </w:p>
        </w:tc>
        <w:tc>
          <w:tcPr>
            <w:tcW w:w="0" w:type="auto"/>
            <w:vMerge/>
            <w:vAlign w:val="center"/>
          </w:tcPr>
          <w:p w14:paraId="242F139C" w14:textId="77777777" w:rsidR="009711BB" w:rsidRPr="00E434A5" w:rsidRDefault="009711BB" w:rsidP="00375082">
            <w:pPr>
              <w:spacing w:before="120"/>
              <w:rPr>
                <w:rFonts w:asciiTheme="minorHAnsi" w:hAnsiTheme="minorHAnsi" w:cstheme="minorHAnsi"/>
              </w:rPr>
            </w:pPr>
          </w:p>
        </w:tc>
        <w:tc>
          <w:tcPr>
            <w:tcW w:w="0" w:type="auto"/>
            <w:gridSpan w:val="2"/>
            <w:tcBorders>
              <w:top w:val="nil"/>
              <w:left w:val="single" w:sz="4" w:space="0" w:color="C0C0C0"/>
              <w:bottom w:val="nil"/>
              <w:right w:val="single" w:sz="4" w:space="0" w:color="C0C0C0"/>
            </w:tcBorders>
            <w:shd w:val="clear" w:color="auto" w:fill="auto"/>
            <w:vAlign w:val="center"/>
          </w:tcPr>
          <w:p w14:paraId="6953C52B" w14:textId="562A1372" w:rsidR="009711BB" w:rsidRPr="00E434A5" w:rsidRDefault="007E049B" w:rsidP="00D05A6E">
            <w:pPr>
              <w:spacing w:before="120"/>
              <w:rPr>
                <w:rFonts w:asciiTheme="minorHAnsi" w:hAnsiTheme="minorHAnsi" w:cstheme="minorHAnsi"/>
              </w:rPr>
            </w:pPr>
            <w:sdt>
              <w:sdtPr>
                <w:rPr>
                  <w:rFonts w:asciiTheme="minorHAnsi" w:hAnsiTheme="minorHAnsi" w:cstheme="minorHAnsi"/>
                  <w:sz w:val="28"/>
                  <w:szCs w:val="28"/>
                </w:rPr>
                <w:id w:val="1665287640"/>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9711BB" w:rsidRPr="00E434A5">
              <w:rPr>
                <w:rFonts w:asciiTheme="minorHAnsi" w:hAnsiTheme="minorHAnsi" w:cstheme="minorHAnsi"/>
              </w:rPr>
              <w:t>Revision for specific causes</w:t>
            </w:r>
            <w:r w:rsidR="009711BB" w:rsidRPr="00E434A5">
              <w:rPr>
                <w:rFonts w:asciiTheme="minorHAnsi" w:hAnsiTheme="minorHAnsi" w:cstheme="minorHAnsi"/>
                <w:color w:val="auto"/>
              </w:rPr>
              <w:t xml:space="preserve">  </w:t>
            </w:r>
          </w:p>
          <w:p w14:paraId="57C52D5A" w14:textId="0C7F0980" w:rsidR="009711BB" w:rsidRPr="00E434A5" w:rsidRDefault="009711BB" w:rsidP="00D05A6E">
            <w:pPr>
              <w:rPr>
                <w:rFonts w:asciiTheme="minorHAnsi" w:hAnsiTheme="minorHAnsi" w:cstheme="minorHAnsi"/>
              </w:rPr>
            </w:pPr>
            <w:r w:rsidRPr="00E434A5">
              <w:rPr>
                <w:rFonts w:asciiTheme="minorHAnsi" w:hAnsiTheme="minorHAnsi" w:cstheme="minorHAnsi"/>
              </w:rPr>
              <w:t xml:space="preserve">     </w:t>
            </w:r>
            <w:r w:rsidRPr="00E434A5">
              <w:rPr>
                <w:rFonts w:asciiTheme="minorHAnsi" w:hAnsiTheme="minorHAnsi" w:cstheme="minorHAnsi"/>
                <w:i/>
                <w:iCs/>
                <w:sz w:val="16"/>
                <w:szCs w:val="16"/>
              </w:rPr>
              <w:t>(please detail)</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402420954"/>
                <w:placeholder>
                  <w:docPart w:val="C707B6CA9D0A43BE9BA7794F70682856"/>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9711BB" w:rsidRPr="00E434A5" w14:paraId="60880018" w14:textId="77777777" w:rsidTr="56AB8D65">
        <w:trPr>
          <w:trHeight w:val="413"/>
        </w:trPr>
        <w:tc>
          <w:tcPr>
            <w:tcW w:w="0" w:type="auto"/>
            <w:vMerge/>
            <w:vAlign w:val="center"/>
          </w:tcPr>
          <w:p w14:paraId="7D372FCD" w14:textId="77777777" w:rsidR="009711BB" w:rsidRPr="005E6F93" w:rsidRDefault="009711BB" w:rsidP="00273C1A">
            <w:pPr>
              <w:rPr>
                <w:rFonts w:asciiTheme="minorHAnsi" w:hAnsiTheme="minorHAnsi" w:cstheme="minorHAnsi"/>
                <w:b/>
                <w:bCs/>
                <w:color w:val="auto"/>
              </w:rPr>
            </w:pPr>
          </w:p>
        </w:tc>
        <w:tc>
          <w:tcPr>
            <w:tcW w:w="0" w:type="auto"/>
            <w:vMerge/>
            <w:vAlign w:val="center"/>
          </w:tcPr>
          <w:p w14:paraId="4931CA07" w14:textId="77777777" w:rsidR="009711BB" w:rsidRPr="00E434A5" w:rsidRDefault="009711BB" w:rsidP="00375082">
            <w:pPr>
              <w:spacing w:before="120"/>
              <w:rPr>
                <w:rFonts w:asciiTheme="minorHAnsi" w:hAnsiTheme="minorHAnsi" w:cstheme="minorHAnsi"/>
              </w:rPr>
            </w:pPr>
          </w:p>
        </w:tc>
        <w:tc>
          <w:tcPr>
            <w:tcW w:w="0" w:type="auto"/>
            <w:gridSpan w:val="2"/>
            <w:tcBorders>
              <w:top w:val="nil"/>
              <w:left w:val="single" w:sz="4" w:space="0" w:color="C0C0C0"/>
              <w:bottom w:val="nil"/>
              <w:right w:val="single" w:sz="4" w:space="0" w:color="C0C0C0"/>
            </w:tcBorders>
            <w:shd w:val="clear" w:color="auto" w:fill="auto"/>
            <w:vAlign w:val="center"/>
          </w:tcPr>
          <w:p w14:paraId="4298BF18" w14:textId="316A3A09" w:rsidR="009711BB" w:rsidRPr="00E434A5" w:rsidRDefault="007E049B" w:rsidP="00D05A6E">
            <w:pPr>
              <w:spacing w:before="120"/>
              <w:rPr>
                <w:rFonts w:asciiTheme="minorHAnsi" w:hAnsiTheme="minorHAnsi" w:cstheme="minorHAnsi"/>
              </w:rPr>
            </w:pPr>
            <w:sdt>
              <w:sdtPr>
                <w:rPr>
                  <w:rFonts w:asciiTheme="minorHAnsi" w:hAnsiTheme="minorHAnsi" w:cstheme="minorHAnsi"/>
                  <w:sz w:val="28"/>
                  <w:szCs w:val="28"/>
                </w:rPr>
                <w:id w:val="-74588444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BC38F4" w:rsidRPr="00E434A5">
              <w:rPr>
                <w:rFonts w:asciiTheme="minorHAnsi" w:hAnsiTheme="minorHAnsi" w:cstheme="minorHAnsi"/>
              </w:rPr>
              <w:t xml:space="preserve"> </w:t>
            </w:r>
            <w:r w:rsidR="0FEE0017" w:rsidRPr="00E434A5">
              <w:rPr>
                <w:rFonts w:asciiTheme="minorHAnsi" w:hAnsiTheme="minorHAnsi" w:cstheme="minorHAnsi"/>
              </w:rPr>
              <w:t xml:space="preserve">Other </w:t>
            </w:r>
            <w:r w:rsidR="00CA3AD2" w:rsidRPr="00E434A5">
              <w:rPr>
                <w:rFonts w:asciiTheme="minorHAnsi" w:hAnsiTheme="minorHAnsi" w:cstheme="minorHAnsi"/>
              </w:rPr>
              <w:t>o</w:t>
            </w:r>
            <w:r w:rsidR="0FEE0017" w:rsidRPr="00E434A5">
              <w:rPr>
                <w:rFonts w:asciiTheme="minorHAnsi" w:hAnsiTheme="minorHAnsi" w:cstheme="minorHAnsi"/>
              </w:rPr>
              <w:t xml:space="preserve">utcome </w:t>
            </w:r>
          </w:p>
          <w:p w14:paraId="4C93E369" w14:textId="7FAA6310" w:rsidR="009711BB" w:rsidRPr="00E434A5" w:rsidRDefault="009711BB" w:rsidP="00D05A6E">
            <w:pPr>
              <w:spacing w:after="120"/>
              <w:ind w:left="51"/>
              <w:rPr>
                <w:rFonts w:asciiTheme="minorHAnsi" w:hAnsiTheme="minorHAnsi" w:cstheme="minorHAnsi"/>
              </w:rPr>
            </w:pPr>
            <w:r w:rsidRPr="00E434A5">
              <w:rPr>
                <w:rFonts w:asciiTheme="minorHAnsi" w:hAnsiTheme="minorHAnsi" w:cstheme="minorHAnsi"/>
                <w:i/>
                <w:iCs/>
                <w:sz w:val="16"/>
                <w:szCs w:val="16"/>
              </w:rPr>
              <w:t>(please specify)</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719439002"/>
                <w:placeholder>
                  <w:docPart w:val="970DE83EE94A469BA2DE3E3F52E40401"/>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D08EF" w:rsidRPr="00E434A5" w14:paraId="410EE982" w14:textId="77777777" w:rsidTr="56AB8D65">
        <w:trPr>
          <w:trHeight w:val="423"/>
        </w:trPr>
        <w:tc>
          <w:tcPr>
            <w:tcW w:w="0" w:type="auto"/>
            <w:vMerge/>
            <w:vAlign w:val="center"/>
          </w:tcPr>
          <w:p w14:paraId="5F0B6A0C" w14:textId="77777777" w:rsidR="00CD08EF" w:rsidRPr="005E6F93" w:rsidRDefault="00CD08EF" w:rsidP="00273C1A">
            <w:pPr>
              <w:rPr>
                <w:rFonts w:asciiTheme="minorHAnsi" w:hAnsiTheme="minorHAnsi" w:cstheme="minorHAnsi"/>
                <w:b/>
                <w:bCs/>
                <w:color w:val="auto"/>
              </w:rPr>
            </w:pPr>
          </w:p>
        </w:tc>
        <w:tc>
          <w:tcPr>
            <w:tcW w:w="0" w:type="auto"/>
            <w:tcBorders>
              <w:top w:val="single" w:sz="4" w:space="0" w:color="C0C0C0"/>
              <w:left w:val="single" w:sz="4" w:space="0" w:color="C0C0C0"/>
              <w:bottom w:val="single" w:sz="4" w:space="0" w:color="C0C0C0"/>
              <w:right w:val="single" w:sz="4" w:space="0" w:color="C0C0C0"/>
            </w:tcBorders>
            <w:shd w:val="clear" w:color="auto" w:fill="auto"/>
            <w:vAlign w:val="center"/>
          </w:tcPr>
          <w:p w14:paraId="4B87360E" w14:textId="47FE6DC9" w:rsidR="00CD08EF" w:rsidRPr="00E434A5" w:rsidRDefault="00CD08EF" w:rsidP="00622CB7">
            <w:pPr>
              <w:spacing w:before="120" w:after="120"/>
              <w:rPr>
                <w:rFonts w:asciiTheme="minorHAnsi" w:hAnsiTheme="minorHAnsi" w:cstheme="minorHAnsi"/>
              </w:rPr>
            </w:pPr>
            <w:r w:rsidRPr="00E434A5">
              <w:rPr>
                <w:rFonts w:asciiTheme="minorHAnsi" w:hAnsiTheme="minorHAnsi" w:cstheme="minorHAnsi"/>
              </w:rPr>
              <w:t xml:space="preserve">Mortality </w:t>
            </w:r>
          </w:p>
        </w:tc>
        <w:tc>
          <w:tcPr>
            <w:tcW w:w="1541" w:type="dxa"/>
            <w:tcBorders>
              <w:top w:val="single" w:sz="4" w:space="0" w:color="C0C0C0"/>
              <w:left w:val="single" w:sz="4" w:space="0" w:color="C0C0C0"/>
              <w:bottom w:val="single" w:sz="4" w:space="0" w:color="C0C0C0"/>
              <w:right w:val="nil"/>
            </w:tcBorders>
            <w:shd w:val="clear" w:color="auto" w:fill="auto"/>
            <w:vAlign w:val="center"/>
          </w:tcPr>
          <w:p w14:paraId="1D31A276" w14:textId="291E0F2D" w:rsidR="00CD08EF" w:rsidRPr="00E434A5" w:rsidRDefault="007E049B" w:rsidP="00622CB7">
            <w:pPr>
              <w:spacing w:before="120" w:after="120"/>
              <w:rPr>
                <w:rFonts w:asciiTheme="minorHAnsi" w:hAnsiTheme="minorHAnsi" w:cstheme="minorHAnsi"/>
              </w:rPr>
            </w:pPr>
            <w:sdt>
              <w:sdtPr>
                <w:rPr>
                  <w:rFonts w:asciiTheme="minorHAnsi" w:hAnsiTheme="minorHAnsi" w:cstheme="minorHAnsi"/>
                  <w:sz w:val="28"/>
                  <w:szCs w:val="28"/>
                </w:rPr>
                <w:id w:val="-8153623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CD08EF" w:rsidRPr="00E434A5">
              <w:rPr>
                <w:rFonts w:asciiTheme="minorHAnsi" w:hAnsiTheme="minorHAnsi" w:cstheme="minorHAnsi"/>
              </w:rPr>
              <w:t>Early</w:t>
            </w:r>
          </w:p>
        </w:tc>
        <w:tc>
          <w:tcPr>
            <w:tcW w:w="4930" w:type="dxa"/>
            <w:tcBorders>
              <w:top w:val="single" w:sz="4" w:space="0" w:color="C0C0C0"/>
              <w:left w:val="nil"/>
              <w:bottom w:val="single" w:sz="4" w:space="0" w:color="C0C0C0"/>
              <w:right w:val="single" w:sz="4" w:space="0" w:color="C0C0C0"/>
            </w:tcBorders>
            <w:shd w:val="clear" w:color="auto" w:fill="auto"/>
            <w:vAlign w:val="center"/>
          </w:tcPr>
          <w:p w14:paraId="53F03430" w14:textId="544E1D90" w:rsidR="00CD08EF" w:rsidRPr="00E434A5" w:rsidRDefault="007E049B" w:rsidP="00675A5D">
            <w:pPr>
              <w:rPr>
                <w:rFonts w:asciiTheme="minorHAnsi" w:hAnsiTheme="minorHAnsi" w:cstheme="minorHAnsi"/>
              </w:rPr>
            </w:pPr>
            <w:sdt>
              <w:sdtPr>
                <w:rPr>
                  <w:rFonts w:asciiTheme="minorHAnsi" w:hAnsiTheme="minorHAnsi" w:cstheme="minorHAnsi"/>
                  <w:sz w:val="28"/>
                  <w:szCs w:val="28"/>
                </w:rPr>
                <w:id w:val="20303767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CD08EF" w:rsidRPr="00E434A5">
              <w:rPr>
                <w:rFonts w:asciiTheme="minorHAnsi" w:hAnsiTheme="minorHAnsi" w:cstheme="minorHAnsi"/>
              </w:rPr>
              <w:t>Late</w:t>
            </w:r>
          </w:p>
        </w:tc>
      </w:tr>
      <w:tr w:rsidR="00675A5D" w:rsidRPr="00E434A5" w14:paraId="7091D4FD" w14:textId="77777777" w:rsidTr="56AB8D65">
        <w:trPr>
          <w:trHeight w:val="514"/>
        </w:trPr>
        <w:tc>
          <w:tcPr>
            <w:tcW w:w="0" w:type="auto"/>
            <w:tcBorders>
              <w:right w:val="single" w:sz="4" w:space="0" w:color="C0C0C0"/>
            </w:tcBorders>
            <w:shd w:val="clear" w:color="auto" w:fill="F2F2F2" w:themeFill="background1" w:themeFillShade="F2"/>
            <w:vAlign w:val="center"/>
          </w:tcPr>
          <w:p w14:paraId="7DD5561B" w14:textId="2C26DE7E" w:rsidR="00675A5D" w:rsidRPr="005E6F93" w:rsidRDefault="00675A5D" w:rsidP="00273C1A">
            <w:pPr>
              <w:rPr>
                <w:rFonts w:asciiTheme="minorHAnsi" w:hAnsiTheme="minorHAnsi" w:cstheme="minorHAnsi"/>
                <w:b/>
                <w:bCs/>
                <w:color w:val="auto"/>
              </w:rPr>
            </w:pPr>
            <w:r w:rsidRPr="005E6F93">
              <w:rPr>
                <w:rFonts w:asciiTheme="minorHAnsi" w:hAnsiTheme="minorHAnsi" w:cstheme="minorHAnsi"/>
                <w:b/>
                <w:bCs/>
                <w:color w:val="auto"/>
              </w:rPr>
              <w:t>Analytical Methods</w:t>
            </w:r>
          </w:p>
        </w:tc>
        <w:tc>
          <w:tcPr>
            <w:tcW w:w="0" w:type="auto"/>
            <w:gridSpan w:val="3"/>
            <w:tcBorders>
              <w:top w:val="single" w:sz="4" w:space="0" w:color="C0C0C0"/>
              <w:left w:val="single" w:sz="4" w:space="0" w:color="C0C0C0"/>
              <w:bottom w:val="single" w:sz="4" w:space="0" w:color="C0C0C0"/>
              <w:right w:val="single" w:sz="4" w:space="0" w:color="C0C0C0"/>
            </w:tcBorders>
            <w:shd w:val="clear" w:color="auto" w:fill="auto"/>
            <w:vAlign w:val="center"/>
          </w:tcPr>
          <w:p w14:paraId="322EA204" w14:textId="3EAE3E74" w:rsidR="00AF7515" w:rsidRPr="00E434A5" w:rsidRDefault="007E049B" w:rsidP="00375082">
            <w:pPr>
              <w:spacing w:before="120"/>
              <w:rPr>
                <w:rFonts w:asciiTheme="minorHAnsi" w:hAnsiTheme="minorHAnsi" w:cstheme="minorHAnsi"/>
              </w:rPr>
            </w:pPr>
            <w:sdt>
              <w:sdtPr>
                <w:rPr>
                  <w:rFonts w:asciiTheme="minorHAnsi" w:hAnsiTheme="minorHAnsi" w:cstheme="minorHAnsi"/>
                  <w:sz w:val="28"/>
                  <w:szCs w:val="28"/>
                </w:rPr>
                <w:id w:val="244386075"/>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CA3AD2" w:rsidRPr="00E434A5">
              <w:rPr>
                <w:rFonts w:asciiTheme="minorHAnsi" w:hAnsiTheme="minorHAnsi" w:cstheme="minorHAnsi"/>
              </w:rPr>
              <w:t xml:space="preserve">Survival analysis (includes </w:t>
            </w:r>
            <w:r w:rsidR="00F81839" w:rsidRPr="00E434A5">
              <w:rPr>
                <w:rFonts w:asciiTheme="minorHAnsi" w:hAnsiTheme="minorHAnsi" w:cstheme="minorHAnsi"/>
              </w:rPr>
              <w:t xml:space="preserve">Kaplan-Meier </w:t>
            </w:r>
            <w:r w:rsidR="00CA3AD2" w:rsidRPr="00E434A5">
              <w:rPr>
                <w:rFonts w:asciiTheme="minorHAnsi" w:hAnsiTheme="minorHAnsi" w:cstheme="minorHAnsi"/>
              </w:rPr>
              <w:t>estimates of survivorship</w:t>
            </w:r>
            <w:r w:rsidR="00F81839" w:rsidRPr="00E434A5">
              <w:rPr>
                <w:rFonts w:asciiTheme="minorHAnsi" w:hAnsiTheme="minorHAnsi" w:cstheme="minorHAnsi"/>
              </w:rPr>
              <w:t xml:space="preserve"> </w:t>
            </w:r>
          </w:p>
          <w:p w14:paraId="7810F0A6" w14:textId="3D9EB3E5" w:rsidR="00BC38F4" w:rsidRPr="00E434A5" w:rsidRDefault="00F81839" w:rsidP="00BC38F4">
            <w:pPr>
              <w:rPr>
                <w:rFonts w:asciiTheme="minorHAnsi" w:hAnsiTheme="minorHAnsi" w:cstheme="minorHAnsi"/>
              </w:rPr>
            </w:pPr>
            <w:r w:rsidRPr="00E434A5">
              <w:rPr>
                <w:rFonts w:asciiTheme="minorHAnsi" w:hAnsiTheme="minorHAnsi" w:cstheme="minorHAnsi"/>
              </w:rPr>
              <w:t>(</w:t>
            </w:r>
            <w:r w:rsidR="00DA32D5" w:rsidRPr="00E434A5">
              <w:rPr>
                <w:rFonts w:asciiTheme="minorHAnsi" w:hAnsiTheme="minorHAnsi" w:cstheme="minorHAnsi"/>
              </w:rPr>
              <w:t>and Cox proportional hazard</w:t>
            </w:r>
            <w:r w:rsidR="0005576A">
              <w:rPr>
                <w:rFonts w:asciiTheme="minorHAnsi" w:hAnsiTheme="minorHAnsi" w:cstheme="minorHAnsi"/>
              </w:rPr>
              <w:t xml:space="preserve"> </w:t>
            </w:r>
            <w:r w:rsidR="00DA32D5" w:rsidRPr="00E434A5">
              <w:rPr>
                <w:rFonts w:asciiTheme="minorHAnsi" w:hAnsiTheme="minorHAnsi" w:cstheme="minorHAnsi"/>
              </w:rPr>
              <w:t>ratios)</w:t>
            </w:r>
          </w:p>
          <w:p w14:paraId="7C555459" w14:textId="5EC1AABF" w:rsidR="00675A5D" w:rsidRPr="00E434A5" w:rsidRDefault="007E049B" w:rsidP="00BC38F4">
            <w:pPr>
              <w:rPr>
                <w:rFonts w:asciiTheme="minorHAnsi" w:hAnsiTheme="minorHAnsi" w:cstheme="minorHAnsi"/>
              </w:rPr>
            </w:pPr>
            <w:sdt>
              <w:sdtPr>
                <w:rPr>
                  <w:rFonts w:asciiTheme="minorHAnsi" w:hAnsiTheme="minorHAnsi" w:cstheme="minorHAnsi"/>
                  <w:sz w:val="28"/>
                  <w:szCs w:val="28"/>
                </w:rPr>
                <w:id w:val="2118100501"/>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DA32D5" w:rsidRPr="00E434A5">
              <w:rPr>
                <w:rFonts w:asciiTheme="minorHAnsi" w:hAnsiTheme="minorHAnsi" w:cstheme="minorHAnsi"/>
              </w:rPr>
              <w:t>Other</w:t>
            </w:r>
            <w:r w:rsidR="00D31A09" w:rsidRPr="00E434A5">
              <w:rPr>
                <w:rFonts w:asciiTheme="minorHAnsi" w:hAnsiTheme="minorHAnsi" w:cstheme="minorHAnsi"/>
              </w:rPr>
              <w:t xml:space="preserve"> </w:t>
            </w:r>
            <w:r w:rsidR="00D31A09" w:rsidRPr="00E434A5">
              <w:rPr>
                <w:rFonts w:asciiTheme="minorHAnsi" w:hAnsiTheme="minorHAnsi" w:cstheme="minorHAnsi"/>
                <w:i/>
                <w:iCs/>
                <w:sz w:val="16"/>
                <w:szCs w:val="16"/>
              </w:rPr>
              <w:t>(please specify)</w:t>
            </w:r>
            <w:r w:rsidR="00D31A09"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1358160137"/>
                <w:placeholder>
                  <w:docPart w:val="31A5D92C90214CE197A85424D2C6F7CB"/>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F4CAC" w:rsidRPr="00E434A5" w14:paraId="21146285" w14:textId="77777777" w:rsidTr="56AB8D65">
        <w:trPr>
          <w:trHeight w:val="514"/>
        </w:trPr>
        <w:tc>
          <w:tcPr>
            <w:tcW w:w="0" w:type="auto"/>
            <w:gridSpan w:val="4"/>
            <w:tcBorders>
              <w:right w:val="single" w:sz="4" w:space="0" w:color="C0C0C0"/>
            </w:tcBorders>
            <w:shd w:val="clear" w:color="auto" w:fill="C6D9F1" w:themeFill="text2" w:themeFillTint="33"/>
            <w:vAlign w:val="center"/>
          </w:tcPr>
          <w:p w14:paraId="2FB07F67" w14:textId="53D7363F" w:rsidR="007F4CAC" w:rsidRPr="00E434A5" w:rsidRDefault="007F4CAC" w:rsidP="007F4CAC">
            <w:pPr>
              <w:rPr>
                <w:rFonts w:asciiTheme="minorHAnsi" w:hAnsiTheme="minorHAnsi" w:cstheme="minorHAnsi"/>
                <w:b/>
                <w:bCs/>
                <w:color w:val="auto"/>
              </w:rPr>
            </w:pPr>
            <w:r w:rsidRPr="00E434A5">
              <w:rPr>
                <w:rFonts w:asciiTheme="minorHAnsi" w:hAnsiTheme="minorHAnsi" w:cstheme="minorHAnsi"/>
                <w:b/>
                <w:bCs/>
                <w:color w:val="auto"/>
              </w:rPr>
              <w:t>Additional Comments</w:t>
            </w:r>
          </w:p>
        </w:tc>
      </w:tr>
      <w:tr w:rsidR="007F4CAC" w:rsidRPr="00E434A5" w14:paraId="3B39574B" w14:textId="77777777" w:rsidTr="56AB8D65">
        <w:trPr>
          <w:trHeight w:val="514"/>
        </w:trPr>
        <w:tc>
          <w:tcPr>
            <w:tcW w:w="0" w:type="auto"/>
            <w:gridSpan w:val="4"/>
            <w:tcBorders>
              <w:right w:val="single" w:sz="4" w:space="0" w:color="C0C0C0"/>
            </w:tcBorders>
            <w:shd w:val="clear" w:color="auto" w:fill="FFFFFF" w:themeFill="background1"/>
            <w:vAlign w:val="center"/>
          </w:tcPr>
          <w:p w14:paraId="45E69D9D" w14:textId="3CE7DDBE" w:rsidR="007F4CAC" w:rsidRPr="00E434A5" w:rsidRDefault="007E049B" w:rsidP="00375082">
            <w:pPr>
              <w:spacing w:before="12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960098155"/>
                <w:placeholder>
                  <w:docPart w:val="97B73F8984CF408694BFDAC196AAE79F"/>
                </w:placeholder>
                <w:showingPlcHdr/>
                <w:text w:multiLine="1"/>
              </w:sdtPr>
              <w:sdtEndPr/>
              <w:sdtContent>
                <w:r w:rsidR="007F4CAC" w:rsidRPr="00E434A5">
                  <w:rPr>
                    <w:rStyle w:val="PlaceholderText"/>
                    <w:rFonts w:asciiTheme="minorHAnsi" w:hAnsiTheme="minorHAnsi" w:cstheme="minorHAnsi"/>
                    <w:shd w:val="clear" w:color="auto" w:fill="D9D9D9" w:themeFill="background1" w:themeFillShade="D9"/>
                  </w:rPr>
                  <w:t>Click or tap here to enter text.</w:t>
                </w:r>
              </w:sdtContent>
            </w:sdt>
          </w:p>
        </w:tc>
      </w:tr>
    </w:tbl>
    <w:p w14:paraId="1763F05B" w14:textId="77777777" w:rsidR="005E1DC0" w:rsidRPr="00E434A5" w:rsidRDefault="005E1DC0" w:rsidP="005E1DC0">
      <w:pPr>
        <w:ind w:left="520" w:hanging="500"/>
        <w:rPr>
          <w:rFonts w:asciiTheme="minorHAnsi" w:hAnsiTheme="minorHAnsi" w:cstheme="minorHAnsi"/>
        </w:rPr>
      </w:pPr>
    </w:p>
    <w:p w14:paraId="0B11207B" w14:textId="02AC1C61" w:rsidR="00AE2CC0" w:rsidRPr="00E434A5" w:rsidRDefault="0EB0795A" w:rsidP="008772B4">
      <w:pPr>
        <w:rPr>
          <w:rFonts w:asciiTheme="minorHAnsi" w:hAnsiTheme="minorHAnsi" w:cstheme="minorBidi"/>
        </w:rPr>
      </w:pPr>
      <w:r w:rsidRPr="3BB55661">
        <w:rPr>
          <w:rFonts w:asciiTheme="minorHAnsi" w:hAnsiTheme="minorHAnsi" w:cstheme="minorBidi"/>
        </w:rPr>
        <w:t>To facilitate a timely turnaround of requests</w:t>
      </w:r>
      <w:r w:rsidR="007D2F1C">
        <w:rPr>
          <w:rFonts w:asciiTheme="minorHAnsi" w:hAnsiTheme="minorHAnsi" w:cstheme="minorBidi"/>
        </w:rPr>
        <w:t>,</w:t>
      </w:r>
      <w:r w:rsidRPr="3BB55661">
        <w:rPr>
          <w:rFonts w:asciiTheme="minorHAnsi" w:hAnsiTheme="minorHAnsi" w:cstheme="minorBidi"/>
        </w:rPr>
        <w:t xml:space="preserve"> please ensure that all relevant sections of </w:t>
      </w:r>
      <w:r w:rsidR="00CA3AD2" w:rsidRPr="3BB55661">
        <w:rPr>
          <w:rFonts w:asciiTheme="minorHAnsi" w:hAnsiTheme="minorHAnsi" w:cstheme="minorBidi"/>
        </w:rPr>
        <w:t>this</w:t>
      </w:r>
      <w:r w:rsidRPr="3BB55661">
        <w:rPr>
          <w:rFonts w:asciiTheme="minorHAnsi" w:hAnsiTheme="minorHAnsi" w:cstheme="minorBidi"/>
        </w:rPr>
        <w:t xml:space="preserve"> </w:t>
      </w:r>
      <w:r w:rsidR="00CA3AD2" w:rsidRPr="3BB55661">
        <w:rPr>
          <w:rFonts w:asciiTheme="minorHAnsi" w:hAnsiTheme="minorHAnsi" w:cstheme="minorBidi"/>
        </w:rPr>
        <w:t>f</w:t>
      </w:r>
      <w:r w:rsidRPr="3BB55661">
        <w:rPr>
          <w:rFonts w:asciiTheme="minorHAnsi" w:hAnsiTheme="minorHAnsi" w:cstheme="minorBidi"/>
        </w:rPr>
        <w:t>orm are completed in full. Incomplete requests will be returned to the request</w:t>
      </w:r>
      <w:r w:rsidR="5BE635F5" w:rsidRPr="3BB55661">
        <w:rPr>
          <w:rFonts w:asciiTheme="minorHAnsi" w:hAnsiTheme="minorHAnsi" w:cstheme="minorBidi"/>
        </w:rPr>
        <w:t>o</w:t>
      </w:r>
      <w:r w:rsidRPr="3BB55661">
        <w:rPr>
          <w:rFonts w:asciiTheme="minorHAnsi" w:hAnsiTheme="minorHAnsi" w:cstheme="minorBidi"/>
        </w:rPr>
        <w:t xml:space="preserve">r for completion and resubmission prior to review by the </w:t>
      </w:r>
      <w:r w:rsidR="6B6B8EBC" w:rsidRPr="3BB55661">
        <w:rPr>
          <w:rFonts w:asciiTheme="minorHAnsi" w:hAnsiTheme="minorHAnsi" w:cstheme="minorBidi"/>
        </w:rPr>
        <w:t>Registry Working Group</w:t>
      </w:r>
      <w:r w:rsidR="4CC12DF7" w:rsidRPr="3BB55661">
        <w:rPr>
          <w:rFonts w:asciiTheme="minorHAnsi" w:hAnsiTheme="minorHAnsi" w:cstheme="minorBidi"/>
        </w:rPr>
        <w:t>.</w:t>
      </w:r>
    </w:p>
    <w:p w14:paraId="2CFCD9A4" w14:textId="377138F0" w:rsidR="00E562F8" w:rsidRPr="00E434A5" w:rsidRDefault="00E562F8" w:rsidP="00AE2CC0">
      <w:pPr>
        <w:jc w:val="center"/>
        <w:rPr>
          <w:rFonts w:asciiTheme="minorHAnsi" w:hAnsiTheme="minorHAnsi" w:cstheme="minorHAnsi"/>
          <w:b/>
          <w:bCs/>
          <w:smallCaps/>
        </w:rPr>
      </w:pPr>
      <w:bookmarkStart w:id="4" w:name="_Hlk119659622"/>
    </w:p>
    <w:p w14:paraId="0DA227AF" w14:textId="77777777" w:rsidR="008501CE" w:rsidRPr="00E434A5" w:rsidRDefault="008501CE" w:rsidP="00AE2CC0">
      <w:pPr>
        <w:jc w:val="center"/>
        <w:rPr>
          <w:rFonts w:asciiTheme="minorHAnsi" w:hAnsiTheme="minorHAnsi" w:cstheme="minorHAnsi"/>
          <w:b/>
          <w:bCs/>
          <w:smallCaps/>
        </w:rPr>
      </w:pPr>
      <w:bookmarkStart w:id="5" w:name="_Hlk119660377"/>
    </w:p>
    <w:p w14:paraId="1763F0DC" w14:textId="6DB03D85" w:rsidR="005E1DC0" w:rsidRPr="00E434A5" w:rsidRDefault="00B778AC" w:rsidP="00B778AC">
      <w:pPr>
        <w:jc w:val="center"/>
        <w:rPr>
          <w:rFonts w:asciiTheme="minorHAnsi" w:hAnsiTheme="minorHAnsi" w:cstheme="minorHAnsi"/>
        </w:rPr>
      </w:pPr>
      <w:r w:rsidRPr="00E434A5">
        <w:rPr>
          <w:rFonts w:asciiTheme="minorHAnsi" w:hAnsiTheme="minorHAnsi" w:cstheme="minorHAnsi"/>
          <w:iCs/>
        </w:rPr>
        <w:t xml:space="preserve">Please email this form to AOANJRR  </w:t>
      </w:r>
      <w:bookmarkEnd w:id="4"/>
      <w:bookmarkEnd w:id="5"/>
      <w:r w:rsidR="00E434A5">
        <w:rPr>
          <w:rFonts w:asciiTheme="minorHAnsi" w:hAnsiTheme="minorHAnsi" w:cstheme="minorHAnsi"/>
        </w:rPr>
        <w:fldChar w:fldCharType="begin"/>
      </w:r>
      <w:r w:rsidR="00E434A5">
        <w:rPr>
          <w:rFonts w:asciiTheme="minorHAnsi" w:hAnsiTheme="minorHAnsi" w:cstheme="minorHAnsi"/>
        </w:rPr>
        <w:instrText>HYPERLINK "mailto:</w:instrText>
      </w:r>
      <w:r w:rsidR="00E434A5" w:rsidRPr="00E434A5">
        <w:rPr>
          <w:rFonts w:asciiTheme="minorHAnsi" w:hAnsiTheme="minorHAnsi" w:cstheme="minorHAnsi"/>
        </w:rPr>
        <w:instrText>datarequests@aoanjrr.org.au</w:instrText>
      </w:r>
      <w:r w:rsidR="00E434A5">
        <w:rPr>
          <w:rFonts w:asciiTheme="minorHAnsi" w:hAnsiTheme="minorHAnsi" w:cstheme="minorHAnsi"/>
        </w:rPr>
        <w:instrText>"</w:instrText>
      </w:r>
      <w:r w:rsidR="00E434A5">
        <w:rPr>
          <w:rFonts w:asciiTheme="minorHAnsi" w:hAnsiTheme="minorHAnsi" w:cstheme="minorHAnsi"/>
        </w:rPr>
      </w:r>
      <w:r w:rsidR="00E434A5">
        <w:rPr>
          <w:rFonts w:asciiTheme="minorHAnsi" w:hAnsiTheme="minorHAnsi" w:cstheme="minorHAnsi"/>
        </w:rPr>
        <w:fldChar w:fldCharType="separate"/>
      </w:r>
      <w:r w:rsidR="00E434A5" w:rsidRPr="00804D6E">
        <w:rPr>
          <w:rStyle w:val="Hyperlink"/>
          <w:rFonts w:asciiTheme="minorHAnsi" w:hAnsiTheme="minorHAnsi" w:cstheme="minorHAnsi"/>
        </w:rPr>
        <w:t>datarequests@aoanjrr.org.au</w:t>
      </w:r>
      <w:r w:rsidR="00E434A5">
        <w:rPr>
          <w:rFonts w:asciiTheme="minorHAnsi" w:hAnsiTheme="minorHAnsi" w:cstheme="minorHAnsi"/>
        </w:rPr>
        <w:fldChar w:fldCharType="end"/>
      </w:r>
      <w:r w:rsidR="00FA031A" w:rsidRPr="00E434A5">
        <w:rPr>
          <w:rFonts w:asciiTheme="minorHAnsi" w:hAnsiTheme="minorHAnsi" w:cstheme="minorHAnsi"/>
        </w:rPr>
        <w:t xml:space="preserve"> </w:t>
      </w:r>
    </w:p>
    <w:sectPr w:rsidR="005E1DC0" w:rsidRPr="00E434A5" w:rsidSect="00FA031A">
      <w:headerReference w:type="first" r:id="rId18"/>
      <w:pgSz w:w="11907" w:h="16840" w:code="9"/>
      <w:pgMar w:top="426" w:right="1275" w:bottom="851" w:left="993" w:header="749" w:footer="56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D2730" w14:textId="77777777" w:rsidR="00EB031A" w:rsidRDefault="00EB031A">
      <w:r>
        <w:separator/>
      </w:r>
    </w:p>
  </w:endnote>
  <w:endnote w:type="continuationSeparator" w:id="0">
    <w:p w14:paraId="63E373F7" w14:textId="77777777" w:rsidR="00EB031A" w:rsidRDefault="00EB031A">
      <w:r>
        <w:continuationSeparator/>
      </w:r>
    </w:p>
  </w:endnote>
  <w:endnote w:type="continuationNotice" w:id="1">
    <w:p w14:paraId="0AF4766B" w14:textId="77777777" w:rsidR="00EB031A" w:rsidRDefault="00EB0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3A1DE" w14:textId="0AC645E5" w:rsidR="00FA031A" w:rsidRDefault="00FA031A"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t>Version 2.</w:t>
    </w:r>
    <w:r w:rsidR="00E8721E">
      <w:rPr>
        <w:color w:val="999999"/>
        <w:sz w:val="16"/>
        <w:szCs w:val="16"/>
        <w:lang w:val="en-AU"/>
      </w:rPr>
      <w:t>4</w:t>
    </w:r>
  </w:p>
  <w:p w14:paraId="62A8D2BA" w14:textId="4249356E" w:rsidR="005960D9" w:rsidRPr="00FA031A" w:rsidRDefault="006463C1"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Approved April</w:t>
    </w:r>
    <w:r w:rsidR="00296F3B">
      <w:rPr>
        <w:color w:val="999999"/>
        <w:sz w:val="16"/>
        <w:szCs w:val="16"/>
        <w:lang w:val="en-AU"/>
      </w:rPr>
      <w:t xml:space="preserve"> </w:t>
    </w:r>
    <w:r w:rsidR="00FA031A">
      <w:rPr>
        <w:color w:val="999999"/>
        <w:sz w:val="16"/>
        <w:szCs w:val="16"/>
        <w:lang w:val="en-AU"/>
      </w:rPr>
      <w:t>202</w:t>
    </w:r>
    <w:r w:rsidR="00E8721E">
      <w:rPr>
        <w:color w:val="999999"/>
        <w:sz w:val="16"/>
        <w:szCs w:val="16"/>
        <w:lang w:val="en-AU"/>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17366" w14:textId="77777777" w:rsidR="00296F3B" w:rsidRDefault="005960D9" w:rsidP="00296F3B">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r>
  </w:p>
  <w:p w14:paraId="202F94B9" w14:textId="77777777" w:rsidR="00296F3B" w:rsidRDefault="00296F3B" w:rsidP="00296F3B">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Version 2.4</w:t>
    </w:r>
  </w:p>
  <w:p w14:paraId="5C6943CA" w14:textId="722E0287" w:rsidR="00296F3B" w:rsidRPr="00FA031A" w:rsidRDefault="00526DA9" w:rsidP="00296F3B">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Approved</w:t>
    </w:r>
    <w:r w:rsidR="006463C1">
      <w:rPr>
        <w:color w:val="999999"/>
        <w:sz w:val="16"/>
        <w:szCs w:val="16"/>
        <w:lang w:val="en-AU"/>
      </w:rPr>
      <w:t xml:space="preserve"> April 2025</w:t>
    </w:r>
  </w:p>
  <w:p w14:paraId="384BF739" w14:textId="563CD7DA" w:rsidR="005960D9" w:rsidRPr="005960D9" w:rsidRDefault="005960D9" w:rsidP="00296F3B">
    <w:pPr>
      <w:pStyle w:val="Footer"/>
      <w:tabs>
        <w:tab w:val="clear" w:pos="4153"/>
        <w:tab w:val="clear" w:pos="8306"/>
        <w:tab w:val="center" w:pos="4820"/>
        <w:tab w:val="right" w:pos="5529"/>
      </w:tabs>
      <w:ind w:right="142"/>
      <w:jc w:val="right"/>
      <w:rPr>
        <w:color w:val="999999"/>
        <w:sz w:val="16"/>
        <w:szCs w:val="16"/>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82FDC" w14:textId="77777777" w:rsidR="00EB031A" w:rsidRDefault="00EB031A">
      <w:r>
        <w:separator/>
      </w:r>
    </w:p>
  </w:footnote>
  <w:footnote w:type="continuationSeparator" w:id="0">
    <w:p w14:paraId="0CEE5E20" w14:textId="77777777" w:rsidR="00EB031A" w:rsidRDefault="00EB031A">
      <w:r>
        <w:continuationSeparator/>
      </w:r>
    </w:p>
  </w:footnote>
  <w:footnote w:type="continuationNotice" w:id="1">
    <w:p w14:paraId="5099A82C" w14:textId="77777777" w:rsidR="00EB031A" w:rsidRDefault="00EB03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52418" w14:textId="46D7C99F" w:rsidR="005960D9" w:rsidRPr="007E4EAC" w:rsidRDefault="00C62367" w:rsidP="008C25EF">
    <w:pPr>
      <w:rPr>
        <w:rFonts w:cs="Calibri"/>
        <w:color w:val="7F7F7F" w:themeColor="text1" w:themeTint="80"/>
        <w:sz w:val="16"/>
        <w:szCs w:val="16"/>
        <w:lang w:val="en-AU"/>
      </w:rPr>
    </w:pPr>
    <w:r w:rsidRPr="00EE357F">
      <w:rPr>
        <w:rFonts w:asciiTheme="minorHAnsi" w:hAnsiTheme="minorHAnsi" w:cstheme="minorHAnsi"/>
        <w:noProof/>
        <w:sz w:val="22"/>
        <w:szCs w:val="22"/>
        <w:lang w:val="en-AU" w:eastAsia="ja-JP"/>
      </w:rPr>
      <w:drawing>
        <wp:anchor distT="0" distB="0" distL="114300" distR="114300" simplePos="0" relativeHeight="251658241" behindDoc="0" locked="0" layoutInCell="1" allowOverlap="1" wp14:anchorId="1E1DF909" wp14:editId="6ECAEEC6">
          <wp:simplePos x="0" y="0"/>
          <wp:positionH relativeFrom="margin">
            <wp:align>center</wp:align>
          </wp:positionH>
          <wp:positionV relativeFrom="paragraph">
            <wp:posOffset>-10160</wp:posOffset>
          </wp:positionV>
          <wp:extent cx="1806575" cy="1173657"/>
          <wp:effectExtent l="0" t="0" r="3175" b="7620"/>
          <wp:wrapNone/>
          <wp:docPr id="1201394442" name="Picture 1201394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r w:rsidR="00A10815" w:rsidRPr="000F2A50">
      <w:rPr>
        <w:rFonts w:cstheme="minorHAnsi"/>
        <w:noProof/>
        <w:lang w:val="en-AU" w:eastAsia="ja-JP"/>
      </w:rPr>
      <mc:AlternateContent>
        <mc:Choice Requires="wps">
          <w:drawing>
            <wp:anchor distT="0" distB="0" distL="114300" distR="114300" simplePos="0" relativeHeight="251658240" behindDoc="0" locked="0" layoutInCell="1" allowOverlap="1" wp14:anchorId="3B9C92B0" wp14:editId="6A460FCB">
              <wp:simplePos x="0" y="0"/>
              <wp:positionH relativeFrom="margin">
                <wp:align>right</wp:align>
              </wp:positionH>
              <wp:positionV relativeFrom="paragraph">
                <wp:posOffset>8476</wp:posOffset>
              </wp:positionV>
              <wp:extent cx="1645920" cy="614680"/>
              <wp:effectExtent l="0" t="0" r="11430" b="1397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614680"/>
                      </a:xfrm>
                      <a:prstGeom prst="rect">
                        <a:avLst/>
                      </a:prstGeom>
                      <a:solidFill>
                        <a:schemeClr val="bg1">
                          <a:lumMod val="75000"/>
                        </a:schemeClr>
                      </a:solidFill>
                      <a:ln w="9525">
                        <a:solidFill>
                          <a:srgbClr val="969696"/>
                        </a:solidFill>
                        <a:miter lim="800000"/>
                        <a:headEnd/>
                        <a:tailEnd/>
                      </a:ln>
                    </wps:spPr>
                    <wps:txbx>
                      <w:txbxContent>
                        <w:p w14:paraId="19C321E6" w14:textId="77777777" w:rsidR="00675A5D" w:rsidRDefault="00675A5D" w:rsidP="006931F7">
                          <w:pPr>
                            <w:shd w:val="clear" w:color="auto" w:fill="BFBFBF" w:themeFill="background1" w:themeFillShade="BF"/>
                            <w:spacing w:line="480" w:lineRule="auto"/>
                            <w:jc w:val="center"/>
                          </w:pPr>
                          <w:r>
                            <w:rPr>
                              <w:smallCaps/>
                              <w:sz w:val="12"/>
                              <w:szCs w:val="12"/>
                            </w:rPr>
                            <w:t>(OFFICE USE ONLY)</w:t>
                          </w:r>
                        </w:p>
                        <w:p w14:paraId="67A2845B" w14:textId="004EFBBA" w:rsidR="00675A5D" w:rsidRPr="00A10815" w:rsidRDefault="00675A5D" w:rsidP="006931F7">
                          <w:pPr>
                            <w:shd w:val="clear" w:color="auto" w:fill="BFBFBF" w:themeFill="background1" w:themeFillShade="BF"/>
                            <w:rPr>
                              <w:b/>
                              <w:smallCaps/>
                              <w:szCs w:val="22"/>
                            </w:rPr>
                          </w:pPr>
                          <w:r w:rsidRPr="0054287E">
                            <w:rPr>
                              <w:b/>
                              <w:smallCaps/>
                              <w:szCs w:val="22"/>
                            </w:rPr>
                            <w:t>REQUEST ID:</w:t>
                          </w:r>
                          <w:r>
                            <w:rPr>
                              <w:b/>
                              <w:smallCaps/>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9C92B0" id="_x0000_t202" coordsize="21600,21600" o:spt="202" path="m,l,21600r21600,l21600,xe">
              <v:stroke joinstyle="miter"/>
              <v:path gradientshapeok="t" o:connecttype="rect"/>
            </v:shapetype>
            <v:shape id="Text Box 16" o:spid="_x0000_s1026" type="#_x0000_t202" style="position:absolute;margin-left:78.4pt;margin-top:.65pt;width:129.6pt;height:48.4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" fillcolor="#bfbfbf [2412]" strokecolor="#969696">
              <v:textbox>
                <w:txbxContent>
                  <w:p w14:paraId="19C321E6" w14:textId="77777777" w:rsidR="00675A5D" w:rsidRDefault="00675A5D" w:rsidP="006931F7">
                    <w:pPr>
                      <w:shd w:val="clear" w:color="auto" w:fill="BFBFBF" w:themeFill="background1" w:themeFillShade="BF"/>
                      <w:spacing w:line="480" w:lineRule="auto"/>
                      <w:jc w:val="center"/>
                    </w:pPr>
                    <w:r>
                      <w:rPr>
                        <w:smallCaps/>
                        <w:sz w:val="12"/>
                        <w:szCs w:val="12"/>
                      </w:rPr>
                      <w:t>(OFFICE USE ONLY)</w:t>
                    </w:r>
                  </w:p>
                  <w:p w14:paraId="67A2845B" w14:textId="004EFBBA" w:rsidR="00675A5D" w:rsidRPr="00A10815" w:rsidRDefault="00675A5D" w:rsidP="006931F7">
                    <w:pPr>
                      <w:shd w:val="clear" w:color="auto" w:fill="BFBFBF" w:themeFill="background1" w:themeFillShade="BF"/>
                      <w:rPr>
                        <w:b/>
                        <w:smallCaps/>
                        <w:szCs w:val="22"/>
                      </w:rPr>
                    </w:pPr>
                    <w:r w:rsidRPr="0054287E">
                      <w:rPr>
                        <w:b/>
                        <w:smallCaps/>
                        <w:szCs w:val="22"/>
                      </w:rPr>
                      <w:t>REQUEST ID:</w:t>
                    </w:r>
                    <w:r>
                      <w:rPr>
                        <w:b/>
                        <w:smallCaps/>
                        <w:szCs w:val="22"/>
                      </w:rPr>
                      <w:t xml:space="preserve">    </w:t>
                    </w:r>
                  </w:p>
                </w:txbxContent>
              </v:textbox>
              <w10:wrap anchorx="margin"/>
            </v:shape>
          </w:pict>
        </mc:Fallback>
      </mc:AlternateContent>
    </w:r>
    <w:r w:rsidR="005960D9">
      <w:rPr>
        <w:rFonts w:cs="Calibri"/>
        <w:color w:val="7F7F7F" w:themeColor="text1" w:themeTint="80"/>
        <w:sz w:val="16"/>
        <w:szCs w:val="16"/>
      </w:rPr>
      <w:t xml:space="preserve">AOANJRR </w:t>
    </w:r>
    <w:r w:rsidR="005960D9" w:rsidRPr="007E4EAC">
      <w:rPr>
        <w:rFonts w:cs="Calibri"/>
        <w:color w:val="7F7F7F" w:themeColor="text1" w:themeTint="80"/>
        <w:sz w:val="16"/>
        <w:szCs w:val="16"/>
      </w:rPr>
      <w:t xml:space="preserve">Standard Operating Procedures  </w:t>
    </w:r>
  </w:p>
  <w:p w14:paraId="43E69BC3" w14:textId="5E9BEEC1" w:rsidR="005960D9" w:rsidRPr="007E4EAC" w:rsidRDefault="005960D9" w:rsidP="008C25EF">
    <w:pPr>
      <w:rPr>
        <w:rFonts w:cs="Calibri"/>
        <w:color w:val="7F7F7F" w:themeColor="text1" w:themeTint="80"/>
        <w:sz w:val="16"/>
        <w:szCs w:val="16"/>
      </w:rPr>
    </w:pPr>
    <w:r w:rsidRPr="007E4EAC">
      <w:rPr>
        <w:rFonts w:cs="Calibri"/>
        <w:color w:val="7F7F7F" w:themeColor="text1" w:themeTint="80"/>
        <w:sz w:val="16"/>
        <w:szCs w:val="16"/>
      </w:rPr>
      <w:t xml:space="preserve">Section 8 – Forms </w:t>
    </w:r>
  </w:p>
  <w:p w14:paraId="00F2692D" w14:textId="1CAF4FDE" w:rsidR="005960D9" w:rsidRPr="007E4EAC" w:rsidRDefault="005960D9" w:rsidP="008C25EF">
    <w:pPr>
      <w:rPr>
        <w:color w:val="7F7F7F" w:themeColor="text1" w:themeTint="80"/>
        <w:sz w:val="16"/>
        <w:szCs w:val="16"/>
      </w:rPr>
    </w:pPr>
    <w:r w:rsidRPr="007E4EAC">
      <w:rPr>
        <w:rFonts w:cs="Calibri"/>
        <w:color w:val="7F7F7F" w:themeColor="text1" w:themeTint="80"/>
        <w:sz w:val="16"/>
        <w:szCs w:val="16"/>
      </w:rPr>
      <w:t xml:space="preserve">FOR.S8.1 </w:t>
    </w:r>
    <w:r w:rsidR="00354FF2">
      <w:rPr>
        <w:rFonts w:cs="Calibri"/>
        <w:color w:val="7F7F7F" w:themeColor="text1" w:themeTint="80"/>
        <w:sz w:val="16"/>
        <w:szCs w:val="16"/>
      </w:rPr>
      <w:t>Data</w:t>
    </w:r>
    <w:r w:rsidRPr="007E4EAC">
      <w:rPr>
        <w:rFonts w:cs="Calibri"/>
        <w:color w:val="7F7F7F" w:themeColor="text1" w:themeTint="80"/>
        <w:sz w:val="16"/>
        <w:szCs w:val="16"/>
      </w:rPr>
      <w:t xml:space="preserve"> Request Form </w:t>
    </w:r>
    <w:r>
      <w:rPr>
        <w:rFonts w:cs="Calibri"/>
        <w:color w:val="7F7F7F" w:themeColor="text1" w:themeTint="80"/>
        <w:sz w:val="16"/>
        <w:szCs w:val="16"/>
      </w:rPr>
      <w:t>–</w:t>
    </w:r>
    <w:r w:rsidRPr="007E4EAC">
      <w:rPr>
        <w:rFonts w:cs="Calibri"/>
        <w:color w:val="7F7F7F" w:themeColor="text1" w:themeTint="80"/>
        <w:sz w:val="16"/>
        <w:szCs w:val="16"/>
      </w:rPr>
      <w:t xml:space="preserve"> </w:t>
    </w:r>
    <w:r w:rsidR="008C25EF">
      <w:rPr>
        <w:rFonts w:cs="Calibri"/>
        <w:color w:val="7F7F7F" w:themeColor="text1" w:themeTint="80"/>
        <w:sz w:val="16"/>
        <w:szCs w:val="16"/>
      </w:rPr>
      <w:t>Research</w:t>
    </w:r>
    <w:r>
      <w:rPr>
        <w:rFonts w:cs="Calibri"/>
        <w:color w:val="7F7F7F" w:themeColor="text1" w:themeTint="80"/>
        <w:sz w:val="16"/>
        <w:szCs w:val="16"/>
      </w:rPr>
      <w:t xml:space="preserve"> </w:t>
    </w:r>
  </w:p>
  <w:p w14:paraId="1EE86C07" w14:textId="0AD87AC9" w:rsidR="00675A5D" w:rsidRPr="00354FF2" w:rsidRDefault="00675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3B997" w14:textId="77777777" w:rsidR="00A10815" w:rsidRPr="00A10815" w:rsidRDefault="00A10815" w:rsidP="00A10815">
    <w:pPr>
      <w:pStyle w:val="Header"/>
    </w:pPr>
  </w:p>
</w:hdr>
</file>

<file path=word/intelligence2.xml><?xml version="1.0" encoding="utf-8"?>
<int2:intelligence xmlns:int2="http://schemas.microsoft.com/office/intelligence/2020/intelligence" xmlns:oel="http://schemas.microsoft.com/office/2019/extlst">
  <int2:observations>
    <int2:textHash int2:hashCode="m/C6mGJeQTWOW1" int2:id="ZU43op6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1B67E9"/>
    <w:multiLevelType w:val="hybridMultilevel"/>
    <w:tmpl w:val="39C81F88"/>
    <w:lvl w:ilvl="0" w:tplc="45D0BD08">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258E6646"/>
    <w:multiLevelType w:val="hybridMultilevel"/>
    <w:tmpl w:val="8C0053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3F47A2"/>
    <w:multiLevelType w:val="hybridMultilevel"/>
    <w:tmpl w:val="B20E6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1C7F8B"/>
    <w:multiLevelType w:val="hybridMultilevel"/>
    <w:tmpl w:val="86BA1E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221556"/>
    <w:multiLevelType w:val="hybridMultilevel"/>
    <w:tmpl w:val="766A1D3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4"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6D377A"/>
    <w:multiLevelType w:val="hybridMultilevel"/>
    <w:tmpl w:val="D960C96E"/>
    <w:lvl w:ilvl="0" w:tplc="957EA03E">
      <w:start w:val="2"/>
      <w:numFmt w:val="bullet"/>
      <w:lvlText w:val="-"/>
      <w:lvlJc w:val="left"/>
      <w:pPr>
        <w:ind w:left="411" w:hanging="360"/>
      </w:pPr>
      <w:rPr>
        <w:rFonts w:ascii="Century Gothic" w:eastAsia="Times New Roman" w:hAnsi="Century Gothic" w:cs="Times New Roman"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16"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0"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6B0974B9"/>
    <w:multiLevelType w:val="hybridMultilevel"/>
    <w:tmpl w:val="A268F01C"/>
    <w:lvl w:ilvl="0" w:tplc="278A3C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FAA6153"/>
    <w:multiLevelType w:val="hybridMultilevel"/>
    <w:tmpl w:val="C9601052"/>
    <w:lvl w:ilvl="0" w:tplc="FFFFFFFF">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9482566">
    <w:abstractNumId w:val="17"/>
  </w:num>
  <w:num w:numId="2" w16cid:durableId="1763598849">
    <w:abstractNumId w:val="2"/>
  </w:num>
  <w:num w:numId="3" w16cid:durableId="557520613">
    <w:abstractNumId w:val="20"/>
  </w:num>
  <w:num w:numId="4" w16cid:durableId="2121341371">
    <w:abstractNumId w:val="21"/>
  </w:num>
  <w:num w:numId="5" w16cid:durableId="1713731669">
    <w:abstractNumId w:val="12"/>
  </w:num>
  <w:num w:numId="6" w16cid:durableId="1970042766">
    <w:abstractNumId w:val="19"/>
  </w:num>
  <w:num w:numId="7" w16cid:durableId="1289093540">
    <w:abstractNumId w:val="25"/>
  </w:num>
  <w:num w:numId="8" w16cid:durableId="43875368">
    <w:abstractNumId w:val="16"/>
  </w:num>
  <w:num w:numId="9" w16cid:durableId="1362590351">
    <w:abstractNumId w:val="18"/>
  </w:num>
  <w:num w:numId="10" w16cid:durableId="342710829">
    <w:abstractNumId w:val="6"/>
  </w:num>
  <w:num w:numId="11" w16cid:durableId="1492133535">
    <w:abstractNumId w:val="8"/>
  </w:num>
  <w:num w:numId="12" w16cid:durableId="928659952">
    <w:abstractNumId w:val="0"/>
  </w:num>
  <w:num w:numId="13" w16cid:durableId="161747748">
    <w:abstractNumId w:val="3"/>
  </w:num>
  <w:num w:numId="14" w16cid:durableId="1423917163">
    <w:abstractNumId w:val="23"/>
  </w:num>
  <w:num w:numId="15" w16cid:durableId="649754829">
    <w:abstractNumId w:val="27"/>
  </w:num>
  <w:num w:numId="16" w16cid:durableId="539585816">
    <w:abstractNumId w:val="1"/>
  </w:num>
  <w:num w:numId="17" w16cid:durableId="1492481120">
    <w:abstractNumId w:val="11"/>
  </w:num>
  <w:num w:numId="18" w16cid:durableId="1750078306">
    <w:abstractNumId w:val="13"/>
  </w:num>
  <w:num w:numId="19" w16cid:durableId="215356353">
    <w:abstractNumId w:val="4"/>
  </w:num>
  <w:num w:numId="20" w16cid:durableId="1921941450">
    <w:abstractNumId w:val="24"/>
  </w:num>
  <w:num w:numId="21" w16cid:durableId="115415085">
    <w:abstractNumId w:val="5"/>
  </w:num>
  <w:num w:numId="22" w16cid:durableId="488401336">
    <w:abstractNumId w:val="14"/>
  </w:num>
  <w:num w:numId="23" w16cid:durableId="423913838">
    <w:abstractNumId w:val="26"/>
  </w:num>
  <w:num w:numId="24" w16cid:durableId="1843886547">
    <w:abstractNumId w:val="3"/>
  </w:num>
  <w:num w:numId="25" w16cid:durableId="15621166">
    <w:abstractNumId w:val="22"/>
  </w:num>
  <w:num w:numId="26" w16cid:durableId="1930847139">
    <w:abstractNumId w:val="10"/>
  </w:num>
  <w:num w:numId="27" w16cid:durableId="1839807727">
    <w:abstractNumId w:val="9"/>
  </w:num>
  <w:num w:numId="28" w16cid:durableId="465858640">
    <w:abstractNumId w:val="7"/>
  </w:num>
  <w:num w:numId="29" w16cid:durableId="232399831">
    <w:abstractNumId w:val="15"/>
  </w:num>
  <w:num w:numId="30" w16cid:durableId="1867863324">
    <w:abstractNumId w:val="2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Nq4FAKL4Z90tAAAA"/>
  </w:docVars>
  <w:rsids>
    <w:rsidRoot w:val="00A114D1"/>
    <w:rsid w:val="0000367F"/>
    <w:rsid w:val="000054B6"/>
    <w:rsid w:val="00005D6B"/>
    <w:rsid w:val="00005ED9"/>
    <w:rsid w:val="00013859"/>
    <w:rsid w:val="00016698"/>
    <w:rsid w:val="000200B9"/>
    <w:rsid w:val="000314A6"/>
    <w:rsid w:val="00031666"/>
    <w:rsid w:val="00032B7D"/>
    <w:rsid w:val="00032F5F"/>
    <w:rsid w:val="0003593E"/>
    <w:rsid w:val="00037C7A"/>
    <w:rsid w:val="0004377F"/>
    <w:rsid w:val="000440D0"/>
    <w:rsid w:val="000466F2"/>
    <w:rsid w:val="00050ABC"/>
    <w:rsid w:val="00052688"/>
    <w:rsid w:val="0005576A"/>
    <w:rsid w:val="00063645"/>
    <w:rsid w:val="00080040"/>
    <w:rsid w:val="00080FE2"/>
    <w:rsid w:val="000823A6"/>
    <w:rsid w:val="00082617"/>
    <w:rsid w:val="00085DEF"/>
    <w:rsid w:val="00090E6C"/>
    <w:rsid w:val="00090F03"/>
    <w:rsid w:val="00093B19"/>
    <w:rsid w:val="000966DF"/>
    <w:rsid w:val="00097798"/>
    <w:rsid w:val="000A1F95"/>
    <w:rsid w:val="000A2CD9"/>
    <w:rsid w:val="000A32ED"/>
    <w:rsid w:val="000A5538"/>
    <w:rsid w:val="000A7F24"/>
    <w:rsid w:val="000B3C25"/>
    <w:rsid w:val="000B6631"/>
    <w:rsid w:val="000B7CFA"/>
    <w:rsid w:val="000B7E44"/>
    <w:rsid w:val="000C37CA"/>
    <w:rsid w:val="000C4336"/>
    <w:rsid w:val="000C5241"/>
    <w:rsid w:val="000C5E21"/>
    <w:rsid w:val="000D1DFD"/>
    <w:rsid w:val="000D26CE"/>
    <w:rsid w:val="000E2446"/>
    <w:rsid w:val="000E5113"/>
    <w:rsid w:val="000F2852"/>
    <w:rsid w:val="000F2A50"/>
    <w:rsid w:val="000F2D0F"/>
    <w:rsid w:val="000F614A"/>
    <w:rsid w:val="000F7CEF"/>
    <w:rsid w:val="00102F8B"/>
    <w:rsid w:val="00103B25"/>
    <w:rsid w:val="00105D01"/>
    <w:rsid w:val="00107429"/>
    <w:rsid w:val="001101C8"/>
    <w:rsid w:val="001123D6"/>
    <w:rsid w:val="00115F75"/>
    <w:rsid w:val="00120AA8"/>
    <w:rsid w:val="00122F15"/>
    <w:rsid w:val="00123FD0"/>
    <w:rsid w:val="001240D3"/>
    <w:rsid w:val="0013328A"/>
    <w:rsid w:val="001340D2"/>
    <w:rsid w:val="001341AC"/>
    <w:rsid w:val="001367F9"/>
    <w:rsid w:val="00143648"/>
    <w:rsid w:val="00144B8D"/>
    <w:rsid w:val="001456BC"/>
    <w:rsid w:val="00145855"/>
    <w:rsid w:val="00146543"/>
    <w:rsid w:val="00146854"/>
    <w:rsid w:val="00146C9C"/>
    <w:rsid w:val="001475B3"/>
    <w:rsid w:val="00147FED"/>
    <w:rsid w:val="001528B8"/>
    <w:rsid w:val="00157F95"/>
    <w:rsid w:val="00161173"/>
    <w:rsid w:val="00161681"/>
    <w:rsid w:val="001625D7"/>
    <w:rsid w:val="00164CE8"/>
    <w:rsid w:val="001658B1"/>
    <w:rsid w:val="00166ECB"/>
    <w:rsid w:val="00173D09"/>
    <w:rsid w:val="0017446E"/>
    <w:rsid w:val="001746F4"/>
    <w:rsid w:val="00176EBA"/>
    <w:rsid w:val="00180624"/>
    <w:rsid w:val="00182BA8"/>
    <w:rsid w:val="001971A4"/>
    <w:rsid w:val="00197892"/>
    <w:rsid w:val="001A15EC"/>
    <w:rsid w:val="001A18C7"/>
    <w:rsid w:val="001A191B"/>
    <w:rsid w:val="001A7463"/>
    <w:rsid w:val="001A7DD6"/>
    <w:rsid w:val="001B382B"/>
    <w:rsid w:val="001B38C8"/>
    <w:rsid w:val="001B400B"/>
    <w:rsid w:val="001B4934"/>
    <w:rsid w:val="001C540D"/>
    <w:rsid w:val="001C54DE"/>
    <w:rsid w:val="001C720C"/>
    <w:rsid w:val="001C7A63"/>
    <w:rsid w:val="001D0D1A"/>
    <w:rsid w:val="001D27D9"/>
    <w:rsid w:val="001D2A26"/>
    <w:rsid w:val="001D44AA"/>
    <w:rsid w:val="001E074F"/>
    <w:rsid w:val="001E2A9D"/>
    <w:rsid w:val="001F0A08"/>
    <w:rsid w:val="001F0E51"/>
    <w:rsid w:val="001F7051"/>
    <w:rsid w:val="002025CF"/>
    <w:rsid w:val="00204A8B"/>
    <w:rsid w:val="00206202"/>
    <w:rsid w:val="00206369"/>
    <w:rsid w:val="002145C1"/>
    <w:rsid w:val="0022148A"/>
    <w:rsid w:val="002237BE"/>
    <w:rsid w:val="00223F35"/>
    <w:rsid w:val="002244EC"/>
    <w:rsid w:val="002304EB"/>
    <w:rsid w:val="002309B6"/>
    <w:rsid w:val="00232AEF"/>
    <w:rsid w:val="00232F03"/>
    <w:rsid w:val="002401EE"/>
    <w:rsid w:val="00240935"/>
    <w:rsid w:val="00244392"/>
    <w:rsid w:val="00245554"/>
    <w:rsid w:val="00246C91"/>
    <w:rsid w:val="0024707D"/>
    <w:rsid w:val="00247180"/>
    <w:rsid w:val="0025041F"/>
    <w:rsid w:val="00251626"/>
    <w:rsid w:val="002530A6"/>
    <w:rsid w:val="00255829"/>
    <w:rsid w:val="00255EF1"/>
    <w:rsid w:val="00263FE1"/>
    <w:rsid w:val="00264BD9"/>
    <w:rsid w:val="00265884"/>
    <w:rsid w:val="00266B14"/>
    <w:rsid w:val="00271F16"/>
    <w:rsid w:val="00273C1A"/>
    <w:rsid w:val="002778C4"/>
    <w:rsid w:val="002812C6"/>
    <w:rsid w:val="00282957"/>
    <w:rsid w:val="00283F39"/>
    <w:rsid w:val="002864B2"/>
    <w:rsid w:val="00294A6D"/>
    <w:rsid w:val="00295052"/>
    <w:rsid w:val="00296F3B"/>
    <w:rsid w:val="0029782E"/>
    <w:rsid w:val="002A02C1"/>
    <w:rsid w:val="002A0CB6"/>
    <w:rsid w:val="002A0CD3"/>
    <w:rsid w:val="002A1EB7"/>
    <w:rsid w:val="002A27F5"/>
    <w:rsid w:val="002B0DC9"/>
    <w:rsid w:val="002B1920"/>
    <w:rsid w:val="002B2F48"/>
    <w:rsid w:val="002B4B4C"/>
    <w:rsid w:val="002B5951"/>
    <w:rsid w:val="002C0005"/>
    <w:rsid w:val="002C02E2"/>
    <w:rsid w:val="002C181C"/>
    <w:rsid w:val="002D6124"/>
    <w:rsid w:val="002DDF32"/>
    <w:rsid w:val="002E3A42"/>
    <w:rsid w:val="002E61BB"/>
    <w:rsid w:val="002F3954"/>
    <w:rsid w:val="003062AF"/>
    <w:rsid w:val="00311866"/>
    <w:rsid w:val="0031189A"/>
    <w:rsid w:val="003148DA"/>
    <w:rsid w:val="00314C5A"/>
    <w:rsid w:val="0032213C"/>
    <w:rsid w:val="00326223"/>
    <w:rsid w:val="00326ADA"/>
    <w:rsid w:val="0033049B"/>
    <w:rsid w:val="00333C75"/>
    <w:rsid w:val="00335194"/>
    <w:rsid w:val="003352EA"/>
    <w:rsid w:val="003357C2"/>
    <w:rsid w:val="00335DA9"/>
    <w:rsid w:val="00335F89"/>
    <w:rsid w:val="003360B8"/>
    <w:rsid w:val="00337E29"/>
    <w:rsid w:val="0034191B"/>
    <w:rsid w:val="00346282"/>
    <w:rsid w:val="00351F1D"/>
    <w:rsid w:val="0035329A"/>
    <w:rsid w:val="0035403E"/>
    <w:rsid w:val="00354FF2"/>
    <w:rsid w:val="00360541"/>
    <w:rsid w:val="003667F1"/>
    <w:rsid w:val="003743B1"/>
    <w:rsid w:val="00375082"/>
    <w:rsid w:val="003813B2"/>
    <w:rsid w:val="003863BC"/>
    <w:rsid w:val="003879CC"/>
    <w:rsid w:val="003923A0"/>
    <w:rsid w:val="003A0DE3"/>
    <w:rsid w:val="003A23D3"/>
    <w:rsid w:val="003A3FA5"/>
    <w:rsid w:val="003A47D2"/>
    <w:rsid w:val="003A674D"/>
    <w:rsid w:val="003B0673"/>
    <w:rsid w:val="003B45BF"/>
    <w:rsid w:val="003B5161"/>
    <w:rsid w:val="003B675D"/>
    <w:rsid w:val="003B6C1F"/>
    <w:rsid w:val="003B7BFA"/>
    <w:rsid w:val="003C0120"/>
    <w:rsid w:val="003C42EA"/>
    <w:rsid w:val="003C4789"/>
    <w:rsid w:val="003C70AB"/>
    <w:rsid w:val="003C71DE"/>
    <w:rsid w:val="003D2D47"/>
    <w:rsid w:val="003D31A5"/>
    <w:rsid w:val="003D48A4"/>
    <w:rsid w:val="003D4974"/>
    <w:rsid w:val="003E29D0"/>
    <w:rsid w:val="003E71FF"/>
    <w:rsid w:val="003F24C0"/>
    <w:rsid w:val="003F323D"/>
    <w:rsid w:val="0040316A"/>
    <w:rsid w:val="0040332B"/>
    <w:rsid w:val="004040F4"/>
    <w:rsid w:val="00404718"/>
    <w:rsid w:val="00404B8D"/>
    <w:rsid w:val="004065D1"/>
    <w:rsid w:val="0040797D"/>
    <w:rsid w:val="004128AF"/>
    <w:rsid w:val="00413A58"/>
    <w:rsid w:val="004144EC"/>
    <w:rsid w:val="00416038"/>
    <w:rsid w:val="00420E51"/>
    <w:rsid w:val="004219E5"/>
    <w:rsid w:val="004228F0"/>
    <w:rsid w:val="004255E0"/>
    <w:rsid w:val="00430171"/>
    <w:rsid w:val="0043156D"/>
    <w:rsid w:val="00433342"/>
    <w:rsid w:val="00435437"/>
    <w:rsid w:val="00436F08"/>
    <w:rsid w:val="00441187"/>
    <w:rsid w:val="00442771"/>
    <w:rsid w:val="004446C6"/>
    <w:rsid w:val="00446977"/>
    <w:rsid w:val="00446A69"/>
    <w:rsid w:val="00447876"/>
    <w:rsid w:val="004601D2"/>
    <w:rsid w:val="00461F33"/>
    <w:rsid w:val="00465CC1"/>
    <w:rsid w:val="0047025A"/>
    <w:rsid w:val="00470E18"/>
    <w:rsid w:val="00474775"/>
    <w:rsid w:val="004761E4"/>
    <w:rsid w:val="004768D9"/>
    <w:rsid w:val="00476BE0"/>
    <w:rsid w:val="00480CAB"/>
    <w:rsid w:val="004829B3"/>
    <w:rsid w:val="004873B2"/>
    <w:rsid w:val="0049267F"/>
    <w:rsid w:val="004939A8"/>
    <w:rsid w:val="00494803"/>
    <w:rsid w:val="00495609"/>
    <w:rsid w:val="00495EE5"/>
    <w:rsid w:val="00496D36"/>
    <w:rsid w:val="00497442"/>
    <w:rsid w:val="004A0496"/>
    <w:rsid w:val="004A07A6"/>
    <w:rsid w:val="004A10E0"/>
    <w:rsid w:val="004A1ACA"/>
    <w:rsid w:val="004A3942"/>
    <w:rsid w:val="004A3A49"/>
    <w:rsid w:val="004B091C"/>
    <w:rsid w:val="004B1520"/>
    <w:rsid w:val="004B2DE1"/>
    <w:rsid w:val="004B4343"/>
    <w:rsid w:val="004C4C7E"/>
    <w:rsid w:val="004C78E5"/>
    <w:rsid w:val="004D2B9D"/>
    <w:rsid w:val="004D408A"/>
    <w:rsid w:val="004E0B43"/>
    <w:rsid w:val="004E1D0D"/>
    <w:rsid w:val="004E39BF"/>
    <w:rsid w:val="004E5CA2"/>
    <w:rsid w:val="004F3F5B"/>
    <w:rsid w:val="004F4297"/>
    <w:rsid w:val="004F4D0E"/>
    <w:rsid w:val="004F601B"/>
    <w:rsid w:val="004F699E"/>
    <w:rsid w:val="004F7EF6"/>
    <w:rsid w:val="005021E8"/>
    <w:rsid w:val="00503D33"/>
    <w:rsid w:val="00506087"/>
    <w:rsid w:val="005110C1"/>
    <w:rsid w:val="0051444D"/>
    <w:rsid w:val="005157E1"/>
    <w:rsid w:val="00516F22"/>
    <w:rsid w:val="00517341"/>
    <w:rsid w:val="00526DA9"/>
    <w:rsid w:val="005306B9"/>
    <w:rsid w:val="00531322"/>
    <w:rsid w:val="00533D32"/>
    <w:rsid w:val="0053411B"/>
    <w:rsid w:val="00535EE4"/>
    <w:rsid w:val="0054287E"/>
    <w:rsid w:val="005445C3"/>
    <w:rsid w:val="00550EC8"/>
    <w:rsid w:val="00552A1D"/>
    <w:rsid w:val="00554F0A"/>
    <w:rsid w:val="00557D04"/>
    <w:rsid w:val="00560165"/>
    <w:rsid w:val="0056137C"/>
    <w:rsid w:val="005617BE"/>
    <w:rsid w:val="00561D73"/>
    <w:rsid w:val="005657F6"/>
    <w:rsid w:val="00565931"/>
    <w:rsid w:val="00565D53"/>
    <w:rsid w:val="0056612A"/>
    <w:rsid w:val="0056761B"/>
    <w:rsid w:val="00567D68"/>
    <w:rsid w:val="00573644"/>
    <w:rsid w:val="00575396"/>
    <w:rsid w:val="005773F0"/>
    <w:rsid w:val="00577BCC"/>
    <w:rsid w:val="00582AC6"/>
    <w:rsid w:val="00586D03"/>
    <w:rsid w:val="005936BF"/>
    <w:rsid w:val="005960D9"/>
    <w:rsid w:val="005A0B2E"/>
    <w:rsid w:val="005A0B7A"/>
    <w:rsid w:val="005A7723"/>
    <w:rsid w:val="005B3517"/>
    <w:rsid w:val="005C0118"/>
    <w:rsid w:val="005C194A"/>
    <w:rsid w:val="005C4E24"/>
    <w:rsid w:val="005C5B6C"/>
    <w:rsid w:val="005D7602"/>
    <w:rsid w:val="005E09B6"/>
    <w:rsid w:val="005E1483"/>
    <w:rsid w:val="005E1DC0"/>
    <w:rsid w:val="005E2D7B"/>
    <w:rsid w:val="005E6F93"/>
    <w:rsid w:val="005F44FE"/>
    <w:rsid w:val="005F6ED2"/>
    <w:rsid w:val="005F7204"/>
    <w:rsid w:val="00600605"/>
    <w:rsid w:val="006021A3"/>
    <w:rsid w:val="006037D2"/>
    <w:rsid w:val="00604A45"/>
    <w:rsid w:val="00604AC3"/>
    <w:rsid w:val="00605090"/>
    <w:rsid w:val="00605398"/>
    <w:rsid w:val="00605941"/>
    <w:rsid w:val="00606CCA"/>
    <w:rsid w:val="00607D5E"/>
    <w:rsid w:val="006170E8"/>
    <w:rsid w:val="00617F11"/>
    <w:rsid w:val="00620EF9"/>
    <w:rsid w:val="00622CB7"/>
    <w:rsid w:val="00622E3D"/>
    <w:rsid w:val="0062598F"/>
    <w:rsid w:val="0062C798"/>
    <w:rsid w:val="00633B83"/>
    <w:rsid w:val="00634AE2"/>
    <w:rsid w:val="00635BDF"/>
    <w:rsid w:val="00637BCC"/>
    <w:rsid w:val="00637FC6"/>
    <w:rsid w:val="00641331"/>
    <w:rsid w:val="00642A88"/>
    <w:rsid w:val="0064511A"/>
    <w:rsid w:val="00645CAA"/>
    <w:rsid w:val="006463C1"/>
    <w:rsid w:val="00650114"/>
    <w:rsid w:val="00650F69"/>
    <w:rsid w:val="00655886"/>
    <w:rsid w:val="00656B51"/>
    <w:rsid w:val="00657319"/>
    <w:rsid w:val="0066181C"/>
    <w:rsid w:val="00662C52"/>
    <w:rsid w:val="0066348F"/>
    <w:rsid w:val="00665AB1"/>
    <w:rsid w:val="00666428"/>
    <w:rsid w:val="00667AF9"/>
    <w:rsid w:val="00670AF9"/>
    <w:rsid w:val="00675614"/>
    <w:rsid w:val="00675A5D"/>
    <w:rsid w:val="006835BB"/>
    <w:rsid w:val="00683BC7"/>
    <w:rsid w:val="006870DC"/>
    <w:rsid w:val="00687544"/>
    <w:rsid w:val="0068791D"/>
    <w:rsid w:val="006931F7"/>
    <w:rsid w:val="00693452"/>
    <w:rsid w:val="0069589A"/>
    <w:rsid w:val="006979FD"/>
    <w:rsid w:val="006A0AC8"/>
    <w:rsid w:val="006A3FBC"/>
    <w:rsid w:val="006B2A90"/>
    <w:rsid w:val="006B31BF"/>
    <w:rsid w:val="006B5901"/>
    <w:rsid w:val="006B5971"/>
    <w:rsid w:val="006B6FF4"/>
    <w:rsid w:val="006C1718"/>
    <w:rsid w:val="006C1BE9"/>
    <w:rsid w:val="006C3198"/>
    <w:rsid w:val="006C3315"/>
    <w:rsid w:val="006D2ECA"/>
    <w:rsid w:val="006D44F4"/>
    <w:rsid w:val="006D569C"/>
    <w:rsid w:val="006D669D"/>
    <w:rsid w:val="006E2EA8"/>
    <w:rsid w:val="006E5645"/>
    <w:rsid w:val="006F2B80"/>
    <w:rsid w:val="006F483E"/>
    <w:rsid w:val="006F4C1A"/>
    <w:rsid w:val="007011D2"/>
    <w:rsid w:val="00701D8C"/>
    <w:rsid w:val="00704372"/>
    <w:rsid w:val="007051E4"/>
    <w:rsid w:val="007076BB"/>
    <w:rsid w:val="00716106"/>
    <w:rsid w:val="00716742"/>
    <w:rsid w:val="00720064"/>
    <w:rsid w:val="00720A82"/>
    <w:rsid w:val="00724160"/>
    <w:rsid w:val="00732E02"/>
    <w:rsid w:val="00734B68"/>
    <w:rsid w:val="00736991"/>
    <w:rsid w:val="00737501"/>
    <w:rsid w:val="0074531E"/>
    <w:rsid w:val="007514AF"/>
    <w:rsid w:val="00757F39"/>
    <w:rsid w:val="007601B2"/>
    <w:rsid w:val="00762913"/>
    <w:rsid w:val="007667F8"/>
    <w:rsid w:val="00766FF1"/>
    <w:rsid w:val="00772013"/>
    <w:rsid w:val="00772D60"/>
    <w:rsid w:val="0077612A"/>
    <w:rsid w:val="00790717"/>
    <w:rsid w:val="00790B8A"/>
    <w:rsid w:val="00792591"/>
    <w:rsid w:val="00794119"/>
    <w:rsid w:val="007A15D2"/>
    <w:rsid w:val="007A35DF"/>
    <w:rsid w:val="007A552C"/>
    <w:rsid w:val="007A5ABC"/>
    <w:rsid w:val="007B1442"/>
    <w:rsid w:val="007B18C6"/>
    <w:rsid w:val="007B67B3"/>
    <w:rsid w:val="007C11BD"/>
    <w:rsid w:val="007C3A7C"/>
    <w:rsid w:val="007C534B"/>
    <w:rsid w:val="007D2F1C"/>
    <w:rsid w:val="007E049B"/>
    <w:rsid w:val="007E05EE"/>
    <w:rsid w:val="007E060A"/>
    <w:rsid w:val="007E0F6A"/>
    <w:rsid w:val="007E19DC"/>
    <w:rsid w:val="007E2C83"/>
    <w:rsid w:val="007F0380"/>
    <w:rsid w:val="007F0AC2"/>
    <w:rsid w:val="007F1D04"/>
    <w:rsid w:val="007F4CAC"/>
    <w:rsid w:val="007F5584"/>
    <w:rsid w:val="007F572A"/>
    <w:rsid w:val="007F5BF0"/>
    <w:rsid w:val="007F61D0"/>
    <w:rsid w:val="00802EEE"/>
    <w:rsid w:val="00805D6E"/>
    <w:rsid w:val="008068A2"/>
    <w:rsid w:val="00810127"/>
    <w:rsid w:val="008102EF"/>
    <w:rsid w:val="00811D15"/>
    <w:rsid w:val="0081222D"/>
    <w:rsid w:val="00813C35"/>
    <w:rsid w:val="008160CA"/>
    <w:rsid w:val="00817982"/>
    <w:rsid w:val="00820435"/>
    <w:rsid w:val="00823335"/>
    <w:rsid w:val="00825950"/>
    <w:rsid w:val="00825FC8"/>
    <w:rsid w:val="00826204"/>
    <w:rsid w:val="008263DC"/>
    <w:rsid w:val="0083331A"/>
    <w:rsid w:val="00836646"/>
    <w:rsid w:val="0083685B"/>
    <w:rsid w:val="00836EEA"/>
    <w:rsid w:val="0083719A"/>
    <w:rsid w:val="0084012F"/>
    <w:rsid w:val="0084289D"/>
    <w:rsid w:val="0084424E"/>
    <w:rsid w:val="00844DCB"/>
    <w:rsid w:val="008501CE"/>
    <w:rsid w:val="008561CD"/>
    <w:rsid w:val="008607AA"/>
    <w:rsid w:val="008626E2"/>
    <w:rsid w:val="00865EC7"/>
    <w:rsid w:val="008741DB"/>
    <w:rsid w:val="00875486"/>
    <w:rsid w:val="0087589F"/>
    <w:rsid w:val="008770FD"/>
    <w:rsid w:val="008772B4"/>
    <w:rsid w:val="00884B14"/>
    <w:rsid w:val="00890079"/>
    <w:rsid w:val="00890FCE"/>
    <w:rsid w:val="008929D6"/>
    <w:rsid w:val="00893345"/>
    <w:rsid w:val="00894B39"/>
    <w:rsid w:val="008961BF"/>
    <w:rsid w:val="00897245"/>
    <w:rsid w:val="00897443"/>
    <w:rsid w:val="008A49BB"/>
    <w:rsid w:val="008A6391"/>
    <w:rsid w:val="008B193E"/>
    <w:rsid w:val="008B3B14"/>
    <w:rsid w:val="008B585B"/>
    <w:rsid w:val="008C0945"/>
    <w:rsid w:val="008C2597"/>
    <w:rsid w:val="008C25EF"/>
    <w:rsid w:val="008C3488"/>
    <w:rsid w:val="008C3C1F"/>
    <w:rsid w:val="008C5E3F"/>
    <w:rsid w:val="008C6408"/>
    <w:rsid w:val="008D06C1"/>
    <w:rsid w:val="008D0C52"/>
    <w:rsid w:val="008D1197"/>
    <w:rsid w:val="008D67C7"/>
    <w:rsid w:val="008D68C4"/>
    <w:rsid w:val="008E3C75"/>
    <w:rsid w:val="008E4959"/>
    <w:rsid w:val="008E7166"/>
    <w:rsid w:val="008E75ED"/>
    <w:rsid w:val="008E7F5A"/>
    <w:rsid w:val="008F03F8"/>
    <w:rsid w:val="008F6401"/>
    <w:rsid w:val="0090029D"/>
    <w:rsid w:val="00900DDB"/>
    <w:rsid w:val="009015ED"/>
    <w:rsid w:val="009017DE"/>
    <w:rsid w:val="00901C6A"/>
    <w:rsid w:val="00904FBB"/>
    <w:rsid w:val="0090768C"/>
    <w:rsid w:val="00913B69"/>
    <w:rsid w:val="0091580C"/>
    <w:rsid w:val="00916267"/>
    <w:rsid w:val="00923F7E"/>
    <w:rsid w:val="00923F9A"/>
    <w:rsid w:val="009265B2"/>
    <w:rsid w:val="0092710A"/>
    <w:rsid w:val="00930AA2"/>
    <w:rsid w:val="0093252C"/>
    <w:rsid w:val="00933093"/>
    <w:rsid w:val="00934088"/>
    <w:rsid w:val="0093656A"/>
    <w:rsid w:val="009372C4"/>
    <w:rsid w:val="0094256E"/>
    <w:rsid w:val="0094342F"/>
    <w:rsid w:val="0094362D"/>
    <w:rsid w:val="0094482D"/>
    <w:rsid w:val="00945DA5"/>
    <w:rsid w:val="00946828"/>
    <w:rsid w:val="009470BA"/>
    <w:rsid w:val="00947505"/>
    <w:rsid w:val="0095465B"/>
    <w:rsid w:val="009548BB"/>
    <w:rsid w:val="00962098"/>
    <w:rsid w:val="00962570"/>
    <w:rsid w:val="009659A1"/>
    <w:rsid w:val="00967E89"/>
    <w:rsid w:val="0097096E"/>
    <w:rsid w:val="009711B1"/>
    <w:rsid w:val="009711BB"/>
    <w:rsid w:val="00972318"/>
    <w:rsid w:val="00976166"/>
    <w:rsid w:val="00983124"/>
    <w:rsid w:val="0098341C"/>
    <w:rsid w:val="00983CDE"/>
    <w:rsid w:val="00984927"/>
    <w:rsid w:val="0098596E"/>
    <w:rsid w:val="009934B1"/>
    <w:rsid w:val="0099356B"/>
    <w:rsid w:val="00997D4C"/>
    <w:rsid w:val="009A2151"/>
    <w:rsid w:val="009A279F"/>
    <w:rsid w:val="009A3326"/>
    <w:rsid w:val="009A3FF9"/>
    <w:rsid w:val="009A4D00"/>
    <w:rsid w:val="009A54AE"/>
    <w:rsid w:val="009A7AA2"/>
    <w:rsid w:val="009B087C"/>
    <w:rsid w:val="009B2E3D"/>
    <w:rsid w:val="009B2F34"/>
    <w:rsid w:val="009B4711"/>
    <w:rsid w:val="009C3CF2"/>
    <w:rsid w:val="009D02C2"/>
    <w:rsid w:val="009D0BAC"/>
    <w:rsid w:val="009D196F"/>
    <w:rsid w:val="009D2F21"/>
    <w:rsid w:val="009D7CAF"/>
    <w:rsid w:val="009D7DF1"/>
    <w:rsid w:val="009E3425"/>
    <w:rsid w:val="009E44F6"/>
    <w:rsid w:val="009E4A09"/>
    <w:rsid w:val="009E5142"/>
    <w:rsid w:val="009E662E"/>
    <w:rsid w:val="009F057B"/>
    <w:rsid w:val="009F357F"/>
    <w:rsid w:val="009F69A5"/>
    <w:rsid w:val="009F77E3"/>
    <w:rsid w:val="00A00198"/>
    <w:rsid w:val="00A062B3"/>
    <w:rsid w:val="00A06FCD"/>
    <w:rsid w:val="00A10815"/>
    <w:rsid w:val="00A10F65"/>
    <w:rsid w:val="00A114D1"/>
    <w:rsid w:val="00A12A0B"/>
    <w:rsid w:val="00A14829"/>
    <w:rsid w:val="00A14D49"/>
    <w:rsid w:val="00A15468"/>
    <w:rsid w:val="00A177B7"/>
    <w:rsid w:val="00A219D4"/>
    <w:rsid w:val="00A23575"/>
    <w:rsid w:val="00A24F08"/>
    <w:rsid w:val="00A25926"/>
    <w:rsid w:val="00A27392"/>
    <w:rsid w:val="00A2790D"/>
    <w:rsid w:val="00A346A5"/>
    <w:rsid w:val="00A41622"/>
    <w:rsid w:val="00A41F89"/>
    <w:rsid w:val="00A424BF"/>
    <w:rsid w:val="00A4348C"/>
    <w:rsid w:val="00A4385A"/>
    <w:rsid w:val="00A540B4"/>
    <w:rsid w:val="00A54A10"/>
    <w:rsid w:val="00A55EA9"/>
    <w:rsid w:val="00A5646A"/>
    <w:rsid w:val="00A56568"/>
    <w:rsid w:val="00A604F8"/>
    <w:rsid w:val="00A60580"/>
    <w:rsid w:val="00A623BC"/>
    <w:rsid w:val="00A66E86"/>
    <w:rsid w:val="00A77811"/>
    <w:rsid w:val="00A83385"/>
    <w:rsid w:val="00A83AF6"/>
    <w:rsid w:val="00A83BD2"/>
    <w:rsid w:val="00A83CCD"/>
    <w:rsid w:val="00A85FA7"/>
    <w:rsid w:val="00A86996"/>
    <w:rsid w:val="00A90CF1"/>
    <w:rsid w:val="00A90FB8"/>
    <w:rsid w:val="00A92F76"/>
    <w:rsid w:val="00A93D59"/>
    <w:rsid w:val="00A97583"/>
    <w:rsid w:val="00AA00BF"/>
    <w:rsid w:val="00AA09D3"/>
    <w:rsid w:val="00AA175D"/>
    <w:rsid w:val="00AA1B5C"/>
    <w:rsid w:val="00AA65FE"/>
    <w:rsid w:val="00AA6CC0"/>
    <w:rsid w:val="00AB1194"/>
    <w:rsid w:val="00AB1265"/>
    <w:rsid w:val="00AB7D14"/>
    <w:rsid w:val="00AC7B0B"/>
    <w:rsid w:val="00AD16BD"/>
    <w:rsid w:val="00AD1F79"/>
    <w:rsid w:val="00AD4ACA"/>
    <w:rsid w:val="00AD5C36"/>
    <w:rsid w:val="00AE05E9"/>
    <w:rsid w:val="00AE2AC4"/>
    <w:rsid w:val="00AE2CC0"/>
    <w:rsid w:val="00AE42E2"/>
    <w:rsid w:val="00AE58B0"/>
    <w:rsid w:val="00AE5FCD"/>
    <w:rsid w:val="00AF0701"/>
    <w:rsid w:val="00AF1CF4"/>
    <w:rsid w:val="00AF2A20"/>
    <w:rsid w:val="00AF50A1"/>
    <w:rsid w:val="00AF52EF"/>
    <w:rsid w:val="00AF57C1"/>
    <w:rsid w:val="00AF5DCF"/>
    <w:rsid w:val="00AF7515"/>
    <w:rsid w:val="00B001BA"/>
    <w:rsid w:val="00B00CCD"/>
    <w:rsid w:val="00B010A4"/>
    <w:rsid w:val="00B024DE"/>
    <w:rsid w:val="00B031D2"/>
    <w:rsid w:val="00B040AD"/>
    <w:rsid w:val="00B0782F"/>
    <w:rsid w:val="00B10E43"/>
    <w:rsid w:val="00B14285"/>
    <w:rsid w:val="00B16F71"/>
    <w:rsid w:val="00B233D2"/>
    <w:rsid w:val="00B23463"/>
    <w:rsid w:val="00B2370C"/>
    <w:rsid w:val="00B277F3"/>
    <w:rsid w:val="00B30A21"/>
    <w:rsid w:val="00B33F29"/>
    <w:rsid w:val="00B357DA"/>
    <w:rsid w:val="00B3696F"/>
    <w:rsid w:val="00B41D4A"/>
    <w:rsid w:val="00B44DB3"/>
    <w:rsid w:val="00B50416"/>
    <w:rsid w:val="00B511BD"/>
    <w:rsid w:val="00B51AD7"/>
    <w:rsid w:val="00B54AF3"/>
    <w:rsid w:val="00B56DDE"/>
    <w:rsid w:val="00B57CA4"/>
    <w:rsid w:val="00B652DB"/>
    <w:rsid w:val="00B67528"/>
    <w:rsid w:val="00B67D59"/>
    <w:rsid w:val="00B7176B"/>
    <w:rsid w:val="00B778AC"/>
    <w:rsid w:val="00B84CE7"/>
    <w:rsid w:val="00B86C2D"/>
    <w:rsid w:val="00B91AFE"/>
    <w:rsid w:val="00B92575"/>
    <w:rsid w:val="00B97EAC"/>
    <w:rsid w:val="00BA70B5"/>
    <w:rsid w:val="00BA74DF"/>
    <w:rsid w:val="00BB6A7B"/>
    <w:rsid w:val="00BC1E11"/>
    <w:rsid w:val="00BC38F4"/>
    <w:rsid w:val="00BC5776"/>
    <w:rsid w:val="00BC6E58"/>
    <w:rsid w:val="00BD41F8"/>
    <w:rsid w:val="00BE022C"/>
    <w:rsid w:val="00BE0E01"/>
    <w:rsid w:val="00BE4595"/>
    <w:rsid w:val="00BE4CFE"/>
    <w:rsid w:val="00BE7A4A"/>
    <w:rsid w:val="00BF4578"/>
    <w:rsid w:val="00BF4713"/>
    <w:rsid w:val="00BF4C98"/>
    <w:rsid w:val="00BF5424"/>
    <w:rsid w:val="00BF6F8D"/>
    <w:rsid w:val="00C02FDC"/>
    <w:rsid w:val="00C0305A"/>
    <w:rsid w:val="00C0394F"/>
    <w:rsid w:val="00C03FE6"/>
    <w:rsid w:val="00C04BB3"/>
    <w:rsid w:val="00C05275"/>
    <w:rsid w:val="00C06535"/>
    <w:rsid w:val="00C06B81"/>
    <w:rsid w:val="00C113F4"/>
    <w:rsid w:val="00C1213C"/>
    <w:rsid w:val="00C12B2A"/>
    <w:rsid w:val="00C13EC6"/>
    <w:rsid w:val="00C171D7"/>
    <w:rsid w:val="00C23CA6"/>
    <w:rsid w:val="00C27AD7"/>
    <w:rsid w:val="00C30D30"/>
    <w:rsid w:val="00C34327"/>
    <w:rsid w:val="00C41154"/>
    <w:rsid w:val="00C4336A"/>
    <w:rsid w:val="00C4344D"/>
    <w:rsid w:val="00C43ACB"/>
    <w:rsid w:val="00C44396"/>
    <w:rsid w:val="00C449ED"/>
    <w:rsid w:val="00C45266"/>
    <w:rsid w:val="00C50DFF"/>
    <w:rsid w:val="00C51935"/>
    <w:rsid w:val="00C53DFE"/>
    <w:rsid w:val="00C546FD"/>
    <w:rsid w:val="00C551F6"/>
    <w:rsid w:val="00C56F4C"/>
    <w:rsid w:val="00C57D08"/>
    <w:rsid w:val="00C60024"/>
    <w:rsid w:val="00C60FAB"/>
    <w:rsid w:val="00C62367"/>
    <w:rsid w:val="00C67180"/>
    <w:rsid w:val="00C67A60"/>
    <w:rsid w:val="00C70043"/>
    <w:rsid w:val="00C71DD7"/>
    <w:rsid w:val="00C72702"/>
    <w:rsid w:val="00C7523C"/>
    <w:rsid w:val="00C806F1"/>
    <w:rsid w:val="00C81852"/>
    <w:rsid w:val="00C82241"/>
    <w:rsid w:val="00C83350"/>
    <w:rsid w:val="00C8579A"/>
    <w:rsid w:val="00C87C51"/>
    <w:rsid w:val="00C91788"/>
    <w:rsid w:val="00C957E0"/>
    <w:rsid w:val="00C95990"/>
    <w:rsid w:val="00C9625F"/>
    <w:rsid w:val="00C963FC"/>
    <w:rsid w:val="00CA3AD2"/>
    <w:rsid w:val="00CA4D8D"/>
    <w:rsid w:val="00CB1BA7"/>
    <w:rsid w:val="00CC0428"/>
    <w:rsid w:val="00CC0C9F"/>
    <w:rsid w:val="00CC2E98"/>
    <w:rsid w:val="00CC7239"/>
    <w:rsid w:val="00CD08EF"/>
    <w:rsid w:val="00CD2B33"/>
    <w:rsid w:val="00CD522A"/>
    <w:rsid w:val="00CD6C32"/>
    <w:rsid w:val="00CE39DA"/>
    <w:rsid w:val="00CE5B56"/>
    <w:rsid w:val="00CE7F10"/>
    <w:rsid w:val="00CF18E5"/>
    <w:rsid w:val="00CF1A34"/>
    <w:rsid w:val="00CF26AE"/>
    <w:rsid w:val="00CF3C59"/>
    <w:rsid w:val="00CF471E"/>
    <w:rsid w:val="00CF6B87"/>
    <w:rsid w:val="00CF74F8"/>
    <w:rsid w:val="00D01996"/>
    <w:rsid w:val="00D02366"/>
    <w:rsid w:val="00D05A6E"/>
    <w:rsid w:val="00D071D7"/>
    <w:rsid w:val="00D128B5"/>
    <w:rsid w:val="00D13B6C"/>
    <w:rsid w:val="00D13C0A"/>
    <w:rsid w:val="00D143E0"/>
    <w:rsid w:val="00D17F2C"/>
    <w:rsid w:val="00D2009A"/>
    <w:rsid w:val="00D23555"/>
    <w:rsid w:val="00D25B41"/>
    <w:rsid w:val="00D26947"/>
    <w:rsid w:val="00D26EEF"/>
    <w:rsid w:val="00D31433"/>
    <w:rsid w:val="00D31A09"/>
    <w:rsid w:val="00D32287"/>
    <w:rsid w:val="00D35D0E"/>
    <w:rsid w:val="00D40773"/>
    <w:rsid w:val="00D41657"/>
    <w:rsid w:val="00D42207"/>
    <w:rsid w:val="00D4320B"/>
    <w:rsid w:val="00D43BA3"/>
    <w:rsid w:val="00D45E91"/>
    <w:rsid w:val="00D461B7"/>
    <w:rsid w:val="00D46CF2"/>
    <w:rsid w:val="00D52A21"/>
    <w:rsid w:val="00D53522"/>
    <w:rsid w:val="00D53F0B"/>
    <w:rsid w:val="00D545BC"/>
    <w:rsid w:val="00D625DC"/>
    <w:rsid w:val="00D6464D"/>
    <w:rsid w:val="00D659B9"/>
    <w:rsid w:val="00D73566"/>
    <w:rsid w:val="00D77B99"/>
    <w:rsid w:val="00D77EB7"/>
    <w:rsid w:val="00D8211D"/>
    <w:rsid w:val="00D86EF9"/>
    <w:rsid w:val="00D90C38"/>
    <w:rsid w:val="00DA1256"/>
    <w:rsid w:val="00DA1CB9"/>
    <w:rsid w:val="00DA32D5"/>
    <w:rsid w:val="00DA43BA"/>
    <w:rsid w:val="00DA71AA"/>
    <w:rsid w:val="00DB34F0"/>
    <w:rsid w:val="00DB3DC8"/>
    <w:rsid w:val="00DB46D0"/>
    <w:rsid w:val="00DB7CD8"/>
    <w:rsid w:val="00DD15DE"/>
    <w:rsid w:val="00DD16D2"/>
    <w:rsid w:val="00DD4B36"/>
    <w:rsid w:val="00DD6776"/>
    <w:rsid w:val="00DE1B9B"/>
    <w:rsid w:val="00DE59CE"/>
    <w:rsid w:val="00DF0BAA"/>
    <w:rsid w:val="00DF7716"/>
    <w:rsid w:val="00E0491F"/>
    <w:rsid w:val="00E049E8"/>
    <w:rsid w:val="00E07B25"/>
    <w:rsid w:val="00E07C93"/>
    <w:rsid w:val="00E14E7C"/>
    <w:rsid w:val="00E17A7C"/>
    <w:rsid w:val="00E228A5"/>
    <w:rsid w:val="00E22C16"/>
    <w:rsid w:val="00E27068"/>
    <w:rsid w:val="00E30D5E"/>
    <w:rsid w:val="00E31EC2"/>
    <w:rsid w:val="00E32F30"/>
    <w:rsid w:val="00E3309C"/>
    <w:rsid w:val="00E34CDC"/>
    <w:rsid w:val="00E35E9E"/>
    <w:rsid w:val="00E40BDA"/>
    <w:rsid w:val="00E4141F"/>
    <w:rsid w:val="00E418A4"/>
    <w:rsid w:val="00E418F8"/>
    <w:rsid w:val="00E427B2"/>
    <w:rsid w:val="00E434A5"/>
    <w:rsid w:val="00E473B3"/>
    <w:rsid w:val="00E47943"/>
    <w:rsid w:val="00E508D4"/>
    <w:rsid w:val="00E51D19"/>
    <w:rsid w:val="00E55E91"/>
    <w:rsid w:val="00E562F8"/>
    <w:rsid w:val="00E618D4"/>
    <w:rsid w:val="00E62B8E"/>
    <w:rsid w:val="00E73E9D"/>
    <w:rsid w:val="00E764A9"/>
    <w:rsid w:val="00E777A4"/>
    <w:rsid w:val="00E806C8"/>
    <w:rsid w:val="00E819C1"/>
    <w:rsid w:val="00E83B28"/>
    <w:rsid w:val="00E85FF7"/>
    <w:rsid w:val="00E8721E"/>
    <w:rsid w:val="00E90FBF"/>
    <w:rsid w:val="00E93366"/>
    <w:rsid w:val="00E975C6"/>
    <w:rsid w:val="00EA0B2A"/>
    <w:rsid w:val="00EB031A"/>
    <w:rsid w:val="00EB21ED"/>
    <w:rsid w:val="00EB2772"/>
    <w:rsid w:val="00EB3E4D"/>
    <w:rsid w:val="00EC0882"/>
    <w:rsid w:val="00EC268D"/>
    <w:rsid w:val="00EC4E42"/>
    <w:rsid w:val="00ED17B3"/>
    <w:rsid w:val="00ED2536"/>
    <w:rsid w:val="00ED439C"/>
    <w:rsid w:val="00ED53E7"/>
    <w:rsid w:val="00ED5671"/>
    <w:rsid w:val="00EE3038"/>
    <w:rsid w:val="00EE3C14"/>
    <w:rsid w:val="00EE3DB9"/>
    <w:rsid w:val="00EE65E0"/>
    <w:rsid w:val="00EF35B5"/>
    <w:rsid w:val="00EF3F57"/>
    <w:rsid w:val="00EF6277"/>
    <w:rsid w:val="00EF7CE0"/>
    <w:rsid w:val="00F02296"/>
    <w:rsid w:val="00F05165"/>
    <w:rsid w:val="00F06DC1"/>
    <w:rsid w:val="00F1066C"/>
    <w:rsid w:val="00F11E75"/>
    <w:rsid w:val="00F15BAC"/>
    <w:rsid w:val="00F163F4"/>
    <w:rsid w:val="00F1796E"/>
    <w:rsid w:val="00F21A0B"/>
    <w:rsid w:val="00F26ABE"/>
    <w:rsid w:val="00F32064"/>
    <w:rsid w:val="00F35BF7"/>
    <w:rsid w:val="00F40E86"/>
    <w:rsid w:val="00F57166"/>
    <w:rsid w:val="00F60498"/>
    <w:rsid w:val="00F62DB4"/>
    <w:rsid w:val="00F64EB4"/>
    <w:rsid w:val="00F67B29"/>
    <w:rsid w:val="00F71D4C"/>
    <w:rsid w:val="00F72033"/>
    <w:rsid w:val="00F74B50"/>
    <w:rsid w:val="00F75D26"/>
    <w:rsid w:val="00F803E9"/>
    <w:rsid w:val="00F81839"/>
    <w:rsid w:val="00F82A13"/>
    <w:rsid w:val="00F91C23"/>
    <w:rsid w:val="00F93DCE"/>
    <w:rsid w:val="00F940D4"/>
    <w:rsid w:val="00F9437B"/>
    <w:rsid w:val="00F94A3E"/>
    <w:rsid w:val="00F952F3"/>
    <w:rsid w:val="00FA031A"/>
    <w:rsid w:val="00FA0958"/>
    <w:rsid w:val="00FA1EC4"/>
    <w:rsid w:val="00FA2841"/>
    <w:rsid w:val="00FA4CB1"/>
    <w:rsid w:val="00FA6EA9"/>
    <w:rsid w:val="00FA77E6"/>
    <w:rsid w:val="00FB044D"/>
    <w:rsid w:val="00FB1E97"/>
    <w:rsid w:val="00FB3B64"/>
    <w:rsid w:val="00FB72BD"/>
    <w:rsid w:val="00FC3988"/>
    <w:rsid w:val="00FC4C3C"/>
    <w:rsid w:val="00FC6B23"/>
    <w:rsid w:val="00FC7D17"/>
    <w:rsid w:val="00FD0205"/>
    <w:rsid w:val="00FD04FD"/>
    <w:rsid w:val="00FD0B20"/>
    <w:rsid w:val="00FE1497"/>
    <w:rsid w:val="00FE21FE"/>
    <w:rsid w:val="00FE77DC"/>
    <w:rsid w:val="00FF05D8"/>
    <w:rsid w:val="00FF200D"/>
    <w:rsid w:val="00FF3561"/>
    <w:rsid w:val="00FF4D53"/>
    <w:rsid w:val="00FF7496"/>
    <w:rsid w:val="01214177"/>
    <w:rsid w:val="0208D891"/>
    <w:rsid w:val="0229E2D8"/>
    <w:rsid w:val="0251DFE9"/>
    <w:rsid w:val="02BF2545"/>
    <w:rsid w:val="03B5FA8F"/>
    <w:rsid w:val="03CBA100"/>
    <w:rsid w:val="0794BEF8"/>
    <w:rsid w:val="07CC5FBD"/>
    <w:rsid w:val="0883EFE0"/>
    <w:rsid w:val="099BC462"/>
    <w:rsid w:val="0B35AC66"/>
    <w:rsid w:val="0B973984"/>
    <w:rsid w:val="0EB0795A"/>
    <w:rsid w:val="0F01538B"/>
    <w:rsid w:val="0F996654"/>
    <w:rsid w:val="0FC1024B"/>
    <w:rsid w:val="0FEE0017"/>
    <w:rsid w:val="105B4D72"/>
    <w:rsid w:val="117E7A82"/>
    <w:rsid w:val="11CB823D"/>
    <w:rsid w:val="125324AF"/>
    <w:rsid w:val="1340AA10"/>
    <w:rsid w:val="153C9D50"/>
    <w:rsid w:val="178ECF98"/>
    <w:rsid w:val="17E8847C"/>
    <w:rsid w:val="1938A7DE"/>
    <w:rsid w:val="1A333EAF"/>
    <w:rsid w:val="1B1DE679"/>
    <w:rsid w:val="1BF6E9A4"/>
    <w:rsid w:val="1C8B7342"/>
    <w:rsid w:val="1D4B0C5F"/>
    <w:rsid w:val="1D511B35"/>
    <w:rsid w:val="1DA083CA"/>
    <w:rsid w:val="1F92F97B"/>
    <w:rsid w:val="1FBC05EA"/>
    <w:rsid w:val="20E84752"/>
    <w:rsid w:val="218C0FE9"/>
    <w:rsid w:val="233B4DFA"/>
    <w:rsid w:val="23B03475"/>
    <w:rsid w:val="25594367"/>
    <w:rsid w:val="25F00649"/>
    <w:rsid w:val="260A00C3"/>
    <w:rsid w:val="26372F95"/>
    <w:rsid w:val="26C62ADE"/>
    <w:rsid w:val="280080A6"/>
    <w:rsid w:val="29CDAB18"/>
    <w:rsid w:val="2B48D9F4"/>
    <w:rsid w:val="2B5C9ADE"/>
    <w:rsid w:val="2DFE1196"/>
    <w:rsid w:val="2E7086C6"/>
    <w:rsid w:val="2F64EC14"/>
    <w:rsid w:val="30C97F63"/>
    <w:rsid w:val="31B82C51"/>
    <w:rsid w:val="3226AD51"/>
    <w:rsid w:val="3273070E"/>
    <w:rsid w:val="35317E0C"/>
    <w:rsid w:val="353D51B7"/>
    <w:rsid w:val="36160B48"/>
    <w:rsid w:val="365E0F75"/>
    <w:rsid w:val="369305C3"/>
    <w:rsid w:val="3896962D"/>
    <w:rsid w:val="391C7AF9"/>
    <w:rsid w:val="3A03B891"/>
    <w:rsid w:val="3BB55661"/>
    <w:rsid w:val="3BCC8EF9"/>
    <w:rsid w:val="3D4EE486"/>
    <w:rsid w:val="3E4DD2A9"/>
    <w:rsid w:val="3E571984"/>
    <w:rsid w:val="40267221"/>
    <w:rsid w:val="404FFE74"/>
    <w:rsid w:val="40EEEEFB"/>
    <w:rsid w:val="416F2154"/>
    <w:rsid w:val="417FF002"/>
    <w:rsid w:val="41E9E032"/>
    <w:rsid w:val="41EAA19F"/>
    <w:rsid w:val="435C126A"/>
    <w:rsid w:val="43974965"/>
    <w:rsid w:val="43F50B38"/>
    <w:rsid w:val="4572AF2F"/>
    <w:rsid w:val="47BC6680"/>
    <w:rsid w:val="48201407"/>
    <w:rsid w:val="48317BC0"/>
    <w:rsid w:val="48F5C6A4"/>
    <w:rsid w:val="4915E6A5"/>
    <w:rsid w:val="4A2EFEA7"/>
    <w:rsid w:val="4A8FAA9A"/>
    <w:rsid w:val="4A999850"/>
    <w:rsid w:val="4B01A934"/>
    <w:rsid w:val="4CB70B99"/>
    <w:rsid w:val="4CC12DF7"/>
    <w:rsid w:val="4CEBD493"/>
    <w:rsid w:val="4D172B02"/>
    <w:rsid w:val="4E486E94"/>
    <w:rsid w:val="4E8AD8C6"/>
    <w:rsid w:val="5187FFC8"/>
    <w:rsid w:val="52192A84"/>
    <w:rsid w:val="527419C1"/>
    <w:rsid w:val="533017B0"/>
    <w:rsid w:val="535DE810"/>
    <w:rsid w:val="5401EC99"/>
    <w:rsid w:val="5467BC54"/>
    <w:rsid w:val="54DC64DB"/>
    <w:rsid w:val="56711F1E"/>
    <w:rsid w:val="56AB8D65"/>
    <w:rsid w:val="583EBD93"/>
    <w:rsid w:val="58A7C9F7"/>
    <w:rsid w:val="595CE97A"/>
    <w:rsid w:val="5A27CA05"/>
    <w:rsid w:val="5B1FB5A7"/>
    <w:rsid w:val="5B3B695A"/>
    <w:rsid w:val="5BE635F5"/>
    <w:rsid w:val="5C7B1AB7"/>
    <w:rsid w:val="5CFE4E82"/>
    <w:rsid w:val="5D483C9A"/>
    <w:rsid w:val="5DF91917"/>
    <w:rsid w:val="5F393365"/>
    <w:rsid w:val="5F5607C2"/>
    <w:rsid w:val="5F8AE14B"/>
    <w:rsid w:val="631B3DB7"/>
    <w:rsid w:val="633CE0E3"/>
    <w:rsid w:val="643CC0B9"/>
    <w:rsid w:val="6471EF91"/>
    <w:rsid w:val="661C28DC"/>
    <w:rsid w:val="667FBCCC"/>
    <w:rsid w:val="672AE2FD"/>
    <w:rsid w:val="675423BF"/>
    <w:rsid w:val="67E0A4ED"/>
    <w:rsid w:val="6825C662"/>
    <w:rsid w:val="69266775"/>
    <w:rsid w:val="69819B98"/>
    <w:rsid w:val="6A074697"/>
    <w:rsid w:val="6ABAE6B3"/>
    <w:rsid w:val="6B6B8EBC"/>
    <w:rsid w:val="6BDC7362"/>
    <w:rsid w:val="6C0117DB"/>
    <w:rsid w:val="6C827D14"/>
    <w:rsid w:val="6D51598A"/>
    <w:rsid w:val="6D566CA6"/>
    <w:rsid w:val="6DFA2976"/>
    <w:rsid w:val="70756E86"/>
    <w:rsid w:val="70BAAEE8"/>
    <w:rsid w:val="718BABD7"/>
    <w:rsid w:val="7253211C"/>
    <w:rsid w:val="729966EF"/>
    <w:rsid w:val="72E1A99A"/>
    <w:rsid w:val="742A69F3"/>
    <w:rsid w:val="760F7EE6"/>
    <w:rsid w:val="7863C5C5"/>
    <w:rsid w:val="7A228480"/>
    <w:rsid w:val="7AEA8D5C"/>
    <w:rsid w:val="7AF70E75"/>
    <w:rsid w:val="7AF827D3"/>
    <w:rsid w:val="7BBCED25"/>
    <w:rsid w:val="7DDEB7B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3EE67"/>
  <w15:docId w15:val="{3B3F4712-35AD-4C57-A91A-A2392D680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EF6"/>
    <w:rPr>
      <w:rFonts w:ascii="Century Gothic" w:hAnsi="Century Gothic"/>
      <w:color w:val="262626" w:themeColor="text1" w:themeTint="D9"/>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720A82"/>
    <w:rPr>
      <w:sz w:val="16"/>
      <w:szCs w:val="16"/>
    </w:rPr>
  </w:style>
  <w:style w:type="paragraph" w:styleId="CommentText">
    <w:name w:val="annotation text"/>
    <w:basedOn w:val="Normal"/>
    <w:link w:val="CommentTextChar"/>
    <w:unhideWhenUsed/>
    <w:rsid w:val="00720A82"/>
  </w:style>
  <w:style w:type="character" w:customStyle="1" w:styleId="CommentTextChar">
    <w:name w:val="Comment Text Char"/>
    <w:basedOn w:val="DefaultParagraphFont"/>
    <w:link w:val="CommentText"/>
    <w:rsid w:val="00720A82"/>
    <w:rPr>
      <w:rFonts w:ascii="Century Gothic" w:hAnsi="Century Gothic"/>
      <w:color w:val="262626" w:themeColor="text1" w:themeTint="D9"/>
      <w:lang w:val="en-GB" w:eastAsia="en-US"/>
    </w:rPr>
  </w:style>
  <w:style w:type="paragraph" w:styleId="CommentSubject">
    <w:name w:val="annotation subject"/>
    <w:basedOn w:val="CommentText"/>
    <w:next w:val="CommentText"/>
    <w:link w:val="CommentSubjectChar"/>
    <w:semiHidden/>
    <w:unhideWhenUsed/>
    <w:rsid w:val="00720A82"/>
    <w:rPr>
      <w:b/>
      <w:bCs/>
    </w:rPr>
  </w:style>
  <w:style w:type="character" w:customStyle="1" w:styleId="CommentSubjectChar">
    <w:name w:val="Comment Subject Char"/>
    <w:basedOn w:val="CommentTextChar"/>
    <w:link w:val="CommentSubject"/>
    <w:semiHidden/>
    <w:rsid w:val="00720A82"/>
    <w:rPr>
      <w:rFonts w:ascii="Century Gothic" w:hAnsi="Century Gothic"/>
      <w:b/>
      <w:bCs/>
      <w:color w:val="262626" w:themeColor="text1" w:themeTint="D9"/>
      <w:lang w:val="en-GB" w:eastAsia="en-US"/>
    </w:rPr>
  </w:style>
  <w:style w:type="character" w:styleId="PlaceholderText">
    <w:name w:val="Placeholder Text"/>
    <w:basedOn w:val="DefaultParagraphFont"/>
    <w:uiPriority w:val="99"/>
    <w:semiHidden/>
    <w:rsid w:val="00BC38F4"/>
    <w:rPr>
      <w:color w:val="808080"/>
    </w:rPr>
  </w:style>
  <w:style w:type="paragraph" w:styleId="Revision">
    <w:name w:val="Revision"/>
    <w:hidden/>
    <w:uiPriority w:val="99"/>
    <w:semiHidden/>
    <w:rsid w:val="000F7CEF"/>
    <w:rPr>
      <w:rFonts w:ascii="Century Gothic" w:hAnsi="Century Gothic"/>
      <w:color w:val="262626" w:themeColor="text1" w:themeTint="D9"/>
      <w:lang w:val="en-GB" w:eastAsia="en-US"/>
    </w:rPr>
  </w:style>
  <w:style w:type="character" w:styleId="Mention">
    <w:name w:val="Mention"/>
    <w:basedOn w:val="DefaultParagraphFont"/>
    <w:uiPriority w:val="99"/>
    <w:unhideWhenUsed/>
    <w:rsid w:val="005157E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48935">
      <w:bodyDiv w:val="1"/>
      <w:marLeft w:val="0"/>
      <w:marRight w:val="0"/>
      <w:marTop w:val="0"/>
      <w:marBottom w:val="0"/>
      <w:divBdr>
        <w:top w:val="none" w:sz="0" w:space="0" w:color="auto"/>
        <w:left w:val="none" w:sz="0" w:space="0" w:color="auto"/>
        <w:bottom w:val="none" w:sz="0" w:space="0" w:color="auto"/>
        <w:right w:val="none" w:sz="0" w:space="0" w:color="auto"/>
      </w:divBdr>
    </w:div>
    <w:div w:id="601304975">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 w:id="1362511476">
      <w:bodyDiv w:val="1"/>
      <w:marLeft w:val="0"/>
      <w:marRight w:val="0"/>
      <w:marTop w:val="0"/>
      <w:marBottom w:val="0"/>
      <w:divBdr>
        <w:top w:val="none" w:sz="0" w:space="0" w:color="auto"/>
        <w:left w:val="none" w:sz="0" w:space="0" w:color="auto"/>
        <w:bottom w:val="none" w:sz="0" w:space="0" w:color="auto"/>
        <w:right w:val="none" w:sz="0" w:space="0" w:color="auto"/>
      </w:divBdr>
    </w:div>
    <w:div w:id="1455832508">
      <w:bodyDiv w:val="1"/>
      <w:marLeft w:val="0"/>
      <w:marRight w:val="0"/>
      <w:marTop w:val="0"/>
      <w:marBottom w:val="0"/>
      <w:divBdr>
        <w:top w:val="none" w:sz="0" w:space="0" w:color="auto"/>
        <w:left w:val="none" w:sz="0" w:space="0" w:color="auto"/>
        <w:bottom w:val="none" w:sz="0" w:space="0" w:color="auto"/>
        <w:right w:val="none" w:sz="0" w:space="0" w:color="auto"/>
      </w:divBdr>
    </w:div>
    <w:div w:id="1574198825">
      <w:bodyDiv w:val="1"/>
      <w:marLeft w:val="0"/>
      <w:marRight w:val="0"/>
      <w:marTop w:val="0"/>
      <w:marBottom w:val="0"/>
      <w:divBdr>
        <w:top w:val="none" w:sz="0" w:space="0" w:color="auto"/>
        <w:left w:val="none" w:sz="0" w:space="0" w:color="auto"/>
        <w:bottom w:val="none" w:sz="0" w:space="0" w:color="auto"/>
        <w:right w:val="none" w:sz="0" w:space="0" w:color="auto"/>
      </w:divBdr>
    </w:div>
    <w:div w:id="203503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oanjrr.sahmri.com/documents/10180/102632/AOANJRR+Data+Publication+and+Authorship/fed43b60-edea-7026-8286-b57f341d3bab"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oanjrr.sahmri.com/documents/10180/102632/MEM002+Member+Use+of+AOANJRR+Data+Policy_October+2023.pdf/ce098f6d-ad54-dda0-de0c-8dbf947693f1?t=169682186203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oanjrr.sahmri.com/member-use-of-aoanjrr-dat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tarequests@aoanjrr.org.au" TargetMode="External"/><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707B6CA9D0A43BE9BA7794F70682856"/>
        <w:category>
          <w:name w:val="General"/>
          <w:gallery w:val="placeholder"/>
        </w:category>
        <w:types>
          <w:type w:val="bbPlcHdr"/>
        </w:types>
        <w:behaviors>
          <w:behavior w:val="content"/>
        </w:behaviors>
        <w:guid w:val="{801DDE87-1F51-46D7-B5CD-2474C0872063}"/>
      </w:docPartPr>
      <w:docPartBody>
        <w:p w:rsidR="00F94165" w:rsidRDefault="00DB46D0" w:rsidP="00DB46D0">
          <w:pPr>
            <w:pStyle w:val="C707B6CA9D0A43BE9BA7794F70682856"/>
          </w:pPr>
          <w:r w:rsidRPr="00692A90">
            <w:rPr>
              <w:rStyle w:val="PlaceholderText"/>
            </w:rPr>
            <w:t>Click or tap here to enter text.</w:t>
          </w:r>
        </w:p>
      </w:docPartBody>
    </w:docPart>
    <w:docPart>
      <w:docPartPr>
        <w:name w:val="970DE83EE94A469BA2DE3E3F52E40401"/>
        <w:category>
          <w:name w:val="General"/>
          <w:gallery w:val="placeholder"/>
        </w:category>
        <w:types>
          <w:type w:val="bbPlcHdr"/>
        </w:types>
        <w:behaviors>
          <w:behavior w:val="content"/>
        </w:behaviors>
        <w:guid w:val="{F06D73D9-7112-4485-8E05-57741432A659}"/>
      </w:docPartPr>
      <w:docPartBody>
        <w:p w:rsidR="00F94165" w:rsidRDefault="00DB46D0" w:rsidP="00DB46D0">
          <w:pPr>
            <w:pStyle w:val="970DE83EE94A469BA2DE3E3F52E40401"/>
          </w:pPr>
          <w:r w:rsidRPr="00692A90">
            <w:rPr>
              <w:rStyle w:val="PlaceholderText"/>
            </w:rPr>
            <w:t>Click or tap here to enter text.</w:t>
          </w:r>
        </w:p>
      </w:docPartBody>
    </w:docPart>
    <w:docPart>
      <w:docPartPr>
        <w:name w:val="31A5D92C90214CE197A85424D2C6F7CB"/>
        <w:category>
          <w:name w:val="General"/>
          <w:gallery w:val="placeholder"/>
        </w:category>
        <w:types>
          <w:type w:val="bbPlcHdr"/>
        </w:types>
        <w:behaviors>
          <w:behavior w:val="content"/>
        </w:behaviors>
        <w:guid w:val="{07816356-EE57-471E-B911-18EB6B89AC92}"/>
      </w:docPartPr>
      <w:docPartBody>
        <w:p w:rsidR="00F94165" w:rsidRDefault="00DB46D0" w:rsidP="00DB46D0">
          <w:pPr>
            <w:pStyle w:val="31A5D92C90214CE197A85424D2C6F7CB"/>
          </w:pPr>
          <w:r w:rsidRPr="00692A90">
            <w:rPr>
              <w:rStyle w:val="PlaceholderText"/>
            </w:rPr>
            <w:t>Click or tap here to enter text.</w:t>
          </w:r>
        </w:p>
      </w:docPartBody>
    </w:docPart>
    <w:docPart>
      <w:docPartPr>
        <w:name w:val="5454FB7FDEEF4DF6ADA16CB9DEBEF2C9"/>
        <w:category>
          <w:name w:val="General"/>
          <w:gallery w:val="placeholder"/>
        </w:category>
        <w:types>
          <w:type w:val="bbPlcHdr"/>
        </w:types>
        <w:behaviors>
          <w:behavior w:val="content"/>
        </w:behaviors>
        <w:guid w:val="{A9F4273B-93AD-41B0-B77A-1AF0E9A7782E}"/>
      </w:docPartPr>
      <w:docPartBody>
        <w:p w:rsidR="00F94165" w:rsidRDefault="00DB46D0" w:rsidP="00DB46D0">
          <w:pPr>
            <w:pStyle w:val="5454FB7FDEEF4DF6ADA16CB9DEBEF2C9"/>
          </w:pPr>
          <w:r w:rsidRPr="00692A90">
            <w:rPr>
              <w:rStyle w:val="PlaceholderText"/>
            </w:rPr>
            <w:t>Click or tap here to enter text.</w:t>
          </w:r>
        </w:p>
      </w:docPartBody>
    </w:docPart>
    <w:docPart>
      <w:docPartPr>
        <w:name w:val="97B73F8984CF408694BFDAC196AAE79F"/>
        <w:category>
          <w:name w:val="General"/>
          <w:gallery w:val="placeholder"/>
        </w:category>
        <w:types>
          <w:type w:val="bbPlcHdr"/>
        </w:types>
        <w:behaviors>
          <w:behavior w:val="content"/>
        </w:behaviors>
        <w:guid w:val="{2BD305F0-EAB4-410B-95C7-B7C7AFFD8B4B}"/>
      </w:docPartPr>
      <w:docPartBody>
        <w:p w:rsidR="00240935" w:rsidRDefault="00EA0B2A" w:rsidP="00EA0B2A">
          <w:pPr>
            <w:pStyle w:val="97B73F8984CF408694BFDAC196AAE79F"/>
          </w:pPr>
          <w:r w:rsidRPr="00692A90">
            <w:rPr>
              <w:rStyle w:val="PlaceholderText"/>
            </w:rPr>
            <w:t>Click or tap here to enter text.</w:t>
          </w:r>
        </w:p>
      </w:docPartBody>
    </w:docPart>
    <w:docPart>
      <w:docPartPr>
        <w:name w:val="6A148078CC8C46ED95C186B198E54D3C"/>
        <w:category>
          <w:name w:val="General"/>
          <w:gallery w:val="placeholder"/>
        </w:category>
        <w:types>
          <w:type w:val="bbPlcHdr"/>
        </w:types>
        <w:behaviors>
          <w:behavior w:val="content"/>
        </w:behaviors>
        <w:guid w:val="{087F3162-AF61-4832-8791-4AED3535DA68}"/>
      </w:docPartPr>
      <w:docPartBody>
        <w:p w:rsidR="0033780B" w:rsidRDefault="00240935" w:rsidP="00240935">
          <w:pPr>
            <w:pStyle w:val="6A148078CC8C46ED95C186B198E54D3C"/>
          </w:pPr>
          <w:r w:rsidRPr="00692A90">
            <w:rPr>
              <w:rStyle w:val="PlaceholderText"/>
            </w:rPr>
            <w:t>Click or tap here to enter text.</w:t>
          </w:r>
        </w:p>
      </w:docPartBody>
    </w:docPart>
    <w:docPart>
      <w:docPartPr>
        <w:name w:val="BD47878735224F09922AE2A7B6B2B7AF"/>
        <w:category>
          <w:name w:val="General"/>
          <w:gallery w:val="placeholder"/>
        </w:category>
        <w:types>
          <w:type w:val="bbPlcHdr"/>
        </w:types>
        <w:behaviors>
          <w:behavior w:val="content"/>
        </w:behaviors>
        <w:guid w:val="{021EC3BB-131C-4619-B20F-64176BDB2EA6}"/>
      </w:docPartPr>
      <w:docPartBody>
        <w:p w:rsidR="0033780B" w:rsidRDefault="00240935" w:rsidP="00240935">
          <w:pPr>
            <w:pStyle w:val="BD47878735224F09922AE2A7B6B2B7AF"/>
          </w:pPr>
          <w:r w:rsidRPr="00692A90">
            <w:rPr>
              <w:rStyle w:val="PlaceholderText"/>
            </w:rPr>
            <w:t>Click or tap here to enter text.</w:t>
          </w:r>
        </w:p>
      </w:docPartBody>
    </w:docPart>
    <w:docPart>
      <w:docPartPr>
        <w:name w:val="50F82C8519794CB2996EF43702A1BD1A"/>
        <w:category>
          <w:name w:val="General"/>
          <w:gallery w:val="placeholder"/>
        </w:category>
        <w:types>
          <w:type w:val="bbPlcHdr"/>
        </w:types>
        <w:behaviors>
          <w:behavior w:val="content"/>
        </w:behaviors>
        <w:guid w:val="{B763DF43-0223-410E-B837-E5112AE229C6}"/>
      </w:docPartPr>
      <w:docPartBody>
        <w:p w:rsidR="0033780B" w:rsidRDefault="00240935" w:rsidP="00240935">
          <w:pPr>
            <w:pStyle w:val="50F82C8519794CB2996EF43702A1BD1A"/>
          </w:pPr>
          <w:r w:rsidRPr="00692A90">
            <w:rPr>
              <w:rStyle w:val="PlaceholderText"/>
            </w:rPr>
            <w:t>Click or tap here to enter text.</w:t>
          </w:r>
        </w:p>
      </w:docPartBody>
    </w:docPart>
    <w:docPart>
      <w:docPartPr>
        <w:name w:val="84E466A8B48F43EDA542ECD4D5D1CD4A"/>
        <w:category>
          <w:name w:val="General"/>
          <w:gallery w:val="placeholder"/>
        </w:category>
        <w:types>
          <w:type w:val="bbPlcHdr"/>
        </w:types>
        <w:behaviors>
          <w:behavior w:val="content"/>
        </w:behaviors>
        <w:guid w:val="{D1BD9936-BCA8-4BB3-8C9E-4BFF471FD8C1}"/>
      </w:docPartPr>
      <w:docPartBody>
        <w:p w:rsidR="0033780B" w:rsidRDefault="00240935" w:rsidP="00240935">
          <w:pPr>
            <w:pStyle w:val="84E466A8B48F43EDA542ECD4D5D1CD4A"/>
          </w:pPr>
          <w:r w:rsidRPr="00692A90">
            <w:rPr>
              <w:rStyle w:val="PlaceholderText"/>
            </w:rPr>
            <w:t>Click or tap here to enter text.</w:t>
          </w:r>
        </w:p>
      </w:docPartBody>
    </w:docPart>
    <w:docPart>
      <w:docPartPr>
        <w:name w:val="9537413797A14F199050B295356AD71D"/>
        <w:category>
          <w:name w:val="General"/>
          <w:gallery w:val="placeholder"/>
        </w:category>
        <w:types>
          <w:type w:val="bbPlcHdr"/>
        </w:types>
        <w:behaviors>
          <w:behavior w:val="content"/>
        </w:behaviors>
        <w:guid w:val="{132F5CE8-0746-4DCF-A3E5-6F24CE637D39}"/>
      </w:docPartPr>
      <w:docPartBody>
        <w:p w:rsidR="0033780B" w:rsidRDefault="00240935" w:rsidP="00240935">
          <w:pPr>
            <w:pStyle w:val="9537413797A14F199050B295356AD71D"/>
          </w:pPr>
          <w:r w:rsidRPr="00692A90">
            <w:rPr>
              <w:rStyle w:val="PlaceholderText"/>
            </w:rPr>
            <w:t>Click or tap here to enter text.</w:t>
          </w:r>
        </w:p>
      </w:docPartBody>
    </w:docPart>
    <w:docPart>
      <w:docPartPr>
        <w:name w:val="91B2CFD8B91E4D58B574E0BA5A848E1A"/>
        <w:category>
          <w:name w:val="General"/>
          <w:gallery w:val="placeholder"/>
        </w:category>
        <w:types>
          <w:type w:val="bbPlcHdr"/>
        </w:types>
        <w:behaviors>
          <w:behavior w:val="content"/>
        </w:behaviors>
        <w:guid w:val="{62CC3072-7108-43F6-8619-4272CEEEDE42}"/>
      </w:docPartPr>
      <w:docPartBody>
        <w:p w:rsidR="0033780B" w:rsidRDefault="00240935" w:rsidP="00240935">
          <w:pPr>
            <w:pStyle w:val="91B2CFD8B91E4D58B574E0BA5A848E1A"/>
          </w:pPr>
          <w:r w:rsidRPr="00692A90">
            <w:rPr>
              <w:rStyle w:val="PlaceholderText"/>
            </w:rPr>
            <w:t>Click or tap here to enter text.</w:t>
          </w:r>
        </w:p>
      </w:docPartBody>
    </w:docPart>
    <w:docPart>
      <w:docPartPr>
        <w:name w:val="F434AD311E6E411190FF8397BD65EB69"/>
        <w:category>
          <w:name w:val="General"/>
          <w:gallery w:val="placeholder"/>
        </w:category>
        <w:types>
          <w:type w:val="bbPlcHdr"/>
        </w:types>
        <w:behaviors>
          <w:behavior w:val="content"/>
        </w:behaviors>
        <w:guid w:val="{B5EE404F-710B-4226-8E5F-0CFE82CA88EA}"/>
      </w:docPartPr>
      <w:docPartBody>
        <w:p w:rsidR="00BE0E01" w:rsidRDefault="00656B51" w:rsidP="00656B51">
          <w:pPr>
            <w:pStyle w:val="F434AD311E6E411190FF8397BD65EB69"/>
          </w:pPr>
          <w:r w:rsidRPr="00692A90">
            <w:rPr>
              <w:rStyle w:val="PlaceholderText"/>
            </w:rPr>
            <w:t>Click or tap here to enter text.</w:t>
          </w:r>
        </w:p>
      </w:docPartBody>
    </w:docPart>
    <w:docPart>
      <w:docPartPr>
        <w:name w:val="6DF13E7E47A440ECB7DE49BA5C9CAAD5"/>
        <w:category>
          <w:name w:val="General"/>
          <w:gallery w:val="placeholder"/>
        </w:category>
        <w:types>
          <w:type w:val="bbPlcHdr"/>
        </w:types>
        <w:behaviors>
          <w:behavior w:val="content"/>
        </w:behaviors>
        <w:guid w:val="{390732C9-E11C-42EC-9CC9-3221CE558CCC}"/>
      </w:docPartPr>
      <w:docPartBody>
        <w:p w:rsidR="00BE0E01" w:rsidRDefault="00656B51" w:rsidP="00656B51">
          <w:pPr>
            <w:pStyle w:val="6DF13E7E47A440ECB7DE49BA5C9CAAD5"/>
          </w:pPr>
          <w:r w:rsidRPr="00692A90">
            <w:rPr>
              <w:rStyle w:val="PlaceholderText"/>
            </w:rPr>
            <w:t>Click or tap here to enter text.</w:t>
          </w:r>
        </w:p>
      </w:docPartBody>
    </w:docPart>
    <w:docPart>
      <w:docPartPr>
        <w:name w:val="A421E77337E2416781CA24BF0C63603F"/>
        <w:category>
          <w:name w:val="General"/>
          <w:gallery w:val="placeholder"/>
        </w:category>
        <w:types>
          <w:type w:val="bbPlcHdr"/>
        </w:types>
        <w:behaviors>
          <w:behavior w:val="content"/>
        </w:behaviors>
        <w:guid w:val="{1BBE5A77-82CD-4424-ADDF-E5EE4FBA97D4}"/>
      </w:docPartPr>
      <w:docPartBody>
        <w:p w:rsidR="00BE0E01" w:rsidRDefault="00656B51" w:rsidP="00656B51">
          <w:pPr>
            <w:pStyle w:val="A421E77337E2416781CA24BF0C63603F"/>
          </w:pPr>
          <w:r w:rsidRPr="00692A90">
            <w:rPr>
              <w:rStyle w:val="PlaceholderText"/>
            </w:rPr>
            <w:t>Click or tap here to enter text.</w:t>
          </w:r>
        </w:p>
      </w:docPartBody>
    </w:docPart>
    <w:docPart>
      <w:docPartPr>
        <w:name w:val="DAFBC9628B3A4A0B8586C7D592AF150A"/>
        <w:category>
          <w:name w:val="General"/>
          <w:gallery w:val="placeholder"/>
        </w:category>
        <w:types>
          <w:type w:val="bbPlcHdr"/>
        </w:types>
        <w:behaviors>
          <w:behavior w:val="content"/>
        </w:behaviors>
        <w:guid w:val="{F0A4B96E-F8A4-4034-9758-CC1F1168E815}"/>
      </w:docPartPr>
      <w:docPartBody>
        <w:p w:rsidR="00BE0E01" w:rsidRDefault="00656B51" w:rsidP="00656B51">
          <w:pPr>
            <w:pStyle w:val="DAFBC9628B3A4A0B8586C7D592AF150A"/>
          </w:pPr>
          <w:r w:rsidRPr="00692A90">
            <w:rPr>
              <w:rStyle w:val="PlaceholderText"/>
            </w:rPr>
            <w:t>Click or tap here to enter text.</w:t>
          </w:r>
        </w:p>
      </w:docPartBody>
    </w:docPart>
    <w:docPart>
      <w:docPartPr>
        <w:name w:val="5F19FFA02EE04304ADBDB6AC985445A0"/>
        <w:category>
          <w:name w:val="General"/>
          <w:gallery w:val="placeholder"/>
        </w:category>
        <w:types>
          <w:type w:val="bbPlcHdr"/>
        </w:types>
        <w:behaviors>
          <w:behavior w:val="content"/>
        </w:behaviors>
        <w:guid w:val="{FB527C06-4B44-467A-87C5-47A2AAD3F409}"/>
      </w:docPartPr>
      <w:docPartBody>
        <w:p w:rsidR="00BE0E01" w:rsidRDefault="00656B51" w:rsidP="00656B51">
          <w:pPr>
            <w:pStyle w:val="5F19FFA02EE04304ADBDB6AC985445A0"/>
          </w:pPr>
          <w:r w:rsidRPr="00692A90">
            <w:rPr>
              <w:rStyle w:val="PlaceholderText"/>
            </w:rPr>
            <w:t>Click or tap here to enter text.</w:t>
          </w:r>
        </w:p>
      </w:docPartBody>
    </w:docPart>
    <w:docPart>
      <w:docPartPr>
        <w:name w:val="F29C3A3DC90A48FE9270DED5509B6792"/>
        <w:category>
          <w:name w:val="General"/>
          <w:gallery w:val="placeholder"/>
        </w:category>
        <w:types>
          <w:type w:val="bbPlcHdr"/>
        </w:types>
        <w:behaviors>
          <w:behavior w:val="content"/>
        </w:behaviors>
        <w:guid w:val="{E7BA6554-02CC-41F6-A052-6FA02258025C}"/>
      </w:docPartPr>
      <w:docPartBody>
        <w:p w:rsidR="00BE0E01" w:rsidRDefault="00656B51" w:rsidP="00656B51">
          <w:pPr>
            <w:pStyle w:val="F29C3A3DC90A48FE9270DED5509B6792"/>
          </w:pPr>
          <w:r w:rsidRPr="00692A90">
            <w:rPr>
              <w:rStyle w:val="PlaceholderText"/>
            </w:rPr>
            <w:t>Click or tap here to enter text.</w:t>
          </w:r>
        </w:p>
      </w:docPartBody>
    </w:docPart>
    <w:docPart>
      <w:docPartPr>
        <w:name w:val="0BAD0D7F4BCF46F592C4EFDD7DAE899A"/>
        <w:category>
          <w:name w:val="General"/>
          <w:gallery w:val="placeholder"/>
        </w:category>
        <w:types>
          <w:type w:val="bbPlcHdr"/>
        </w:types>
        <w:behaviors>
          <w:behavior w:val="content"/>
        </w:behaviors>
        <w:guid w:val="{F5499CE6-44D4-4075-A0DC-EEE53B58862B}"/>
      </w:docPartPr>
      <w:docPartBody>
        <w:p w:rsidR="00BE0E01" w:rsidRDefault="00656B51" w:rsidP="00656B51">
          <w:pPr>
            <w:pStyle w:val="0BAD0D7F4BCF46F592C4EFDD7DAE899A"/>
          </w:pPr>
          <w:r w:rsidRPr="00692A90">
            <w:rPr>
              <w:rStyle w:val="PlaceholderText"/>
            </w:rPr>
            <w:t>Click or tap here to enter text.</w:t>
          </w:r>
        </w:p>
      </w:docPartBody>
    </w:docPart>
    <w:docPart>
      <w:docPartPr>
        <w:name w:val="D9F3ADA694B343219018ED9496C93F8B"/>
        <w:category>
          <w:name w:val="General"/>
          <w:gallery w:val="placeholder"/>
        </w:category>
        <w:types>
          <w:type w:val="bbPlcHdr"/>
        </w:types>
        <w:behaviors>
          <w:behavior w:val="content"/>
        </w:behaviors>
        <w:guid w:val="{7996C14D-E854-40CD-81A4-8BF6B56992F4}"/>
      </w:docPartPr>
      <w:docPartBody>
        <w:p w:rsidR="00BE0E01" w:rsidRDefault="00656B51" w:rsidP="00656B51">
          <w:pPr>
            <w:pStyle w:val="D9F3ADA694B343219018ED9496C93F8B"/>
          </w:pPr>
          <w:r w:rsidRPr="00692A90">
            <w:rPr>
              <w:rStyle w:val="PlaceholderText"/>
            </w:rPr>
            <w:t>Click or tap here to enter text.</w:t>
          </w:r>
        </w:p>
      </w:docPartBody>
    </w:docPart>
    <w:docPart>
      <w:docPartPr>
        <w:name w:val="A69C50628F98400582A0214507BE629A"/>
        <w:category>
          <w:name w:val="General"/>
          <w:gallery w:val="placeholder"/>
        </w:category>
        <w:types>
          <w:type w:val="bbPlcHdr"/>
        </w:types>
        <w:behaviors>
          <w:behavior w:val="content"/>
        </w:behaviors>
        <w:guid w:val="{CDE96633-35BD-44E6-9E33-AE2417224662}"/>
      </w:docPartPr>
      <w:docPartBody>
        <w:p w:rsidR="00BE0E01" w:rsidRDefault="00656B51" w:rsidP="00656B51">
          <w:pPr>
            <w:pStyle w:val="A69C50628F98400582A0214507BE629A"/>
          </w:pPr>
          <w:r w:rsidRPr="00692A90">
            <w:rPr>
              <w:rStyle w:val="PlaceholderText"/>
            </w:rPr>
            <w:t>Click or tap here to enter text.</w:t>
          </w:r>
        </w:p>
      </w:docPartBody>
    </w:docPart>
    <w:docPart>
      <w:docPartPr>
        <w:name w:val="A7284A7092454DF2BC4E819ECF428E8C"/>
        <w:category>
          <w:name w:val="General"/>
          <w:gallery w:val="placeholder"/>
        </w:category>
        <w:types>
          <w:type w:val="bbPlcHdr"/>
        </w:types>
        <w:behaviors>
          <w:behavior w:val="content"/>
        </w:behaviors>
        <w:guid w:val="{AC926920-4ACE-49D3-8CF9-D362C592F34C}"/>
      </w:docPartPr>
      <w:docPartBody>
        <w:p w:rsidR="00BE0E01" w:rsidRDefault="00656B51" w:rsidP="00656B51">
          <w:pPr>
            <w:pStyle w:val="A7284A7092454DF2BC4E819ECF428E8C"/>
          </w:pPr>
          <w:r w:rsidRPr="00692A90">
            <w:rPr>
              <w:rStyle w:val="PlaceholderText"/>
            </w:rPr>
            <w:t>Click or tap here to enter text.</w:t>
          </w:r>
        </w:p>
      </w:docPartBody>
    </w:docPart>
    <w:docPart>
      <w:docPartPr>
        <w:name w:val="58B7D991E3EB4DC89645AEC156B83958"/>
        <w:category>
          <w:name w:val="General"/>
          <w:gallery w:val="placeholder"/>
        </w:category>
        <w:types>
          <w:type w:val="bbPlcHdr"/>
        </w:types>
        <w:behaviors>
          <w:behavior w:val="content"/>
        </w:behaviors>
        <w:guid w:val="{306BAB1A-4A2A-49C9-A335-4620404B954A}"/>
      </w:docPartPr>
      <w:docPartBody>
        <w:p w:rsidR="00BE0E01" w:rsidRDefault="00656B51" w:rsidP="00656B51">
          <w:pPr>
            <w:pStyle w:val="58B7D991E3EB4DC89645AEC156B83958"/>
          </w:pPr>
          <w:r w:rsidRPr="00692A90">
            <w:rPr>
              <w:rStyle w:val="PlaceholderText"/>
            </w:rPr>
            <w:t>Click or tap here to enter text.</w:t>
          </w:r>
        </w:p>
      </w:docPartBody>
    </w:docPart>
    <w:docPart>
      <w:docPartPr>
        <w:name w:val="BDA678901DFB48C8B2012F3D66E284D0"/>
        <w:category>
          <w:name w:val="General"/>
          <w:gallery w:val="placeholder"/>
        </w:category>
        <w:types>
          <w:type w:val="bbPlcHdr"/>
        </w:types>
        <w:behaviors>
          <w:behavior w:val="content"/>
        </w:behaviors>
        <w:guid w:val="{0397555B-B9C6-486D-B3D6-D16F9CC4B67F}"/>
      </w:docPartPr>
      <w:docPartBody>
        <w:p w:rsidR="00BE0E01" w:rsidRDefault="00656B51" w:rsidP="00656B51">
          <w:pPr>
            <w:pStyle w:val="BDA678901DFB48C8B2012F3D66E284D0"/>
          </w:pPr>
          <w:r w:rsidRPr="00692A90">
            <w:rPr>
              <w:rStyle w:val="PlaceholderText"/>
            </w:rPr>
            <w:t>Click or tap here to enter text.</w:t>
          </w:r>
        </w:p>
      </w:docPartBody>
    </w:docPart>
    <w:docPart>
      <w:docPartPr>
        <w:name w:val="14FF3624BA3C4E64827679CBF0E4D99A"/>
        <w:category>
          <w:name w:val="General"/>
          <w:gallery w:val="placeholder"/>
        </w:category>
        <w:types>
          <w:type w:val="bbPlcHdr"/>
        </w:types>
        <w:behaviors>
          <w:behavior w:val="content"/>
        </w:behaviors>
        <w:guid w:val="{215E114D-B30C-4E8F-A519-B25076BE06B4}"/>
      </w:docPartPr>
      <w:docPartBody>
        <w:p w:rsidR="00BE0E01" w:rsidRDefault="00656B51" w:rsidP="00656B51">
          <w:pPr>
            <w:pStyle w:val="14FF3624BA3C4E64827679CBF0E4D99A"/>
          </w:pPr>
          <w:r w:rsidRPr="00692A90">
            <w:rPr>
              <w:rStyle w:val="PlaceholderText"/>
            </w:rPr>
            <w:t>Click or tap here to enter text.</w:t>
          </w:r>
        </w:p>
      </w:docPartBody>
    </w:docPart>
    <w:docPart>
      <w:docPartPr>
        <w:name w:val="1204AB4ABFE54EAC8912F2B89C6A0913"/>
        <w:category>
          <w:name w:val="General"/>
          <w:gallery w:val="placeholder"/>
        </w:category>
        <w:types>
          <w:type w:val="bbPlcHdr"/>
        </w:types>
        <w:behaviors>
          <w:behavior w:val="content"/>
        </w:behaviors>
        <w:guid w:val="{617B3D51-B6DB-472A-8077-F5EE64E367C2}"/>
      </w:docPartPr>
      <w:docPartBody>
        <w:p w:rsidR="00BE0E01" w:rsidRDefault="00656B51" w:rsidP="00656B51">
          <w:pPr>
            <w:pStyle w:val="1204AB4ABFE54EAC8912F2B89C6A0913"/>
          </w:pPr>
          <w:r w:rsidRPr="00692A90">
            <w:rPr>
              <w:rStyle w:val="PlaceholderText"/>
            </w:rPr>
            <w:t>Click or tap here to enter text.</w:t>
          </w:r>
        </w:p>
      </w:docPartBody>
    </w:docPart>
    <w:docPart>
      <w:docPartPr>
        <w:name w:val="3A22F30557224F83855A01D1FE23F743"/>
        <w:category>
          <w:name w:val="General"/>
          <w:gallery w:val="placeholder"/>
        </w:category>
        <w:types>
          <w:type w:val="bbPlcHdr"/>
        </w:types>
        <w:behaviors>
          <w:behavior w:val="content"/>
        </w:behaviors>
        <w:guid w:val="{3052860B-2AE1-4E2D-A296-1BDEC2AC14B5}"/>
      </w:docPartPr>
      <w:docPartBody>
        <w:p w:rsidR="00BE0E01" w:rsidRDefault="00656B51" w:rsidP="00656B51">
          <w:pPr>
            <w:pStyle w:val="3A22F30557224F83855A01D1FE23F743"/>
          </w:pPr>
          <w:r w:rsidRPr="00692A90">
            <w:rPr>
              <w:rStyle w:val="PlaceholderText"/>
            </w:rPr>
            <w:t>Click or tap here to enter text.</w:t>
          </w:r>
        </w:p>
      </w:docPartBody>
    </w:docPart>
    <w:docPart>
      <w:docPartPr>
        <w:name w:val="7928E242298240C093FA9EA565CFDF04"/>
        <w:category>
          <w:name w:val="General"/>
          <w:gallery w:val="placeholder"/>
        </w:category>
        <w:types>
          <w:type w:val="bbPlcHdr"/>
        </w:types>
        <w:behaviors>
          <w:behavior w:val="content"/>
        </w:behaviors>
        <w:guid w:val="{444A2EFC-E6F6-4D4F-A296-406F48F7CF01}"/>
      </w:docPartPr>
      <w:docPartBody>
        <w:p w:rsidR="00BE0E01" w:rsidRDefault="00656B51" w:rsidP="00656B51">
          <w:pPr>
            <w:pStyle w:val="7928E242298240C093FA9EA565CFDF04"/>
          </w:pPr>
          <w:r w:rsidRPr="00692A90">
            <w:rPr>
              <w:rStyle w:val="PlaceholderText"/>
            </w:rPr>
            <w:t>Click or tap here to enter text.</w:t>
          </w:r>
        </w:p>
      </w:docPartBody>
    </w:docPart>
    <w:docPart>
      <w:docPartPr>
        <w:name w:val="185F5EA44A264000B80F1EF0DD2E1B5B"/>
        <w:category>
          <w:name w:val="General"/>
          <w:gallery w:val="placeholder"/>
        </w:category>
        <w:types>
          <w:type w:val="bbPlcHdr"/>
        </w:types>
        <w:behaviors>
          <w:behavior w:val="content"/>
        </w:behaviors>
        <w:guid w:val="{6CAEB15D-3013-4C85-8FA4-F974E22373DE}"/>
      </w:docPartPr>
      <w:docPartBody>
        <w:p w:rsidR="00627F77" w:rsidRDefault="00BE0E01" w:rsidP="00BE0E01">
          <w:pPr>
            <w:pStyle w:val="185F5EA44A264000B80F1EF0DD2E1B5B"/>
          </w:pPr>
          <w:r w:rsidRPr="00692A90">
            <w:rPr>
              <w:rStyle w:val="PlaceholderText"/>
            </w:rPr>
            <w:t>Click or tap here to enter text.</w:t>
          </w:r>
        </w:p>
      </w:docPartBody>
    </w:docPart>
    <w:docPart>
      <w:docPartPr>
        <w:name w:val="6993E41FE6364569BA6DD20FBB6770F8"/>
        <w:category>
          <w:name w:val="General"/>
          <w:gallery w:val="placeholder"/>
        </w:category>
        <w:types>
          <w:type w:val="bbPlcHdr"/>
        </w:types>
        <w:behaviors>
          <w:behavior w:val="content"/>
        </w:behaviors>
        <w:guid w:val="{87ECB64C-8686-4393-816E-BE52D380CD0A}"/>
      </w:docPartPr>
      <w:docPartBody>
        <w:p w:rsidR="00740014" w:rsidRDefault="004A1ACA" w:rsidP="004A1ACA">
          <w:pPr>
            <w:pStyle w:val="6993E41FE6364569BA6DD20FBB6770F8"/>
          </w:pPr>
          <w:r w:rsidRPr="00692A90">
            <w:rPr>
              <w:rStyle w:val="PlaceholderText"/>
            </w:rPr>
            <w:t>Click or tap here to enter text.</w:t>
          </w:r>
        </w:p>
      </w:docPartBody>
    </w:docPart>
    <w:docPart>
      <w:docPartPr>
        <w:name w:val="E2B0C48618BE4FE0A9722462B46E19F8"/>
        <w:category>
          <w:name w:val="General"/>
          <w:gallery w:val="placeholder"/>
        </w:category>
        <w:types>
          <w:type w:val="bbPlcHdr"/>
        </w:types>
        <w:behaviors>
          <w:behavior w:val="content"/>
        </w:behaviors>
        <w:guid w:val="{E1443BFB-A339-49CE-AB14-41F1EFEFD5A6}"/>
      </w:docPartPr>
      <w:docPartBody>
        <w:p w:rsidR="00740014" w:rsidRDefault="004A1ACA" w:rsidP="004A1ACA">
          <w:pPr>
            <w:pStyle w:val="E2B0C48618BE4FE0A9722462B46E19F8"/>
          </w:pPr>
          <w:r w:rsidRPr="00692A90">
            <w:rPr>
              <w:rStyle w:val="PlaceholderText"/>
            </w:rPr>
            <w:t>Click or tap here to enter text.</w:t>
          </w:r>
        </w:p>
      </w:docPartBody>
    </w:docPart>
    <w:docPart>
      <w:docPartPr>
        <w:name w:val="EFDB1B1BD2494E259879B0FF174710F0"/>
        <w:category>
          <w:name w:val="General"/>
          <w:gallery w:val="placeholder"/>
        </w:category>
        <w:types>
          <w:type w:val="bbPlcHdr"/>
        </w:types>
        <w:behaviors>
          <w:behavior w:val="content"/>
        </w:behaviors>
        <w:guid w:val="{46B19895-F691-4BBD-9169-2F654A611263}"/>
      </w:docPartPr>
      <w:docPartBody>
        <w:p w:rsidR="00740014" w:rsidRDefault="004A1ACA" w:rsidP="004A1ACA">
          <w:pPr>
            <w:pStyle w:val="EFDB1B1BD2494E259879B0FF174710F0"/>
          </w:pPr>
          <w:r w:rsidRPr="00692A90">
            <w:rPr>
              <w:rStyle w:val="PlaceholderText"/>
            </w:rPr>
            <w:t>Click or tap here to enter text.</w:t>
          </w:r>
        </w:p>
      </w:docPartBody>
    </w:docPart>
    <w:docPart>
      <w:docPartPr>
        <w:name w:val="589D101E364C4A4884B913DED9D051A9"/>
        <w:category>
          <w:name w:val="General"/>
          <w:gallery w:val="placeholder"/>
        </w:category>
        <w:types>
          <w:type w:val="bbPlcHdr"/>
        </w:types>
        <w:behaviors>
          <w:behavior w:val="content"/>
        </w:behaviors>
        <w:guid w:val="{863FD2A0-9040-442F-A29C-A7948AF45A3B}"/>
      </w:docPartPr>
      <w:docPartBody>
        <w:p w:rsidR="00740014" w:rsidRDefault="004A1ACA" w:rsidP="004A1ACA">
          <w:pPr>
            <w:pStyle w:val="589D101E364C4A4884B913DED9D051A9"/>
          </w:pPr>
          <w:r w:rsidRPr="00692A90">
            <w:rPr>
              <w:rStyle w:val="PlaceholderText"/>
            </w:rPr>
            <w:t>Click or tap here to enter text.</w:t>
          </w:r>
        </w:p>
      </w:docPartBody>
    </w:docPart>
    <w:docPart>
      <w:docPartPr>
        <w:name w:val="80C407770EA84C29835062298F3FCC7B"/>
        <w:category>
          <w:name w:val="General"/>
          <w:gallery w:val="placeholder"/>
        </w:category>
        <w:types>
          <w:type w:val="bbPlcHdr"/>
        </w:types>
        <w:behaviors>
          <w:behavior w:val="content"/>
        </w:behaviors>
        <w:guid w:val="{6E7B3191-D464-40F1-95FD-17C06C86C0CD}"/>
      </w:docPartPr>
      <w:docPartBody>
        <w:p w:rsidR="00740014" w:rsidRDefault="004A1ACA" w:rsidP="004A1ACA">
          <w:pPr>
            <w:pStyle w:val="80C407770EA84C29835062298F3FCC7B"/>
          </w:pPr>
          <w:r w:rsidRPr="00692A90">
            <w:rPr>
              <w:rStyle w:val="PlaceholderText"/>
            </w:rPr>
            <w:t>Click or tap here to enter text.</w:t>
          </w:r>
        </w:p>
      </w:docPartBody>
    </w:docPart>
    <w:docPart>
      <w:docPartPr>
        <w:name w:val="4195F9DA3E4D4EE3BB7621BCA07B2C43"/>
        <w:category>
          <w:name w:val="General"/>
          <w:gallery w:val="placeholder"/>
        </w:category>
        <w:types>
          <w:type w:val="bbPlcHdr"/>
        </w:types>
        <w:behaviors>
          <w:behavior w:val="content"/>
        </w:behaviors>
        <w:guid w:val="{1D2A33B8-ED15-41A9-A577-1C48D16EE3EA}"/>
      </w:docPartPr>
      <w:docPartBody>
        <w:p w:rsidR="00740014" w:rsidRDefault="004A1ACA" w:rsidP="004A1ACA">
          <w:pPr>
            <w:pStyle w:val="4195F9DA3E4D4EE3BB7621BCA07B2C43"/>
          </w:pPr>
          <w:r w:rsidRPr="00692A90">
            <w:rPr>
              <w:rStyle w:val="PlaceholderText"/>
            </w:rPr>
            <w:t>Click or tap here to enter text.</w:t>
          </w:r>
        </w:p>
      </w:docPartBody>
    </w:docPart>
    <w:docPart>
      <w:docPartPr>
        <w:name w:val="82F6D4FD7BCC4650B6305A52CB298B04"/>
        <w:category>
          <w:name w:val="General"/>
          <w:gallery w:val="placeholder"/>
        </w:category>
        <w:types>
          <w:type w:val="bbPlcHdr"/>
        </w:types>
        <w:behaviors>
          <w:behavior w:val="content"/>
        </w:behaviors>
        <w:guid w:val="{D5B97191-81C8-494D-B227-AFB5CBEF7021}"/>
      </w:docPartPr>
      <w:docPartBody>
        <w:p w:rsidR="00740014" w:rsidRDefault="004A1ACA" w:rsidP="004A1ACA">
          <w:pPr>
            <w:pStyle w:val="82F6D4FD7BCC4650B6305A52CB298B04"/>
          </w:pPr>
          <w:r w:rsidRPr="00692A90">
            <w:rPr>
              <w:rStyle w:val="PlaceholderText"/>
            </w:rPr>
            <w:t>Click or tap here to enter text.</w:t>
          </w:r>
        </w:p>
      </w:docPartBody>
    </w:docPart>
    <w:docPart>
      <w:docPartPr>
        <w:name w:val="1FE036E21280455B8643F2C60C2F0F51"/>
        <w:category>
          <w:name w:val="General"/>
          <w:gallery w:val="placeholder"/>
        </w:category>
        <w:types>
          <w:type w:val="bbPlcHdr"/>
        </w:types>
        <w:behaviors>
          <w:behavior w:val="content"/>
        </w:behaviors>
        <w:guid w:val="{3ABD2A68-4643-43BF-AA91-92F2E8C8E026}"/>
      </w:docPartPr>
      <w:docPartBody>
        <w:p w:rsidR="00740014" w:rsidRDefault="004A1ACA" w:rsidP="004A1ACA">
          <w:pPr>
            <w:pStyle w:val="1FE036E21280455B8643F2C60C2F0F51"/>
          </w:pPr>
          <w:r w:rsidRPr="00692A90">
            <w:rPr>
              <w:rStyle w:val="PlaceholderText"/>
            </w:rPr>
            <w:t>Click or tap here to enter text.</w:t>
          </w:r>
        </w:p>
      </w:docPartBody>
    </w:docPart>
    <w:docPart>
      <w:docPartPr>
        <w:name w:val="5790B90B214C4C0DAC1A8E7E158ABEF1"/>
        <w:category>
          <w:name w:val="General"/>
          <w:gallery w:val="placeholder"/>
        </w:category>
        <w:types>
          <w:type w:val="bbPlcHdr"/>
        </w:types>
        <w:behaviors>
          <w:behavior w:val="content"/>
        </w:behaviors>
        <w:guid w:val="{248684F8-00D8-4E4E-B1E2-57490E423C32}"/>
      </w:docPartPr>
      <w:docPartBody>
        <w:p w:rsidR="00740014" w:rsidRDefault="004A1ACA" w:rsidP="004A1ACA">
          <w:pPr>
            <w:pStyle w:val="5790B90B214C4C0DAC1A8E7E158ABEF1"/>
          </w:pPr>
          <w:r w:rsidRPr="00692A90">
            <w:rPr>
              <w:rStyle w:val="PlaceholderText"/>
            </w:rPr>
            <w:t>Click or tap here to enter text.</w:t>
          </w:r>
        </w:p>
      </w:docPartBody>
    </w:docPart>
    <w:docPart>
      <w:docPartPr>
        <w:name w:val="382CE64795A34F508F7CCF971D5A17B6"/>
        <w:category>
          <w:name w:val="General"/>
          <w:gallery w:val="placeholder"/>
        </w:category>
        <w:types>
          <w:type w:val="bbPlcHdr"/>
        </w:types>
        <w:behaviors>
          <w:behavior w:val="content"/>
        </w:behaviors>
        <w:guid w:val="{5086158E-4F39-429E-9066-480C174D172F}"/>
      </w:docPartPr>
      <w:docPartBody>
        <w:p w:rsidR="006909D9" w:rsidRDefault="00A540B4" w:rsidP="00A540B4">
          <w:pPr>
            <w:pStyle w:val="382CE64795A34F508F7CCF971D5A17B6"/>
          </w:pPr>
          <w:r w:rsidRPr="00692A90">
            <w:rPr>
              <w:rStyle w:val="PlaceholderText"/>
            </w:rPr>
            <w:t>Click or tap here to enter text.</w:t>
          </w:r>
        </w:p>
      </w:docPartBody>
    </w:docPart>
    <w:docPart>
      <w:docPartPr>
        <w:name w:val="D16B5C0468144514B32110884451FDAD"/>
        <w:category>
          <w:name w:val="General"/>
          <w:gallery w:val="placeholder"/>
        </w:category>
        <w:types>
          <w:type w:val="bbPlcHdr"/>
        </w:types>
        <w:behaviors>
          <w:behavior w:val="content"/>
        </w:behaviors>
        <w:guid w:val="{81D6EE5C-EA04-431F-AF37-383FF10EBAF1}"/>
      </w:docPartPr>
      <w:docPartBody>
        <w:p w:rsidR="006909D9" w:rsidRDefault="00A540B4" w:rsidP="00A540B4">
          <w:pPr>
            <w:pStyle w:val="D16B5C0468144514B32110884451FDAD"/>
          </w:pPr>
          <w:r w:rsidRPr="00692A90">
            <w:rPr>
              <w:rStyle w:val="PlaceholderText"/>
            </w:rPr>
            <w:t>Click or tap here to enter text.</w:t>
          </w:r>
        </w:p>
      </w:docPartBody>
    </w:docPart>
    <w:docPart>
      <w:docPartPr>
        <w:name w:val="8B1A570EBFAF407B9565C2A560BD35EE"/>
        <w:category>
          <w:name w:val="General"/>
          <w:gallery w:val="placeholder"/>
        </w:category>
        <w:types>
          <w:type w:val="bbPlcHdr"/>
        </w:types>
        <w:behaviors>
          <w:behavior w:val="content"/>
        </w:behaviors>
        <w:guid w:val="{74BDFD93-B69F-4E61-8160-D49B57E884D2}"/>
      </w:docPartPr>
      <w:docPartBody>
        <w:p w:rsidR="006909D9" w:rsidRDefault="00A540B4" w:rsidP="00A540B4">
          <w:pPr>
            <w:pStyle w:val="8B1A570EBFAF407B9565C2A560BD35EE"/>
          </w:pPr>
          <w:r w:rsidRPr="00692A90">
            <w:rPr>
              <w:rStyle w:val="PlaceholderText"/>
            </w:rPr>
            <w:t>Click or tap here to enter text.</w:t>
          </w:r>
        </w:p>
      </w:docPartBody>
    </w:docPart>
    <w:docPart>
      <w:docPartPr>
        <w:name w:val="CBBF7B9593E94E8AB060FB8CCDE17756"/>
        <w:category>
          <w:name w:val="General"/>
          <w:gallery w:val="placeholder"/>
        </w:category>
        <w:types>
          <w:type w:val="bbPlcHdr"/>
        </w:types>
        <w:behaviors>
          <w:behavior w:val="content"/>
        </w:behaviors>
        <w:guid w:val="{8CBF31A8-60F1-4EDA-9BD3-BDC4A9ECB049}"/>
      </w:docPartPr>
      <w:docPartBody>
        <w:p w:rsidR="00773C47" w:rsidRDefault="00773C47" w:rsidP="00773C47">
          <w:pPr>
            <w:pStyle w:val="CBBF7B9593E94E8AB060FB8CCDE17756"/>
          </w:pPr>
          <w:r w:rsidRPr="00692A90">
            <w:rPr>
              <w:rStyle w:val="PlaceholderText"/>
            </w:rPr>
            <w:t>Click or tap here to enter text.</w:t>
          </w:r>
        </w:p>
      </w:docPartBody>
    </w:docPart>
    <w:docPart>
      <w:docPartPr>
        <w:name w:val="678CC50680874216A4608394F7DF4F3F"/>
        <w:category>
          <w:name w:val="General"/>
          <w:gallery w:val="placeholder"/>
        </w:category>
        <w:types>
          <w:type w:val="bbPlcHdr"/>
        </w:types>
        <w:behaviors>
          <w:behavior w:val="content"/>
        </w:behaviors>
        <w:guid w:val="{85066422-B154-4A49-B3EA-87AD6E851027}"/>
      </w:docPartPr>
      <w:docPartBody>
        <w:p w:rsidR="00773C47" w:rsidRDefault="00773C47" w:rsidP="00773C47">
          <w:pPr>
            <w:pStyle w:val="678CC50680874216A4608394F7DF4F3F"/>
          </w:pPr>
          <w:r w:rsidRPr="00692A90">
            <w:rPr>
              <w:rStyle w:val="PlaceholderText"/>
            </w:rPr>
            <w:t>Click or tap here to enter text.</w:t>
          </w:r>
        </w:p>
      </w:docPartBody>
    </w:docPart>
    <w:docPart>
      <w:docPartPr>
        <w:name w:val="6847658A234349DCBD3D177C07D91164"/>
        <w:category>
          <w:name w:val="General"/>
          <w:gallery w:val="placeholder"/>
        </w:category>
        <w:types>
          <w:type w:val="bbPlcHdr"/>
        </w:types>
        <w:behaviors>
          <w:behavior w:val="content"/>
        </w:behaviors>
        <w:guid w:val="{AA755826-6C26-4383-B019-258DF2D16BD1}"/>
      </w:docPartPr>
      <w:docPartBody>
        <w:p w:rsidR="00773C47" w:rsidRDefault="00773C47" w:rsidP="00773C47">
          <w:pPr>
            <w:pStyle w:val="6847658A234349DCBD3D177C07D91164"/>
          </w:pPr>
          <w:r w:rsidRPr="00692A90">
            <w:rPr>
              <w:rStyle w:val="PlaceholderText"/>
            </w:rPr>
            <w:t>Click or tap here to enter text.</w:t>
          </w:r>
        </w:p>
      </w:docPartBody>
    </w:docPart>
    <w:docPart>
      <w:docPartPr>
        <w:name w:val="50C6A45997FB4F789BCD078F6DFCF224"/>
        <w:category>
          <w:name w:val="General"/>
          <w:gallery w:val="placeholder"/>
        </w:category>
        <w:types>
          <w:type w:val="bbPlcHdr"/>
        </w:types>
        <w:behaviors>
          <w:behavior w:val="content"/>
        </w:behaviors>
        <w:guid w:val="{DD2C2348-4137-4238-AAC8-C30AE19ABB08}"/>
      </w:docPartPr>
      <w:docPartBody>
        <w:p w:rsidR="00773C47" w:rsidRDefault="00773C47" w:rsidP="00773C47">
          <w:pPr>
            <w:pStyle w:val="50C6A45997FB4F789BCD078F6DFCF224"/>
          </w:pPr>
          <w:r w:rsidRPr="00692A90">
            <w:rPr>
              <w:rStyle w:val="PlaceholderText"/>
            </w:rPr>
            <w:t>Click or tap here to enter text.</w:t>
          </w:r>
        </w:p>
      </w:docPartBody>
    </w:docPart>
    <w:docPart>
      <w:docPartPr>
        <w:name w:val="2490D8CBDF154565BE96650DC95210F7"/>
        <w:category>
          <w:name w:val="General"/>
          <w:gallery w:val="placeholder"/>
        </w:category>
        <w:types>
          <w:type w:val="bbPlcHdr"/>
        </w:types>
        <w:behaviors>
          <w:behavior w:val="content"/>
        </w:behaviors>
        <w:guid w:val="{975A74F5-2C33-4235-9FA7-ADD4758A522D}"/>
      </w:docPartPr>
      <w:docPartBody>
        <w:p w:rsidR="00773C47" w:rsidRDefault="00773C47" w:rsidP="00773C47">
          <w:pPr>
            <w:pStyle w:val="2490D8CBDF154565BE96650DC95210F7"/>
          </w:pPr>
          <w:r w:rsidRPr="00692A90">
            <w:rPr>
              <w:rStyle w:val="PlaceholderText"/>
            </w:rPr>
            <w:t>Click or tap here to enter text.</w:t>
          </w:r>
        </w:p>
      </w:docPartBody>
    </w:docPart>
    <w:docPart>
      <w:docPartPr>
        <w:name w:val="26577F523E4D467987742ADA68E53915"/>
        <w:category>
          <w:name w:val="General"/>
          <w:gallery w:val="placeholder"/>
        </w:category>
        <w:types>
          <w:type w:val="bbPlcHdr"/>
        </w:types>
        <w:behaviors>
          <w:behavior w:val="content"/>
        </w:behaviors>
        <w:guid w:val="{FDC09959-1540-4DAD-B9D9-C6A6A0AFBC34}"/>
      </w:docPartPr>
      <w:docPartBody>
        <w:p w:rsidR="00FA27D9" w:rsidRDefault="00FA27D9" w:rsidP="00FA27D9">
          <w:pPr>
            <w:pStyle w:val="26577F523E4D467987742ADA68E53915"/>
          </w:pPr>
          <w:r w:rsidRPr="00692A90">
            <w:rPr>
              <w:rStyle w:val="PlaceholderText"/>
            </w:rPr>
            <w:t>Click or tap here to enter text.</w:t>
          </w:r>
        </w:p>
      </w:docPartBody>
    </w:docPart>
    <w:docPart>
      <w:docPartPr>
        <w:name w:val="09FBA93197E14B70BFAF8253EB7D4A45"/>
        <w:category>
          <w:name w:val="General"/>
          <w:gallery w:val="placeholder"/>
        </w:category>
        <w:types>
          <w:type w:val="bbPlcHdr"/>
        </w:types>
        <w:behaviors>
          <w:behavior w:val="content"/>
        </w:behaviors>
        <w:guid w:val="{5D7A4CA6-DFC0-4DFF-975F-BF97F6671479}"/>
      </w:docPartPr>
      <w:docPartBody>
        <w:p w:rsidR="00373462" w:rsidRDefault="00373462" w:rsidP="00373462">
          <w:pPr>
            <w:pStyle w:val="09FBA93197E14B70BFAF8253EB7D4A45"/>
          </w:pPr>
          <w:r w:rsidRPr="00692A90">
            <w:rPr>
              <w:rStyle w:val="PlaceholderText"/>
            </w:rPr>
            <w:t>Click or tap here to enter text.</w:t>
          </w:r>
        </w:p>
      </w:docPartBody>
    </w:docPart>
    <w:docPart>
      <w:docPartPr>
        <w:name w:val="0B6D7007088A489F8807E05157206E9D"/>
        <w:category>
          <w:name w:val="General"/>
          <w:gallery w:val="placeholder"/>
        </w:category>
        <w:types>
          <w:type w:val="bbPlcHdr"/>
        </w:types>
        <w:behaviors>
          <w:behavior w:val="content"/>
        </w:behaviors>
        <w:guid w:val="{572D6C15-C612-4680-AEC2-7ABEC60F562A}"/>
      </w:docPartPr>
      <w:docPartBody>
        <w:p w:rsidR="004706FF" w:rsidRDefault="001A6576" w:rsidP="001A6576">
          <w:pPr>
            <w:pStyle w:val="0B6D7007088A489F8807E05157206E9D"/>
          </w:pPr>
          <w:r w:rsidRPr="00692A90">
            <w:rPr>
              <w:rStyle w:val="PlaceholderText"/>
            </w:rPr>
            <w:t>Click or tap here to enter text.</w:t>
          </w:r>
        </w:p>
      </w:docPartBody>
    </w:docPart>
    <w:docPart>
      <w:docPartPr>
        <w:name w:val="0E1A6FB7060245979AFA503AE4BD8631"/>
        <w:category>
          <w:name w:val="General"/>
          <w:gallery w:val="placeholder"/>
        </w:category>
        <w:types>
          <w:type w:val="bbPlcHdr"/>
        </w:types>
        <w:behaviors>
          <w:behavior w:val="content"/>
        </w:behaviors>
        <w:guid w:val="{2FD063DC-FE5D-4EBB-8DEC-4A061B4EF8AE}"/>
      </w:docPartPr>
      <w:docPartBody>
        <w:p w:rsidR="004706FF" w:rsidRDefault="001A6576" w:rsidP="001A6576">
          <w:pPr>
            <w:pStyle w:val="0E1A6FB7060245979AFA503AE4BD8631"/>
          </w:pPr>
          <w:r w:rsidRPr="00692A90">
            <w:rPr>
              <w:rStyle w:val="PlaceholderText"/>
            </w:rPr>
            <w:t>Click or tap here to enter text.</w:t>
          </w:r>
        </w:p>
      </w:docPartBody>
    </w:docPart>
    <w:docPart>
      <w:docPartPr>
        <w:name w:val="3620D50AC1B5441F9D2128CB080D2422"/>
        <w:category>
          <w:name w:val="General"/>
          <w:gallery w:val="placeholder"/>
        </w:category>
        <w:types>
          <w:type w:val="bbPlcHdr"/>
        </w:types>
        <w:behaviors>
          <w:behavior w:val="content"/>
        </w:behaviors>
        <w:guid w:val="{380C158A-5A72-4DBA-8055-FB67F422BCCF}"/>
      </w:docPartPr>
      <w:docPartBody>
        <w:p w:rsidR="004706FF" w:rsidRDefault="001A6576" w:rsidP="001A6576">
          <w:pPr>
            <w:pStyle w:val="3620D50AC1B5441F9D2128CB080D2422"/>
          </w:pPr>
          <w:r w:rsidRPr="00692A90">
            <w:rPr>
              <w:rStyle w:val="PlaceholderText"/>
            </w:rPr>
            <w:t>Click or tap here to enter text.</w:t>
          </w:r>
        </w:p>
      </w:docPartBody>
    </w:docPart>
    <w:docPart>
      <w:docPartPr>
        <w:name w:val="3D5ED377F41A4036A0FB063F13312BB8"/>
        <w:category>
          <w:name w:val="General"/>
          <w:gallery w:val="placeholder"/>
        </w:category>
        <w:types>
          <w:type w:val="bbPlcHdr"/>
        </w:types>
        <w:behaviors>
          <w:behavior w:val="content"/>
        </w:behaviors>
        <w:guid w:val="{37647A88-2228-4B68-8151-5FD49F53322E}"/>
      </w:docPartPr>
      <w:docPartBody>
        <w:p w:rsidR="004706FF" w:rsidRDefault="001A6576" w:rsidP="001A6576">
          <w:pPr>
            <w:pStyle w:val="3D5ED377F41A4036A0FB063F13312BB8"/>
          </w:pPr>
          <w:r w:rsidRPr="00692A90">
            <w:rPr>
              <w:rStyle w:val="PlaceholderText"/>
            </w:rPr>
            <w:t>Click or tap here to enter text.</w:t>
          </w:r>
        </w:p>
      </w:docPartBody>
    </w:docPart>
    <w:docPart>
      <w:docPartPr>
        <w:name w:val="C70224CA105944A08FBE77F17BA6DC4C"/>
        <w:category>
          <w:name w:val="General"/>
          <w:gallery w:val="placeholder"/>
        </w:category>
        <w:types>
          <w:type w:val="bbPlcHdr"/>
        </w:types>
        <w:behaviors>
          <w:behavior w:val="content"/>
        </w:behaviors>
        <w:guid w:val="{C3A53FCF-910F-4CF7-906A-A9811A2D8CAD}"/>
      </w:docPartPr>
      <w:docPartBody>
        <w:p w:rsidR="004706FF" w:rsidRDefault="001A6576" w:rsidP="001A6576">
          <w:pPr>
            <w:pStyle w:val="C70224CA105944A08FBE77F17BA6DC4C"/>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6D0"/>
    <w:rsid w:val="000151BE"/>
    <w:rsid w:val="00090F03"/>
    <w:rsid w:val="000F614A"/>
    <w:rsid w:val="00102740"/>
    <w:rsid w:val="00161681"/>
    <w:rsid w:val="00185A04"/>
    <w:rsid w:val="00196C15"/>
    <w:rsid w:val="001A6576"/>
    <w:rsid w:val="001B638B"/>
    <w:rsid w:val="001C0CE5"/>
    <w:rsid w:val="001C450E"/>
    <w:rsid w:val="001C7997"/>
    <w:rsid w:val="001F6EDF"/>
    <w:rsid w:val="001F7051"/>
    <w:rsid w:val="002351F7"/>
    <w:rsid w:val="00237236"/>
    <w:rsid w:val="00240935"/>
    <w:rsid w:val="0025041F"/>
    <w:rsid w:val="00283B09"/>
    <w:rsid w:val="0033780B"/>
    <w:rsid w:val="00373462"/>
    <w:rsid w:val="003A28A0"/>
    <w:rsid w:val="003C0120"/>
    <w:rsid w:val="003D0EF8"/>
    <w:rsid w:val="00416EAA"/>
    <w:rsid w:val="00423508"/>
    <w:rsid w:val="0045079D"/>
    <w:rsid w:val="004706FF"/>
    <w:rsid w:val="004829B3"/>
    <w:rsid w:val="004A1ACA"/>
    <w:rsid w:val="004C5B17"/>
    <w:rsid w:val="004D6170"/>
    <w:rsid w:val="00561D73"/>
    <w:rsid w:val="00577BCC"/>
    <w:rsid w:val="00590BFF"/>
    <w:rsid w:val="005F49D7"/>
    <w:rsid w:val="00606CCA"/>
    <w:rsid w:val="00627F77"/>
    <w:rsid w:val="00650114"/>
    <w:rsid w:val="00656B51"/>
    <w:rsid w:val="00665AB1"/>
    <w:rsid w:val="006909D9"/>
    <w:rsid w:val="0069589A"/>
    <w:rsid w:val="006B5971"/>
    <w:rsid w:val="006D7381"/>
    <w:rsid w:val="00740014"/>
    <w:rsid w:val="0074503F"/>
    <w:rsid w:val="00773C47"/>
    <w:rsid w:val="007C70FA"/>
    <w:rsid w:val="007E05EE"/>
    <w:rsid w:val="00813E01"/>
    <w:rsid w:val="0083685B"/>
    <w:rsid w:val="00842871"/>
    <w:rsid w:val="009D2F21"/>
    <w:rsid w:val="009E03D2"/>
    <w:rsid w:val="009E4473"/>
    <w:rsid w:val="009E44F6"/>
    <w:rsid w:val="00A14D49"/>
    <w:rsid w:val="00A41F89"/>
    <w:rsid w:val="00A540B4"/>
    <w:rsid w:val="00A54E6C"/>
    <w:rsid w:val="00A85779"/>
    <w:rsid w:val="00AD251B"/>
    <w:rsid w:val="00AD53F4"/>
    <w:rsid w:val="00AF0701"/>
    <w:rsid w:val="00AF1CF4"/>
    <w:rsid w:val="00AF5DCF"/>
    <w:rsid w:val="00B33F29"/>
    <w:rsid w:val="00BA5644"/>
    <w:rsid w:val="00BE0E01"/>
    <w:rsid w:val="00BE6903"/>
    <w:rsid w:val="00BF4C98"/>
    <w:rsid w:val="00C44396"/>
    <w:rsid w:val="00C56404"/>
    <w:rsid w:val="00C67CA0"/>
    <w:rsid w:val="00CA795A"/>
    <w:rsid w:val="00CB5BBE"/>
    <w:rsid w:val="00CE7F10"/>
    <w:rsid w:val="00D01996"/>
    <w:rsid w:val="00D530C0"/>
    <w:rsid w:val="00DB46D0"/>
    <w:rsid w:val="00DD78B1"/>
    <w:rsid w:val="00EA0B2A"/>
    <w:rsid w:val="00EC0882"/>
    <w:rsid w:val="00EE3DB9"/>
    <w:rsid w:val="00F233EC"/>
    <w:rsid w:val="00F906FF"/>
    <w:rsid w:val="00F94165"/>
    <w:rsid w:val="00FA27D9"/>
    <w:rsid w:val="00FB577E"/>
    <w:rsid w:val="00FD64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576"/>
    <w:rPr>
      <w:color w:val="808080"/>
    </w:rPr>
  </w:style>
  <w:style w:type="paragraph" w:customStyle="1" w:styleId="C707B6CA9D0A43BE9BA7794F70682856">
    <w:name w:val="C707B6CA9D0A43BE9BA7794F70682856"/>
    <w:rsid w:val="00DB46D0"/>
  </w:style>
  <w:style w:type="paragraph" w:customStyle="1" w:styleId="970DE83EE94A469BA2DE3E3F52E40401">
    <w:name w:val="970DE83EE94A469BA2DE3E3F52E40401"/>
    <w:rsid w:val="00DB46D0"/>
  </w:style>
  <w:style w:type="paragraph" w:customStyle="1" w:styleId="31A5D92C90214CE197A85424D2C6F7CB">
    <w:name w:val="31A5D92C90214CE197A85424D2C6F7CB"/>
    <w:rsid w:val="00DB46D0"/>
  </w:style>
  <w:style w:type="paragraph" w:customStyle="1" w:styleId="5454FB7FDEEF4DF6ADA16CB9DEBEF2C9">
    <w:name w:val="5454FB7FDEEF4DF6ADA16CB9DEBEF2C9"/>
    <w:rsid w:val="00DB46D0"/>
  </w:style>
  <w:style w:type="paragraph" w:customStyle="1" w:styleId="97B73F8984CF408694BFDAC196AAE79F">
    <w:name w:val="97B73F8984CF408694BFDAC196AAE79F"/>
    <w:rsid w:val="00EA0B2A"/>
  </w:style>
  <w:style w:type="paragraph" w:customStyle="1" w:styleId="6A148078CC8C46ED95C186B198E54D3C">
    <w:name w:val="6A148078CC8C46ED95C186B198E54D3C"/>
    <w:rsid w:val="00240935"/>
  </w:style>
  <w:style w:type="paragraph" w:customStyle="1" w:styleId="BD47878735224F09922AE2A7B6B2B7AF">
    <w:name w:val="BD47878735224F09922AE2A7B6B2B7AF"/>
    <w:rsid w:val="00240935"/>
  </w:style>
  <w:style w:type="paragraph" w:customStyle="1" w:styleId="50F82C8519794CB2996EF43702A1BD1A">
    <w:name w:val="50F82C8519794CB2996EF43702A1BD1A"/>
    <w:rsid w:val="00240935"/>
  </w:style>
  <w:style w:type="paragraph" w:customStyle="1" w:styleId="84E466A8B48F43EDA542ECD4D5D1CD4A">
    <w:name w:val="84E466A8B48F43EDA542ECD4D5D1CD4A"/>
    <w:rsid w:val="00240935"/>
  </w:style>
  <w:style w:type="paragraph" w:customStyle="1" w:styleId="9537413797A14F199050B295356AD71D">
    <w:name w:val="9537413797A14F199050B295356AD71D"/>
    <w:rsid w:val="00240935"/>
  </w:style>
  <w:style w:type="paragraph" w:customStyle="1" w:styleId="91B2CFD8B91E4D58B574E0BA5A848E1A">
    <w:name w:val="91B2CFD8B91E4D58B574E0BA5A848E1A"/>
    <w:rsid w:val="00240935"/>
  </w:style>
  <w:style w:type="paragraph" w:customStyle="1" w:styleId="0F537CC0D48C4C209FFF60AB7F7F0CC3">
    <w:name w:val="0F537CC0D48C4C209FFF60AB7F7F0CC3"/>
    <w:rsid w:val="00240935"/>
  </w:style>
  <w:style w:type="paragraph" w:customStyle="1" w:styleId="F434AD311E6E411190FF8397BD65EB69">
    <w:name w:val="F434AD311E6E411190FF8397BD65EB69"/>
    <w:rsid w:val="00656B51"/>
    <w:pPr>
      <w:spacing w:line="278" w:lineRule="auto"/>
    </w:pPr>
    <w:rPr>
      <w:kern w:val="2"/>
      <w:sz w:val="24"/>
      <w:szCs w:val="24"/>
      <w14:ligatures w14:val="standardContextual"/>
    </w:rPr>
  </w:style>
  <w:style w:type="paragraph" w:customStyle="1" w:styleId="6DF13E7E47A440ECB7DE49BA5C9CAAD5">
    <w:name w:val="6DF13E7E47A440ECB7DE49BA5C9CAAD5"/>
    <w:rsid w:val="00656B51"/>
    <w:pPr>
      <w:spacing w:line="278" w:lineRule="auto"/>
    </w:pPr>
    <w:rPr>
      <w:kern w:val="2"/>
      <w:sz w:val="24"/>
      <w:szCs w:val="24"/>
      <w14:ligatures w14:val="standardContextual"/>
    </w:rPr>
  </w:style>
  <w:style w:type="paragraph" w:customStyle="1" w:styleId="A421E77337E2416781CA24BF0C63603F">
    <w:name w:val="A421E77337E2416781CA24BF0C63603F"/>
    <w:rsid w:val="00656B51"/>
    <w:pPr>
      <w:spacing w:line="278" w:lineRule="auto"/>
    </w:pPr>
    <w:rPr>
      <w:kern w:val="2"/>
      <w:sz w:val="24"/>
      <w:szCs w:val="24"/>
      <w14:ligatures w14:val="standardContextual"/>
    </w:rPr>
  </w:style>
  <w:style w:type="paragraph" w:customStyle="1" w:styleId="DAFBC9628B3A4A0B8586C7D592AF150A">
    <w:name w:val="DAFBC9628B3A4A0B8586C7D592AF150A"/>
    <w:rsid w:val="00656B51"/>
    <w:pPr>
      <w:spacing w:line="278" w:lineRule="auto"/>
    </w:pPr>
    <w:rPr>
      <w:kern w:val="2"/>
      <w:sz w:val="24"/>
      <w:szCs w:val="24"/>
      <w14:ligatures w14:val="standardContextual"/>
    </w:rPr>
  </w:style>
  <w:style w:type="paragraph" w:customStyle="1" w:styleId="5F19FFA02EE04304ADBDB6AC985445A0">
    <w:name w:val="5F19FFA02EE04304ADBDB6AC985445A0"/>
    <w:rsid w:val="00656B51"/>
    <w:pPr>
      <w:spacing w:line="278" w:lineRule="auto"/>
    </w:pPr>
    <w:rPr>
      <w:kern w:val="2"/>
      <w:sz w:val="24"/>
      <w:szCs w:val="24"/>
      <w14:ligatures w14:val="standardContextual"/>
    </w:rPr>
  </w:style>
  <w:style w:type="paragraph" w:customStyle="1" w:styleId="F29C3A3DC90A48FE9270DED5509B6792">
    <w:name w:val="F29C3A3DC90A48FE9270DED5509B6792"/>
    <w:rsid w:val="00656B51"/>
    <w:pPr>
      <w:spacing w:line="278" w:lineRule="auto"/>
    </w:pPr>
    <w:rPr>
      <w:kern w:val="2"/>
      <w:sz w:val="24"/>
      <w:szCs w:val="24"/>
      <w14:ligatures w14:val="standardContextual"/>
    </w:rPr>
  </w:style>
  <w:style w:type="paragraph" w:customStyle="1" w:styleId="0BAD0D7F4BCF46F592C4EFDD7DAE899A">
    <w:name w:val="0BAD0D7F4BCF46F592C4EFDD7DAE899A"/>
    <w:rsid w:val="00656B51"/>
    <w:pPr>
      <w:spacing w:line="278" w:lineRule="auto"/>
    </w:pPr>
    <w:rPr>
      <w:kern w:val="2"/>
      <w:sz w:val="24"/>
      <w:szCs w:val="24"/>
      <w14:ligatures w14:val="standardContextual"/>
    </w:rPr>
  </w:style>
  <w:style w:type="paragraph" w:customStyle="1" w:styleId="D9F3ADA694B343219018ED9496C93F8B">
    <w:name w:val="D9F3ADA694B343219018ED9496C93F8B"/>
    <w:rsid w:val="00656B51"/>
    <w:pPr>
      <w:spacing w:line="278" w:lineRule="auto"/>
    </w:pPr>
    <w:rPr>
      <w:kern w:val="2"/>
      <w:sz w:val="24"/>
      <w:szCs w:val="24"/>
      <w14:ligatures w14:val="standardContextual"/>
    </w:rPr>
  </w:style>
  <w:style w:type="paragraph" w:customStyle="1" w:styleId="A69C50628F98400582A0214507BE629A">
    <w:name w:val="A69C50628F98400582A0214507BE629A"/>
    <w:rsid w:val="00656B51"/>
    <w:pPr>
      <w:spacing w:line="278" w:lineRule="auto"/>
    </w:pPr>
    <w:rPr>
      <w:kern w:val="2"/>
      <w:sz w:val="24"/>
      <w:szCs w:val="24"/>
      <w14:ligatures w14:val="standardContextual"/>
    </w:rPr>
  </w:style>
  <w:style w:type="paragraph" w:customStyle="1" w:styleId="A7284A7092454DF2BC4E819ECF428E8C">
    <w:name w:val="A7284A7092454DF2BC4E819ECF428E8C"/>
    <w:rsid w:val="00656B51"/>
    <w:pPr>
      <w:spacing w:line="278" w:lineRule="auto"/>
    </w:pPr>
    <w:rPr>
      <w:kern w:val="2"/>
      <w:sz w:val="24"/>
      <w:szCs w:val="24"/>
      <w14:ligatures w14:val="standardContextual"/>
    </w:rPr>
  </w:style>
  <w:style w:type="paragraph" w:customStyle="1" w:styleId="58B7D991E3EB4DC89645AEC156B83958">
    <w:name w:val="58B7D991E3EB4DC89645AEC156B83958"/>
    <w:rsid w:val="00656B51"/>
    <w:pPr>
      <w:spacing w:line="278" w:lineRule="auto"/>
    </w:pPr>
    <w:rPr>
      <w:kern w:val="2"/>
      <w:sz w:val="24"/>
      <w:szCs w:val="24"/>
      <w14:ligatures w14:val="standardContextual"/>
    </w:rPr>
  </w:style>
  <w:style w:type="paragraph" w:customStyle="1" w:styleId="BDA678901DFB48C8B2012F3D66E284D0">
    <w:name w:val="BDA678901DFB48C8B2012F3D66E284D0"/>
    <w:rsid w:val="00656B51"/>
    <w:pPr>
      <w:spacing w:line="278" w:lineRule="auto"/>
    </w:pPr>
    <w:rPr>
      <w:kern w:val="2"/>
      <w:sz w:val="24"/>
      <w:szCs w:val="24"/>
      <w14:ligatures w14:val="standardContextual"/>
    </w:rPr>
  </w:style>
  <w:style w:type="paragraph" w:customStyle="1" w:styleId="14FF3624BA3C4E64827679CBF0E4D99A">
    <w:name w:val="14FF3624BA3C4E64827679CBF0E4D99A"/>
    <w:rsid w:val="00656B51"/>
    <w:pPr>
      <w:spacing w:line="278" w:lineRule="auto"/>
    </w:pPr>
    <w:rPr>
      <w:kern w:val="2"/>
      <w:sz w:val="24"/>
      <w:szCs w:val="24"/>
      <w14:ligatures w14:val="standardContextual"/>
    </w:rPr>
  </w:style>
  <w:style w:type="paragraph" w:customStyle="1" w:styleId="1204AB4ABFE54EAC8912F2B89C6A0913">
    <w:name w:val="1204AB4ABFE54EAC8912F2B89C6A0913"/>
    <w:rsid w:val="00656B51"/>
    <w:pPr>
      <w:spacing w:line="278" w:lineRule="auto"/>
    </w:pPr>
    <w:rPr>
      <w:kern w:val="2"/>
      <w:sz w:val="24"/>
      <w:szCs w:val="24"/>
      <w14:ligatures w14:val="standardContextual"/>
    </w:rPr>
  </w:style>
  <w:style w:type="paragraph" w:customStyle="1" w:styleId="3A22F30557224F83855A01D1FE23F743">
    <w:name w:val="3A22F30557224F83855A01D1FE23F743"/>
    <w:rsid w:val="00656B51"/>
    <w:pPr>
      <w:spacing w:line="278" w:lineRule="auto"/>
    </w:pPr>
    <w:rPr>
      <w:kern w:val="2"/>
      <w:sz w:val="24"/>
      <w:szCs w:val="24"/>
      <w14:ligatures w14:val="standardContextual"/>
    </w:rPr>
  </w:style>
  <w:style w:type="paragraph" w:customStyle="1" w:styleId="7928E242298240C093FA9EA565CFDF04">
    <w:name w:val="7928E242298240C093FA9EA565CFDF04"/>
    <w:rsid w:val="00656B51"/>
    <w:pPr>
      <w:spacing w:line="278" w:lineRule="auto"/>
    </w:pPr>
    <w:rPr>
      <w:kern w:val="2"/>
      <w:sz w:val="24"/>
      <w:szCs w:val="24"/>
      <w14:ligatures w14:val="standardContextual"/>
    </w:rPr>
  </w:style>
  <w:style w:type="paragraph" w:customStyle="1" w:styleId="185F5EA44A264000B80F1EF0DD2E1B5B">
    <w:name w:val="185F5EA44A264000B80F1EF0DD2E1B5B"/>
    <w:rsid w:val="00BE0E01"/>
    <w:pPr>
      <w:spacing w:line="278" w:lineRule="auto"/>
    </w:pPr>
    <w:rPr>
      <w:kern w:val="2"/>
      <w:sz w:val="24"/>
      <w:szCs w:val="24"/>
      <w14:ligatures w14:val="standardContextual"/>
    </w:rPr>
  </w:style>
  <w:style w:type="paragraph" w:customStyle="1" w:styleId="6993E41FE6364569BA6DD20FBB6770F8">
    <w:name w:val="6993E41FE6364569BA6DD20FBB6770F8"/>
    <w:rsid w:val="004A1ACA"/>
    <w:pPr>
      <w:spacing w:line="278" w:lineRule="auto"/>
    </w:pPr>
    <w:rPr>
      <w:kern w:val="2"/>
      <w:sz w:val="24"/>
      <w:szCs w:val="24"/>
      <w14:ligatures w14:val="standardContextual"/>
    </w:rPr>
  </w:style>
  <w:style w:type="paragraph" w:customStyle="1" w:styleId="E2B0C48618BE4FE0A9722462B46E19F8">
    <w:name w:val="E2B0C48618BE4FE0A9722462B46E19F8"/>
    <w:rsid w:val="004A1ACA"/>
    <w:pPr>
      <w:spacing w:line="278" w:lineRule="auto"/>
    </w:pPr>
    <w:rPr>
      <w:kern w:val="2"/>
      <w:sz w:val="24"/>
      <w:szCs w:val="24"/>
      <w14:ligatures w14:val="standardContextual"/>
    </w:rPr>
  </w:style>
  <w:style w:type="paragraph" w:customStyle="1" w:styleId="EFDB1B1BD2494E259879B0FF174710F0">
    <w:name w:val="EFDB1B1BD2494E259879B0FF174710F0"/>
    <w:rsid w:val="004A1ACA"/>
    <w:pPr>
      <w:spacing w:line="278" w:lineRule="auto"/>
    </w:pPr>
    <w:rPr>
      <w:kern w:val="2"/>
      <w:sz w:val="24"/>
      <w:szCs w:val="24"/>
      <w14:ligatures w14:val="standardContextual"/>
    </w:rPr>
  </w:style>
  <w:style w:type="paragraph" w:customStyle="1" w:styleId="589D101E364C4A4884B913DED9D051A9">
    <w:name w:val="589D101E364C4A4884B913DED9D051A9"/>
    <w:rsid w:val="004A1ACA"/>
    <w:pPr>
      <w:spacing w:line="278" w:lineRule="auto"/>
    </w:pPr>
    <w:rPr>
      <w:kern w:val="2"/>
      <w:sz w:val="24"/>
      <w:szCs w:val="24"/>
      <w14:ligatures w14:val="standardContextual"/>
    </w:rPr>
  </w:style>
  <w:style w:type="paragraph" w:customStyle="1" w:styleId="80C407770EA84C29835062298F3FCC7B">
    <w:name w:val="80C407770EA84C29835062298F3FCC7B"/>
    <w:rsid w:val="004A1ACA"/>
    <w:pPr>
      <w:spacing w:line="278" w:lineRule="auto"/>
    </w:pPr>
    <w:rPr>
      <w:kern w:val="2"/>
      <w:sz w:val="24"/>
      <w:szCs w:val="24"/>
      <w14:ligatures w14:val="standardContextual"/>
    </w:rPr>
  </w:style>
  <w:style w:type="paragraph" w:customStyle="1" w:styleId="4195F9DA3E4D4EE3BB7621BCA07B2C43">
    <w:name w:val="4195F9DA3E4D4EE3BB7621BCA07B2C43"/>
    <w:rsid w:val="004A1ACA"/>
    <w:pPr>
      <w:spacing w:line="278" w:lineRule="auto"/>
    </w:pPr>
    <w:rPr>
      <w:kern w:val="2"/>
      <w:sz w:val="24"/>
      <w:szCs w:val="24"/>
      <w14:ligatures w14:val="standardContextual"/>
    </w:rPr>
  </w:style>
  <w:style w:type="paragraph" w:customStyle="1" w:styleId="82F6D4FD7BCC4650B6305A52CB298B04">
    <w:name w:val="82F6D4FD7BCC4650B6305A52CB298B04"/>
    <w:rsid w:val="004A1ACA"/>
    <w:pPr>
      <w:spacing w:line="278" w:lineRule="auto"/>
    </w:pPr>
    <w:rPr>
      <w:kern w:val="2"/>
      <w:sz w:val="24"/>
      <w:szCs w:val="24"/>
      <w14:ligatures w14:val="standardContextual"/>
    </w:rPr>
  </w:style>
  <w:style w:type="paragraph" w:customStyle="1" w:styleId="1FE036E21280455B8643F2C60C2F0F51">
    <w:name w:val="1FE036E21280455B8643F2C60C2F0F51"/>
    <w:rsid w:val="004A1ACA"/>
    <w:pPr>
      <w:spacing w:line="278" w:lineRule="auto"/>
    </w:pPr>
    <w:rPr>
      <w:kern w:val="2"/>
      <w:sz w:val="24"/>
      <w:szCs w:val="24"/>
      <w14:ligatures w14:val="standardContextual"/>
    </w:rPr>
  </w:style>
  <w:style w:type="paragraph" w:customStyle="1" w:styleId="5790B90B214C4C0DAC1A8E7E158ABEF1">
    <w:name w:val="5790B90B214C4C0DAC1A8E7E158ABEF1"/>
    <w:rsid w:val="004A1ACA"/>
    <w:pPr>
      <w:spacing w:line="278" w:lineRule="auto"/>
    </w:pPr>
    <w:rPr>
      <w:kern w:val="2"/>
      <w:sz w:val="24"/>
      <w:szCs w:val="24"/>
      <w14:ligatures w14:val="standardContextual"/>
    </w:rPr>
  </w:style>
  <w:style w:type="paragraph" w:customStyle="1" w:styleId="CA8F2082B1A24A3C8E2D313CC0FC5261">
    <w:name w:val="CA8F2082B1A24A3C8E2D313CC0FC5261"/>
    <w:rsid w:val="00090F03"/>
    <w:pPr>
      <w:spacing w:line="278" w:lineRule="auto"/>
    </w:pPr>
    <w:rPr>
      <w:kern w:val="2"/>
      <w:sz w:val="24"/>
      <w:szCs w:val="24"/>
      <w14:ligatures w14:val="standardContextual"/>
    </w:rPr>
  </w:style>
  <w:style w:type="paragraph" w:customStyle="1" w:styleId="3E1E117095A842CAA5C9D61079B9FE30">
    <w:name w:val="3E1E117095A842CAA5C9D61079B9FE30"/>
    <w:rsid w:val="00090F03"/>
    <w:pPr>
      <w:spacing w:line="278" w:lineRule="auto"/>
    </w:pPr>
    <w:rPr>
      <w:kern w:val="2"/>
      <w:sz w:val="24"/>
      <w:szCs w:val="24"/>
      <w14:ligatures w14:val="standardContextual"/>
    </w:rPr>
  </w:style>
  <w:style w:type="paragraph" w:customStyle="1" w:styleId="BCAE7C77A41E43A7848FCE4A1B3ACA92">
    <w:name w:val="BCAE7C77A41E43A7848FCE4A1B3ACA92"/>
    <w:rsid w:val="00090F03"/>
    <w:pPr>
      <w:spacing w:line="278" w:lineRule="auto"/>
    </w:pPr>
    <w:rPr>
      <w:kern w:val="2"/>
      <w:sz w:val="24"/>
      <w:szCs w:val="24"/>
      <w14:ligatures w14:val="standardContextual"/>
    </w:rPr>
  </w:style>
  <w:style w:type="paragraph" w:customStyle="1" w:styleId="282D9B44A35A4B4B89145B916306EFEC">
    <w:name w:val="282D9B44A35A4B4B89145B916306EFEC"/>
    <w:rsid w:val="00090F03"/>
    <w:pPr>
      <w:spacing w:line="278" w:lineRule="auto"/>
    </w:pPr>
    <w:rPr>
      <w:kern w:val="2"/>
      <w:sz w:val="24"/>
      <w:szCs w:val="24"/>
      <w14:ligatures w14:val="standardContextual"/>
    </w:rPr>
  </w:style>
  <w:style w:type="paragraph" w:customStyle="1" w:styleId="87F0DD45AF1D4DD19C842DEE7110AFB2">
    <w:name w:val="87F0DD45AF1D4DD19C842DEE7110AFB2"/>
    <w:rsid w:val="00090F03"/>
    <w:pPr>
      <w:spacing w:line="278" w:lineRule="auto"/>
    </w:pPr>
    <w:rPr>
      <w:kern w:val="2"/>
      <w:sz w:val="24"/>
      <w:szCs w:val="24"/>
      <w14:ligatures w14:val="standardContextual"/>
    </w:rPr>
  </w:style>
  <w:style w:type="paragraph" w:customStyle="1" w:styleId="382CE64795A34F508F7CCF971D5A17B6">
    <w:name w:val="382CE64795A34F508F7CCF971D5A17B6"/>
    <w:rsid w:val="00A540B4"/>
    <w:pPr>
      <w:spacing w:line="278" w:lineRule="auto"/>
    </w:pPr>
    <w:rPr>
      <w:kern w:val="2"/>
      <w:sz w:val="24"/>
      <w:szCs w:val="24"/>
      <w14:ligatures w14:val="standardContextual"/>
    </w:rPr>
  </w:style>
  <w:style w:type="paragraph" w:customStyle="1" w:styleId="D16B5C0468144514B32110884451FDAD">
    <w:name w:val="D16B5C0468144514B32110884451FDAD"/>
    <w:rsid w:val="00A540B4"/>
    <w:pPr>
      <w:spacing w:line="278" w:lineRule="auto"/>
    </w:pPr>
    <w:rPr>
      <w:kern w:val="2"/>
      <w:sz w:val="24"/>
      <w:szCs w:val="24"/>
      <w14:ligatures w14:val="standardContextual"/>
    </w:rPr>
  </w:style>
  <w:style w:type="paragraph" w:customStyle="1" w:styleId="8B1A570EBFAF407B9565C2A560BD35EE">
    <w:name w:val="8B1A570EBFAF407B9565C2A560BD35EE"/>
    <w:rsid w:val="00A540B4"/>
    <w:pPr>
      <w:spacing w:line="278" w:lineRule="auto"/>
    </w:pPr>
    <w:rPr>
      <w:kern w:val="2"/>
      <w:sz w:val="24"/>
      <w:szCs w:val="24"/>
      <w14:ligatures w14:val="standardContextual"/>
    </w:rPr>
  </w:style>
  <w:style w:type="paragraph" w:customStyle="1" w:styleId="5576A2B3005D47E9B57D277F24AC77A4">
    <w:name w:val="5576A2B3005D47E9B57D277F24AC77A4"/>
    <w:rsid w:val="00A540B4"/>
    <w:pPr>
      <w:spacing w:line="278" w:lineRule="auto"/>
    </w:pPr>
    <w:rPr>
      <w:kern w:val="2"/>
      <w:sz w:val="24"/>
      <w:szCs w:val="24"/>
      <w14:ligatures w14:val="standardContextual"/>
    </w:rPr>
  </w:style>
  <w:style w:type="paragraph" w:customStyle="1" w:styleId="8906A67B5BBF4BB386F99D93F6948669">
    <w:name w:val="8906A67B5BBF4BB386F99D93F6948669"/>
    <w:rsid w:val="00A540B4"/>
    <w:pPr>
      <w:spacing w:line="278" w:lineRule="auto"/>
    </w:pPr>
    <w:rPr>
      <w:kern w:val="2"/>
      <w:sz w:val="24"/>
      <w:szCs w:val="24"/>
      <w14:ligatures w14:val="standardContextual"/>
    </w:rPr>
  </w:style>
  <w:style w:type="paragraph" w:customStyle="1" w:styleId="EDC340F4FAB04F5FA2F8086311FF94C3">
    <w:name w:val="EDC340F4FAB04F5FA2F8086311FF94C3"/>
    <w:rsid w:val="002351F7"/>
    <w:pPr>
      <w:spacing w:line="278" w:lineRule="auto"/>
    </w:pPr>
    <w:rPr>
      <w:kern w:val="2"/>
      <w:sz w:val="24"/>
      <w:szCs w:val="24"/>
      <w14:ligatures w14:val="standardContextual"/>
    </w:rPr>
  </w:style>
  <w:style w:type="paragraph" w:customStyle="1" w:styleId="60FCF4A995DD4DB6A7CCD47EBEB3D813">
    <w:name w:val="60FCF4A995DD4DB6A7CCD47EBEB3D813"/>
    <w:rsid w:val="002351F7"/>
    <w:pPr>
      <w:spacing w:line="278" w:lineRule="auto"/>
    </w:pPr>
    <w:rPr>
      <w:kern w:val="2"/>
      <w:sz w:val="24"/>
      <w:szCs w:val="24"/>
      <w14:ligatures w14:val="standardContextual"/>
    </w:rPr>
  </w:style>
  <w:style w:type="paragraph" w:customStyle="1" w:styleId="3181F165E89140ADB869D2B7659FA9EC">
    <w:name w:val="3181F165E89140ADB869D2B7659FA9EC"/>
    <w:rsid w:val="002351F7"/>
    <w:pPr>
      <w:spacing w:line="278" w:lineRule="auto"/>
    </w:pPr>
    <w:rPr>
      <w:kern w:val="2"/>
      <w:sz w:val="24"/>
      <w:szCs w:val="24"/>
      <w14:ligatures w14:val="standardContextual"/>
    </w:rPr>
  </w:style>
  <w:style w:type="paragraph" w:customStyle="1" w:styleId="8CC283F663FA4164835A97462E5BF931">
    <w:name w:val="8CC283F663FA4164835A97462E5BF931"/>
    <w:rsid w:val="002351F7"/>
    <w:pPr>
      <w:spacing w:line="278" w:lineRule="auto"/>
    </w:pPr>
    <w:rPr>
      <w:kern w:val="2"/>
      <w:sz w:val="24"/>
      <w:szCs w:val="24"/>
      <w14:ligatures w14:val="standardContextual"/>
    </w:rPr>
  </w:style>
  <w:style w:type="paragraph" w:customStyle="1" w:styleId="5B982E6F2EA54F348B45D65BEDD64EFA">
    <w:name w:val="5B982E6F2EA54F348B45D65BEDD64EFA"/>
    <w:rsid w:val="002351F7"/>
    <w:pPr>
      <w:spacing w:line="278" w:lineRule="auto"/>
    </w:pPr>
    <w:rPr>
      <w:kern w:val="2"/>
      <w:sz w:val="24"/>
      <w:szCs w:val="24"/>
      <w14:ligatures w14:val="standardContextual"/>
    </w:rPr>
  </w:style>
  <w:style w:type="paragraph" w:customStyle="1" w:styleId="D9FD46DEB1534F9CA90DF30F920E68C3">
    <w:name w:val="D9FD46DEB1534F9CA90DF30F920E68C3"/>
    <w:rsid w:val="002351F7"/>
    <w:pPr>
      <w:spacing w:line="278" w:lineRule="auto"/>
    </w:pPr>
    <w:rPr>
      <w:kern w:val="2"/>
      <w:sz w:val="24"/>
      <w:szCs w:val="24"/>
      <w14:ligatures w14:val="standardContextual"/>
    </w:rPr>
  </w:style>
  <w:style w:type="paragraph" w:customStyle="1" w:styleId="ADE1FA3EAC864588B477E725C8C52EC4">
    <w:name w:val="ADE1FA3EAC864588B477E725C8C52EC4"/>
    <w:rsid w:val="002351F7"/>
    <w:pPr>
      <w:spacing w:line="278" w:lineRule="auto"/>
    </w:pPr>
    <w:rPr>
      <w:kern w:val="2"/>
      <w:sz w:val="24"/>
      <w:szCs w:val="24"/>
      <w14:ligatures w14:val="standardContextual"/>
    </w:rPr>
  </w:style>
  <w:style w:type="paragraph" w:customStyle="1" w:styleId="4615581151F64BF481836386AAEA662E">
    <w:name w:val="4615581151F64BF481836386AAEA662E"/>
    <w:rsid w:val="002351F7"/>
    <w:pPr>
      <w:spacing w:line="278" w:lineRule="auto"/>
    </w:pPr>
    <w:rPr>
      <w:kern w:val="2"/>
      <w:sz w:val="24"/>
      <w:szCs w:val="24"/>
      <w14:ligatures w14:val="standardContextual"/>
    </w:rPr>
  </w:style>
  <w:style w:type="paragraph" w:customStyle="1" w:styleId="6B15EB072C3D466089C6FE36DC31064C">
    <w:name w:val="6B15EB072C3D466089C6FE36DC31064C"/>
    <w:rsid w:val="002351F7"/>
    <w:pPr>
      <w:spacing w:line="278" w:lineRule="auto"/>
    </w:pPr>
    <w:rPr>
      <w:kern w:val="2"/>
      <w:sz w:val="24"/>
      <w:szCs w:val="24"/>
      <w14:ligatures w14:val="standardContextual"/>
    </w:rPr>
  </w:style>
  <w:style w:type="paragraph" w:customStyle="1" w:styleId="8A02336122904247878E657403212294">
    <w:name w:val="8A02336122904247878E657403212294"/>
    <w:rsid w:val="002351F7"/>
    <w:pPr>
      <w:spacing w:line="278" w:lineRule="auto"/>
    </w:pPr>
    <w:rPr>
      <w:kern w:val="2"/>
      <w:sz w:val="24"/>
      <w:szCs w:val="24"/>
      <w14:ligatures w14:val="standardContextual"/>
    </w:rPr>
  </w:style>
  <w:style w:type="paragraph" w:customStyle="1" w:styleId="D38347F752584F179DDDD6B41E4B5B21">
    <w:name w:val="D38347F752584F179DDDD6B41E4B5B21"/>
    <w:rsid w:val="00773C47"/>
    <w:pPr>
      <w:spacing w:line="278" w:lineRule="auto"/>
    </w:pPr>
    <w:rPr>
      <w:kern w:val="2"/>
      <w:sz w:val="24"/>
      <w:szCs w:val="24"/>
      <w14:ligatures w14:val="standardContextual"/>
    </w:rPr>
  </w:style>
  <w:style w:type="paragraph" w:customStyle="1" w:styleId="096AADE09A6B48C9988490BB1980C846">
    <w:name w:val="096AADE09A6B48C9988490BB1980C846"/>
    <w:rsid w:val="00773C47"/>
    <w:pPr>
      <w:spacing w:line="278" w:lineRule="auto"/>
    </w:pPr>
    <w:rPr>
      <w:kern w:val="2"/>
      <w:sz w:val="24"/>
      <w:szCs w:val="24"/>
      <w14:ligatures w14:val="standardContextual"/>
    </w:rPr>
  </w:style>
  <w:style w:type="paragraph" w:customStyle="1" w:styleId="289B1208FCF245F38C657914584EF26D">
    <w:name w:val="289B1208FCF245F38C657914584EF26D"/>
    <w:rsid w:val="00773C47"/>
    <w:pPr>
      <w:spacing w:line="278" w:lineRule="auto"/>
    </w:pPr>
    <w:rPr>
      <w:kern w:val="2"/>
      <w:sz w:val="24"/>
      <w:szCs w:val="24"/>
      <w14:ligatures w14:val="standardContextual"/>
    </w:rPr>
  </w:style>
  <w:style w:type="paragraph" w:customStyle="1" w:styleId="2D39F19176AC4E81B8C827A4E934D074">
    <w:name w:val="2D39F19176AC4E81B8C827A4E934D074"/>
    <w:rsid w:val="00773C47"/>
    <w:pPr>
      <w:spacing w:line="278" w:lineRule="auto"/>
    </w:pPr>
    <w:rPr>
      <w:kern w:val="2"/>
      <w:sz w:val="24"/>
      <w:szCs w:val="24"/>
      <w14:ligatures w14:val="standardContextual"/>
    </w:rPr>
  </w:style>
  <w:style w:type="paragraph" w:customStyle="1" w:styleId="3868C243D2F346CB9650FA8A4E243708">
    <w:name w:val="3868C243D2F346CB9650FA8A4E243708"/>
    <w:rsid w:val="00773C47"/>
    <w:pPr>
      <w:spacing w:line="278" w:lineRule="auto"/>
    </w:pPr>
    <w:rPr>
      <w:kern w:val="2"/>
      <w:sz w:val="24"/>
      <w:szCs w:val="24"/>
      <w14:ligatures w14:val="standardContextual"/>
    </w:rPr>
  </w:style>
  <w:style w:type="paragraph" w:customStyle="1" w:styleId="6C209D2DF97E4F12876924BBDC1D9E64">
    <w:name w:val="6C209D2DF97E4F12876924BBDC1D9E64"/>
    <w:rsid w:val="00773C47"/>
    <w:pPr>
      <w:spacing w:line="278" w:lineRule="auto"/>
    </w:pPr>
    <w:rPr>
      <w:kern w:val="2"/>
      <w:sz w:val="24"/>
      <w:szCs w:val="24"/>
      <w14:ligatures w14:val="standardContextual"/>
    </w:rPr>
  </w:style>
  <w:style w:type="paragraph" w:customStyle="1" w:styleId="1FA21DCC528B452C87CC473978746F26">
    <w:name w:val="1FA21DCC528B452C87CC473978746F26"/>
    <w:rsid w:val="00773C47"/>
    <w:pPr>
      <w:spacing w:line="278" w:lineRule="auto"/>
    </w:pPr>
    <w:rPr>
      <w:kern w:val="2"/>
      <w:sz w:val="24"/>
      <w:szCs w:val="24"/>
      <w14:ligatures w14:val="standardContextual"/>
    </w:rPr>
  </w:style>
  <w:style w:type="paragraph" w:customStyle="1" w:styleId="7C6AA5D6FA86454D8E6893D4359F8A4D">
    <w:name w:val="7C6AA5D6FA86454D8E6893D4359F8A4D"/>
    <w:rsid w:val="00773C47"/>
    <w:pPr>
      <w:spacing w:line="278" w:lineRule="auto"/>
    </w:pPr>
    <w:rPr>
      <w:kern w:val="2"/>
      <w:sz w:val="24"/>
      <w:szCs w:val="24"/>
      <w14:ligatures w14:val="standardContextual"/>
    </w:rPr>
  </w:style>
  <w:style w:type="paragraph" w:customStyle="1" w:styleId="5C7FC0512DB840A1A8902A53510CE942">
    <w:name w:val="5C7FC0512DB840A1A8902A53510CE942"/>
    <w:rsid w:val="00773C47"/>
    <w:pPr>
      <w:spacing w:line="278" w:lineRule="auto"/>
    </w:pPr>
    <w:rPr>
      <w:kern w:val="2"/>
      <w:sz w:val="24"/>
      <w:szCs w:val="24"/>
      <w14:ligatures w14:val="standardContextual"/>
    </w:rPr>
  </w:style>
  <w:style w:type="paragraph" w:customStyle="1" w:styleId="85718E45C523487584A0B37EFA6AF671">
    <w:name w:val="85718E45C523487584A0B37EFA6AF671"/>
    <w:rsid w:val="00773C47"/>
    <w:pPr>
      <w:spacing w:line="278" w:lineRule="auto"/>
    </w:pPr>
    <w:rPr>
      <w:kern w:val="2"/>
      <w:sz w:val="24"/>
      <w:szCs w:val="24"/>
      <w14:ligatures w14:val="standardContextual"/>
    </w:rPr>
  </w:style>
  <w:style w:type="paragraph" w:customStyle="1" w:styleId="0E511743013643318573FD85351511DD">
    <w:name w:val="0E511743013643318573FD85351511DD"/>
    <w:rsid w:val="00773C47"/>
    <w:pPr>
      <w:spacing w:line="278" w:lineRule="auto"/>
    </w:pPr>
    <w:rPr>
      <w:kern w:val="2"/>
      <w:sz w:val="24"/>
      <w:szCs w:val="24"/>
      <w14:ligatures w14:val="standardContextual"/>
    </w:rPr>
  </w:style>
  <w:style w:type="paragraph" w:customStyle="1" w:styleId="20D17012B03246529EAC275B01F9BB66">
    <w:name w:val="20D17012B03246529EAC275B01F9BB66"/>
    <w:rsid w:val="00773C47"/>
    <w:pPr>
      <w:spacing w:line="278" w:lineRule="auto"/>
    </w:pPr>
    <w:rPr>
      <w:kern w:val="2"/>
      <w:sz w:val="24"/>
      <w:szCs w:val="24"/>
      <w14:ligatures w14:val="standardContextual"/>
    </w:rPr>
  </w:style>
  <w:style w:type="paragraph" w:customStyle="1" w:styleId="A88ECD91112B45FC892DAFD6152B4E5D">
    <w:name w:val="A88ECD91112B45FC892DAFD6152B4E5D"/>
    <w:rsid w:val="00773C47"/>
    <w:pPr>
      <w:spacing w:line="278" w:lineRule="auto"/>
    </w:pPr>
    <w:rPr>
      <w:kern w:val="2"/>
      <w:sz w:val="24"/>
      <w:szCs w:val="24"/>
      <w14:ligatures w14:val="standardContextual"/>
    </w:rPr>
  </w:style>
  <w:style w:type="paragraph" w:customStyle="1" w:styleId="7338CEBF64FB4F2BB2B0536FEF92E708">
    <w:name w:val="7338CEBF64FB4F2BB2B0536FEF92E708"/>
    <w:rsid w:val="00773C47"/>
    <w:pPr>
      <w:spacing w:line="278" w:lineRule="auto"/>
    </w:pPr>
    <w:rPr>
      <w:kern w:val="2"/>
      <w:sz w:val="24"/>
      <w:szCs w:val="24"/>
      <w14:ligatures w14:val="standardContextual"/>
    </w:rPr>
  </w:style>
  <w:style w:type="paragraph" w:customStyle="1" w:styleId="AFE1109767974F458424304B7A55B447">
    <w:name w:val="AFE1109767974F458424304B7A55B447"/>
    <w:rsid w:val="00773C47"/>
    <w:pPr>
      <w:spacing w:line="278" w:lineRule="auto"/>
    </w:pPr>
    <w:rPr>
      <w:kern w:val="2"/>
      <w:sz w:val="24"/>
      <w:szCs w:val="24"/>
      <w14:ligatures w14:val="standardContextual"/>
    </w:rPr>
  </w:style>
  <w:style w:type="paragraph" w:customStyle="1" w:styleId="AF77784237B541F18640A65A685C0C1C">
    <w:name w:val="AF77784237B541F18640A65A685C0C1C"/>
    <w:rsid w:val="00773C47"/>
    <w:pPr>
      <w:spacing w:line="278" w:lineRule="auto"/>
    </w:pPr>
    <w:rPr>
      <w:kern w:val="2"/>
      <w:sz w:val="24"/>
      <w:szCs w:val="24"/>
      <w14:ligatures w14:val="standardContextual"/>
    </w:rPr>
  </w:style>
  <w:style w:type="paragraph" w:customStyle="1" w:styleId="C19D52E6F3724F51937B9A77945EABBC">
    <w:name w:val="C19D52E6F3724F51937B9A77945EABBC"/>
    <w:rsid w:val="00773C47"/>
    <w:pPr>
      <w:spacing w:line="278" w:lineRule="auto"/>
    </w:pPr>
    <w:rPr>
      <w:kern w:val="2"/>
      <w:sz w:val="24"/>
      <w:szCs w:val="24"/>
      <w14:ligatures w14:val="standardContextual"/>
    </w:rPr>
  </w:style>
  <w:style w:type="paragraph" w:customStyle="1" w:styleId="E55F52C70A234A528395381742FA462F">
    <w:name w:val="E55F52C70A234A528395381742FA462F"/>
    <w:rsid w:val="00773C47"/>
    <w:pPr>
      <w:spacing w:line="278" w:lineRule="auto"/>
    </w:pPr>
    <w:rPr>
      <w:kern w:val="2"/>
      <w:sz w:val="24"/>
      <w:szCs w:val="24"/>
      <w14:ligatures w14:val="standardContextual"/>
    </w:rPr>
  </w:style>
  <w:style w:type="paragraph" w:customStyle="1" w:styleId="6C6B3453444545E78F88D9D8BEC97CFC">
    <w:name w:val="6C6B3453444545E78F88D9D8BEC97CFC"/>
    <w:rsid w:val="00773C47"/>
    <w:pPr>
      <w:spacing w:line="278" w:lineRule="auto"/>
    </w:pPr>
    <w:rPr>
      <w:kern w:val="2"/>
      <w:sz w:val="24"/>
      <w:szCs w:val="24"/>
      <w14:ligatures w14:val="standardContextual"/>
    </w:rPr>
  </w:style>
  <w:style w:type="paragraph" w:customStyle="1" w:styleId="869F99BB2A1C4D51B7F93F7E1F777427">
    <w:name w:val="869F99BB2A1C4D51B7F93F7E1F777427"/>
    <w:rsid w:val="00773C47"/>
    <w:pPr>
      <w:spacing w:line="278" w:lineRule="auto"/>
    </w:pPr>
    <w:rPr>
      <w:kern w:val="2"/>
      <w:sz w:val="24"/>
      <w:szCs w:val="24"/>
      <w14:ligatures w14:val="standardContextual"/>
    </w:rPr>
  </w:style>
  <w:style w:type="paragraph" w:customStyle="1" w:styleId="AD7604A6C42E4EEE8683DCF3642279C3">
    <w:name w:val="AD7604A6C42E4EEE8683DCF3642279C3"/>
    <w:rsid w:val="00773C47"/>
    <w:pPr>
      <w:spacing w:line="278" w:lineRule="auto"/>
    </w:pPr>
    <w:rPr>
      <w:kern w:val="2"/>
      <w:sz w:val="24"/>
      <w:szCs w:val="24"/>
      <w14:ligatures w14:val="standardContextual"/>
    </w:rPr>
  </w:style>
  <w:style w:type="paragraph" w:customStyle="1" w:styleId="36EFB2D25BB9458A82BF51972B3A81B7">
    <w:name w:val="36EFB2D25BB9458A82BF51972B3A81B7"/>
    <w:rsid w:val="00773C47"/>
    <w:pPr>
      <w:spacing w:line="278" w:lineRule="auto"/>
    </w:pPr>
    <w:rPr>
      <w:kern w:val="2"/>
      <w:sz w:val="24"/>
      <w:szCs w:val="24"/>
      <w14:ligatures w14:val="standardContextual"/>
    </w:rPr>
  </w:style>
  <w:style w:type="paragraph" w:customStyle="1" w:styleId="E9E5A69FCEC8469085DA591DD0603C97">
    <w:name w:val="E9E5A69FCEC8469085DA591DD0603C97"/>
    <w:rsid w:val="00773C47"/>
    <w:pPr>
      <w:spacing w:line="278" w:lineRule="auto"/>
    </w:pPr>
    <w:rPr>
      <w:kern w:val="2"/>
      <w:sz w:val="24"/>
      <w:szCs w:val="24"/>
      <w14:ligatures w14:val="standardContextual"/>
    </w:rPr>
  </w:style>
  <w:style w:type="paragraph" w:customStyle="1" w:styleId="4252053115514FCF819D1C72F116638B">
    <w:name w:val="4252053115514FCF819D1C72F116638B"/>
    <w:rsid w:val="00773C47"/>
    <w:pPr>
      <w:spacing w:line="278" w:lineRule="auto"/>
    </w:pPr>
    <w:rPr>
      <w:kern w:val="2"/>
      <w:sz w:val="24"/>
      <w:szCs w:val="24"/>
      <w14:ligatures w14:val="standardContextual"/>
    </w:rPr>
  </w:style>
  <w:style w:type="paragraph" w:customStyle="1" w:styleId="245B9F25C1E14125B5335F536115357A">
    <w:name w:val="245B9F25C1E14125B5335F536115357A"/>
    <w:rsid w:val="00773C47"/>
    <w:pPr>
      <w:spacing w:line="278" w:lineRule="auto"/>
    </w:pPr>
    <w:rPr>
      <w:kern w:val="2"/>
      <w:sz w:val="24"/>
      <w:szCs w:val="24"/>
      <w14:ligatures w14:val="standardContextual"/>
    </w:rPr>
  </w:style>
  <w:style w:type="paragraph" w:customStyle="1" w:styleId="70BCF495A96F44FBA1F7FDADEE01F92B">
    <w:name w:val="70BCF495A96F44FBA1F7FDADEE01F92B"/>
    <w:rsid w:val="00773C47"/>
    <w:pPr>
      <w:spacing w:line="278" w:lineRule="auto"/>
    </w:pPr>
    <w:rPr>
      <w:kern w:val="2"/>
      <w:sz w:val="24"/>
      <w:szCs w:val="24"/>
      <w14:ligatures w14:val="standardContextual"/>
    </w:rPr>
  </w:style>
  <w:style w:type="paragraph" w:customStyle="1" w:styleId="EB948F3B992B412C8FC9ACAA1EB65EE3">
    <w:name w:val="EB948F3B992B412C8FC9ACAA1EB65EE3"/>
    <w:rsid w:val="00773C47"/>
    <w:pPr>
      <w:spacing w:line="278" w:lineRule="auto"/>
    </w:pPr>
    <w:rPr>
      <w:kern w:val="2"/>
      <w:sz w:val="24"/>
      <w:szCs w:val="24"/>
      <w14:ligatures w14:val="standardContextual"/>
    </w:rPr>
  </w:style>
  <w:style w:type="paragraph" w:customStyle="1" w:styleId="F2C7C07D5A1442448926755E6B1C143C">
    <w:name w:val="F2C7C07D5A1442448926755E6B1C143C"/>
    <w:rsid w:val="00773C47"/>
    <w:pPr>
      <w:spacing w:line="278" w:lineRule="auto"/>
    </w:pPr>
    <w:rPr>
      <w:kern w:val="2"/>
      <w:sz w:val="24"/>
      <w:szCs w:val="24"/>
      <w14:ligatures w14:val="standardContextual"/>
    </w:rPr>
  </w:style>
  <w:style w:type="paragraph" w:customStyle="1" w:styleId="5F9FD9C55BAA40CDBE6D5881F0728270">
    <w:name w:val="5F9FD9C55BAA40CDBE6D5881F0728270"/>
    <w:rsid w:val="00773C47"/>
    <w:pPr>
      <w:spacing w:line="278" w:lineRule="auto"/>
    </w:pPr>
    <w:rPr>
      <w:kern w:val="2"/>
      <w:sz w:val="24"/>
      <w:szCs w:val="24"/>
      <w14:ligatures w14:val="standardContextual"/>
    </w:rPr>
  </w:style>
  <w:style w:type="paragraph" w:customStyle="1" w:styleId="308CDD1B760F4D84870C273C445A45B0">
    <w:name w:val="308CDD1B760F4D84870C273C445A45B0"/>
    <w:rsid w:val="00773C47"/>
    <w:pPr>
      <w:spacing w:line="278" w:lineRule="auto"/>
    </w:pPr>
    <w:rPr>
      <w:kern w:val="2"/>
      <w:sz w:val="24"/>
      <w:szCs w:val="24"/>
      <w14:ligatures w14:val="standardContextual"/>
    </w:rPr>
  </w:style>
  <w:style w:type="paragraph" w:customStyle="1" w:styleId="66520A3E6696432597EBCB7CDAB2B2E9">
    <w:name w:val="66520A3E6696432597EBCB7CDAB2B2E9"/>
    <w:rsid w:val="00773C47"/>
    <w:pPr>
      <w:spacing w:line="278" w:lineRule="auto"/>
    </w:pPr>
    <w:rPr>
      <w:kern w:val="2"/>
      <w:sz w:val="24"/>
      <w:szCs w:val="24"/>
      <w14:ligatures w14:val="standardContextual"/>
    </w:rPr>
  </w:style>
  <w:style w:type="paragraph" w:customStyle="1" w:styleId="8A510D7FF79F49C08BB7D49E7E2DF0C9">
    <w:name w:val="8A510D7FF79F49C08BB7D49E7E2DF0C9"/>
    <w:rsid w:val="00773C47"/>
    <w:pPr>
      <w:spacing w:line="278" w:lineRule="auto"/>
    </w:pPr>
    <w:rPr>
      <w:kern w:val="2"/>
      <w:sz w:val="24"/>
      <w:szCs w:val="24"/>
      <w14:ligatures w14:val="standardContextual"/>
    </w:rPr>
  </w:style>
  <w:style w:type="paragraph" w:customStyle="1" w:styleId="89DDA48A26634623A972591E3AA948E1">
    <w:name w:val="89DDA48A26634623A972591E3AA948E1"/>
    <w:rsid w:val="00773C47"/>
    <w:pPr>
      <w:spacing w:line="278" w:lineRule="auto"/>
    </w:pPr>
    <w:rPr>
      <w:kern w:val="2"/>
      <w:sz w:val="24"/>
      <w:szCs w:val="24"/>
      <w14:ligatures w14:val="standardContextual"/>
    </w:rPr>
  </w:style>
  <w:style w:type="paragraph" w:customStyle="1" w:styleId="D623F8CA78D54CCBA0B65C82D71FBDF3">
    <w:name w:val="D623F8CA78D54CCBA0B65C82D71FBDF3"/>
    <w:rsid w:val="00773C47"/>
    <w:pPr>
      <w:spacing w:line="278" w:lineRule="auto"/>
    </w:pPr>
    <w:rPr>
      <w:kern w:val="2"/>
      <w:sz w:val="24"/>
      <w:szCs w:val="24"/>
      <w14:ligatures w14:val="standardContextual"/>
    </w:rPr>
  </w:style>
  <w:style w:type="paragraph" w:customStyle="1" w:styleId="A2D088F55C8041CDB9A23F7AF90732C1">
    <w:name w:val="A2D088F55C8041CDB9A23F7AF90732C1"/>
    <w:rsid w:val="00773C47"/>
    <w:pPr>
      <w:spacing w:line="278" w:lineRule="auto"/>
    </w:pPr>
    <w:rPr>
      <w:kern w:val="2"/>
      <w:sz w:val="24"/>
      <w:szCs w:val="24"/>
      <w14:ligatures w14:val="standardContextual"/>
    </w:rPr>
  </w:style>
  <w:style w:type="paragraph" w:customStyle="1" w:styleId="AD85A336C8FB48F9883D4822A31A8FE3">
    <w:name w:val="AD85A336C8FB48F9883D4822A31A8FE3"/>
    <w:rsid w:val="00773C47"/>
    <w:pPr>
      <w:spacing w:line="278" w:lineRule="auto"/>
    </w:pPr>
    <w:rPr>
      <w:kern w:val="2"/>
      <w:sz w:val="24"/>
      <w:szCs w:val="24"/>
      <w14:ligatures w14:val="standardContextual"/>
    </w:rPr>
  </w:style>
  <w:style w:type="paragraph" w:customStyle="1" w:styleId="CBBF7B9593E94E8AB060FB8CCDE17756">
    <w:name w:val="CBBF7B9593E94E8AB060FB8CCDE17756"/>
    <w:rsid w:val="00773C47"/>
    <w:pPr>
      <w:spacing w:line="278" w:lineRule="auto"/>
    </w:pPr>
    <w:rPr>
      <w:kern w:val="2"/>
      <w:sz w:val="24"/>
      <w:szCs w:val="24"/>
      <w14:ligatures w14:val="standardContextual"/>
    </w:rPr>
  </w:style>
  <w:style w:type="paragraph" w:customStyle="1" w:styleId="678CC50680874216A4608394F7DF4F3F">
    <w:name w:val="678CC50680874216A4608394F7DF4F3F"/>
    <w:rsid w:val="00773C47"/>
    <w:pPr>
      <w:spacing w:line="278" w:lineRule="auto"/>
    </w:pPr>
    <w:rPr>
      <w:kern w:val="2"/>
      <w:sz w:val="24"/>
      <w:szCs w:val="24"/>
      <w14:ligatures w14:val="standardContextual"/>
    </w:rPr>
  </w:style>
  <w:style w:type="paragraph" w:customStyle="1" w:styleId="6847658A234349DCBD3D177C07D91164">
    <w:name w:val="6847658A234349DCBD3D177C07D91164"/>
    <w:rsid w:val="00773C47"/>
    <w:pPr>
      <w:spacing w:line="278" w:lineRule="auto"/>
    </w:pPr>
    <w:rPr>
      <w:kern w:val="2"/>
      <w:sz w:val="24"/>
      <w:szCs w:val="24"/>
      <w14:ligatures w14:val="standardContextual"/>
    </w:rPr>
  </w:style>
  <w:style w:type="paragraph" w:customStyle="1" w:styleId="F4B7902E462545FEB849EA1D50C689B1">
    <w:name w:val="F4B7902E462545FEB849EA1D50C689B1"/>
    <w:rsid w:val="00773C47"/>
    <w:pPr>
      <w:spacing w:line="278" w:lineRule="auto"/>
    </w:pPr>
    <w:rPr>
      <w:kern w:val="2"/>
      <w:sz w:val="24"/>
      <w:szCs w:val="24"/>
      <w14:ligatures w14:val="standardContextual"/>
    </w:rPr>
  </w:style>
  <w:style w:type="paragraph" w:customStyle="1" w:styleId="50C6A45997FB4F789BCD078F6DFCF224">
    <w:name w:val="50C6A45997FB4F789BCD078F6DFCF224"/>
    <w:rsid w:val="00773C47"/>
    <w:pPr>
      <w:spacing w:line="278" w:lineRule="auto"/>
    </w:pPr>
    <w:rPr>
      <w:kern w:val="2"/>
      <w:sz w:val="24"/>
      <w:szCs w:val="24"/>
      <w14:ligatures w14:val="standardContextual"/>
    </w:rPr>
  </w:style>
  <w:style w:type="paragraph" w:customStyle="1" w:styleId="2490D8CBDF154565BE96650DC95210F7">
    <w:name w:val="2490D8CBDF154565BE96650DC95210F7"/>
    <w:rsid w:val="00773C47"/>
    <w:pPr>
      <w:spacing w:line="278" w:lineRule="auto"/>
    </w:pPr>
    <w:rPr>
      <w:kern w:val="2"/>
      <w:sz w:val="24"/>
      <w:szCs w:val="24"/>
      <w14:ligatures w14:val="standardContextual"/>
    </w:rPr>
  </w:style>
  <w:style w:type="paragraph" w:customStyle="1" w:styleId="FF010E924E1040849B657CB1400FFF65">
    <w:name w:val="FF010E924E1040849B657CB1400FFF65"/>
    <w:rsid w:val="00773C47"/>
    <w:pPr>
      <w:spacing w:line="278" w:lineRule="auto"/>
    </w:pPr>
    <w:rPr>
      <w:kern w:val="2"/>
      <w:sz w:val="24"/>
      <w:szCs w:val="24"/>
      <w14:ligatures w14:val="standardContextual"/>
    </w:rPr>
  </w:style>
  <w:style w:type="paragraph" w:customStyle="1" w:styleId="26577F523E4D467987742ADA68E53915">
    <w:name w:val="26577F523E4D467987742ADA68E53915"/>
    <w:rsid w:val="00FA27D9"/>
    <w:pPr>
      <w:spacing w:line="278" w:lineRule="auto"/>
    </w:pPr>
    <w:rPr>
      <w:kern w:val="2"/>
      <w:sz w:val="24"/>
      <w:szCs w:val="24"/>
      <w14:ligatures w14:val="standardContextual"/>
    </w:rPr>
  </w:style>
  <w:style w:type="paragraph" w:customStyle="1" w:styleId="268AC13DA82049D68C14E551CD4975B1">
    <w:name w:val="268AC13DA82049D68C14E551CD4975B1"/>
    <w:rsid w:val="00FA27D9"/>
    <w:pPr>
      <w:spacing w:line="278" w:lineRule="auto"/>
    </w:pPr>
    <w:rPr>
      <w:kern w:val="2"/>
      <w:sz w:val="24"/>
      <w:szCs w:val="24"/>
      <w14:ligatures w14:val="standardContextual"/>
    </w:rPr>
  </w:style>
  <w:style w:type="paragraph" w:customStyle="1" w:styleId="09FBA93197E14B70BFAF8253EB7D4A45">
    <w:name w:val="09FBA93197E14B70BFAF8253EB7D4A45"/>
    <w:rsid w:val="00373462"/>
    <w:pPr>
      <w:spacing w:line="278" w:lineRule="auto"/>
    </w:pPr>
    <w:rPr>
      <w:kern w:val="2"/>
      <w:sz w:val="24"/>
      <w:szCs w:val="24"/>
      <w14:ligatures w14:val="standardContextual"/>
    </w:rPr>
  </w:style>
  <w:style w:type="paragraph" w:customStyle="1" w:styleId="0B6D7007088A489F8807E05157206E9D">
    <w:name w:val="0B6D7007088A489F8807E05157206E9D"/>
    <w:rsid w:val="001A6576"/>
    <w:pPr>
      <w:spacing w:line="278" w:lineRule="auto"/>
    </w:pPr>
    <w:rPr>
      <w:kern w:val="2"/>
      <w:sz w:val="24"/>
      <w:szCs w:val="24"/>
      <w14:ligatures w14:val="standardContextual"/>
    </w:rPr>
  </w:style>
  <w:style w:type="paragraph" w:customStyle="1" w:styleId="0E1A6FB7060245979AFA503AE4BD8631">
    <w:name w:val="0E1A6FB7060245979AFA503AE4BD8631"/>
    <w:rsid w:val="001A6576"/>
    <w:pPr>
      <w:spacing w:line="278" w:lineRule="auto"/>
    </w:pPr>
    <w:rPr>
      <w:kern w:val="2"/>
      <w:sz w:val="24"/>
      <w:szCs w:val="24"/>
      <w14:ligatures w14:val="standardContextual"/>
    </w:rPr>
  </w:style>
  <w:style w:type="paragraph" w:customStyle="1" w:styleId="3620D50AC1B5441F9D2128CB080D2422">
    <w:name w:val="3620D50AC1B5441F9D2128CB080D2422"/>
    <w:rsid w:val="001A6576"/>
    <w:pPr>
      <w:spacing w:line="278" w:lineRule="auto"/>
    </w:pPr>
    <w:rPr>
      <w:kern w:val="2"/>
      <w:sz w:val="24"/>
      <w:szCs w:val="24"/>
      <w14:ligatures w14:val="standardContextual"/>
    </w:rPr>
  </w:style>
  <w:style w:type="paragraph" w:customStyle="1" w:styleId="3D5ED377F41A4036A0FB063F13312BB8">
    <w:name w:val="3D5ED377F41A4036A0FB063F13312BB8"/>
    <w:rsid w:val="001A6576"/>
    <w:pPr>
      <w:spacing w:line="278" w:lineRule="auto"/>
    </w:pPr>
    <w:rPr>
      <w:kern w:val="2"/>
      <w:sz w:val="24"/>
      <w:szCs w:val="24"/>
      <w14:ligatures w14:val="standardContextual"/>
    </w:rPr>
  </w:style>
  <w:style w:type="paragraph" w:customStyle="1" w:styleId="C70224CA105944A08FBE77F17BA6DC4C">
    <w:name w:val="C70224CA105944A08FBE77F17BA6DC4C"/>
    <w:rsid w:val="001A6576"/>
    <w:pPr>
      <w:spacing w:line="278" w:lineRule="auto"/>
    </w:pPr>
    <w:rPr>
      <w:kern w:val="2"/>
      <w:sz w:val="24"/>
      <w:szCs w:val="24"/>
      <w14:ligatures w14:val="standardContextual"/>
    </w:rPr>
  </w:style>
  <w:style w:type="paragraph" w:customStyle="1" w:styleId="7A40051A9D554C57ADB6641F85906ACA">
    <w:name w:val="7A40051A9D554C57ADB6641F85906ACA"/>
    <w:rsid w:val="001A657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B552B0F378A24390114A699A0B839C" ma:contentTypeVersion="14" ma:contentTypeDescription="Create a new document." ma:contentTypeScope="" ma:versionID="b165c751710a0633c4f6f2005131d45a">
  <xsd:schema xmlns:xsd="http://www.w3.org/2001/XMLSchema" xmlns:xs="http://www.w3.org/2001/XMLSchema" xmlns:p="http://schemas.microsoft.com/office/2006/metadata/properties" xmlns:ns2="57637f11-560e-424a-bc5d-6f616a9cb3ee" xmlns:ns3="c650f868-ae29-44aa-8912-b9b1f0fece86" targetNamespace="http://schemas.microsoft.com/office/2006/metadata/properties" ma:root="true" ma:fieldsID="11fa7a96a85b8eb7aad922ddd021b44c" ns2:_="" ns3:_="">
    <xsd:import namespace="57637f11-560e-424a-bc5d-6f616a9cb3ee"/>
    <xsd:import namespace="c650f868-ae29-44aa-8912-b9b1f0fece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37f11-560e-424a-bc5d-6f616a9cb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11fbce-e9a9-4425-b85e-38f464aebd8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50f868-ae29-44aa-8912-b9b1f0fece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d2dee5d-c33f-4126-8673-168cbc0825c9}" ma:internalName="TaxCatchAll" ma:showField="CatchAllData" ma:web="c650f868-ae29-44aa-8912-b9b1f0fece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650f868-ae29-44aa-8912-b9b1f0fece86" xsi:nil="true"/>
    <lcf76f155ced4ddcb4097134ff3c332f xmlns="57637f11-560e-424a-bc5d-6f616a9cb3e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47413-D5F8-4A65-AD18-85053858F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37f11-560e-424a-bc5d-6f616a9cb3ee"/>
    <ds:schemaRef ds:uri="c650f868-ae29-44aa-8912-b9b1f0fec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c650f868-ae29-44aa-8912-b9b1f0fece86"/>
    <ds:schemaRef ds:uri="57637f11-560e-424a-bc5d-6f616a9cb3ee"/>
  </ds:schemaRefs>
</ds:datastoreItem>
</file>

<file path=customXml/itemProps3.xml><?xml version="1.0" encoding="utf-8"?>
<ds:datastoreItem xmlns:ds="http://schemas.openxmlformats.org/officeDocument/2006/customXml" ds:itemID="{7F187EFE-3758-4DCE-9152-AF5C8823B8F9}">
  <ds:schemaRefs>
    <ds:schemaRef ds:uri="http://schemas.microsoft.com/sharepoint/v3/contenttype/forms"/>
  </ds:schemaRefs>
</ds:datastoreItem>
</file>

<file path=customXml/itemProps4.xml><?xml version="1.0" encoding="utf-8"?>
<ds:datastoreItem xmlns:ds="http://schemas.openxmlformats.org/officeDocument/2006/customXml" ds:itemID="{205A91FD-E3F0-4A58-B787-3F01A62D9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138</Words>
  <Characters>11808</Characters>
  <Application>Microsoft Office Word</Application>
  <DocSecurity>0</DocSecurity>
  <Lines>421</Lines>
  <Paragraphs>309</Paragraphs>
  <ScaleCrop>false</ScaleCrop>
  <Company>NJRR</Company>
  <LinksUpToDate>false</LinksUpToDate>
  <CharactersWithSpaces>1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8.1 Ad Hoc Request Form - Standard</dc:title>
  <dc:subject/>
  <dc:creator>a1169163</dc:creator>
  <cp:keywords/>
  <cp:lastModifiedBy>Nouara Zimmermann Estevam</cp:lastModifiedBy>
  <cp:revision>5</cp:revision>
  <cp:lastPrinted>2008-10-29T00:26:00Z</cp:lastPrinted>
  <dcterms:created xsi:type="dcterms:W3CDTF">2025-04-14T06:06:00Z</dcterms:created>
  <dcterms:modified xsi:type="dcterms:W3CDTF">2025-04-30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B552B0F378A24390114A699A0B839C</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73e8a0891ba4ef3b1a7a31885f00c07">
    <vt:lpwstr/>
  </property>
  <property fmtid="{D5CDD505-2E9C-101B-9397-08002B2CF9AE}" pid="18" name="b2354de7539d45dda28ca1a6e9018e3f">
    <vt:lpwstr>Team Administration|4333e99c-7287-4cb2-b502-49102da4d6c6</vt:lpwstr>
  </property>
  <property fmtid="{D5CDD505-2E9C-101B-9397-08002B2CF9AE}" pid="19" name="jf85f7d7c2aa4b53aec1efe99bca0618">
    <vt:lpwstr>Form|94cdb3af-51f1-4387-a295-5396c5594b45</vt:lpwstr>
  </property>
  <property fmtid="{D5CDD505-2E9C-101B-9397-08002B2CF9AE}" pid="20" name="c2ceacc7981442aead43a17efe01faf8">
    <vt:lpwstr/>
  </property>
  <property fmtid="{D5CDD505-2E9C-101B-9397-08002B2CF9AE}" pid="21" name="i305f1536da646e38c0211631745230e">
    <vt:lpwstr/>
  </property>
  <property fmtid="{D5CDD505-2E9C-101B-9397-08002B2CF9AE}" pid="22" name="a0499cb44bfc4ebfbe0f8b00d085d3b3">
    <vt:lpwstr>Australian Orthopaedic Association - National Joint Replacement Registry|20702867-872a-4a93-baca-3bbbf14adeeb</vt:lpwstr>
  </property>
  <property fmtid="{D5CDD505-2E9C-101B-9397-08002B2CF9AE}" pid="23" name="TaxCatchAll">
    <vt:lpwstr>229;#Team Administration|4333e99c-7287-4cb2-b502-49102da4d6c6;#355;#Form|94cdb3af-51f1-4387-a295-5396c5594b45;#198;#Australian Orthopaedic Association - National Joint Replacement Registry|20702867-872a-4a93-baca-3bbbf14adeeb</vt:lpwstr>
  </property>
  <property fmtid="{D5CDD505-2E9C-101B-9397-08002B2CF9AE}" pid="24" name="GrammarlyDocumentId">
    <vt:lpwstr>8dda86424b63fda1a490e3992af61ec54b5fcc7e93cd7bc4e339d6d136d3815b</vt:lpwstr>
  </property>
  <property fmtid="{D5CDD505-2E9C-101B-9397-08002B2CF9AE}" pid="25" name="MediaServiceImageTags">
    <vt:lpwstr/>
  </property>
</Properties>
</file>